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B3EF05" w14:textId="77777777" w:rsidR="00132CBF" w:rsidRPr="00F62D23" w:rsidRDefault="00132CBF" w:rsidP="00B74FD5">
      <w:pPr>
        <w:spacing w:after="0" w:line="240" w:lineRule="auto"/>
        <w:rPr>
          <w:rFonts w:asciiTheme="minorHAnsi" w:eastAsia="Calibri" w:hAnsiTheme="minorHAnsi" w:cstheme="minorHAnsi"/>
          <w:sz w:val="36"/>
          <w:szCs w:val="36"/>
        </w:rPr>
      </w:pPr>
    </w:p>
    <w:p w14:paraId="6899803F" w14:textId="77777777" w:rsidR="00132CBF" w:rsidRPr="00F62D23" w:rsidRDefault="00132CBF" w:rsidP="00B74FD5">
      <w:pPr>
        <w:spacing w:after="0" w:line="240" w:lineRule="auto"/>
        <w:rPr>
          <w:rFonts w:asciiTheme="minorHAnsi" w:eastAsia="Calibri" w:hAnsiTheme="minorHAnsi" w:cstheme="minorHAnsi"/>
          <w:sz w:val="36"/>
          <w:szCs w:val="36"/>
        </w:rPr>
      </w:pPr>
    </w:p>
    <w:p w14:paraId="5288F97A" w14:textId="13E58E87" w:rsidR="00B74FD5" w:rsidRPr="00F62D23" w:rsidRDefault="00B74FD5" w:rsidP="00B74FD5">
      <w:pPr>
        <w:spacing w:after="0" w:line="240" w:lineRule="auto"/>
        <w:rPr>
          <w:rFonts w:asciiTheme="minorHAnsi" w:eastAsia="Calibri" w:hAnsiTheme="minorHAnsi" w:cstheme="minorHAnsi"/>
          <w:color w:val="274191"/>
          <w:sz w:val="36"/>
          <w:szCs w:val="36"/>
        </w:rPr>
      </w:pPr>
      <w:r w:rsidRPr="00F62D23">
        <w:rPr>
          <w:rFonts w:asciiTheme="minorHAnsi" w:eastAsia="Calibri" w:hAnsiTheme="minorHAnsi" w:cstheme="minorHAnsi"/>
          <w:color w:val="274191"/>
          <w:sz w:val="36"/>
          <w:szCs w:val="36"/>
        </w:rPr>
        <w:t>PATIENT CHART</w:t>
      </w:r>
    </w:p>
    <w:p w14:paraId="6BD7991B" w14:textId="11B25A08" w:rsidR="00B74FD5" w:rsidRPr="00F62D23" w:rsidRDefault="00B74FD5" w:rsidP="00B74FD5">
      <w:pPr>
        <w:tabs>
          <w:tab w:val="left" w:pos="960"/>
        </w:tabs>
        <w:spacing w:after="0" w:line="240" w:lineRule="auto"/>
        <w:rPr>
          <w:rFonts w:asciiTheme="minorHAnsi" w:eastAsia="Calibri" w:hAnsiTheme="minorHAnsi" w:cstheme="minorHAnsi"/>
          <w:sz w:val="24"/>
          <w:szCs w:val="24"/>
        </w:rPr>
      </w:pPr>
    </w:p>
    <w:p w14:paraId="49198E34" w14:textId="77777777" w:rsidR="00B74FD5" w:rsidRPr="00F62D23" w:rsidRDefault="00B74FD5" w:rsidP="00B74FD5">
      <w:pPr>
        <w:spacing w:after="0" w:line="240" w:lineRule="auto"/>
        <w:rPr>
          <w:rFonts w:asciiTheme="minorHAnsi" w:eastAsia="Calibri" w:hAnsiTheme="minorHAnsi" w:cstheme="minorHAnsi"/>
          <w:sz w:val="24"/>
          <w:szCs w:val="24"/>
        </w:rPr>
      </w:pPr>
      <w:r w:rsidRPr="00F62D23">
        <w:rPr>
          <w:rFonts w:asciiTheme="minorHAnsi" w:eastAsia="Calibri" w:hAnsiTheme="minorHAnsi" w:cstheme="minorHAnsi"/>
          <w:sz w:val="24"/>
          <w:szCs w:val="24"/>
        </w:rPr>
        <w:t>Chart for Butch Sampson Simulation #3</w:t>
      </w:r>
    </w:p>
    <w:p w14:paraId="74714238" w14:textId="77777777" w:rsidR="00B74FD5" w:rsidRPr="00F62D23" w:rsidRDefault="00B74FD5" w:rsidP="00B74FD5">
      <w:pPr>
        <w:spacing w:after="0" w:line="240" w:lineRule="auto"/>
        <w:rPr>
          <w:rFonts w:asciiTheme="minorHAnsi" w:eastAsia="Calibri" w:hAnsiTheme="minorHAnsi" w:cstheme="minorHAnsi"/>
          <w:sz w:val="24"/>
          <w:szCs w:val="24"/>
        </w:rPr>
      </w:pPr>
    </w:p>
    <w:p w14:paraId="38065CAC" w14:textId="77777777" w:rsidR="008145C5" w:rsidRPr="00F62D23" w:rsidRDefault="008145C5">
      <w:pPr>
        <w:spacing w:after="0" w:line="240" w:lineRule="auto"/>
        <w:rPr>
          <w:rFonts w:asciiTheme="minorHAnsi" w:eastAsia="MS ????" w:hAnsiTheme="minorHAnsi" w:cstheme="minorHAnsi"/>
          <w:bCs/>
          <w:sz w:val="24"/>
          <w:szCs w:val="24"/>
        </w:rPr>
      </w:pPr>
    </w:p>
    <w:p w14:paraId="50FC69D8" w14:textId="77777777" w:rsidR="001F7880" w:rsidRPr="00F62D23" w:rsidRDefault="001F7880">
      <w:pPr>
        <w:spacing w:after="0" w:line="240" w:lineRule="auto"/>
        <w:rPr>
          <w:rFonts w:asciiTheme="minorHAnsi" w:hAnsiTheme="minorHAnsi" w:cstheme="minorHAnsi"/>
          <w:sz w:val="36"/>
          <w:szCs w:val="28"/>
        </w:rPr>
      </w:pPr>
      <w:r w:rsidRPr="00F62D23">
        <w:rPr>
          <w:rFonts w:asciiTheme="minorHAnsi" w:hAnsiTheme="minorHAnsi" w:cstheme="minorHAnsi"/>
          <w:sz w:val="36"/>
          <w:szCs w:val="28"/>
        </w:rPr>
        <w:br w:type="page"/>
      </w:r>
    </w:p>
    <w:p w14:paraId="671E15EA" w14:textId="7674DA97" w:rsidR="008145C5" w:rsidRPr="00616594" w:rsidRDefault="008145C5" w:rsidP="00CF2B6C">
      <w:pPr>
        <w:spacing w:after="0" w:line="240" w:lineRule="auto"/>
        <w:jc w:val="center"/>
        <w:outlineLvl w:val="1"/>
        <w:rPr>
          <w:rFonts w:asciiTheme="minorHAnsi" w:hAnsiTheme="minorHAnsi" w:cstheme="minorHAnsi"/>
          <w:color w:val="274191"/>
          <w:sz w:val="36"/>
          <w:szCs w:val="28"/>
        </w:rPr>
      </w:pPr>
      <w:r w:rsidRPr="00616594">
        <w:rPr>
          <w:rFonts w:asciiTheme="minorHAnsi" w:hAnsiTheme="minorHAnsi" w:cstheme="minorHAnsi"/>
          <w:color w:val="274191"/>
          <w:sz w:val="36"/>
          <w:szCs w:val="28"/>
        </w:rPr>
        <w:lastRenderedPageBreak/>
        <w:t>SBAR Report Students Will Receive Before Simulation</w:t>
      </w:r>
    </w:p>
    <w:p w14:paraId="4A91B21B" w14:textId="526A9F9B" w:rsidR="0043282B" w:rsidRPr="00E22AE0" w:rsidRDefault="0043282B" w:rsidP="00CF2B6C">
      <w:pPr>
        <w:spacing w:after="0" w:line="240" w:lineRule="auto"/>
        <w:outlineLvl w:val="1"/>
        <w:rPr>
          <w:rFonts w:asciiTheme="minorHAnsi" w:hAnsiTheme="minorHAnsi" w:cstheme="minorHAnsi"/>
          <w:sz w:val="24"/>
          <w:szCs w:val="24"/>
        </w:rPr>
      </w:pPr>
    </w:p>
    <w:p w14:paraId="699476B5" w14:textId="7630138E" w:rsidR="0043282B" w:rsidRPr="00E22AE0" w:rsidRDefault="0043282B" w:rsidP="00CF2B6C">
      <w:pPr>
        <w:spacing w:after="0" w:line="240" w:lineRule="auto"/>
        <w:rPr>
          <w:rFonts w:asciiTheme="minorHAnsi" w:hAnsiTheme="minorHAnsi" w:cstheme="minorHAnsi"/>
          <w:sz w:val="24"/>
          <w:szCs w:val="24"/>
        </w:rPr>
      </w:pPr>
      <w:r w:rsidRPr="00E22AE0">
        <w:rPr>
          <w:rFonts w:asciiTheme="minorHAnsi" w:hAnsiTheme="minorHAnsi" w:cstheme="minorHAnsi"/>
          <w:b/>
          <w:sz w:val="24"/>
          <w:szCs w:val="24"/>
        </w:rPr>
        <w:t xml:space="preserve">Time: </w:t>
      </w:r>
      <w:r w:rsidRPr="00E22AE0">
        <w:rPr>
          <w:rFonts w:asciiTheme="minorHAnsi" w:hAnsiTheme="minorHAnsi" w:cstheme="minorHAnsi"/>
          <w:sz w:val="24"/>
          <w:szCs w:val="24"/>
        </w:rPr>
        <w:t>1100</w:t>
      </w:r>
    </w:p>
    <w:p w14:paraId="0460FADA" w14:textId="77777777" w:rsidR="00CF2B6C" w:rsidRPr="00616594" w:rsidRDefault="00CF2B6C" w:rsidP="00CF2B6C">
      <w:pPr>
        <w:spacing w:after="0" w:line="240" w:lineRule="auto"/>
        <w:rPr>
          <w:rFonts w:asciiTheme="minorHAnsi" w:hAnsiTheme="minorHAnsi" w:cstheme="minorHAnsi"/>
          <w:sz w:val="24"/>
          <w:szCs w:val="24"/>
        </w:rPr>
      </w:pPr>
    </w:p>
    <w:p w14:paraId="7849CEF5" w14:textId="64E60644" w:rsidR="0043282B" w:rsidRPr="00616594" w:rsidRDefault="0043282B" w:rsidP="00CF2B6C">
      <w:pPr>
        <w:spacing w:after="0" w:line="240" w:lineRule="auto"/>
        <w:rPr>
          <w:rFonts w:asciiTheme="minorHAnsi" w:hAnsiTheme="minorHAnsi" w:cstheme="minorHAnsi"/>
          <w:sz w:val="24"/>
          <w:szCs w:val="24"/>
        </w:rPr>
      </w:pPr>
      <w:r w:rsidRPr="00616594">
        <w:rPr>
          <w:rFonts w:asciiTheme="minorHAnsi" w:hAnsiTheme="minorHAnsi" w:cstheme="minorHAnsi"/>
          <w:b/>
          <w:sz w:val="24"/>
          <w:szCs w:val="24"/>
        </w:rPr>
        <w:t>Person providing report:</w:t>
      </w:r>
      <w:r w:rsidRPr="00616594">
        <w:rPr>
          <w:rFonts w:asciiTheme="minorHAnsi" w:hAnsiTheme="minorHAnsi" w:cstheme="minorHAnsi"/>
          <w:sz w:val="24"/>
          <w:szCs w:val="24"/>
        </w:rPr>
        <w:t xml:space="preserve"> Home healthcare manager</w:t>
      </w:r>
    </w:p>
    <w:p w14:paraId="678B4919" w14:textId="77777777" w:rsidR="00CF2B6C" w:rsidRPr="00616594" w:rsidRDefault="00CF2B6C" w:rsidP="00CF2B6C">
      <w:pPr>
        <w:spacing w:after="0" w:line="240" w:lineRule="auto"/>
        <w:rPr>
          <w:rFonts w:asciiTheme="minorHAnsi" w:hAnsiTheme="minorHAnsi" w:cstheme="minorHAnsi"/>
          <w:sz w:val="24"/>
          <w:szCs w:val="24"/>
        </w:rPr>
      </w:pPr>
    </w:p>
    <w:p w14:paraId="7CD00D96" w14:textId="0156CAEF" w:rsidR="0043282B" w:rsidRPr="00616594" w:rsidRDefault="0043282B" w:rsidP="00CF2B6C">
      <w:pPr>
        <w:spacing w:after="0" w:line="240" w:lineRule="auto"/>
        <w:rPr>
          <w:rFonts w:asciiTheme="minorHAnsi" w:hAnsiTheme="minorHAnsi" w:cstheme="minorHAnsi"/>
          <w:sz w:val="24"/>
          <w:szCs w:val="24"/>
        </w:rPr>
      </w:pPr>
      <w:r w:rsidRPr="00616594">
        <w:rPr>
          <w:rFonts w:asciiTheme="minorHAnsi" w:hAnsiTheme="minorHAnsi" w:cstheme="minorHAnsi"/>
          <w:b/>
          <w:sz w:val="24"/>
          <w:szCs w:val="24"/>
        </w:rPr>
        <w:t>Situation:</w:t>
      </w:r>
      <w:r w:rsidRPr="00616594">
        <w:rPr>
          <w:rFonts w:asciiTheme="minorHAnsi" w:hAnsiTheme="minorHAnsi" w:cstheme="minorHAnsi"/>
          <w:sz w:val="24"/>
          <w:szCs w:val="24"/>
        </w:rPr>
        <w:t xml:space="preserve"> Bradley Leonard Sampson is a 68-year-old patient of Dr. Bell. He prefers to be called “Butch.” He was discharged from the VA hospital f</w:t>
      </w:r>
      <w:r w:rsidR="00642AC8" w:rsidRPr="00616594">
        <w:rPr>
          <w:rFonts w:asciiTheme="minorHAnsi" w:hAnsiTheme="minorHAnsi" w:cstheme="minorHAnsi"/>
          <w:sz w:val="24"/>
          <w:szCs w:val="24"/>
        </w:rPr>
        <w:t>our</w:t>
      </w:r>
      <w:r w:rsidRPr="00616594">
        <w:rPr>
          <w:rFonts w:asciiTheme="minorHAnsi" w:hAnsiTheme="minorHAnsi" w:cstheme="minorHAnsi"/>
          <w:sz w:val="24"/>
          <w:szCs w:val="24"/>
        </w:rPr>
        <w:t xml:space="preserve"> days ago after surgical debridement of his right great toe.</w:t>
      </w:r>
    </w:p>
    <w:p w14:paraId="5F0F3160" w14:textId="77777777" w:rsidR="00CF2B6C" w:rsidRPr="00616594" w:rsidRDefault="00CF2B6C" w:rsidP="00CF2B6C">
      <w:pPr>
        <w:spacing w:after="0" w:line="240" w:lineRule="auto"/>
        <w:rPr>
          <w:rFonts w:asciiTheme="minorHAnsi" w:hAnsiTheme="minorHAnsi" w:cstheme="minorHAnsi"/>
          <w:sz w:val="24"/>
          <w:szCs w:val="24"/>
        </w:rPr>
      </w:pPr>
    </w:p>
    <w:p w14:paraId="05D5341A" w14:textId="7E3415B0" w:rsidR="0043282B" w:rsidRPr="00616594" w:rsidRDefault="0043282B" w:rsidP="14C05C77">
      <w:pPr>
        <w:spacing w:after="0" w:line="240" w:lineRule="auto"/>
        <w:rPr>
          <w:rFonts w:asciiTheme="minorHAnsi" w:hAnsiTheme="minorHAnsi" w:cstheme="minorBidi"/>
          <w:sz w:val="24"/>
          <w:szCs w:val="24"/>
        </w:rPr>
      </w:pPr>
      <w:r w:rsidRPr="14C05C77">
        <w:rPr>
          <w:rFonts w:asciiTheme="minorHAnsi" w:hAnsiTheme="minorHAnsi" w:cstheme="minorBidi"/>
          <w:b/>
          <w:bCs/>
          <w:sz w:val="24"/>
          <w:szCs w:val="24"/>
        </w:rPr>
        <w:t>Background:</w:t>
      </w:r>
      <w:r w:rsidRPr="14C05C77">
        <w:rPr>
          <w:rFonts w:asciiTheme="minorHAnsi" w:hAnsiTheme="minorHAnsi" w:cstheme="minorBidi"/>
          <w:sz w:val="24"/>
          <w:szCs w:val="24"/>
        </w:rPr>
        <w:t xml:space="preserve"> Butch has diabetes mellitus type 2, but because of his chronic and episodic </w:t>
      </w:r>
      <w:r w:rsidR="000F3C7C" w:rsidRPr="14C05C77">
        <w:rPr>
          <w:rFonts w:asciiTheme="minorHAnsi" w:hAnsiTheme="minorHAnsi" w:cstheme="minorBidi"/>
          <w:sz w:val="24"/>
          <w:szCs w:val="24"/>
        </w:rPr>
        <w:t>lack of stable housing</w:t>
      </w:r>
      <w:r w:rsidRPr="14C05C77">
        <w:rPr>
          <w:rFonts w:asciiTheme="minorHAnsi" w:hAnsiTheme="minorHAnsi" w:cstheme="minorBidi"/>
          <w:sz w:val="24"/>
          <w:szCs w:val="24"/>
        </w:rPr>
        <w:t xml:space="preserve">, he has had difficulty managing this condition. He is a Navy veteran with known Agent Orange exposure from the Vietnam War. He says after he was </w:t>
      </w:r>
      <w:r w:rsidR="0C1C2406" w:rsidRPr="14C05C77">
        <w:rPr>
          <w:rFonts w:asciiTheme="minorHAnsi" w:hAnsiTheme="minorHAnsi" w:cstheme="minorBidi"/>
          <w:sz w:val="24"/>
          <w:szCs w:val="24"/>
        </w:rPr>
        <w:t>discharged,</w:t>
      </w:r>
      <w:r w:rsidRPr="14C05C77">
        <w:rPr>
          <w:rFonts w:asciiTheme="minorHAnsi" w:hAnsiTheme="minorHAnsi" w:cstheme="minorBidi"/>
          <w:sz w:val="24"/>
          <w:szCs w:val="24"/>
        </w:rPr>
        <w:t xml:space="preserve"> he worked as a deckhand for several years with various fishing </w:t>
      </w:r>
      <w:r w:rsidR="62BC78EF" w:rsidRPr="14C05C77">
        <w:rPr>
          <w:rFonts w:asciiTheme="minorHAnsi" w:hAnsiTheme="minorHAnsi" w:cstheme="minorBidi"/>
          <w:sz w:val="24"/>
          <w:szCs w:val="24"/>
        </w:rPr>
        <w:t>operations but</w:t>
      </w:r>
      <w:r w:rsidRPr="14C05C77">
        <w:rPr>
          <w:rFonts w:asciiTheme="minorHAnsi" w:hAnsiTheme="minorHAnsi" w:cstheme="minorBidi"/>
          <w:sz w:val="24"/>
          <w:szCs w:val="24"/>
        </w:rPr>
        <w:t xml:space="preserve"> lost his home and work opportunities in Hurricane Katrina. He has no known relatives. He says his parents and brother are deceased and although he was married and divorced </w:t>
      </w:r>
      <w:r w:rsidR="7722532E" w:rsidRPr="14C05C77">
        <w:rPr>
          <w:rFonts w:asciiTheme="minorHAnsi" w:hAnsiTheme="minorHAnsi" w:cstheme="minorBidi"/>
          <w:sz w:val="24"/>
          <w:szCs w:val="24"/>
        </w:rPr>
        <w:t>twice,</w:t>
      </w:r>
      <w:r w:rsidRPr="14C05C77">
        <w:rPr>
          <w:rFonts w:asciiTheme="minorHAnsi" w:hAnsiTheme="minorHAnsi" w:cstheme="minorBidi"/>
          <w:sz w:val="24"/>
          <w:szCs w:val="24"/>
        </w:rPr>
        <w:t xml:space="preserve"> he has no known children. He was discharged to transitional housing as a part of a VA program and has been assigned a case manager, Bill Trenton. He is receiving home health visits from nursing and PT for follow-up care regarding his diabetic foot ulcer. He is a smoker x1 pack a day x40 years and consumes alcohol regularly. These lifestyle issues have created a problem for him in the past at transitional housing at other locations. His fasting blood sugar record is </w:t>
      </w:r>
      <w:r w:rsidR="007A1405" w:rsidRPr="14C05C77">
        <w:rPr>
          <w:rFonts w:asciiTheme="minorHAnsi" w:hAnsiTheme="minorHAnsi" w:cstheme="minorBidi"/>
          <w:sz w:val="24"/>
          <w:szCs w:val="24"/>
        </w:rPr>
        <w:t>in</w:t>
      </w:r>
      <w:r w:rsidRPr="14C05C77">
        <w:rPr>
          <w:rFonts w:asciiTheme="minorHAnsi" w:hAnsiTheme="minorHAnsi" w:cstheme="minorBidi"/>
          <w:sz w:val="24"/>
          <w:szCs w:val="24"/>
        </w:rPr>
        <w:t xml:space="preserve"> his chart. He is supposed to be taking metformin twice daily and an oral antibiotic.</w:t>
      </w:r>
    </w:p>
    <w:p w14:paraId="624B86A7" w14:textId="77777777" w:rsidR="00CF2B6C" w:rsidRPr="00616594" w:rsidRDefault="00CF2B6C" w:rsidP="00CF2B6C">
      <w:pPr>
        <w:spacing w:after="0" w:line="240" w:lineRule="auto"/>
        <w:rPr>
          <w:rFonts w:asciiTheme="minorHAnsi" w:hAnsiTheme="minorHAnsi" w:cstheme="minorHAnsi"/>
          <w:sz w:val="24"/>
          <w:szCs w:val="24"/>
        </w:rPr>
      </w:pPr>
    </w:p>
    <w:p w14:paraId="3162BAF2" w14:textId="0353EEB0" w:rsidR="0043282B" w:rsidRPr="00616594" w:rsidRDefault="0043282B" w:rsidP="644A26EB">
      <w:pPr>
        <w:spacing w:after="0" w:line="240" w:lineRule="auto"/>
        <w:rPr>
          <w:rFonts w:asciiTheme="minorHAnsi" w:hAnsiTheme="minorHAnsi" w:cstheme="minorBidi"/>
          <w:sz w:val="24"/>
          <w:szCs w:val="24"/>
        </w:rPr>
      </w:pPr>
      <w:r w:rsidRPr="14C05C77">
        <w:rPr>
          <w:rFonts w:asciiTheme="minorHAnsi" w:hAnsiTheme="minorHAnsi" w:cstheme="minorBidi"/>
          <w:b/>
          <w:bCs/>
          <w:sz w:val="24"/>
          <w:szCs w:val="24"/>
        </w:rPr>
        <w:t xml:space="preserve">Assessment: </w:t>
      </w:r>
      <w:r w:rsidRPr="14C05C77">
        <w:rPr>
          <w:rFonts w:asciiTheme="minorHAnsi" w:hAnsiTheme="minorHAnsi" w:cstheme="minorBidi"/>
          <w:sz w:val="24"/>
          <w:szCs w:val="24"/>
        </w:rPr>
        <w:t>He needs a lot of reinforcement to stick with the program that he agreed to with Dr. Bell.</w:t>
      </w:r>
      <w:r w:rsidR="00CF2B6C" w:rsidRPr="14C05C77">
        <w:rPr>
          <w:rFonts w:asciiTheme="minorHAnsi" w:hAnsiTheme="minorHAnsi" w:cstheme="minorBidi"/>
          <w:sz w:val="24"/>
          <w:szCs w:val="24"/>
        </w:rPr>
        <w:t xml:space="preserve"> </w:t>
      </w:r>
      <w:r w:rsidRPr="14C05C77">
        <w:rPr>
          <w:rFonts w:asciiTheme="minorHAnsi" w:hAnsiTheme="minorHAnsi" w:cstheme="minorBidi"/>
          <w:sz w:val="24"/>
          <w:szCs w:val="24"/>
        </w:rPr>
        <w:t>The home health nurses who visited earlier in the week report</w:t>
      </w:r>
      <w:r w:rsidR="004B754C" w:rsidRPr="14C05C77">
        <w:rPr>
          <w:rFonts w:asciiTheme="minorHAnsi" w:hAnsiTheme="minorHAnsi" w:cstheme="minorBidi"/>
          <w:sz w:val="24"/>
          <w:szCs w:val="24"/>
        </w:rPr>
        <w:t>ed</w:t>
      </w:r>
      <w:r w:rsidRPr="14C05C77">
        <w:rPr>
          <w:rFonts w:asciiTheme="minorHAnsi" w:hAnsiTheme="minorHAnsi" w:cstheme="minorBidi"/>
          <w:sz w:val="24"/>
          <w:szCs w:val="24"/>
        </w:rPr>
        <w:t xml:space="preserve"> that they did not see any blood sugars recorded by Butch, so they have done blood sugars for him when they visit. They are </w:t>
      </w:r>
      <w:proofErr w:type="gramStart"/>
      <w:r w:rsidRPr="14C05C77">
        <w:rPr>
          <w:rFonts w:asciiTheme="minorHAnsi" w:hAnsiTheme="minorHAnsi" w:cstheme="minorBidi"/>
          <w:sz w:val="24"/>
          <w:szCs w:val="24"/>
        </w:rPr>
        <w:t>running</w:t>
      </w:r>
      <w:proofErr w:type="gramEnd"/>
      <w:r w:rsidRPr="14C05C77">
        <w:rPr>
          <w:rFonts w:asciiTheme="minorHAnsi" w:hAnsiTheme="minorHAnsi" w:cstheme="minorBidi"/>
          <w:sz w:val="24"/>
          <w:szCs w:val="24"/>
        </w:rPr>
        <w:t xml:space="preserve"> between 135 and 150. They </w:t>
      </w:r>
      <w:proofErr w:type="gramStart"/>
      <w:r w:rsidRPr="14C05C77">
        <w:rPr>
          <w:rFonts w:asciiTheme="minorHAnsi" w:hAnsiTheme="minorHAnsi" w:cstheme="minorBidi"/>
          <w:sz w:val="24"/>
          <w:szCs w:val="24"/>
        </w:rPr>
        <w:t>report</w:t>
      </w:r>
      <w:proofErr w:type="gramEnd"/>
      <w:r w:rsidRPr="14C05C77">
        <w:rPr>
          <w:rFonts w:asciiTheme="minorHAnsi" w:hAnsiTheme="minorHAnsi" w:cstheme="minorBidi"/>
          <w:sz w:val="24"/>
          <w:szCs w:val="24"/>
        </w:rPr>
        <w:t xml:space="preserve"> his wound seems to be healing and they noted granulation tissue in the wound bed. </w:t>
      </w:r>
      <w:r w:rsidR="011ED9AD" w:rsidRPr="14C05C77">
        <w:rPr>
          <w:rFonts w:asciiTheme="minorHAnsi" w:hAnsiTheme="minorHAnsi" w:cstheme="minorBidi"/>
          <w:sz w:val="24"/>
          <w:szCs w:val="24"/>
        </w:rPr>
        <w:t>The wound</w:t>
      </w:r>
      <w:r w:rsidRPr="14C05C77">
        <w:rPr>
          <w:rFonts w:asciiTheme="minorHAnsi" w:hAnsiTheme="minorHAnsi" w:cstheme="minorBidi"/>
          <w:sz w:val="24"/>
          <w:szCs w:val="24"/>
        </w:rPr>
        <w:t xml:space="preserve"> remains the size of a quarter.  We may be visiting him where he was living under the interstate by next week if he doesn’t change his </w:t>
      </w:r>
      <w:proofErr w:type="gramStart"/>
      <w:r w:rsidRPr="14C05C77">
        <w:rPr>
          <w:rFonts w:asciiTheme="minorHAnsi" w:hAnsiTheme="minorHAnsi" w:cstheme="minorBidi"/>
          <w:sz w:val="24"/>
          <w:szCs w:val="24"/>
        </w:rPr>
        <w:t>ways</w:t>
      </w:r>
      <w:proofErr w:type="gramEnd"/>
      <w:r w:rsidRPr="14C05C77">
        <w:rPr>
          <w:rFonts w:asciiTheme="minorHAnsi" w:hAnsiTheme="minorHAnsi" w:cstheme="minorBidi"/>
          <w:sz w:val="24"/>
          <w:szCs w:val="24"/>
        </w:rPr>
        <w:t>.</w:t>
      </w:r>
    </w:p>
    <w:p w14:paraId="03C0FBD9" w14:textId="77777777" w:rsidR="00CF2B6C" w:rsidRPr="00616594" w:rsidRDefault="00CF2B6C" w:rsidP="00CF2B6C">
      <w:pPr>
        <w:spacing w:after="0" w:line="240" w:lineRule="auto"/>
        <w:rPr>
          <w:rFonts w:asciiTheme="minorHAnsi" w:hAnsiTheme="minorHAnsi" w:cstheme="minorHAnsi"/>
          <w:b/>
          <w:sz w:val="24"/>
          <w:szCs w:val="24"/>
        </w:rPr>
      </w:pPr>
    </w:p>
    <w:p w14:paraId="5F79E96E" w14:textId="53E078A7" w:rsidR="0043282B" w:rsidRPr="00F62D23" w:rsidRDefault="0043282B" w:rsidP="00CF2B6C">
      <w:pPr>
        <w:spacing w:after="0" w:line="240" w:lineRule="auto"/>
        <w:outlineLvl w:val="1"/>
        <w:rPr>
          <w:rFonts w:asciiTheme="minorHAnsi" w:hAnsiTheme="minorHAnsi" w:cstheme="minorHAnsi"/>
          <w:sz w:val="24"/>
          <w:szCs w:val="24"/>
        </w:rPr>
      </w:pPr>
      <w:r w:rsidRPr="00616594">
        <w:rPr>
          <w:rFonts w:asciiTheme="minorHAnsi" w:hAnsiTheme="minorHAnsi" w:cstheme="minorHAnsi"/>
          <w:b/>
          <w:sz w:val="24"/>
          <w:szCs w:val="24"/>
        </w:rPr>
        <w:t xml:space="preserve">Recommendation: </w:t>
      </w:r>
      <w:r w:rsidRPr="00616594">
        <w:rPr>
          <w:rFonts w:asciiTheme="minorHAnsi" w:hAnsiTheme="minorHAnsi" w:cstheme="minorHAnsi"/>
          <w:sz w:val="24"/>
          <w:szCs w:val="24"/>
        </w:rPr>
        <w:t>You will need to assess and redress his foot, assess his blood sugar and dietary and medication compliance</w:t>
      </w:r>
      <w:r w:rsidR="00A52B25">
        <w:rPr>
          <w:rFonts w:asciiTheme="minorHAnsi" w:hAnsiTheme="minorHAnsi" w:cstheme="minorHAnsi"/>
          <w:sz w:val="24"/>
          <w:szCs w:val="24"/>
        </w:rPr>
        <w:t>,</w:t>
      </w:r>
      <w:r w:rsidRPr="00616594">
        <w:rPr>
          <w:rFonts w:asciiTheme="minorHAnsi" w:hAnsiTheme="minorHAnsi" w:cstheme="minorHAnsi"/>
          <w:sz w:val="24"/>
          <w:szCs w:val="24"/>
        </w:rPr>
        <w:t xml:space="preserve"> and perform a </w:t>
      </w:r>
      <w:r w:rsidRPr="00F62D23">
        <w:rPr>
          <w:rFonts w:asciiTheme="minorHAnsi" w:hAnsiTheme="minorHAnsi" w:cstheme="minorHAnsi"/>
          <w:sz w:val="24"/>
          <w:szCs w:val="24"/>
        </w:rPr>
        <w:t>safety assessment of his home environment. We have an interprofessional team meeting scheduled in 2 days and Butch has a follow-up appointment at the Healthcare for Homeless Veterans office next week.</w:t>
      </w:r>
    </w:p>
    <w:p w14:paraId="3052E14F" w14:textId="77777777" w:rsidR="008145C5" w:rsidRPr="00F62D23" w:rsidRDefault="008145C5" w:rsidP="00CF2B6C">
      <w:pPr>
        <w:spacing w:after="0" w:line="240" w:lineRule="auto"/>
        <w:rPr>
          <w:rFonts w:asciiTheme="minorHAnsi" w:hAnsiTheme="minorHAnsi" w:cstheme="minorHAnsi"/>
          <w:sz w:val="24"/>
          <w:szCs w:val="24"/>
        </w:rPr>
      </w:pPr>
      <w:r w:rsidRPr="00F62D23">
        <w:rPr>
          <w:rFonts w:asciiTheme="minorHAnsi" w:hAnsiTheme="minorHAnsi" w:cstheme="minorHAnsi"/>
          <w:sz w:val="24"/>
          <w:szCs w:val="24"/>
        </w:rPr>
        <w:br w:type="page"/>
      </w:r>
    </w:p>
    <w:p w14:paraId="05CCDC44" w14:textId="0EE3EF42" w:rsidR="002932D9" w:rsidRPr="00276F7F" w:rsidRDefault="002932D9" w:rsidP="002932D9">
      <w:pPr>
        <w:pBdr>
          <w:top w:val="single" w:sz="4" w:space="0" w:color="000000"/>
          <w:left w:val="single" w:sz="4" w:space="4" w:color="000000"/>
          <w:bottom w:val="single" w:sz="4" w:space="1" w:color="000000"/>
          <w:right w:val="single" w:sz="4" w:space="0" w:color="000000"/>
        </w:pBdr>
        <w:spacing w:after="0" w:line="240" w:lineRule="auto"/>
        <w:rPr>
          <w:rFonts w:eastAsia="Calibri" w:cs="Calibri"/>
          <w:b/>
          <w:bCs/>
          <w:color w:val="000000" w:themeColor="text1"/>
          <w:sz w:val="23"/>
          <w:szCs w:val="23"/>
        </w:rPr>
      </w:pPr>
      <w:r w:rsidRPr="00276F7F">
        <w:rPr>
          <w:rFonts w:eastAsia="Calibri" w:cs="Calibri"/>
          <w:b/>
          <w:bCs/>
          <w:color w:val="000000" w:themeColor="text1"/>
          <w:sz w:val="23"/>
          <w:szCs w:val="23"/>
        </w:rPr>
        <w:lastRenderedPageBreak/>
        <w:t>Patient Name:</w:t>
      </w:r>
      <w:r w:rsidRPr="00276F7F">
        <w:rPr>
          <w:rFonts w:eastAsia="Calibri" w:cs="Calibri"/>
          <w:color w:val="000000" w:themeColor="text1"/>
          <w:sz w:val="23"/>
          <w:szCs w:val="23"/>
        </w:rPr>
        <w:t xml:space="preserve"> “Butch” Bradley Leonard Sampson</w:t>
      </w:r>
      <w:r w:rsidRPr="00276F7F">
        <w:rPr>
          <w:rFonts w:eastAsia="Calibri" w:cs="Calibri"/>
          <w:b/>
          <w:bCs/>
          <w:color w:val="000000" w:themeColor="text1"/>
          <w:sz w:val="23"/>
          <w:szCs w:val="23"/>
        </w:rPr>
        <w:tab/>
        <w:t xml:space="preserve">Attending: </w:t>
      </w:r>
      <w:r>
        <w:rPr>
          <w:rFonts w:eastAsia="Calibri" w:cs="Calibri"/>
          <w:b/>
          <w:bCs/>
          <w:color w:val="000000" w:themeColor="text1"/>
          <w:sz w:val="23"/>
          <w:szCs w:val="23"/>
        </w:rPr>
        <w:t xml:space="preserve"> </w:t>
      </w:r>
      <w:r>
        <w:rPr>
          <w:rFonts w:eastAsia="Calibri" w:cs="Calibri"/>
          <w:color w:val="000000" w:themeColor="text1"/>
          <w:sz w:val="23"/>
          <w:szCs w:val="23"/>
        </w:rPr>
        <w:t xml:space="preserve">Samantha </w:t>
      </w:r>
      <w:r w:rsidRPr="00276F7F">
        <w:rPr>
          <w:rFonts w:eastAsia="Calibri" w:cs="Calibri"/>
          <w:color w:val="000000" w:themeColor="text1"/>
          <w:sz w:val="23"/>
          <w:szCs w:val="23"/>
        </w:rPr>
        <w:t>Bell</w:t>
      </w:r>
      <w:r>
        <w:rPr>
          <w:rFonts w:eastAsia="Calibri" w:cs="Calibri"/>
          <w:color w:val="000000" w:themeColor="text1"/>
          <w:sz w:val="23"/>
          <w:szCs w:val="23"/>
        </w:rPr>
        <w:t>, MD</w:t>
      </w:r>
    </w:p>
    <w:p w14:paraId="161668C0" w14:textId="77777777" w:rsidR="00981C64" w:rsidRDefault="00981C64" w:rsidP="002932D9">
      <w:pPr>
        <w:pBdr>
          <w:top w:val="single" w:sz="4" w:space="0" w:color="000000"/>
          <w:left w:val="single" w:sz="4" w:space="4" w:color="000000"/>
          <w:bottom w:val="single" w:sz="4" w:space="1" w:color="000000"/>
          <w:right w:val="single" w:sz="4" w:space="0" w:color="000000"/>
        </w:pBdr>
        <w:spacing w:after="0" w:line="240" w:lineRule="auto"/>
        <w:rPr>
          <w:rFonts w:eastAsia="Calibri" w:cs="Calibri"/>
          <w:color w:val="000000" w:themeColor="text1"/>
          <w:sz w:val="23"/>
          <w:szCs w:val="23"/>
        </w:rPr>
      </w:pPr>
      <w:r w:rsidRPr="00276F7F">
        <w:rPr>
          <w:rFonts w:eastAsia="Calibri" w:cs="Calibri"/>
          <w:b/>
          <w:bCs/>
          <w:color w:val="000000" w:themeColor="text1"/>
          <w:sz w:val="23"/>
          <w:szCs w:val="23"/>
        </w:rPr>
        <w:t xml:space="preserve">Pronouns: </w:t>
      </w:r>
      <w:r w:rsidRPr="00276F7F">
        <w:rPr>
          <w:rFonts w:eastAsia="Calibri" w:cs="Calibri"/>
          <w:color w:val="000000" w:themeColor="text1"/>
          <w:sz w:val="23"/>
          <w:szCs w:val="23"/>
        </w:rPr>
        <w:t>He/Him</w:t>
      </w:r>
      <w:r w:rsidRPr="00276F7F">
        <w:rPr>
          <w:rFonts w:eastAsia="Calibri" w:cs="Calibri"/>
          <w:color w:val="000000" w:themeColor="text1"/>
          <w:sz w:val="23"/>
          <w:szCs w:val="23"/>
        </w:rPr>
        <w:tab/>
      </w:r>
      <w:r>
        <w:rPr>
          <w:rFonts w:eastAsia="Calibri" w:cs="Calibri"/>
          <w:color w:val="000000" w:themeColor="text1"/>
          <w:sz w:val="23"/>
          <w:szCs w:val="23"/>
        </w:rPr>
        <w:tab/>
      </w:r>
      <w:r>
        <w:rPr>
          <w:rFonts w:eastAsia="Calibri" w:cs="Calibri"/>
          <w:color w:val="000000" w:themeColor="text1"/>
          <w:sz w:val="23"/>
          <w:szCs w:val="23"/>
        </w:rPr>
        <w:tab/>
      </w:r>
    </w:p>
    <w:p w14:paraId="1F2ACC23" w14:textId="1E5AA270" w:rsidR="002932D9" w:rsidRPr="00276F7F" w:rsidRDefault="002932D9" w:rsidP="002932D9">
      <w:pPr>
        <w:pBdr>
          <w:top w:val="single" w:sz="4" w:space="0" w:color="000000"/>
          <w:left w:val="single" w:sz="4" w:space="4" w:color="000000"/>
          <w:bottom w:val="single" w:sz="4" w:space="1" w:color="000000"/>
          <w:right w:val="single" w:sz="4" w:space="0" w:color="000000"/>
        </w:pBdr>
        <w:spacing w:after="0" w:line="240" w:lineRule="auto"/>
        <w:rPr>
          <w:rFonts w:eastAsia="Calibri" w:cs="Calibri"/>
          <w:b/>
          <w:bCs/>
          <w:color w:val="000000" w:themeColor="text1"/>
          <w:sz w:val="23"/>
          <w:szCs w:val="23"/>
        </w:rPr>
      </w:pPr>
      <w:r w:rsidRPr="00276F7F">
        <w:rPr>
          <w:rFonts w:eastAsia="Calibri" w:cs="Calibri"/>
          <w:b/>
          <w:bCs/>
          <w:color w:val="000000" w:themeColor="text1"/>
          <w:sz w:val="23"/>
          <w:szCs w:val="23"/>
        </w:rPr>
        <w:t xml:space="preserve">DOB: </w:t>
      </w:r>
      <w:r w:rsidRPr="00276F7F">
        <w:rPr>
          <w:rFonts w:eastAsia="Calibri" w:cs="Calibri"/>
          <w:color w:val="000000" w:themeColor="text1"/>
          <w:sz w:val="23"/>
          <w:szCs w:val="23"/>
        </w:rPr>
        <w:t>06/19/YYYY (68 y</w:t>
      </w:r>
      <w:r>
        <w:rPr>
          <w:rFonts w:eastAsia="Calibri" w:cs="Calibri"/>
          <w:color w:val="000000" w:themeColor="text1"/>
          <w:sz w:val="23"/>
          <w:szCs w:val="23"/>
        </w:rPr>
        <w:t xml:space="preserve">ears </w:t>
      </w:r>
      <w:r w:rsidRPr="00276F7F">
        <w:rPr>
          <w:rFonts w:eastAsia="Calibri" w:cs="Calibri"/>
          <w:color w:val="000000" w:themeColor="text1"/>
          <w:sz w:val="23"/>
          <w:szCs w:val="23"/>
        </w:rPr>
        <w:t>o</w:t>
      </w:r>
      <w:r>
        <w:rPr>
          <w:rFonts w:eastAsia="Calibri" w:cs="Calibri"/>
          <w:color w:val="000000" w:themeColor="text1"/>
          <w:sz w:val="23"/>
          <w:szCs w:val="23"/>
        </w:rPr>
        <w:t>ld</w:t>
      </w:r>
      <w:r w:rsidRPr="00276F7F">
        <w:rPr>
          <w:rFonts w:eastAsia="Calibri" w:cs="Calibri"/>
          <w:color w:val="000000" w:themeColor="text1"/>
          <w:sz w:val="23"/>
          <w:szCs w:val="23"/>
        </w:rPr>
        <w:t>)</w:t>
      </w:r>
      <w:r w:rsidRPr="00276F7F">
        <w:rPr>
          <w:rFonts w:eastAsia="Calibri" w:cs="Calibri"/>
          <w:b/>
          <w:bCs/>
          <w:color w:val="000000" w:themeColor="text1"/>
          <w:sz w:val="23"/>
          <w:szCs w:val="23"/>
        </w:rPr>
        <w:tab/>
      </w:r>
      <w:r w:rsidRPr="00276F7F">
        <w:rPr>
          <w:rFonts w:eastAsia="Calibri" w:cs="Calibri"/>
          <w:b/>
          <w:bCs/>
          <w:color w:val="000000" w:themeColor="text1"/>
          <w:sz w:val="23"/>
          <w:szCs w:val="23"/>
        </w:rPr>
        <w:tab/>
      </w:r>
      <w:r>
        <w:rPr>
          <w:rFonts w:eastAsia="Calibri" w:cs="Calibri"/>
          <w:b/>
          <w:bCs/>
          <w:color w:val="000000" w:themeColor="text1"/>
          <w:sz w:val="23"/>
          <w:szCs w:val="23"/>
        </w:rPr>
        <w:tab/>
      </w:r>
      <w:r w:rsidRPr="00276F7F">
        <w:rPr>
          <w:rFonts w:eastAsia="Calibri" w:cs="Calibri"/>
          <w:b/>
          <w:bCs/>
          <w:color w:val="000000" w:themeColor="text1"/>
          <w:sz w:val="23"/>
          <w:szCs w:val="23"/>
        </w:rPr>
        <w:t xml:space="preserve">Medical Record/ID/SS #: </w:t>
      </w:r>
      <w:r w:rsidRPr="00276F7F">
        <w:rPr>
          <w:rFonts w:eastAsia="Calibri" w:cs="Calibri"/>
          <w:color w:val="000000" w:themeColor="text1"/>
          <w:sz w:val="23"/>
          <w:szCs w:val="23"/>
        </w:rPr>
        <w:t>000-00-0000</w:t>
      </w:r>
    </w:p>
    <w:p w14:paraId="47E60D5E" w14:textId="77777777" w:rsidR="002932D9" w:rsidRPr="00276F7F" w:rsidRDefault="002932D9" w:rsidP="002932D9">
      <w:pPr>
        <w:pBdr>
          <w:top w:val="single" w:sz="4" w:space="0" w:color="000000"/>
          <w:left w:val="single" w:sz="4" w:space="4" w:color="000000"/>
          <w:bottom w:val="single" w:sz="4" w:space="1" w:color="000000"/>
          <w:right w:val="single" w:sz="4" w:space="0" w:color="000000"/>
        </w:pBdr>
        <w:spacing w:after="0" w:line="240" w:lineRule="auto"/>
        <w:rPr>
          <w:rFonts w:eastAsia="Calibri" w:cs="Calibri"/>
          <w:b/>
          <w:bCs/>
          <w:color w:val="000000" w:themeColor="text1"/>
          <w:sz w:val="23"/>
          <w:szCs w:val="23"/>
        </w:rPr>
      </w:pPr>
      <w:r w:rsidRPr="00276F7F">
        <w:rPr>
          <w:rFonts w:eastAsia="Calibri" w:cs="Calibri"/>
          <w:b/>
          <w:bCs/>
          <w:color w:val="000000" w:themeColor="text1"/>
          <w:sz w:val="23"/>
          <w:szCs w:val="23"/>
        </w:rPr>
        <w:t xml:space="preserve">Allergies/Sensitivities: </w:t>
      </w:r>
      <w:r w:rsidRPr="00276F7F">
        <w:rPr>
          <w:rFonts w:eastAsia="Calibri" w:cs="Calibri"/>
          <w:color w:val="000000" w:themeColor="text1"/>
          <w:sz w:val="23"/>
          <w:szCs w:val="23"/>
        </w:rPr>
        <w:t>None known</w:t>
      </w:r>
    </w:p>
    <w:p w14:paraId="5F9BA0E5" w14:textId="77777777" w:rsidR="002932D9" w:rsidRDefault="002932D9" w:rsidP="002932D9">
      <w:pPr>
        <w:pBdr>
          <w:top w:val="single" w:sz="4" w:space="0" w:color="000000"/>
          <w:left w:val="single" w:sz="4" w:space="4" w:color="000000"/>
          <w:bottom w:val="single" w:sz="4" w:space="1" w:color="000000"/>
          <w:right w:val="single" w:sz="4" w:space="0" w:color="000000"/>
        </w:pBdr>
        <w:spacing w:after="0" w:line="240" w:lineRule="auto"/>
        <w:rPr>
          <w:rFonts w:eastAsia="Calibri" w:cs="Calibri"/>
          <w:b/>
          <w:bCs/>
          <w:color w:val="000000" w:themeColor="text1"/>
          <w:sz w:val="23"/>
          <w:szCs w:val="23"/>
        </w:rPr>
      </w:pPr>
      <w:r w:rsidRPr="00276F7F">
        <w:rPr>
          <w:rFonts w:eastAsia="Calibri" w:cs="Calibri"/>
          <w:b/>
          <w:bCs/>
          <w:color w:val="000000" w:themeColor="text1"/>
          <w:sz w:val="23"/>
          <w:szCs w:val="23"/>
        </w:rPr>
        <w:t xml:space="preserve">Diagnosis: </w:t>
      </w:r>
      <w:r w:rsidRPr="00276F7F">
        <w:rPr>
          <w:rFonts w:eastAsia="Calibri" w:cs="Calibri"/>
          <w:color w:val="000000" w:themeColor="text1"/>
          <w:sz w:val="23"/>
          <w:szCs w:val="23"/>
        </w:rPr>
        <w:t>Cellulitis of Right Great Toe, Diabetes Mellitus Type 2</w:t>
      </w:r>
    </w:p>
    <w:p w14:paraId="7078518C" w14:textId="77777777" w:rsidR="002932D9" w:rsidRDefault="002932D9" w:rsidP="002932D9">
      <w:pPr>
        <w:pBdr>
          <w:top w:val="single" w:sz="4" w:space="0" w:color="000000"/>
          <w:left w:val="single" w:sz="4" w:space="4" w:color="000000"/>
          <w:bottom w:val="single" w:sz="4" w:space="1" w:color="000000"/>
          <w:right w:val="single" w:sz="4" w:space="0" w:color="000000"/>
        </w:pBdr>
        <w:spacing w:after="0" w:line="240" w:lineRule="auto"/>
        <w:rPr>
          <w:rFonts w:eastAsia="Calibri" w:cs="Calibri"/>
          <w:color w:val="000000" w:themeColor="text1"/>
          <w:sz w:val="23"/>
          <w:szCs w:val="23"/>
        </w:rPr>
      </w:pPr>
      <w:r w:rsidRPr="14C05C77">
        <w:rPr>
          <w:rFonts w:eastAsia="Calibri" w:cs="Calibri"/>
          <w:b/>
          <w:bCs/>
          <w:color w:val="000000" w:themeColor="text1"/>
          <w:sz w:val="23"/>
          <w:szCs w:val="23"/>
        </w:rPr>
        <w:t>Sex Assigned at Birth</w:t>
      </w:r>
      <w:r w:rsidRPr="14C05C77">
        <w:rPr>
          <w:rFonts w:eastAsia="Calibri" w:cs="Calibri"/>
          <w:color w:val="000000" w:themeColor="text1"/>
          <w:sz w:val="23"/>
          <w:szCs w:val="23"/>
        </w:rPr>
        <w:t>: Male</w:t>
      </w:r>
      <w:r>
        <w:tab/>
      </w:r>
      <w:r>
        <w:tab/>
      </w:r>
      <w:r>
        <w:tab/>
      </w:r>
      <w:r w:rsidRPr="14C05C77">
        <w:rPr>
          <w:rFonts w:eastAsia="Calibri" w:cs="Calibri"/>
          <w:b/>
          <w:bCs/>
          <w:color w:val="000000" w:themeColor="text1"/>
          <w:sz w:val="23"/>
          <w:szCs w:val="23"/>
        </w:rPr>
        <w:t>Gender Identity</w:t>
      </w:r>
      <w:r w:rsidRPr="14C05C77">
        <w:rPr>
          <w:rFonts w:eastAsia="Calibri" w:cs="Calibri"/>
          <w:color w:val="000000" w:themeColor="text1"/>
          <w:sz w:val="23"/>
          <w:szCs w:val="23"/>
        </w:rPr>
        <w:t>: Male</w:t>
      </w:r>
    </w:p>
    <w:p w14:paraId="52DD5853" w14:textId="77777777" w:rsidR="002932D9" w:rsidRPr="00616594" w:rsidRDefault="002932D9" w:rsidP="002932D9">
      <w:pPr>
        <w:pBdr>
          <w:top w:val="single" w:sz="4" w:space="0" w:color="000000"/>
          <w:left w:val="single" w:sz="4" w:space="4" w:color="000000"/>
          <w:bottom w:val="single" w:sz="4" w:space="1" w:color="000000"/>
          <w:right w:val="single" w:sz="4" w:space="0" w:color="000000"/>
        </w:pBdr>
        <w:spacing w:after="0" w:line="240" w:lineRule="auto"/>
        <w:rPr>
          <w:rFonts w:eastAsia="Calibri" w:cs="Calibri"/>
          <w:color w:val="000000" w:themeColor="text1"/>
          <w:sz w:val="23"/>
          <w:szCs w:val="23"/>
        </w:rPr>
      </w:pPr>
      <w:r w:rsidRPr="00276F7F">
        <w:rPr>
          <w:rFonts w:eastAsia="Calibri" w:cs="Calibri"/>
          <w:b/>
          <w:bCs/>
          <w:color w:val="000000" w:themeColor="text1"/>
          <w:sz w:val="23"/>
          <w:szCs w:val="23"/>
        </w:rPr>
        <w:t>Sexual Orientation</w:t>
      </w:r>
      <w:r w:rsidRPr="00276F7F">
        <w:rPr>
          <w:rFonts w:eastAsia="Calibri" w:cs="Calibri"/>
          <w:color w:val="000000" w:themeColor="text1"/>
          <w:sz w:val="23"/>
          <w:szCs w:val="23"/>
        </w:rPr>
        <w:t>: heterosexual</w:t>
      </w:r>
      <w:r w:rsidRPr="00276F7F">
        <w:rPr>
          <w:rFonts w:eastAsia="Calibri" w:cs="Calibri"/>
          <w:color w:val="000000" w:themeColor="text1"/>
          <w:sz w:val="23"/>
          <w:szCs w:val="23"/>
        </w:rPr>
        <w:tab/>
      </w:r>
      <w:r w:rsidRPr="00276F7F">
        <w:rPr>
          <w:rFonts w:eastAsia="Calibri" w:cs="Calibri"/>
          <w:color w:val="000000" w:themeColor="text1"/>
          <w:sz w:val="23"/>
          <w:szCs w:val="23"/>
        </w:rPr>
        <w:tab/>
      </w:r>
      <w:r w:rsidRPr="00276F7F">
        <w:rPr>
          <w:rFonts w:eastAsia="Calibri" w:cs="Calibri"/>
          <w:b/>
          <w:bCs/>
          <w:color w:val="000000" w:themeColor="text1"/>
          <w:sz w:val="23"/>
          <w:szCs w:val="23"/>
        </w:rPr>
        <w:t>Marital Status:</w:t>
      </w:r>
      <w:r w:rsidRPr="00276F7F">
        <w:rPr>
          <w:rFonts w:eastAsia="Calibri" w:cs="Calibri"/>
          <w:color w:val="000000" w:themeColor="text1"/>
          <w:sz w:val="23"/>
          <w:szCs w:val="23"/>
        </w:rPr>
        <w:t xml:space="preserve"> Divorced</w:t>
      </w:r>
    </w:p>
    <w:p w14:paraId="230A2726" w14:textId="1756ABE6" w:rsidR="00276F7F" w:rsidRDefault="00276F7F" w:rsidP="008145C5">
      <w:pPr>
        <w:spacing w:after="0" w:line="240" w:lineRule="auto"/>
        <w:jc w:val="center"/>
        <w:rPr>
          <w:rFonts w:asciiTheme="minorHAnsi" w:hAnsiTheme="minorHAnsi" w:cstheme="minorBidi"/>
          <w:color w:val="274191"/>
          <w:sz w:val="36"/>
          <w:szCs w:val="36"/>
        </w:rPr>
      </w:pPr>
    </w:p>
    <w:p w14:paraId="769A4E11" w14:textId="5F3C2FFF" w:rsidR="00B74FD5" w:rsidRPr="00616594" w:rsidRDefault="00B74FD5" w:rsidP="008145C5">
      <w:pPr>
        <w:spacing w:after="0" w:line="240" w:lineRule="auto"/>
        <w:jc w:val="center"/>
        <w:rPr>
          <w:rFonts w:asciiTheme="minorHAnsi" w:hAnsiTheme="minorHAnsi" w:cstheme="minorHAnsi"/>
          <w:color w:val="274191"/>
          <w:sz w:val="36"/>
          <w:szCs w:val="36"/>
        </w:rPr>
      </w:pPr>
      <w:r w:rsidRPr="644A26EB">
        <w:rPr>
          <w:rFonts w:asciiTheme="minorHAnsi" w:hAnsiTheme="minorHAnsi" w:cstheme="minorBidi"/>
          <w:color w:val="274191"/>
          <w:sz w:val="36"/>
          <w:szCs w:val="36"/>
        </w:rPr>
        <w:t>Home Health Orders</w:t>
      </w:r>
    </w:p>
    <w:p w14:paraId="245559E0" w14:textId="77777777" w:rsidR="00B74FD5" w:rsidRPr="00616594" w:rsidRDefault="00B74FD5" w:rsidP="008145C5">
      <w:pPr>
        <w:spacing w:after="0" w:line="240" w:lineRule="auto"/>
        <w:rPr>
          <w:rFonts w:asciiTheme="minorHAnsi" w:hAnsiTheme="minorHAnsi" w:cstheme="minorHAnsi"/>
          <w:szCs w:val="24"/>
        </w:rPr>
      </w:pP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41"/>
        <w:gridCol w:w="8397"/>
      </w:tblGrid>
      <w:tr w:rsidR="00B74FD5" w:rsidRPr="00616594" w14:paraId="165D1C86" w14:textId="77777777" w:rsidTr="14C05C77">
        <w:trPr>
          <w:trHeight w:val="255"/>
          <w:jc w:val="center"/>
        </w:trPr>
        <w:tc>
          <w:tcPr>
            <w:tcW w:w="1341"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7965BF50" w14:textId="77777777" w:rsidR="00B74FD5" w:rsidRPr="00616594" w:rsidRDefault="00B74FD5" w:rsidP="00B74FD5">
            <w:pPr>
              <w:spacing w:after="0" w:line="240" w:lineRule="auto"/>
              <w:rPr>
                <w:rFonts w:asciiTheme="minorHAnsi" w:eastAsia="Calibri" w:hAnsiTheme="minorHAnsi" w:cstheme="minorHAnsi"/>
                <w:b/>
                <w:szCs w:val="28"/>
              </w:rPr>
            </w:pPr>
            <w:r w:rsidRPr="00616594">
              <w:rPr>
                <w:rFonts w:asciiTheme="minorHAnsi" w:eastAsia="Calibri" w:hAnsiTheme="minorHAnsi" w:cstheme="minorHAnsi"/>
                <w:b/>
                <w:szCs w:val="28"/>
              </w:rPr>
              <w:t>Date/Time:</w:t>
            </w:r>
          </w:p>
        </w:tc>
        <w:tc>
          <w:tcPr>
            <w:tcW w:w="8397"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4F695134" w14:textId="77777777" w:rsidR="00B74FD5" w:rsidRPr="00616594" w:rsidRDefault="00B74FD5" w:rsidP="00B74FD5">
            <w:pPr>
              <w:spacing w:after="0" w:line="240" w:lineRule="auto"/>
              <w:jc w:val="center"/>
              <w:rPr>
                <w:rFonts w:asciiTheme="minorHAnsi" w:eastAsia="Calibri" w:hAnsiTheme="minorHAnsi" w:cstheme="minorHAnsi"/>
                <w:szCs w:val="28"/>
              </w:rPr>
            </w:pPr>
          </w:p>
        </w:tc>
      </w:tr>
      <w:tr w:rsidR="00B74FD5" w:rsidRPr="00616594" w14:paraId="2A084FFB" w14:textId="77777777" w:rsidTr="14C05C77">
        <w:trPr>
          <w:trHeight w:val="2348"/>
          <w:jc w:val="center"/>
        </w:trPr>
        <w:tc>
          <w:tcPr>
            <w:tcW w:w="1341" w:type="dxa"/>
            <w:tcBorders>
              <w:top w:val="single" w:sz="4" w:space="0" w:color="auto"/>
              <w:left w:val="single" w:sz="4" w:space="0" w:color="auto"/>
              <w:bottom w:val="single" w:sz="4" w:space="0" w:color="auto"/>
              <w:right w:val="single" w:sz="4" w:space="0" w:color="auto"/>
            </w:tcBorders>
          </w:tcPr>
          <w:p w14:paraId="0D1BF1FC" w14:textId="3582F03C" w:rsidR="00B74FD5" w:rsidRPr="00616594" w:rsidRDefault="00642AC8" w:rsidP="00CF2B6C">
            <w:pPr>
              <w:spacing w:after="0" w:line="240" w:lineRule="auto"/>
              <w:rPr>
                <w:rFonts w:asciiTheme="minorHAnsi" w:eastAsia="Calibri" w:hAnsiTheme="minorHAnsi" w:cstheme="minorHAnsi"/>
                <w:szCs w:val="28"/>
              </w:rPr>
            </w:pPr>
            <w:r w:rsidRPr="00616594">
              <w:rPr>
                <w:rFonts w:asciiTheme="minorHAnsi" w:eastAsia="Calibri" w:hAnsiTheme="minorHAnsi" w:cstheme="minorHAnsi"/>
                <w:szCs w:val="28"/>
              </w:rPr>
              <w:t xml:space="preserve">Admission to Home Health </w:t>
            </w:r>
          </w:p>
        </w:tc>
        <w:tc>
          <w:tcPr>
            <w:tcW w:w="8397" w:type="dxa"/>
            <w:tcBorders>
              <w:top w:val="single" w:sz="4" w:space="0" w:color="auto"/>
              <w:left w:val="single" w:sz="4" w:space="0" w:color="auto"/>
              <w:bottom w:val="single" w:sz="4" w:space="0" w:color="auto"/>
              <w:right w:val="single" w:sz="4" w:space="0" w:color="auto"/>
            </w:tcBorders>
          </w:tcPr>
          <w:p w14:paraId="041F17F5" w14:textId="78050BCF" w:rsidR="00B74FD5" w:rsidRPr="00616594" w:rsidRDefault="00B74FD5" w:rsidP="00B74FD5">
            <w:pPr>
              <w:numPr>
                <w:ilvl w:val="0"/>
                <w:numId w:val="6"/>
              </w:numPr>
              <w:spacing w:after="0" w:line="240" w:lineRule="auto"/>
              <w:contextualSpacing/>
              <w:rPr>
                <w:rFonts w:asciiTheme="minorHAnsi" w:hAnsiTheme="minorHAnsi" w:cstheme="minorHAnsi"/>
                <w:color w:val="000000" w:themeColor="text1"/>
              </w:rPr>
            </w:pPr>
            <w:r w:rsidRPr="00616594">
              <w:rPr>
                <w:rFonts w:asciiTheme="minorHAnsi" w:eastAsia="Calibri" w:hAnsiTheme="minorHAnsi" w:cstheme="minorHAnsi"/>
                <w:color w:val="000000" w:themeColor="text1"/>
              </w:rPr>
              <w:t>RN home visit daily x</w:t>
            </w:r>
            <w:r w:rsidR="001F7880" w:rsidRPr="00616594">
              <w:rPr>
                <w:rFonts w:asciiTheme="minorHAnsi" w:eastAsia="Calibri" w:hAnsiTheme="minorHAnsi" w:cstheme="minorHAnsi"/>
                <w:color w:val="000000" w:themeColor="text1"/>
              </w:rPr>
              <w:t xml:space="preserve"> </w:t>
            </w:r>
            <w:r w:rsidRPr="00616594">
              <w:rPr>
                <w:rFonts w:asciiTheme="minorHAnsi" w:eastAsia="Calibri" w:hAnsiTheme="minorHAnsi" w:cstheme="minorHAnsi"/>
                <w:color w:val="000000" w:themeColor="text1"/>
              </w:rPr>
              <w:t>2 weeks (call for further visits)</w:t>
            </w:r>
            <w:r w:rsidRPr="00616594">
              <w:rPr>
                <w:rFonts w:asciiTheme="minorHAnsi" w:hAnsiTheme="minorHAnsi" w:cstheme="minorHAnsi"/>
                <w:color w:val="000000" w:themeColor="text1"/>
              </w:rPr>
              <w:t xml:space="preserve"> </w:t>
            </w:r>
          </w:p>
          <w:p w14:paraId="37E6C974" w14:textId="77777777" w:rsidR="00B74FD5" w:rsidRPr="00616594" w:rsidRDefault="00B74FD5" w:rsidP="00B74FD5">
            <w:pPr>
              <w:numPr>
                <w:ilvl w:val="0"/>
                <w:numId w:val="6"/>
              </w:numPr>
              <w:spacing w:after="0" w:line="240" w:lineRule="auto"/>
              <w:contextualSpacing/>
              <w:rPr>
                <w:rFonts w:asciiTheme="minorHAnsi" w:hAnsiTheme="minorHAnsi" w:cstheme="minorHAnsi"/>
                <w:color w:val="000000" w:themeColor="text1"/>
              </w:rPr>
            </w:pPr>
            <w:r w:rsidRPr="00616594">
              <w:rPr>
                <w:rFonts w:asciiTheme="minorHAnsi" w:hAnsiTheme="minorHAnsi" w:cstheme="minorHAnsi"/>
                <w:color w:val="000000" w:themeColor="text1"/>
              </w:rPr>
              <w:t xml:space="preserve">Assess blood sugar record each visit </w:t>
            </w:r>
          </w:p>
          <w:p w14:paraId="2BCB2A81" w14:textId="189B07F2" w:rsidR="00B74FD5" w:rsidRPr="00616594" w:rsidRDefault="00B74FD5" w:rsidP="14C05C77">
            <w:pPr>
              <w:numPr>
                <w:ilvl w:val="0"/>
                <w:numId w:val="6"/>
              </w:numPr>
              <w:spacing w:after="0" w:line="240" w:lineRule="auto"/>
              <w:contextualSpacing/>
              <w:rPr>
                <w:rFonts w:asciiTheme="minorHAnsi" w:hAnsiTheme="minorHAnsi" w:cstheme="minorBidi"/>
              </w:rPr>
            </w:pPr>
            <w:r w:rsidRPr="14C05C77">
              <w:rPr>
                <w:rFonts w:asciiTheme="minorHAnsi" w:hAnsiTheme="minorHAnsi" w:cstheme="minorBidi"/>
              </w:rPr>
              <w:t>Wound assessment and dressing change each visit</w:t>
            </w:r>
            <w:r w:rsidR="5A981D39" w:rsidRPr="14C05C77">
              <w:rPr>
                <w:rFonts w:asciiTheme="minorHAnsi" w:hAnsiTheme="minorHAnsi" w:cstheme="minorBidi"/>
              </w:rPr>
              <w:t>: Irrigate with Normal Saline</w:t>
            </w:r>
            <w:r w:rsidR="46784A9D" w:rsidRPr="14C05C77">
              <w:rPr>
                <w:rFonts w:asciiTheme="minorHAnsi" w:hAnsiTheme="minorHAnsi" w:cstheme="minorBidi"/>
              </w:rPr>
              <w:t>, pack w</w:t>
            </w:r>
            <w:r w:rsidR="5A981D39" w:rsidRPr="14C05C77">
              <w:rPr>
                <w:rFonts w:asciiTheme="minorHAnsi" w:hAnsiTheme="minorHAnsi" w:cstheme="minorBidi"/>
              </w:rPr>
              <w:t>et to dry</w:t>
            </w:r>
            <w:r w:rsidR="46784A9D" w:rsidRPr="14C05C77">
              <w:rPr>
                <w:rFonts w:asciiTheme="minorHAnsi" w:hAnsiTheme="minorHAnsi" w:cstheme="minorBidi"/>
              </w:rPr>
              <w:t xml:space="preserve"> with NS and gauze</w:t>
            </w:r>
          </w:p>
          <w:p w14:paraId="2C2A55A8" w14:textId="77777777" w:rsidR="00B74FD5" w:rsidRPr="00616594" w:rsidRDefault="00B74FD5" w:rsidP="00B74FD5">
            <w:pPr>
              <w:numPr>
                <w:ilvl w:val="0"/>
                <w:numId w:val="6"/>
              </w:numPr>
              <w:spacing w:after="0" w:line="240" w:lineRule="auto"/>
              <w:contextualSpacing/>
              <w:rPr>
                <w:rFonts w:asciiTheme="minorHAnsi" w:hAnsiTheme="minorHAnsi" w:cstheme="minorHAnsi"/>
              </w:rPr>
            </w:pPr>
            <w:r w:rsidRPr="00616594">
              <w:rPr>
                <w:rFonts w:asciiTheme="minorHAnsi" w:hAnsiTheme="minorHAnsi" w:cstheme="minorHAnsi"/>
              </w:rPr>
              <w:t>Assess dietary intake</w:t>
            </w:r>
          </w:p>
          <w:p w14:paraId="6F24C9BF" w14:textId="77777777" w:rsidR="00B85F27" w:rsidRPr="00616594" w:rsidRDefault="00B74FD5" w:rsidP="00B85F27">
            <w:pPr>
              <w:numPr>
                <w:ilvl w:val="0"/>
                <w:numId w:val="6"/>
              </w:numPr>
              <w:spacing w:after="0" w:line="240" w:lineRule="auto"/>
              <w:contextualSpacing/>
              <w:rPr>
                <w:rFonts w:asciiTheme="minorHAnsi" w:hAnsiTheme="minorHAnsi" w:cstheme="minorHAnsi"/>
              </w:rPr>
            </w:pPr>
            <w:proofErr w:type="gramStart"/>
            <w:r w:rsidRPr="00616594">
              <w:rPr>
                <w:rFonts w:asciiTheme="minorHAnsi" w:hAnsiTheme="minorHAnsi" w:cstheme="minorHAnsi"/>
              </w:rPr>
              <w:t>Assess</w:t>
            </w:r>
            <w:proofErr w:type="gramEnd"/>
            <w:r w:rsidRPr="00616594">
              <w:rPr>
                <w:rFonts w:asciiTheme="minorHAnsi" w:hAnsiTheme="minorHAnsi" w:cstheme="minorHAnsi"/>
              </w:rPr>
              <w:t xml:space="preserve"> home environment for safety</w:t>
            </w:r>
          </w:p>
          <w:p w14:paraId="715C9BAB" w14:textId="04B47B25" w:rsidR="00B74FD5" w:rsidRPr="00616594" w:rsidRDefault="715D9496" w:rsidP="644A26EB">
            <w:pPr>
              <w:numPr>
                <w:ilvl w:val="0"/>
                <w:numId w:val="6"/>
              </w:numPr>
              <w:spacing w:after="0" w:line="240" w:lineRule="auto"/>
              <w:contextualSpacing/>
              <w:rPr>
                <w:rFonts w:asciiTheme="minorHAnsi" w:hAnsiTheme="minorHAnsi" w:cstheme="minorBidi"/>
              </w:rPr>
            </w:pPr>
            <w:r w:rsidRPr="644A26EB">
              <w:rPr>
                <w:rFonts w:asciiTheme="minorHAnsi" w:hAnsiTheme="minorHAnsi" w:cstheme="minorBidi"/>
              </w:rPr>
              <w:t>Assess medications: metformin 500 mg twice daily</w:t>
            </w:r>
            <w:r w:rsidR="008145C5" w:rsidRPr="644A26EB">
              <w:rPr>
                <w:rFonts w:asciiTheme="minorHAnsi" w:hAnsiTheme="minorHAnsi" w:cstheme="minorBidi"/>
              </w:rPr>
              <w:t>,</w:t>
            </w:r>
            <w:r w:rsidR="001F7880" w:rsidRPr="644A26EB">
              <w:rPr>
                <w:rFonts w:asciiTheme="minorHAnsi" w:hAnsiTheme="minorHAnsi" w:cstheme="minorBidi"/>
              </w:rPr>
              <w:t xml:space="preserve"> </w:t>
            </w:r>
            <w:bookmarkStart w:id="0" w:name="_Hlk10038379"/>
            <w:r w:rsidR="001F7880" w:rsidRPr="644A26EB">
              <w:rPr>
                <w:rFonts w:asciiTheme="minorHAnsi" w:hAnsiTheme="minorHAnsi" w:cstheme="minorBidi"/>
              </w:rPr>
              <w:t>a</w:t>
            </w:r>
            <w:r w:rsidR="001F7880" w:rsidRPr="644A26EB">
              <w:rPr>
                <w:rFonts w:asciiTheme="minorHAnsi" w:hAnsiTheme="minorHAnsi" w:cstheme="minorBidi"/>
                <w:shd w:val="clear" w:color="auto" w:fill="FFFFFF"/>
              </w:rPr>
              <w:t>moxicillin/clavulanate potassium</w:t>
            </w:r>
            <w:bookmarkEnd w:id="0"/>
            <w:r w:rsidR="008145C5" w:rsidRPr="644A26EB">
              <w:rPr>
                <w:rFonts w:asciiTheme="minorHAnsi" w:hAnsiTheme="minorHAnsi" w:cstheme="minorBidi"/>
              </w:rPr>
              <w:t xml:space="preserve"> </w:t>
            </w:r>
            <w:r w:rsidRPr="644A26EB">
              <w:rPr>
                <w:rFonts w:asciiTheme="minorHAnsi" w:hAnsiTheme="minorHAnsi" w:cstheme="minorBidi"/>
              </w:rPr>
              <w:t>500 mg twice daily for the first 5 days</w:t>
            </w:r>
            <w:r w:rsidR="3D251FBE" w:rsidRPr="644A26EB">
              <w:rPr>
                <w:rFonts w:asciiTheme="minorHAnsi" w:hAnsiTheme="minorHAnsi" w:cstheme="minorBidi"/>
              </w:rPr>
              <w:t xml:space="preserve">, daily nicotine transdermal patch </w:t>
            </w:r>
            <w:r w:rsidRPr="644A26EB">
              <w:rPr>
                <w:rFonts w:asciiTheme="minorHAnsi" w:hAnsiTheme="minorHAnsi" w:cstheme="minorBidi"/>
              </w:rPr>
              <w:t>and ibuprofen 600 mg prn q 6 hours for foot discomfort.</w:t>
            </w:r>
          </w:p>
          <w:p w14:paraId="08CCF5EC" w14:textId="77777777" w:rsidR="00B74FD5" w:rsidRPr="00616594" w:rsidRDefault="00B74FD5" w:rsidP="00B74FD5">
            <w:pPr>
              <w:numPr>
                <w:ilvl w:val="0"/>
                <w:numId w:val="6"/>
              </w:numPr>
              <w:spacing w:after="0" w:line="240" w:lineRule="auto"/>
              <w:contextualSpacing/>
              <w:rPr>
                <w:rFonts w:asciiTheme="minorHAnsi" w:hAnsiTheme="minorHAnsi" w:cstheme="minorHAnsi"/>
              </w:rPr>
            </w:pPr>
            <w:r w:rsidRPr="00616594">
              <w:rPr>
                <w:rFonts w:asciiTheme="minorHAnsi" w:hAnsiTheme="minorHAnsi" w:cstheme="minorHAnsi"/>
              </w:rPr>
              <w:t xml:space="preserve">Reinforce offloading with use of boot on affected foot until healed. </w:t>
            </w:r>
          </w:p>
          <w:p w14:paraId="2191024B" w14:textId="1E453F6A" w:rsidR="00B74FD5" w:rsidRPr="00616594" w:rsidRDefault="00B74FD5" w:rsidP="00CF2B6C">
            <w:pPr>
              <w:numPr>
                <w:ilvl w:val="0"/>
                <w:numId w:val="6"/>
              </w:numPr>
              <w:spacing w:after="0" w:line="240" w:lineRule="auto"/>
              <w:contextualSpacing/>
              <w:rPr>
                <w:rFonts w:asciiTheme="minorHAnsi" w:eastAsia="Calibri" w:hAnsiTheme="minorHAnsi" w:cstheme="minorHAnsi"/>
                <w:szCs w:val="28"/>
              </w:rPr>
            </w:pPr>
            <w:r w:rsidRPr="00616594">
              <w:rPr>
                <w:rFonts w:asciiTheme="minorHAnsi" w:hAnsiTheme="minorHAnsi" w:cstheme="minorHAnsi"/>
              </w:rPr>
              <w:t>PT home visit x1 for assessment and treatment (call for further visits)</w:t>
            </w:r>
          </w:p>
          <w:p w14:paraId="6A646F22" w14:textId="01C8A617" w:rsidR="00B74FD5" w:rsidRPr="00616594" w:rsidRDefault="00B74FD5" w:rsidP="00616594">
            <w:pPr>
              <w:tabs>
                <w:tab w:val="left" w:pos="1089"/>
              </w:tabs>
              <w:spacing w:after="0" w:line="240" w:lineRule="auto"/>
              <w:rPr>
                <w:rFonts w:ascii="Lucida Handwriting" w:eastAsia="Calibri" w:hAnsi="Lucida Handwriting" w:cstheme="minorHAnsi"/>
                <w:szCs w:val="28"/>
              </w:rPr>
            </w:pPr>
            <w:r w:rsidRPr="00616594">
              <w:rPr>
                <w:rFonts w:ascii="Lucida Handwriting" w:eastAsia="Calibri" w:hAnsi="Lucida Handwriting" w:cstheme="minorHAnsi"/>
                <w:szCs w:val="28"/>
              </w:rPr>
              <w:t>Samantha Bell, MD</w:t>
            </w:r>
          </w:p>
        </w:tc>
      </w:tr>
    </w:tbl>
    <w:p w14:paraId="1BF127DA" w14:textId="4907329E" w:rsidR="00B74FD5" w:rsidRPr="00616594" w:rsidRDefault="00B74FD5" w:rsidP="00B74FD5">
      <w:pPr>
        <w:rPr>
          <w:rFonts w:asciiTheme="minorHAnsi" w:hAnsiTheme="minorHAnsi" w:cstheme="minorHAnsi"/>
          <w:szCs w:val="24"/>
        </w:rPr>
      </w:pPr>
    </w:p>
    <w:p w14:paraId="342DBCC7" w14:textId="6738FBC1" w:rsidR="00642AC8" w:rsidRPr="00616594" w:rsidRDefault="00642AC8" w:rsidP="00642AC8">
      <w:pPr>
        <w:jc w:val="center"/>
        <w:rPr>
          <w:rFonts w:asciiTheme="minorHAnsi" w:hAnsiTheme="minorHAnsi" w:cstheme="minorHAnsi"/>
          <w:color w:val="274191"/>
          <w:sz w:val="32"/>
          <w:szCs w:val="32"/>
        </w:rPr>
      </w:pPr>
      <w:r w:rsidRPr="00616594">
        <w:rPr>
          <w:rFonts w:asciiTheme="minorHAnsi" w:hAnsiTheme="minorHAnsi" w:cstheme="minorHAnsi"/>
          <w:color w:val="274191"/>
          <w:sz w:val="32"/>
          <w:szCs w:val="32"/>
        </w:rPr>
        <w:t>Blood Glucose Record</w:t>
      </w:r>
    </w:p>
    <w:tbl>
      <w:tblPr>
        <w:tblStyle w:val="TableGrid4"/>
        <w:tblW w:w="0" w:type="auto"/>
        <w:jc w:val="center"/>
        <w:tblLook w:val="04A0" w:firstRow="1" w:lastRow="0" w:firstColumn="1" w:lastColumn="0" w:noHBand="0" w:noVBand="1"/>
      </w:tblPr>
      <w:tblGrid>
        <w:gridCol w:w="2694"/>
        <w:gridCol w:w="2694"/>
        <w:gridCol w:w="2696"/>
        <w:gridCol w:w="2706"/>
      </w:tblGrid>
      <w:tr w:rsidR="00B74FD5" w:rsidRPr="00616594" w14:paraId="38FAB046" w14:textId="77777777" w:rsidTr="00877DFA">
        <w:trPr>
          <w:trHeight w:val="305"/>
          <w:jc w:val="center"/>
        </w:trPr>
        <w:tc>
          <w:tcPr>
            <w:tcW w:w="2754" w:type="dxa"/>
            <w:shd w:val="clear" w:color="auto" w:fill="C6D9F1"/>
            <w:vAlign w:val="center"/>
          </w:tcPr>
          <w:p w14:paraId="0D929D9B" w14:textId="77777777" w:rsidR="00B74FD5" w:rsidRPr="00616594" w:rsidRDefault="00B74FD5" w:rsidP="00642AC8">
            <w:pPr>
              <w:spacing w:after="0"/>
              <w:jc w:val="center"/>
              <w:rPr>
                <w:rFonts w:asciiTheme="minorHAnsi" w:eastAsia="SimSun" w:hAnsiTheme="minorHAnsi" w:cstheme="minorHAnsi"/>
                <w:b/>
              </w:rPr>
            </w:pPr>
            <w:r w:rsidRPr="00616594">
              <w:rPr>
                <w:rFonts w:asciiTheme="minorHAnsi" w:eastAsia="SimSun" w:hAnsiTheme="minorHAnsi" w:cstheme="minorHAnsi"/>
                <w:b/>
              </w:rPr>
              <w:t>Date</w:t>
            </w:r>
          </w:p>
        </w:tc>
        <w:tc>
          <w:tcPr>
            <w:tcW w:w="2754" w:type="dxa"/>
            <w:shd w:val="clear" w:color="auto" w:fill="C6D9F1"/>
            <w:vAlign w:val="center"/>
          </w:tcPr>
          <w:p w14:paraId="4CB4FAC1" w14:textId="77777777" w:rsidR="00B74FD5" w:rsidRPr="00616594" w:rsidRDefault="00B74FD5" w:rsidP="00642AC8">
            <w:pPr>
              <w:spacing w:after="0"/>
              <w:jc w:val="center"/>
              <w:rPr>
                <w:rFonts w:asciiTheme="minorHAnsi" w:eastAsia="SimSun" w:hAnsiTheme="minorHAnsi" w:cstheme="minorHAnsi"/>
                <w:b/>
              </w:rPr>
            </w:pPr>
            <w:r w:rsidRPr="00616594">
              <w:rPr>
                <w:rFonts w:asciiTheme="minorHAnsi" w:eastAsia="SimSun" w:hAnsiTheme="minorHAnsi" w:cstheme="minorHAnsi"/>
                <w:b/>
              </w:rPr>
              <w:t>Time</w:t>
            </w:r>
          </w:p>
        </w:tc>
        <w:tc>
          <w:tcPr>
            <w:tcW w:w="2754" w:type="dxa"/>
            <w:shd w:val="clear" w:color="auto" w:fill="C6D9F1"/>
            <w:vAlign w:val="center"/>
          </w:tcPr>
          <w:p w14:paraId="5604A7D6" w14:textId="77777777" w:rsidR="00B74FD5" w:rsidRPr="00616594" w:rsidRDefault="00B74FD5" w:rsidP="00642AC8">
            <w:pPr>
              <w:spacing w:after="0"/>
              <w:jc w:val="center"/>
              <w:rPr>
                <w:rFonts w:asciiTheme="minorHAnsi" w:eastAsia="SimSun" w:hAnsiTheme="minorHAnsi" w:cstheme="minorHAnsi"/>
                <w:b/>
              </w:rPr>
            </w:pPr>
            <w:r w:rsidRPr="00616594">
              <w:rPr>
                <w:rFonts w:asciiTheme="minorHAnsi" w:eastAsia="SimSun" w:hAnsiTheme="minorHAnsi" w:cstheme="minorHAnsi"/>
                <w:b/>
              </w:rPr>
              <w:t>Blood Sugar Level</w:t>
            </w:r>
          </w:p>
        </w:tc>
        <w:tc>
          <w:tcPr>
            <w:tcW w:w="2754" w:type="dxa"/>
            <w:shd w:val="clear" w:color="auto" w:fill="C6D9F1"/>
            <w:vAlign w:val="center"/>
          </w:tcPr>
          <w:p w14:paraId="0BA7A1E6" w14:textId="77777777" w:rsidR="00B74FD5" w:rsidRPr="00616594" w:rsidRDefault="00B74FD5" w:rsidP="00642AC8">
            <w:pPr>
              <w:spacing w:after="0"/>
              <w:jc w:val="center"/>
              <w:rPr>
                <w:rFonts w:asciiTheme="minorHAnsi" w:eastAsia="SimSun" w:hAnsiTheme="minorHAnsi" w:cstheme="minorHAnsi"/>
                <w:b/>
              </w:rPr>
            </w:pPr>
            <w:r w:rsidRPr="00616594">
              <w:rPr>
                <w:rFonts w:asciiTheme="minorHAnsi" w:eastAsia="SimSun" w:hAnsiTheme="minorHAnsi" w:cstheme="minorHAnsi"/>
                <w:b/>
              </w:rPr>
              <w:t>Nurse Signature</w:t>
            </w:r>
          </w:p>
        </w:tc>
      </w:tr>
      <w:tr w:rsidR="00B74FD5" w:rsidRPr="00616594" w14:paraId="0A30241F" w14:textId="77777777" w:rsidTr="00B74FD5">
        <w:trPr>
          <w:trHeight w:val="458"/>
          <w:jc w:val="center"/>
        </w:trPr>
        <w:tc>
          <w:tcPr>
            <w:tcW w:w="2754" w:type="dxa"/>
            <w:vAlign w:val="center"/>
          </w:tcPr>
          <w:p w14:paraId="04493E5B" w14:textId="27F6D220" w:rsidR="00B74FD5" w:rsidRPr="00616594" w:rsidRDefault="00154A08" w:rsidP="00B74FD5">
            <w:pPr>
              <w:spacing w:after="0"/>
              <w:jc w:val="center"/>
              <w:rPr>
                <w:rFonts w:asciiTheme="minorHAnsi" w:eastAsia="SimSun" w:hAnsiTheme="minorHAnsi" w:cstheme="minorHAnsi"/>
              </w:rPr>
            </w:pPr>
            <w:r w:rsidRPr="00616594">
              <w:rPr>
                <w:rFonts w:asciiTheme="minorHAnsi" w:eastAsia="SimSun" w:hAnsiTheme="minorHAnsi" w:cstheme="minorHAnsi"/>
              </w:rPr>
              <w:t xml:space="preserve">Day 1 </w:t>
            </w:r>
          </w:p>
        </w:tc>
        <w:tc>
          <w:tcPr>
            <w:tcW w:w="2754" w:type="dxa"/>
            <w:vAlign w:val="center"/>
          </w:tcPr>
          <w:p w14:paraId="08E9E322" w14:textId="77777777" w:rsidR="00B74FD5" w:rsidRPr="00616594" w:rsidRDefault="00B74FD5" w:rsidP="00B74FD5">
            <w:pPr>
              <w:spacing w:after="0"/>
              <w:jc w:val="center"/>
              <w:rPr>
                <w:rFonts w:asciiTheme="minorHAnsi" w:eastAsia="SimSun" w:hAnsiTheme="minorHAnsi" w:cstheme="minorHAnsi"/>
              </w:rPr>
            </w:pPr>
            <w:r w:rsidRPr="00616594">
              <w:rPr>
                <w:rFonts w:asciiTheme="minorHAnsi" w:eastAsia="SimSun" w:hAnsiTheme="minorHAnsi" w:cstheme="minorHAnsi"/>
              </w:rPr>
              <w:t>5:00 pm</w:t>
            </w:r>
          </w:p>
        </w:tc>
        <w:tc>
          <w:tcPr>
            <w:tcW w:w="2754" w:type="dxa"/>
            <w:vAlign w:val="center"/>
          </w:tcPr>
          <w:p w14:paraId="0FBB3A10" w14:textId="77777777" w:rsidR="00B74FD5" w:rsidRPr="00616594" w:rsidRDefault="00B74FD5" w:rsidP="00B74FD5">
            <w:pPr>
              <w:spacing w:after="0"/>
              <w:jc w:val="center"/>
              <w:rPr>
                <w:rFonts w:asciiTheme="minorHAnsi" w:eastAsia="SimSun" w:hAnsiTheme="minorHAnsi" w:cstheme="minorHAnsi"/>
              </w:rPr>
            </w:pPr>
            <w:r w:rsidRPr="00616594">
              <w:rPr>
                <w:rFonts w:asciiTheme="minorHAnsi" w:eastAsia="SimSun" w:hAnsiTheme="minorHAnsi" w:cstheme="minorHAnsi"/>
              </w:rPr>
              <w:t>140</w:t>
            </w:r>
          </w:p>
        </w:tc>
        <w:tc>
          <w:tcPr>
            <w:tcW w:w="2754" w:type="dxa"/>
            <w:vAlign w:val="center"/>
          </w:tcPr>
          <w:p w14:paraId="1CAF3FD2" w14:textId="77777777" w:rsidR="00B74FD5" w:rsidRPr="00616594" w:rsidRDefault="00B74FD5" w:rsidP="00B74FD5">
            <w:pPr>
              <w:spacing w:after="0"/>
              <w:jc w:val="center"/>
              <w:rPr>
                <w:rFonts w:ascii="Baguet Script" w:eastAsia="SimSun" w:hAnsi="Baguet Script" w:cstheme="minorHAnsi"/>
              </w:rPr>
            </w:pPr>
            <w:r w:rsidRPr="00616594">
              <w:rPr>
                <w:rFonts w:ascii="Baguet Script" w:eastAsia="SimSun" w:hAnsi="Baguet Script" w:cstheme="minorHAnsi"/>
              </w:rPr>
              <w:t>M. Landers RN</w:t>
            </w:r>
          </w:p>
        </w:tc>
      </w:tr>
      <w:tr w:rsidR="00B74FD5" w:rsidRPr="00616594" w14:paraId="5A51C072" w14:textId="77777777" w:rsidTr="00B74FD5">
        <w:trPr>
          <w:trHeight w:val="413"/>
          <w:jc w:val="center"/>
        </w:trPr>
        <w:tc>
          <w:tcPr>
            <w:tcW w:w="2754" w:type="dxa"/>
            <w:vAlign w:val="center"/>
          </w:tcPr>
          <w:p w14:paraId="73E68204" w14:textId="77777777" w:rsidR="00B74FD5" w:rsidRPr="00616594" w:rsidRDefault="00B74FD5" w:rsidP="00B74FD5">
            <w:pPr>
              <w:spacing w:after="0"/>
              <w:jc w:val="center"/>
              <w:rPr>
                <w:rFonts w:asciiTheme="minorHAnsi" w:eastAsia="SimSun" w:hAnsiTheme="minorHAnsi" w:cstheme="minorHAnsi"/>
                <w:sz w:val="20"/>
              </w:rPr>
            </w:pPr>
          </w:p>
        </w:tc>
        <w:tc>
          <w:tcPr>
            <w:tcW w:w="2754" w:type="dxa"/>
            <w:vAlign w:val="center"/>
          </w:tcPr>
          <w:p w14:paraId="6D16BB9A" w14:textId="77777777" w:rsidR="00B74FD5" w:rsidRPr="00616594" w:rsidRDefault="00B74FD5" w:rsidP="00B74FD5">
            <w:pPr>
              <w:spacing w:after="0"/>
              <w:jc w:val="center"/>
              <w:rPr>
                <w:rFonts w:asciiTheme="minorHAnsi" w:eastAsia="SimSun" w:hAnsiTheme="minorHAnsi" w:cstheme="minorHAnsi"/>
                <w:sz w:val="20"/>
              </w:rPr>
            </w:pPr>
          </w:p>
        </w:tc>
        <w:tc>
          <w:tcPr>
            <w:tcW w:w="2754" w:type="dxa"/>
            <w:vAlign w:val="center"/>
          </w:tcPr>
          <w:p w14:paraId="1C27EF5E" w14:textId="77777777" w:rsidR="00B74FD5" w:rsidRPr="00616594" w:rsidRDefault="00B74FD5" w:rsidP="00B74FD5">
            <w:pPr>
              <w:spacing w:after="0"/>
              <w:jc w:val="center"/>
              <w:rPr>
                <w:rFonts w:asciiTheme="minorHAnsi" w:eastAsia="SimSun" w:hAnsiTheme="minorHAnsi" w:cstheme="minorHAnsi"/>
                <w:sz w:val="20"/>
              </w:rPr>
            </w:pPr>
          </w:p>
        </w:tc>
        <w:tc>
          <w:tcPr>
            <w:tcW w:w="2754" w:type="dxa"/>
            <w:vAlign w:val="center"/>
          </w:tcPr>
          <w:p w14:paraId="4316BCB2" w14:textId="77777777" w:rsidR="00B74FD5" w:rsidRPr="00616594" w:rsidRDefault="00B74FD5" w:rsidP="00B74FD5">
            <w:pPr>
              <w:spacing w:after="0"/>
              <w:jc w:val="center"/>
              <w:rPr>
                <w:rFonts w:ascii="Baguet Script" w:eastAsia="SimSun" w:hAnsi="Baguet Script" w:cstheme="minorHAnsi"/>
                <w:sz w:val="20"/>
              </w:rPr>
            </w:pPr>
          </w:p>
        </w:tc>
      </w:tr>
      <w:tr w:rsidR="00B74FD5" w:rsidRPr="00616594" w14:paraId="3E1E75ED" w14:textId="77777777" w:rsidTr="00B74FD5">
        <w:trPr>
          <w:trHeight w:val="368"/>
          <w:jc w:val="center"/>
        </w:trPr>
        <w:tc>
          <w:tcPr>
            <w:tcW w:w="2754" w:type="dxa"/>
            <w:vAlign w:val="center"/>
          </w:tcPr>
          <w:p w14:paraId="0D50AFB5" w14:textId="249EE3D8" w:rsidR="00B74FD5" w:rsidRPr="00616594" w:rsidRDefault="00154A08" w:rsidP="00B74FD5">
            <w:pPr>
              <w:spacing w:after="0"/>
              <w:jc w:val="center"/>
              <w:rPr>
                <w:rFonts w:asciiTheme="minorHAnsi" w:eastAsia="SimSun" w:hAnsiTheme="minorHAnsi" w:cstheme="minorHAnsi"/>
              </w:rPr>
            </w:pPr>
            <w:r w:rsidRPr="00616594">
              <w:rPr>
                <w:rFonts w:asciiTheme="minorHAnsi" w:eastAsia="SimSun" w:hAnsiTheme="minorHAnsi" w:cstheme="minorHAnsi"/>
              </w:rPr>
              <w:t>Day 2</w:t>
            </w:r>
          </w:p>
        </w:tc>
        <w:tc>
          <w:tcPr>
            <w:tcW w:w="2754" w:type="dxa"/>
            <w:vAlign w:val="center"/>
          </w:tcPr>
          <w:p w14:paraId="6B716182" w14:textId="77777777" w:rsidR="00B74FD5" w:rsidRPr="00616594" w:rsidRDefault="00B74FD5" w:rsidP="00B74FD5">
            <w:pPr>
              <w:spacing w:after="0"/>
              <w:jc w:val="center"/>
              <w:rPr>
                <w:rFonts w:asciiTheme="minorHAnsi" w:eastAsia="SimSun" w:hAnsiTheme="minorHAnsi" w:cstheme="minorHAnsi"/>
              </w:rPr>
            </w:pPr>
            <w:r w:rsidRPr="00616594">
              <w:rPr>
                <w:rFonts w:asciiTheme="minorHAnsi" w:eastAsia="SimSun" w:hAnsiTheme="minorHAnsi" w:cstheme="minorHAnsi"/>
              </w:rPr>
              <w:t>8:00 am</w:t>
            </w:r>
          </w:p>
        </w:tc>
        <w:tc>
          <w:tcPr>
            <w:tcW w:w="2754" w:type="dxa"/>
            <w:vAlign w:val="center"/>
          </w:tcPr>
          <w:p w14:paraId="77B69F40" w14:textId="77777777" w:rsidR="00B74FD5" w:rsidRPr="00616594" w:rsidRDefault="00B74FD5" w:rsidP="00B74FD5">
            <w:pPr>
              <w:spacing w:after="0"/>
              <w:jc w:val="center"/>
              <w:rPr>
                <w:rFonts w:asciiTheme="minorHAnsi" w:eastAsia="SimSun" w:hAnsiTheme="minorHAnsi" w:cstheme="minorHAnsi"/>
              </w:rPr>
            </w:pPr>
            <w:r w:rsidRPr="00616594">
              <w:rPr>
                <w:rFonts w:asciiTheme="minorHAnsi" w:eastAsia="SimSun" w:hAnsiTheme="minorHAnsi" w:cstheme="minorHAnsi"/>
              </w:rPr>
              <w:t>143</w:t>
            </w:r>
          </w:p>
        </w:tc>
        <w:tc>
          <w:tcPr>
            <w:tcW w:w="2754" w:type="dxa"/>
            <w:vAlign w:val="center"/>
          </w:tcPr>
          <w:p w14:paraId="3408512A" w14:textId="77777777" w:rsidR="00B74FD5" w:rsidRPr="00616594" w:rsidRDefault="00B74FD5" w:rsidP="00B74FD5">
            <w:pPr>
              <w:spacing w:after="0"/>
              <w:jc w:val="center"/>
              <w:rPr>
                <w:rFonts w:ascii="Baguet Script" w:eastAsia="SimSun" w:hAnsi="Baguet Script" w:cstheme="minorHAnsi"/>
              </w:rPr>
            </w:pPr>
            <w:r w:rsidRPr="00616594">
              <w:rPr>
                <w:rFonts w:ascii="Baguet Script" w:eastAsia="SimSun" w:hAnsi="Baguet Script" w:cstheme="minorHAnsi"/>
              </w:rPr>
              <w:t>Ken Adams, RN</w:t>
            </w:r>
          </w:p>
        </w:tc>
      </w:tr>
      <w:tr w:rsidR="00B74FD5" w:rsidRPr="00616594" w14:paraId="22BF4D54" w14:textId="77777777" w:rsidTr="00B74FD5">
        <w:trPr>
          <w:trHeight w:val="323"/>
          <w:jc w:val="center"/>
        </w:trPr>
        <w:tc>
          <w:tcPr>
            <w:tcW w:w="2754" w:type="dxa"/>
            <w:vAlign w:val="center"/>
          </w:tcPr>
          <w:p w14:paraId="319ECB62" w14:textId="77777777" w:rsidR="00B74FD5" w:rsidRPr="00616594" w:rsidRDefault="00B74FD5" w:rsidP="00B74FD5">
            <w:pPr>
              <w:spacing w:after="0"/>
              <w:jc w:val="center"/>
              <w:rPr>
                <w:rFonts w:asciiTheme="minorHAnsi" w:eastAsia="SimSun" w:hAnsiTheme="minorHAnsi" w:cstheme="minorHAnsi"/>
                <w:sz w:val="20"/>
              </w:rPr>
            </w:pPr>
          </w:p>
        </w:tc>
        <w:tc>
          <w:tcPr>
            <w:tcW w:w="2754" w:type="dxa"/>
            <w:vAlign w:val="center"/>
          </w:tcPr>
          <w:p w14:paraId="33ED309D" w14:textId="77777777" w:rsidR="00B74FD5" w:rsidRPr="00616594" w:rsidRDefault="00B74FD5" w:rsidP="00B74FD5">
            <w:pPr>
              <w:spacing w:after="0"/>
              <w:jc w:val="center"/>
              <w:rPr>
                <w:rFonts w:asciiTheme="minorHAnsi" w:eastAsia="SimSun" w:hAnsiTheme="minorHAnsi" w:cstheme="minorHAnsi"/>
                <w:sz w:val="20"/>
              </w:rPr>
            </w:pPr>
          </w:p>
        </w:tc>
        <w:tc>
          <w:tcPr>
            <w:tcW w:w="2754" w:type="dxa"/>
            <w:vAlign w:val="center"/>
          </w:tcPr>
          <w:p w14:paraId="2D6ED1DA" w14:textId="77777777" w:rsidR="00B74FD5" w:rsidRPr="00616594" w:rsidRDefault="00B74FD5" w:rsidP="00B74FD5">
            <w:pPr>
              <w:spacing w:after="0"/>
              <w:jc w:val="center"/>
              <w:rPr>
                <w:rFonts w:asciiTheme="minorHAnsi" w:eastAsia="SimSun" w:hAnsiTheme="minorHAnsi" w:cstheme="minorHAnsi"/>
                <w:sz w:val="20"/>
              </w:rPr>
            </w:pPr>
          </w:p>
        </w:tc>
        <w:tc>
          <w:tcPr>
            <w:tcW w:w="2754" w:type="dxa"/>
            <w:vAlign w:val="center"/>
          </w:tcPr>
          <w:p w14:paraId="0F75515E" w14:textId="77777777" w:rsidR="00B74FD5" w:rsidRPr="00616594" w:rsidRDefault="00B74FD5" w:rsidP="00B74FD5">
            <w:pPr>
              <w:spacing w:after="0"/>
              <w:jc w:val="center"/>
              <w:rPr>
                <w:rFonts w:ascii="Baguet Script" w:eastAsia="SimSun" w:hAnsi="Baguet Script" w:cstheme="minorHAnsi"/>
                <w:sz w:val="20"/>
              </w:rPr>
            </w:pPr>
          </w:p>
        </w:tc>
      </w:tr>
      <w:tr w:rsidR="00B74FD5" w:rsidRPr="00616594" w14:paraId="664837C7" w14:textId="77777777" w:rsidTr="00B74FD5">
        <w:trPr>
          <w:trHeight w:val="368"/>
          <w:jc w:val="center"/>
        </w:trPr>
        <w:tc>
          <w:tcPr>
            <w:tcW w:w="2754" w:type="dxa"/>
            <w:vAlign w:val="center"/>
          </w:tcPr>
          <w:p w14:paraId="2006629D" w14:textId="07ED3D18" w:rsidR="00B74FD5" w:rsidRPr="00616594" w:rsidRDefault="00154A08" w:rsidP="00B74FD5">
            <w:pPr>
              <w:spacing w:after="0"/>
              <w:jc w:val="center"/>
              <w:rPr>
                <w:rFonts w:asciiTheme="minorHAnsi" w:eastAsia="SimSun" w:hAnsiTheme="minorHAnsi" w:cstheme="minorHAnsi"/>
              </w:rPr>
            </w:pPr>
            <w:r w:rsidRPr="00616594">
              <w:rPr>
                <w:rFonts w:asciiTheme="minorHAnsi" w:eastAsia="SimSun" w:hAnsiTheme="minorHAnsi" w:cstheme="minorHAnsi"/>
              </w:rPr>
              <w:t>Day 3</w:t>
            </w:r>
          </w:p>
        </w:tc>
        <w:tc>
          <w:tcPr>
            <w:tcW w:w="2754" w:type="dxa"/>
            <w:vAlign w:val="center"/>
          </w:tcPr>
          <w:p w14:paraId="3001E55F" w14:textId="77777777" w:rsidR="00B74FD5" w:rsidRPr="00616594" w:rsidRDefault="00B74FD5" w:rsidP="00B74FD5">
            <w:pPr>
              <w:spacing w:after="0"/>
              <w:jc w:val="center"/>
              <w:rPr>
                <w:rFonts w:asciiTheme="minorHAnsi" w:eastAsia="SimSun" w:hAnsiTheme="minorHAnsi" w:cstheme="minorHAnsi"/>
              </w:rPr>
            </w:pPr>
            <w:r w:rsidRPr="00616594">
              <w:rPr>
                <w:rFonts w:asciiTheme="minorHAnsi" w:eastAsia="SimSun" w:hAnsiTheme="minorHAnsi" w:cstheme="minorHAnsi"/>
              </w:rPr>
              <w:t>7:30 am</w:t>
            </w:r>
          </w:p>
        </w:tc>
        <w:tc>
          <w:tcPr>
            <w:tcW w:w="2754" w:type="dxa"/>
            <w:vAlign w:val="center"/>
          </w:tcPr>
          <w:p w14:paraId="53C93A2A" w14:textId="77777777" w:rsidR="00B74FD5" w:rsidRPr="00616594" w:rsidRDefault="00B74FD5" w:rsidP="00B74FD5">
            <w:pPr>
              <w:spacing w:after="0"/>
              <w:jc w:val="center"/>
              <w:rPr>
                <w:rFonts w:asciiTheme="minorHAnsi" w:eastAsia="SimSun" w:hAnsiTheme="minorHAnsi" w:cstheme="minorHAnsi"/>
              </w:rPr>
            </w:pPr>
            <w:r w:rsidRPr="00616594">
              <w:rPr>
                <w:rFonts w:asciiTheme="minorHAnsi" w:eastAsia="SimSun" w:hAnsiTheme="minorHAnsi" w:cstheme="minorHAnsi"/>
              </w:rPr>
              <w:t>135</w:t>
            </w:r>
          </w:p>
        </w:tc>
        <w:tc>
          <w:tcPr>
            <w:tcW w:w="2754" w:type="dxa"/>
            <w:vAlign w:val="center"/>
          </w:tcPr>
          <w:p w14:paraId="69C93020" w14:textId="77777777" w:rsidR="00B74FD5" w:rsidRPr="00616594" w:rsidRDefault="00B74FD5" w:rsidP="00B74FD5">
            <w:pPr>
              <w:spacing w:after="0"/>
              <w:jc w:val="center"/>
              <w:rPr>
                <w:rFonts w:ascii="Baguet Script" w:eastAsia="SimSun" w:hAnsi="Baguet Script" w:cstheme="minorHAnsi"/>
              </w:rPr>
            </w:pPr>
            <w:r w:rsidRPr="00616594">
              <w:rPr>
                <w:rFonts w:ascii="Baguet Script" w:eastAsia="SimSun" w:hAnsi="Baguet Script" w:cstheme="minorHAnsi"/>
              </w:rPr>
              <w:t>Ken Adams, RN</w:t>
            </w:r>
          </w:p>
        </w:tc>
      </w:tr>
      <w:tr w:rsidR="00B74FD5" w:rsidRPr="00616594" w14:paraId="40FA3516" w14:textId="77777777" w:rsidTr="00B74FD5">
        <w:trPr>
          <w:trHeight w:val="413"/>
          <w:jc w:val="center"/>
        </w:trPr>
        <w:tc>
          <w:tcPr>
            <w:tcW w:w="2754" w:type="dxa"/>
            <w:vAlign w:val="center"/>
          </w:tcPr>
          <w:p w14:paraId="7B90CCAB" w14:textId="77777777" w:rsidR="00B74FD5" w:rsidRPr="00616594" w:rsidRDefault="00B74FD5" w:rsidP="00B74FD5">
            <w:pPr>
              <w:spacing w:after="0"/>
              <w:jc w:val="center"/>
              <w:rPr>
                <w:rFonts w:asciiTheme="minorHAnsi" w:eastAsia="SimSun" w:hAnsiTheme="minorHAnsi" w:cstheme="minorHAnsi"/>
              </w:rPr>
            </w:pPr>
          </w:p>
        </w:tc>
        <w:tc>
          <w:tcPr>
            <w:tcW w:w="2754" w:type="dxa"/>
            <w:vAlign w:val="center"/>
          </w:tcPr>
          <w:p w14:paraId="7D08B43A" w14:textId="0DD28F90" w:rsidR="00B74FD5" w:rsidRPr="00616594" w:rsidRDefault="00B74FD5" w:rsidP="00B74FD5">
            <w:pPr>
              <w:spacing w:after="0"/>
              <w:jc w:val="center"/>
              <w:rPr>
                <w:rFonts w:asciiTheme="minorHAnsi" w:eastAsia="SimSun" w:hAnsiTheme="minorHAnsi" w:cstheme="minorHAnsi"/>
              </w:rPr>
            </w:pPr>
          </w:p>
        </w:tc>
        <w:tc>
          <w:tcPr>
            <w:tcW w:w="2754" w:type="dxa"/>
            <w:vAlign w:val="center"/>
          </w:tcPr>
          <w:p w14:paraId="51F71BDE" w14:textId="476BCE35" w:rsidR="00B74FD5" w:rsidRPr="00616594" w:rsidRDefault="00B74FD5" w:rsidP="00B74FD5">
            <w:pPr>
              <w:spacing w:after="0"/>
              <w:jc w:val="center"/>
              <w:rPr>
                <w:rFonts w:asciiTheme="minorHAnsi" w:eastAsia="SimSun" w:hAnsiTheme="minorHAnsi" w:cstheme="minorHAnsi"/>
              </w:rPr>
            </w:pPr>
          </w:p>
        </w:tc>
        <w:tc>
          <w:tcPr>
            <w:tcW w:w="2754" w:type="dxa"/>
            <w:vAlign w:val="center"/>
          </w:tcPr>
          <w:p w14:paraId="0FF4E4CD" w14:textId="04F85F47" w:rsidR="00B74FD5" w:rsidRPr="00616594" w:rsidRDefault="00B74FD5" w:rsidP="00B74FD5">
            <w:pPr>
              <w:spacing w:after="0"/>
              <w:jc w:val="center"/>
              <w:rPr>
                <w:rFonts w:asciiTheme="minorHAnsi" w:eastAsia="SimSun" w:hAnsiTheme="minorHAnsi" w:cstheme="minorHAnsi"/>
              </w:rPr>
            </w:pPr>
          </w:p>
        </w:tc>
      </w:tr>
    </w:tbl>
    <w:p w14:paraId="59D351B3" w14:textId="77777777" w:rsidR="00B8138C" w:rsidRPr="00F62D23" w:rsidRDefault="00B8138C" w:rsidP="00B8138C">
      <w:pPr>
        <w:rPr>
          <w:rFonts w:asciiTheme="minorHAnsi" w:hAnsiTheme="minorHAnsi" w:cstheme="minorHAnsi"/>
          <w:szCs w:val="24"/>
        </w:rPr>
      </w:pPr>
    </w:p>
    <w:p w14:paraId="294F1ECF" w14:textId="77777777" w:rsidR="001F7880" w:rsidRPr="00F62D23" w:rsidRDefault="001F7880">
      <w:pPr>
        <w:spacing w:after="0" w:line="240" w:lineRule="auto"/>
        <w:rPr>
          <w:rFonts w:asciiTheme="minorHAnsi" w:hAnsiTheme="minorHAnsi" w:cstheme="minorHAnsi"/>
          <w:sz w:val="36"/>
          <w:szCs w:val="36"/>
        </w:rPr>
      </w:pPr>
      <w:r w:rsidRPr="00F62D23">
        <w:rPr>
          <w:rFonts w:asciiTheme="minorHAnsi" w:hAnsiTheme="minorHAnsi" w:cstheme="minorHAnsi"/>
          <w:sz w:val="36"/>
          <w:szCs w:val="36"/>
        </w:rPr>
        <w:br w:type="page"/>
      </w:r>
    </w:p>
    <w:p w14:paraId="1AF22F86" w14:textId="30B02A9E" w:rsidR="00B8138C" w:rsidRPr="00616594" w:rsidRDefault="00B8138C" w:rsidP="00B8138C">
      <w:pPr>
        <w:rPr>
          <w:rFonts w:asciiTheme="minorHAnsi" w:hAnsiTheme="minorHAnsi" w:cstheme="minorHAnsi"/>
          <w:color w:val="274191"/>
          <w:sz w:val="32"/>
          <w:szCs w:val="32"/>
        </w:rPr>
      </w:pPr>
      <w:r w:rsidRPr="00616594">
        <w:rPr>
          <w:rFonts w:asciiTheme="minorHAnsi" w:hAnsiTheme="minorHAnsi" w:cstheme="minorHAnsi"/>
          <w:color w:val="274191"/>
          <w:sz w:val="32"/>
          <w:szCs w:val="32"/>
        </w:rPr>
        <w:lastRenderedPageBreak/>
        <w:t xml:space="preserve">Daily Food Diary: </w:t>
      </w:r>
      <w:r w:rsidR="00154A08" w:rsidRPr="00616594">
        <w:rPr>
          <w:rFonts w:asciiTheme="minorHAnsi" w:hAnsiTheme="minorHAnsi" w:cstheme="minorHAnsi"/>
          <w:color w:val="274191"/>
          <w:sz w:val="32"/>
          <w:szCs w:val="32"/>
        </w:rPr>
        <w:t>D</w:t>
      </w:r>
      <w:r w:rsidRPr="00616594">
        <w:rPr>
          <w:rFonts w:asciiTheme="minorHAnsi" w:hAnsiTheme="minorHAnsi" w:cstheme="minorHAnsi"/>
          <w:color w:val="274191"/>
          <w:sz w:val="32"/>
          <w:szCs w:val="32"/>
        </w:rPr>
        <w:t>ay</w:t>
      </w:r>
      <w:r w:rsidR="00154A08" w:rsidRPr="00616594">
        <w:rPr>
          <w:rFonts w:asciiTheme="minorHAnsi" w:hAnsiTheme="minorHAnsi" w:cstheme="minorHAnsi"/>
          <w:color w:val="274191"/>
          <w:sz w:val="32"/>
          <w:szCs w:val="32"/>
        </w:rPr>
        <w:t xml:space="preserve"> 1</w:t>
      </w:r>
    </w:p>
    <w:tbl>
      <w:tblPr>
        <w:tblW w:w="102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2065"/>
        <w:gridCol w:w="1350"/>
        <w:gridCol w:w="1625"/>
        <w:gridCol w:w="1795"/>
        <w:gridCol w:w="3425"/>
      </w:tblGrid>
      <w:tr w:rsidR="00B8138C" w:rsidRPr="00616594" w14:paraId="4D3EDBA3" w14:textId="77777777" w:rsidTr="00C201BE">
        <w:trPr>
          <w:jc w:val="center"/>
        </w:trPr>
        <w:tc>
          <w:tcPr>
            <w:tcW w:w="2065" w:type="dxa"/>
            <w:shd w:val="clear" w:color="auto" w:fill="C6D9F1"/>
          </w:tcPr>
          <w:p w14:paraId="5815E5F2" w14:textId="77777777" w:rsidR="00B8138C" w:rsidRPr="00616594" w:rsidRDefault="00B8138C" w:rsidP="00B8138C">
            <w:pPr>
              <w:spacing w:before="20" w:after="20" w:line="240" w:lineRule="auto"/>
              <w:outlineLvl w:val="2"/>
              <w:rPr>
                <w:rFonts w:asciiTheme="minorHAnsi" w:hAnsiTheme="minorHAnsi" w:cstheme="minorHAnsi"/>
                <w:b/>
              </w:rPr>
            </w:pPr>
            <w:r w:rsidRPr="00616594">
              <w:rPr>
                <w:rFonts w:asciiTheme="minorHAnsi" w:hAnsiTheme="minorHAnsi" w:cstheme="minorHAnsi"/>
                <w:b/>
              </w:rPr>
              <w:t>Breakfast</w:t>
            </w:r>
          </w:p>
        </w:tc>
        <w:tc>
          <w:tcPr>
            <w:tcW w:w="1350" w:type="dxa"/>
            <w:shd w:val="clear" w:color="auto" w:fill="C6D9F1"/>
          </w:tcPr>
          <w:p w14:paraId="5B234C94" w14:textId="77777777" w:rsidR="00B8138C" w:rsidRPr="00616594" w:rsidRDefault="00B8138C" w:rsidP="00B8138C">
            <w:pPr>
              <w:spacing w:before="20" w:after="20" w:line="240" w:lineRule="auto"/>
              <w:outlineLvl w:val="2"/>
              <w:rPr>
                <w:rFonts w:asciiTheme="minorHAnsi" w:hAnsiTheme="minorHAnsi" w:cstheme="minorHAnsi"/>
                <w:b/>
              </w:rPr>
            </w:pPr>
            <w:r w:rsidRPr="00616594">
              <w:rPr>
                <w:rFonts w:asciiTheme="minorHAnsi" w:hAnsiTheme="minorHAnsi" w:cstheme="minorHAnsi"/>
                <w:b/>
              </w:rPr>
              <w:t># Servings</w:t>
            </w:r>
          </w:p>
        </w:tc>
        <w:tc>
          <w:tcPr>
            <w:tcW w:w="1625" w:type="dxa"/>
            <w:shd w:val="clear" w:color="auto" w:fill="C6D9F1"/>
          </w:tcPr>
          <w:p w14:paraId="743DB788" w14:textId="77777777" w:rsidR="00B8138C" w:rsidRPr="00616594" w:rsidRDefault="00B8138C" w:rsidP="00B8138C">
            <w:pPr>
              <w:spacing w:before="20" w:after="20" w:line="240" w:lineRule="auto"/>
              <w:outlineLvl w:val="2"/>
              <w:rPr>
                <w:rFonts w:asciiTheme="minorHAnsi" w:hAnsiTheme="minorHAnsi" w:cstheme="minorHAnsi"/>
                <w:b/>
              </w:rPr>
            </w:pPr>
            <w:r w:rsidRPr="00616594">
              <w:rPr>
                <w:rFonts w:asciiTheme="minorHAnsi" w:hAnsiTheme="minorHAnsi" w:cstheme="minorHAnsi"/>
                <w:b/>
              </w:rPr>
              <w:t>Est. Calories</w:t>
            </w:r>
          </w:p>
        </w:tc>
        <w:tc>
          <w:tcPr>
            <w:tcW w:w="1795" w:type="dxa"/>
            <w:shd w:val="clear" w:color="auto" w:fill="C6D9F1"/>
          </w:tcPr>
          <w:p w14:paraId="7EB6E094" w14:textId="77777777" w:rsidR="00B8138C" w:rsidRPr="00616594" w:rsidRDefault="00B8138C" w:rsidP="00B8138C">
            <w:pPr>
              <w:spacing w:before="20" w:after="20" w:line="240" w:lineRule="auto"/>
              <w:outlineLvl w:val="2"/>
              <w:rPr>
                <w:rFonts w:asciiTheme="minorHAnsi" w:hAnsiTheme="minorHAnsi" w:cstheme="minorHAnsi"/>
                <w:b/>
              </w:rPr>
            </w:pPr>
            <w:r w:rsidRPr="00616594">
              <w:rPr>
                <w:rFonts w:asciiTheme="minorHAnsi" w:hAnsiTheme="minorHAnsi" w:cstheme="minorHAnsi"/>
                <w:b/>
              </w:rPr>
              <w:t>% Daily Target</w:t>
            </w:r>
          </w:p>
        </w:tc>
        <w:tc>
          <w:tcPr>
            <w:tcW w:w="3425" w:type="dxa"/>
            <w:shd w:val="clear" w:color="auto" w:fill="C6D9F1"/>
          </w:tcPr>
          <w:p w14:paraId="48D2777D" w14:textId="77777777" w:rsidR="00B8138C" w:rsidRPr="00616594" w:rsidRDefault="00B8138C" w:rsidP="00B8138C">
            <w:pPr>
              <w:spacing w:before="20" w:after="20" w:line="240" w:lineRule="auto"/>
              <w:outlineLvl w:val="2"/>
              <w:rPr>
                <w:rFonts w:asciiTheme="minorHAnsi" w:hAnsiTheme="minorHAnsi" w:cstheme="minorHAnsi"/>
                <w:b/>
              </w:rPr>
            </w:pPr>
            <w:r w:rsidRPr="00616594">
              <w:rPr>
                <w:rFonts w:asciiTheme="minorHAnsi" w:hAnsiTheme="minorHAnsi" w:cstheme="minorHAnsi"/>
                <w:b/>
              </w:rPr>
              <w:t>Comments</w:t>
            </w:r>
          </w:p>
        </w:tc>
      </w:tr>
      <w:tr w:rsidR="00B8138C" w:rsidRPr="00616594" w14:paraId="774E3010" w14:textId="77777777" w:rsidTr="00C201BE">
        <w:trPr>
          <w:jc w:val="center"/>
        </w:trPr>
        <w:tc>
          <w:tcPr>
            <w:tcW w:w="2065" w:type="dxa"/>
            <w:shd w:val="clear" w:color="auto" w:fill="auto"/>
          </w:tcPr>
          <w:p w14:paraId="7F7CE543" w14:textId="77777777" w:rsidR="00B8138C" w:rsidRPr="00616594" w:rsidRDefault="00B8138C" w:rsidP="00B8138C">
            <w:pPr>
              <w:spacing w:before="20" w:after="20" w:line="240" w:lineRule="auto"/>
              <w:rPr>
                <w:rFonts w:asciiTheme="minorHAnsi" w:hAnsiTheme="minorHAnsi" w:cstheme="minorHAnsi"/>
              </w:rPr>
            </w:pPr>
            <w:r w:rsidRPr="00616594">
              <w:rPr>
                <w:rFonts w:asciiTheme="minorHAnsi" w:hAnsiTheme="minorHAnsi" w:cstheme="minorHAnsi"/>
              </w:rPr>
              <w:t>Grains</w:t>
            </w:r>
          </w:p>
        </w:tc>
        <w:tc>
          <w:tcPr>
            <w:tcW w:w="1350" w:type="dxa"/>
            <w:shd w:val="clear" w:color="auto" w:fill="auto"/>
          </w:tcPr>
          <w:p w14:paraId="75742E80" w14:textId="77777777" w:rsidR="00B8138C" w:rsidRPr="00616594" w:rsidRDefault="00B8138C" w:rsidP="00B8138C">
            <w:pPr>
              <w:spacing w:before="20" w:after="20" w:line="240" w:lineRule="auto"/>
              <w:rPr>
                <w:rFonts w:asciiTheme="minorHAnsi" w:hAnsiTheme="minorHAnsi" w:cstheme="minorHAnsi"/>
              </w:rPr>
            </w:pPr>
          </w:p>
        </w:tc>
        <w:tc>
          <w:tcPr>
            <w:tcW w:w="1625" w:type="dxa"/>
            <w:shd w:val="clear" w:color="auto" w:fill="auto"/>
          </w:tcPr>
          <w:p w14:paraId="0528EBC0" w14:textId="77777777" w:rsidR="00B8138C" w:rsidRPr="00616594" w:rsidRDefault="00B8138C" w:rsidP="00B8138C">
            <w:pPr>
              <w:spacing w:before="20" w:after="20" w:line="240" w:lineRule="auto"/>
              <w:rPr>
                <w:rFonts w:asciiTheme="minorHAnsi" w:hAnsiTheme="minorHAnsi" w:cstheme="minorHAnsi"/>
              </w:rPr>
            </w:pPr>
          </w:p>
        </w:tc>
        <w:tc>
          <w:tcPr>
            <w:tcW w:w="1795" w:type="dxa"/>
            <w:shd w:val="clear" w:color="auto" w:fill="auto"/>
          </w:tcPr>
          <w:p w14:paraId="0DE8D2FC" w14:textId="77777777" w:rsidR="00B8138C" w:rsidRPr="00616594" w:rsidRDefault="00B8138C" w:rsidP="00B8138C">
            <w:pPr>
              <w:spacing w:before="20" w:after="20" w:line="240" w:lineRule="auto"/>
              <w:rPr>
                <w:rFonts w:asciiTheme="minorHAnsi" w:hAnsiTheme="minorHAnsi" w:cstheme="minorHAnsi"/>
              </w:rPr>
            </w:pPr>
          </w:p>
        </w:tc>
        <w:tc>
          <w:tcPr>
            <w:tcW w:w="3425" w:type="dxa"/>
            <w:shd w:val="clear" w:color="auto" w:fill="auto"/>
          </w:tcPr>
          <w:p w14:paraId="37F2C3CC" w14:textId="77777777" w:rsidR="00B8138C" w:rsidRPr="00616594" w:rsidRDefault="00B8138C" w:rsidP="00B8138C">
            <w:pPr>
              <w:spacing w:before="20" w:after="20" w:line="240" w:lineRule="auto"/>
              <w:rPr>
                <w:rFonts w:asciiTheme="minorHAnsi" w:hAnsiTheme="minorHAnsi" w:cstheme="minorHAnsi"/>
              </w:rPr>
            </w:pPr>
          </w:p>
        </w:tc>
      </w:tr>
      <w:tr w:rsidR="00B8138C" w:rsidRPr="00616594" w14:paraId="167D5DBA" w14:textId="77777777" w:rsidTr="00C201BE">
        <w:trPr>
          <w:jc w:val="center"/>
        </w:trPr>
        <w:tc>
          <w:tcPr>
            <w:tcW w:w="2065" w:type="dxa"/>
            <w:shd w:val="clear" w:color="auto" w:fill="auto"/>
          </w:tcPr>
          <w:p w14:paraId="0D96D68B" w14:textId="77777777" w:rsidR="00B8138C" w:rsidRPr="00616594" w:rsidRDefault="00B8138C" w:rsidP="00B8138C">
            <w:pPr>
              <w:spacing w:before="20" w:after="20" w:line="240" w:lineRule="auto"/>
              <w:rPr>
                <w:rFonts w:asciiTheme="minorHAnsi" w:hAnsiTheme="minorHAnsi" w:cstheme="minorHAnsi"/>
              </w:rPr>
            </w:pPr>
            <w:r w:rsidRPr="00616594">
              <w:rPr>
                <w:rFonts w:asciiTheme="minorHAnsi" w:hAnsiTheme="minorHAnsi" w:cstheme="minorHAnsi"/>
              </w:rPr>
              <w:t>Vegetables</w:t>
            </w:r>
          </w:p>
        </w:tc>
        <w:tc>
          <w:tcPr>
            <w:tcW w:w="1350" w:type="dxa"/>
            <w:shd w:val="clear" w:color="auto" w:fill="auto"/>
          </w:tcPr>
          <w:p w14:paraId="6EB1485E" w14:textId="77777777" w:rsidR="00B8138C" w:rsidRPr="00616594" w:rsidRDefault="00B8138C" w:rsidP="00B8138C">
            <w:pPr>
              <w:spacing w:before="20" w:after="20" w:line="240" w:lineRule="auto"/>
              <w:rPr>
                <w:rFonts w:asciiTheme="minorHAnsi" w:hAnsiTheme="minorHAnsi" w:cstheme="minorHAnsi"/>
              </w:rPr>
            </w:pPr>
          </w:p>
        </w:tc>
        <w:tc>
          <w:tcPr>
            <w:tcW w:w="1625" w:type="dxa"/>
            <w:shd w:val="clear" w:color="auto" w:fill="auto"/>
          </w:tcPr>
          <w:p w14:paraId="22322EFE" w14:textId="77777777" w:rsidR="00B8138C" w:rsidRPr="00616594" w:rsidRDefault="00B8138C" w:rsidP="00B8138C">
            <w:pPr>
              <w:spacing w:before="20" w:after="20" w:line="240" w:lineRule="auto"/>
              <w:rPr>
                <w:rFonts w:asciiTheme="minorHAnsi" w:hAnsiTheme="minorHAnsi" w:cstheme="minorHAnsi"/>
              </w:rPr>
            </w:pPr>
          </w:p>
        </w:tc>
        <w:tc>
          <w:tcPr>
            <w:tcW w:w="1795" w:type="dxa"/>
            <w:shd w:val="clear" w:color="auto" w:fill="auto"/>
          </w:tcPr>
          <w:p w14:paraId="7A418F07" w14:textId="77777777" w:rsidR="00B8138C" w:rsidRPr="00616594" w:rsidRDefault="00B8138C" w:rsidP="00B8138C">
            <w:pPr>
              <w:spacing w:before="20" w:after="20" w:line="240" w:lineRule="auto"/>
              <w:rPr>
                <w:rFonts w:asciiTheme="minorHAnsi" w:hAnsiTheme="minorHAnsi" w:cstheme="minorHAnsi"/>
              </w:rPr>
            </w:pPr>
          </w:p>
        </w:tc>
        <w:tc>
          <w:tcPr>
            <w:tcW w:w="3425" w:type="dxa"/>
            <w:shd w:val="clear" w:color="auto" w:fill="auto"/>
          </w:tcPr>
          <w:p w14:paraId="4018E7B2" w14:textId="77777777" w:rsidR="00B8138C" w:rsidRPr="00616594" w:rsidRDefault="00B8138C" w:rsidP="00B8138C">
            <w:pPr>
              <w:spacing w:before="20" w:after="20" w:line="240" w:lineRule="auto"/>
              <w:rPr>
                <w:rFonts w:asciiTheme="minorHAnsi" w:hAnsiTheme="minorHAnsi" w:cstheme="minorHAnsi"/>
              </w:rPr>
            </w:pPr>
          </w:p>
        </w:tc>
      </w:tr>
      <w:tr w:rsidR="00B8138C" w:rsidRPr="00616594" w14:paraId="20EDA4F0" w14:textId="77777777" w:rsidTr="00C201BE">
        <w:trPr>
          <w:jc w:val="center"/>
        </w:trPr>
        <w:tc>
          <w:tcPr>
            <w:tcW w:w="2065" w:type="dxa"/>
            <w:shd w:val="clear" w:color="auto" w:fill="auto"/>
          </w:tcPr>
          <w:p w14:paraId="628155AD" w14:textId="77777777" w:rsidR="00B8138C" w:rsidRPr="00616594" w:rsidRDefault="00B8138C" w:rsidP="00B8138C">
            <w:pPr>
              <w:spacing w:before="20" w:after="20" w:line="240" w:lineRule="auto"/>
              <w:rPr>
                <w:rFonts w:asciiTheme="minorHAnsi" w:hAnsiTheme="minorHAnsi" w:cstheme="minorHAnsi"/>
              </w:rPr>
            </w:pPr>
            <w:r w:rsidRPr="00616594">
              <w:rPr>
                <w:rFonts w:asciiTheme="minorHAnsi" w:hAnsiTheme="minorHAnsi" w:cstheme="minorHAnsi"/>
              </w:rPr>
              <w:t>Fruits</w:t>
            </w:r>
          </w:p>
        </w:tc>
        <w:tc>
          <w:tcPr>
            <w:tcW w:w="1350" w:type="dxa"/>
            <w:shd w:val="clear" w:color="auto" w:fill="auto"/>
          </w:tcPr>
          <w:p w14:paraId="16C0B507" w14:textId="77777777" w:rsidR="00B8138C" w:rsidRPr="00616594" w:rsidRDefault="00B8138C" w:rsidP="00B8138C">
            <w:pPr>
              <w:spacing w:before="20" w:after="20" w:line="240" w:lineRule="auto"/>
              <w:rPr>
                <w:rFonts w:asciiTheme="minorHAnsi" w:hAnsiTheme="minorHAnsi" w:cstheme="minorHAnsi"/>
              </w:rPr>
            </w:pPr>
          </w:p>
        </w:tc>
        <w:tc>
          <w:tcPr>
            <w:tcW w:w="1625" w:type="dxa"/>
            <w:shd w:val="clear" w:color="auto" w:fill="auto"/>
          </w:tcPr>
          <w:p w14:paraId="79ED8596" w14:textId="77777777" w:rsidR="00B8138C" w:rsidRPr="00616594" w:rsidRDefault="00B8138C" w:rsidP="00B8138C">
            <w:pPr>
              <w:spacing w:before="20" w:after="20" w:line="240" w:lineRule="auto"/>
              <w:rPr>
                <w:rFonts w:asciiTheme="minorHAnsi" w:hAnsiTheme="minorHAnsi" w:cstheme="minorHAnsi"/>
              </w:rPr>
            </w:pPr>
          </w:p>
        </w:tc>
        <w:tc>
          <w:tcPr>
            <w:tcW w:w="1795" w:type="dxa"/>
            <w:shd w:val="clear" w:color="auto" w:fill="auto"/>
          </w:tcPr>
          <w:p w14:paraId="282AC69A" w14:textId="77777777" w:rsidR="00B8138C" w:rsidRPr="00616594" w:rsidRDefault="00B8138C" w:rsidP="00B8138C">
            <w:pPr>
              <w:spacing w:before="20" w:after="20" w:line="240" w:lineRule="auto"/>
              <w:rPr>
                <w:rFonts w:asciiTheme="minorHAnsi" w:hAnsiTheme="minorHAnsi" w:cstheme="minorHAnsi"/>
              </w:rPr>
            </w:pPr>
          </w:p>
        </w:tc>
        <w:tc>
          <w:tcPr>
            <w:tcW w:w="3425" w:type="dxa"/>
            <w:shd w:val="clear" w:color="auto" w:fill="auto"/>
          </w:tcPr>
          <w:p w14:paraId="0C11C635" w14:textId="77777777" w:rsidR="00B8138C" w:rsidRPr="00616594" w:rsidRDefault="00B8138C" w:rsidP="00B8138C">
            <w:pPr>
              <w:spacing w:before="20" w:after="20" w:line="240" w:lineRule="auto"/>
              <w:rPr>
                <w:rFonts w:asciiTheme="minorHAnsi" w:hAnsiTheme="minorHAnsi" w:cstheme="minorHAnsi"/>
              </w:rPr>
            </w:pPr>
          </w:p>
        </w:tc>
      </w:tr>
      <w:tr w:rsidR="00B8138C" w:rsidRPr="00616594" w14:paraId="7E1D71C7" w14:textId="77777777" w:rsidTr="00C201BE">
        <w:trPr>
          <w:jc w:val="center"/>
        </w:trPr>
        <w:tc>
          <w:tcPr>
            <w:tcW w:w="2065" w:type="dxa"/>
            <w:shd w:val="clear" w:color="auto" w:fill="auto"/>
          </w:tcPr>
          <w:p w14:paraId="57DD622E" w14:textId="77777777" w:rsidR="00B8138C" w:rsidRPr="00616594" w:rsidRDefault="00B8138C" w:rsidP="00B8138C">
            <w:pPr>
              <w:spacing w:before="20" w:after="20" w:line="240" w:lineRule="auto"/>
              <w:rPr>
                <w:rFonts w:asciiTheme="minorHAnsi" w:hAnsiTheme="minorHAnsi" w:cstheme="minorHAnsi"/>
              </w:rPr>
            </w:pPr>
            <w:r w:rsidRPr="00616594">
              <w:rPr>
                <w:rFonts w:asciiTheme="minorHAnsi" w:hAnsiTheme="minorHAnsi" w:cstheme="minorHAnsi"/>
              </w:rPr>
              <w:t>Dairy</w:t>
            </w:r>
          </w:p>
        </w:tc>
        <w:tc>
          <w:tcPr>
            <w:tcW w:w="1350" w:type="dxa"/>
            <w:shd w:val="clear" w:color="auto" w:fill="auto"/>
          </w:tcPr>
          <w:p w14:paraId="630C5421" w14:textId="77777777" w:rsidR="00B8138C" w:rsidRPr="00616594" w:rsidRDefault="00B8138C" w:rsidP="00B8138C">
            <w:pPr>
              <w:spacing w:before="20" w:after="20" w:line="240" w:lineRule="auto"/>
              <w:rPr>
                <w:rFonts w:asciiTheme="minorHAnsi" w:hAnsiTheme="minorHAnsi" w:cstheme="minorHAnsi"/>
              </w:rPr>
            </w:pPr>
          </w:p>
        </w:tc>
        <w:tc>
          <w:tcPr>
            <w:tcW w:w="1625" w:type="dxa"/>
            <w:shd w:val="clear" w:color="auto" w:fill="auto"/>
          </w:tcPr>
          <w:p w14:paraId="6B045286" w14:textId="77777777" w:rsidR="00B8138C" w:rsidRPr="00616594" w:rsidRDefault="00B8138C" w:rsidP="00B8138C">
            <w:pPr>
              <w:spacing w:before="20" w:after="20" w:line="240" w:lineRule="auto"/>
              <w:rPr>
                <w:rFonts w:asciiTheme="minorHAnsi" w:hAnsiTheme="minorHAnsi" w:cstheme="minorHAnsi"/>
              </w:rPr>
            </w:pPr>
          </w:p>
        </w:tc>
        <w:tc>
          <w:tcPr>
            <w:tcW w:w="1795" w:type="dxa"/>
            <w:shd w:val="clear" w:color="auto" w:fill="auto"/>
          </w:tcPr>
          <w:p w14:paraId="1FDEC509" w14:textId="77777777" w:rsidR="00B8138C" w:rsidRPr="00616594" w:rsidRDefault="00B8138C" w:rsidP="00B8138C">
            <w:pPr>
              <w:spacing w:before="20" w:after="20" w:line="240" w:lineRule="auto"/>
              <w:rPr>
                <w:rFonts w:asciiTheme="minorHAnsi" w:hAnsiTheme="minorHAnsi" w:cstheme="minorHAnsi"/>
              </w:rPr>
            </w:pPr>
          </w:p>
        </w:tc>
        <w:tc>
          <w:tcPr>
            <w:tcW w:w="3425" w:type="dxa"/>
            <w:shd w:val="clear" w:color="auto" w:fill="auto"/>
          </w:tcPr>
          <w:p w14:paraId="4039A28A" w14:textId="77777777" w:rsidR="00B8138C" w:rsidRPr="00616594" w:rsidRDefault="00B8138C" w:rsidP="00B8138C">
            <w:pPr>
              <w:spacing w:before="20" w:after="20" w:line="240" w:lineRule="auto"/>
              <w:rPr>
                <w:rFonts w:asciiTheme="minorHAnsi" w:hAnsiTheme="minorHAnsi" w:cstheme="minorHAnsi"/>
              </w:rPr>
            </w:pPr>
          </w:p>
        </w:tc>
      </w:tr>
      <w:tr w:rsidR="00B8138C" w:rsidRPr="00616594" w14:paraId="27642186" w14:textId="77777777" w:rsidTr="00C201BE">
        <w:trPr>
          <w:jc w:val="center"/>
        </w:trPr>
        <w:tc>
          <w:tcPr>
            <w:tcW w:w="2065" w:type="dxa"/>
            <w:shd w:val="clear" w:color="auto" w:fill="auto"/>
          </w:tcPr>
          <w:p w14:paraId="4AA2E3D7" w14:textId="77777777" w:rsidR="00B8138C" w:rsidRPr="00616594" w:rsidRDefault="00B8138C" w:rsidP="00B8138C">
            <w:pPr>
              <w:spacing w:before="20" w:after="20" w:line="240" w:lineRule="auto"/>
              <w:rPr>
                <w:rFonts w:asciiTheme="minorHAnsi" w:hAnsiTheme="minorHAnsi" w:cstheme="minorHAnsi"/>
              </w:rPr>
            </w:pPr>
            <w:r w:rsidRPr="00616594">
              <w:rPr>
                <w:rFonts w:asciiTheme="minorHAnsi" w:hAnsiTheme="minorHAnsi" w:cstheme="minorHAnsi"/>
              </w:rPr>
              <w:t>Protein</w:t>
            </w:r>
          </w:p>
        </w:tc>
        <w:tc>
          <w:tcPr>
            <w:tcW w:w="1350" w:type="dxa"/>
            <w:shd w:val="clear" w:color="auto" w:fill="auto"/>
          </w:tcPr>
          <w:p w14:paraId="660B9561" w14:textId="77777777" w:rsidR="00B8138C" w:rsidRPr="00616594" w:rsidRDefault="00B8138C" w:rsidP="00B8138C">
            <w:pPr>
              <w:spacing w:before="20" w:after="20" w:line="240" w:lineRule="auto"/>
              <w:rPr>
                <w:rFonts w:asciiTheme="minorHAnsi" w:hAnsiTheme="minorHAnsi" w:cstheme="minorHAnsi"/>
              </w:rPr>
            </w:pPr>
          </w:p>
        </w:tc>
        <w:tc>
          <w:tcPr>
            <w:tcW w:w="1625" w:type="dxa"/>
            <w:shd w:val="clear" w:color="auto" w:fill="auto"/>
          </w:tcPr>
          <w:p w14:paraId="656EA81E" w14:textId="77777777" w:rsidR="00B8138C" w:rsidRPr="00616594" w:rsidRDefault="00B8138C" w:rsidP="00B8138C">
            <w:pPr>
              <w:spacing w:before="20" w:after="20" w:line="240" w:lineRule="auto"/>
              <w:rPr>
                <w:rFonts w:asciiTheme="minorHAnsi" w:hAnsiTheme="minorHAnsi" w:cstheme="minorHAnsi"/>
              </w:rPr>
            </w:pPr>
          </w:p>
        </w:tc>
        <w:tc>
          <w:tcPr>
            <w:tcW w:w="1795" w:type="dxa"/>
            <w:shd w:val="clear" w:color="auto" w:fill="auto"/>
          </w:tcPr>
          <w:p w14:paraId="613466BB" w14:textId="77777777" w:rsidR="00B8138C" w:rsidRPr="00616594" w:rsidRDefault="00B8138C" w:rsidP="00B8138C">
            <w:pPr>
              <w:spacing w:before="20" w:after="20" w:line="240" w:lineRule="auto"/>
              <w:rPr>
                <w:rFonts w:asciiTheme="minorHAnsi" w:hAnsiTheme="minorHAnsi" w:cstheme="minorHAnsi"/>
              </w:rPr>
            </w:pPr>
          </w:p>
        </w:tc>
        <w:tc>
          <w:tcPr>
            <w:tcW w:w="3425" w:type="dxa"/>
            <w:shd w:val="clear" w:color="auto" w:fill="auto"/>
          </w:tcPr>
          <w:p w14:paraId="3255F9FD" w14:textId="77777777" w:rsidR="00B8138C" w:rsidRPr="00616594" w:rsidRDefault="00B8138C" w:rsidP="00B8138C">
            <w:pPr>
              <w:spacing w:before="20" w:after="20" w:line="240" w:lineRule="auto"/>
              <w:rPr>
                <w:rFonts w:asciiTheme="minorHAnsi" w:hAnsiTheme="minorHAnsi" w:cstheme="minorHAnsi"/>
              </w:rPr>
            </w:pPr>
          </w:p>
        </w:tc>
      </w:tr>
      <w:tr w:rsidR="00B8138C" w:rsidRPr="00616594" w14:paraId="6357E31D" w14:textId="77777777" w:rsidTr="00C201BE">
        <w:trPr>
          <w:jc w:val="center"/>
        </w:trPr>
        <w:tc>
          <w:tcPr>
            <w:tcW w:w="2065" w:type="dxa"/>
            <w:shd w:val="clear" w:color="auto" w:fill="auto"/>
          </w:tcPr>
          <w:p w14:paraId="4766D783" w14:textId="77777777" w:rsidR="00B8138C" w:rsidRPr="00616594" w:rsidRDefault="00B8138C" w:rsidP="00B8138C">
            <w:pPr>
              <w:spacing w:before="20" w:after="20" w:line="240" w:lineRule="auto"/>
              <w:rPr>
                <w:rFonts w:asciiTheme="minorHAnsi" w:hAnsiTheme="minorHAnsi" w:cstheme="minorHAnsi"/>
              </w:rPr>
            </w:pPr>
            <w:r w:rsidRPr="00616594">
              <w:rPr>
                <w:rFonts w:asciiTheme="minorHAnsi" w:hAnsiTheme="minorHAnsi" w:cstheme="minorHAnsi"/>
              </w:rPr>
              <w:t>Water</w:t>
            </w:r>
          </w:p>
        </w:tc>
        <w:tc>
          <w:tcPr>
            <w:tcW w:w="1350" w:type="dxa"/>
            <w:shd w:val="clear" w:color="auto" w:fill="auto"/>
          </w:tcPr>
          <w:p w14:paraId="4F66A185" w14:textId="77777777" w:rsidR="00B8138C" w:rsidRPr="00616594" w:rsidRDefault="00B8138C" w:rsidP="00B8138C">
            <w:pPr>
              <w:spacing w:before="20" w:after="20" w:line="240" w:lineRule="auto"/>
              <w:rPr>
                <w:rFonts w:asciiTheme="minorHAnsi" w:hAnsiTheme="minorHAnsi" w:cstheme="minorHAnsi"/>
              </w:rPr>
            </w:pPr>
          </w:p>
        </w:tc>
        <w:tc>
          <w:tcPr>
            <w:tcW w:w="1625" w:type="dxa"/>
            <w:shd w:val="clear" w:color="auto" w:fill="auto"/>
          </w:tcPr>
          <w:p w14:paraId="2F4F387E" w14:textId="77777777" w:rsidR="00B8138C" w:rsidRPr="00616594" w:rsidRDefault="00B8138C" w:rsidP="00B8138C">
            <w:pPr>
              <w:spacing w:before="20" w:after="20" w:line="240" w:lineRule="auto"/>
              <w:rPr>
                <w:rFonts w:asciiTheme="minorHAnsi" w:hAnsiTheme="minorHAnsi" w:cstheme="minorHAnsi"/>
              </w:rPr>
            </w:pPr>
          </w:p>
        </w:tc>
        <w:tc>
          <w:tcPr>
            <w:tcW w:w="1795" w:type="dxa"/>
            <w:shd w:val="clear" w:color="auto" w:fill="auto"/>
          </w:tcPr>
          <w:p w14:paraId="0D371710" w14:textId="77777777" w:rsidR="00B8138C" w:rsidRPr="00616594" w:rsidRDefault="00B8138C" w:rsidP="00B8138C">
            <w:pPr>
              <w:spacing w:before="20" w:after="20" w:line="240" w:lineRule="auto"/>
              <w:rPr>
                <w:rFonts w:asciiTheme="minorHAnsi" w:hAnsiTheme="minorHAnsi" w:cstheme="minorHAnsi"/>
              </w:rPr>
            </w:pPr>
          </w:p>
        </w:tc>
        <w:tc>
          <w:tcPr>
            <w:tcW w:w="3425" w:type="dxa"/>
            <w:shd w:val="clear" w:color="auto" w:fill="auto"/>
          </w:tcPr>
          <w:p w14:paraId="157C79C3" w14:textId="77777777" w:rsidR="00B8138C" w:rsidRPr="00616594" w:rsidRDefault="00B8138C" w:rsidP="00B8138C">
            <w:pPr>
              <w:spacing w:before="20" w:after="20" w:line="240" w:lineRule="auto"/>
              <w:rPr>
                <w:rFonts w:asciiTheme="minorHAnsi" w:hAnsiTheme="minorHAnsi" w:cstheme="minorHAnsi"/>
              </w:rPr>
            </w:pPr>
          </w:p>
        </w:tc>
      </w:tr>
      <w:tr w:rsidR="00B8138C" w:rsidRPr="00616594" w14:paraId="6B80DCDC" w14:textId="77777777" w:rsidTr="00C201BE">
        <w:trPr>
          <w:jc w:val="center"/>
        </w:trPr>
        <w:tc>
          <w:tcPr>
            <w:tcW w:w="2065" w:type="dxa"/>
            <w:shd w:val="clear" w:color="auto" w:fill="auto"/>
          </w:tcPr>
          <w:p w14:paraId="3DB0AEFF" w14:textId="77777777" w:rsidR="00B8138C" w:rsidRPr="00616594" w:rsidRDefault="00B8138C" w:rsidP="00B8138C">
            <w:pPr>
              <w:spacing w:before="20" w:after="20" w:line="240" w:lineRule="auto"/>
              <w:rPr>
                <w:rFonts w:asciiTheme="minorHAnsi" w:hAnsiTheme="minorHAnsi" w:cstheme="minorHAnsi"/>
              </w:rPr>
            </w:pPr>
            <w:r w:rsidRPr="00616594">
              <w:rPr>
                <w:rFonts w:asciiTheme="minorHAnsi" w:hAnsiTheme="minorHAnsi" w:cstheme="minorHAnsi"/>
              </w:rPr>
              <w:t>Caffeinated drinks</w:t>
            </w:r>
          </w:p>
        </w:tc>
        <w:tc>
          <w:tcPr>
            <w:tcW w:w="1350" w:type="dxa"/>
            <w:shd w:val="clear" w:color="auto" w:fill="auto"/>
          </w:tcPr>
          <w:p w14:paraId="3E362FD9" w14:textId="77777777" w:rsidR="00B8138C" w:rsidRPr="00616594" w:rsidRDefault="00B8138C" w:rsidP="00B8138C">
            <w:pPr>
              <w:spacing w:before="20" w:after="20" w:line="240" w:lineRule="auto"/>
              <w:rPr>
                <w:rFonts w:asciiTheme="minorHAnsi" w:hAnsiTheme="minorHAnsi" w:cstheme="minorHAnsi"/>
              </w:rPr>
            </w:pPr>
          </w:p>
        </w:tc>
        <w:tc>
          <w:tcPr>
            <w:tcW w:w="1625" w:type="dxa"/>
            <w:shd w:val="clear" w:color="auto" w:fill="auto"/>
          </w:tcPr>
          <w:p w14:paraId="3FD66F0D" w14:textId="77777777" w:rsidR="00B8138C" w:rsidRPr="00616594" w:rsidRDefault="00B8138C" w:rsidP="00B8138C">
            <w:pPr>
              <w:spacing w:before="20" w:after="20" w:line="240" w:lineRule="auto"/>
              <w:rPr>
                <w:rFonts w:asciiTheme="minorHAnsi" w:hAnsiTheme="minorHAnsi" w:cstheme="minorHAnsi"/>
              </w:rPr>
            </w:pPr>
          </w:p>
        </w:tc>
        <w:tc>
          <w:tcPr>
            <w:tcW w:w="1795" w:type="dxa"/>
            <w:shd w:val="clear" w:color="auto" w:fill="auto"/>
          </w:tcPr>
          <w:p w14:paraId="206F09AF" w14:textId="77777777" w:rsidR="00B8138C" w:rsidRPr="00616594" w:rsidRDefault="00B8138C" w:rsidP="00B8138C">
            <w:pPr>
              <w:spacing w:before="20" w:after="20" w:line="240" w:lineRule="auto"/>
              <w:rPr>
                <w:rFonts w:asciiTheme="minorHAnsi" w:hAnsiTheme="minorHAnsi" w:cstheme="minorHAnsi"/>
              </w:rPr>
            </w:pPr>
          </w:p>
        </w:tc>
        <w:tc>
          <w:tcPr>
            <w:tcW w:w="3425" w:type="dxa"/>
            <w:shd w:val="clear" w:color="auto" w:fill="auto"/>
          </w:tcPr>
          <w:p w14:paraId="5ED34EBF" w14:textId="77777777" w:rsidR="00B8138C" w:rsidRPr="00616594" w:rsidRDefault="00B8138C" w:rsidP="00B8138C">
            <w:pPr>
              <w:spacing w:before="20" w:after="20" w:line="240" w:lineRule="auto"/>
              <w:rPr>
                <w:rFonts w:asciiTheme="minorHAnsi" w:hAnsiTheme="minorHAnsi" w:cstheme="minorHAnsi"/>
              </w:rPr>
            </w:pPr>
          </w:p>
        </w:tc>
      </w:tr>
      <w:tr w:rsidR="00B8138C" w:rsidRPr="00616594" w14:paraId="1238B4AD" w14:textId="77777777" w:rsidTr="00C201BE">
        <w:trPr>
          <w:jc w:val="center"/>
        </w:trPr>
        <w:tc>
          <w:tcPr>
            <w:tcW w:w="2065" w:type="dxa"/>
            <w:shd w:val="clear" w:color="auto" w:fill="auto"/>
          </w:tcPr>
          <w:p w14:paraId="49A5DE34" w14:textId="77777777" w:rsidR="00B8138C" w:rsidRPr="00616594" w:rsidRDefault="00B8138C" w:rsidP="00B8138C">
            <w:pPr>
              <w:spacing w:before="20" w:after="20" w:line="240" w:lineRule="auto"/>
              <w:rPr>
                <w:rFonts w:asciiTheme="minorHAnsi" w:hAnsiTheme="minorHAnsi" w:cstheme="minorHAnsi"/>
              </w:rPr>
            </w:pPr>
            <w:r w:rsidRPr="00616594">
              <w:rPr>
                <w:rFonts w:asciiTheme="minorHAnsi" w:hAnsiTheme="minorHAnsi" w:cstheme="minorHAnsi"/>
              </w:rPr>
              <w:t>Fruit juice</w:t>
            </w:r>
          </w:p>
        </w:tc>
        <w:tc>
          <w:tcPr>
            <w:tcW w:w="1350" w:type="dxa"/>
            <w:shd w:val="clear" w:color="auto" w:fill="auto"/>
          </w:tcPr>
          <w:p w14:paraId="7B4A5B83" w14:textId="77777777" w:rsidR="00B8138C" w:rsidRPr="00616594" w:rsidRDefault="00B8138C" w:rsidP="00B8138C">
            <w:pPr>
              <w:spacing w:before="20" w:after="20" w:line="240" w:lineRule="auto"/>
              <w:rPr>
                <w:rFonts w:asciiTheme="minorHAnsi" w:hAnsiTheme="minorHAnsi" w:cstheme="minorHAnsi"/>
              </w:rPr>
            </w:pPr>
          </w:p>
        </w:tc>
        <w:tc>
          <w:tcPr>
            <w:tcW w:w="1625" w:type="dxa"/>
            <w:shd w:val="clear" w:color="auto" w:fill="auto"/>
          </w:tcPr>
          <w:p w14:paraId="6EA59CA2" w14:textId="77777777" w:rsidR="00B8138C" w:rsidRPr="00616594" w:rsidRDefault="00B8138C" w:rsidP="00B8138C">
            <w:pPr>
              <w:spacing w:before="20" w:after="20" w:line="240" w:lineRule="auto"/>
              <w:rPr>
                <w:rFonts w:asciiTheme="minorHAnsi" w:hAnsiTheme="minorHAnsi" w:cstheme="minorHAnsi"/>
              </w:rPr>
            </w:pPr>
          </w:p>
        </w:tc>
        <w:tc>
          <w:tcPr>
            <w:tcW w:w="1795" w:type="dxa"/>
            <w:shd w:val="clear" w:color="auto" w:fill="auto"/>
          </w:tcPr>
          <w:p w14:paraId="6276F05B" w14:textId="77777777" w:rsidR="00B8138C" w:rsidRPr="00616594" w:rsidRDefault="00B8138C" w:rsidP="00B8138C">
            <w:pPr>
              <w:spacing w:before="20" w:after="20" w:line="240" w:lineRule="auto"/>
              <w:rPr>
                <w:rFonts w:asciiTheme="minorHAnsi" w:hAnsiTheme="minorHAnsi" w:cstheme="minorHAnsi"/>
              </w:rPr>
            </w:pPr>
          </w:p>
        </w:tc>
        <w:tc>
          <w:tcPr>
            <w:tcW w:w="3425" w:type="dxa"/>
            <w:shd w:val="clear" w:color="auto" w:fill="auto"/>
          </w:tcPr>
          <w:p w14:paraId="07EFB67E" w14:textId="77777777" w:rsidR="00B8138C" w:rsidRPr="00616594" w:rsidRDefault="00B8138C" w:rsidP="00B8138C">
            <w:pPr>
              <w:spacing w:before="20" w:after="20" w:line="240" w:lineRule="auto"/>
              <w:rPr>
                <w:rFonts w:asciiTheme="minorHAnsi" w:hAnsiTheme="minorHAnsi" w:cstheme="minorHAnsi"/>
              </w:rPr>
            </w:pPr>
          </w:p>
        </w:tc>
      </w:tr>
      <w:tr w:rsidR="00B8138C" w:rsidRPr="00616594" w14:paraId="47D08C2C" w14:textId="77777777" w:rsidTr="00C201BE">
        <w:trPr>
          <w:jc w:val="center"/>
        </w:trPr>
        <w:tc>
          <w:tcPr>
            <w:tcW w:w="2065" w:type="dxa"/>
            <w:shd w:val="clear" w:color="auto" w:fill="auto"/>
          </w:tcPr>
          <w:p w14:paraId="24780D77" w14:textId="77777777" w:rsidR="00B8138C" w:rsidRPr="00616594" w:rsidRDefault="00B8138C" w:rsidP="00B8138C">
            <w:pPr>
              <w:spacing w:before="20" w:after="20" w:line="240" w:lineRule="auto"/>
              <w:rPr>
                <w:rFonts w:asciiTheme="minorHAnsi" w:hAnsiTheme="minorHAnsi" w:cstheme="minorHAnsi"/>
              </w:rPr>
            </w:pPr>
            <w:r w:rsidRPr="00616594">
              <w:rPr>
                <w:rFonts w:asciiTheme="minorHAnsi" w:hAnsiTheme="minorHAnsi" w:cstheme="minorHAnsi"/>
              </w:rPr>
              <w:t>Other</w:t>
            </w:r>
          </w:p>
        </w:tc>
        <w:tc>
          <w:tcPr>
            <w:tcW w:w="1350" w:type="dxa"/>
            <w:shd w:val="clear" w:color="auto" w:fill="auto"/>
          </w:tcPr>
          <w:p w14:paraId="2CA9660C" w14:textId="77777777" w:rsidR="00B8138C" w:rsidRPr="00616594" w:rsidRDefault="00B8138C" w:rsidP="00B8138C">
            <w:pPr>
              <w:spacing w:before="20" w:after="20" w:line="240" w:lineRule="auto"/>
              <w:rPr>
                <w:rFonts w:asciiTheme="minorHAnsi" w:hAnsiTheme="minorHAnsi" w:cstheme="minorHAnsi"/>
              </w:rPr>
            </w:pPr>
          </w:p>
        </w:tc>
        <w:tc>
          <w:tcPr>
            <w:tcW w:w="1625" w:type="dxa"/>
            <w:shd w:val="clear" w:color="auto" w:fill="auto"/>
          </w:tcPr>
          <w:p w14:paraId="79BCAFB3" w14:textId="77777777" w:rsidR="00B8138C" w:rsidRPr="00616594" w:rsidRDefault="00B8138C" w:rsidP="00B8138C">
            <w:pPr>
              <w:spacing w:before="20" w:after="20" w:line="240" w:lineRule="auto"/>
              <w:rPr>
                <w:rFonts w:asciiTheme="minorHAnsi" w:hAnsiTheme="minorHAnsi" w:cstheme="minorHAnsi"/>
              </w:rPr>
            </w:pPr>
          </w:p>
        </w:tc>
        <w:tc>
          <w:tcPr>
            <w:tcW w:w="1795" w:type="dxa"/>
            <w:shd w:val="clear" w:color="auto" w:fill="auto"/>
          </w:tcPr>
          <w:p w14:paraId="56AD61F5" w14:textId="77777777" w:rsidR="00B8138C" w:rsidRPr="00616594" w:rsidRDefault="00B8138C" w:rsidP="00B8138C">
            <w:pPr>
              <w:spacing w:before="20" w:after="20" w:line="240" w:lineRule="auto"/>
              <w:rPr>
                <w:rFonts w:asciiTheme="minorHAnsi" w:hAnsiTheme="minorHAnsi" w:cstheme="minorHAnsi"/>
              </w:rPr>
            </w:pPr>
          </w:p>
        </w:tc>
        <w:tc>
          <w:tcPr>
            <w:tcW w:w="3425" w:type="dxa"/>
            <w:shd w:val="clear" w:color="auto" w:fill="auto"/>
          </w:tcPr>
          <w:p w14:paraId="5493DEA0" w14:textId="77777777" w:rsidR="00B8138C" w:rsidRPr="00616594" w:rsidRDefault="00B8138C" w:rsidP="00B8138C">
            <w:pPr>
              <w:spacing w:before="20" w:after="20" w:line="240" w:lineRule="auto"/>
              <w:rPr>
                <w:rFonts w:asciiTheme="minorHAnsi" w:hAnsiTheme="minorHAnsi" w:cstheme="minorHAnsi"/>
              </w:rPr>
            </w:pPr>
          </w:p>
        </w:tc>
      </w:tr>
    </w:tbl>
    <w:p w14:paraId="269E4AFA" w14:textId="77777777" w:rsidR="00B8138C" w:rsidRPr="00616594" w:rsidRDefault="00B8138C" w:rsidP="00B8138C">
      <w:pPr>
        <w:spacing w:after="0" w:line="240" w:lineRule="auto"/>
        <w:rPr>
          <w:rFonts w:asciiTheme="minorHAnsi" w:eastAsia="Times New Roman" w:hAnsiTheme="minorHAnsi" w:cstheme="minorHAnsi"/>
          <w:color w:val="4A442A"/>
          <w:sz w:val="16"/>
          <w:szCs w:val="16"/>
        </w:rPr>
      </w:pPr>
    </w:p>
    <w:tbl>
      <w:tblPr>
        <w:tblW w:w="102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2065"/>
        <w:gridCol w:w="1350"/>
        <w:gridCol w:w="1625"/>
        <w:gridCol w:w="1795"/>
        <w:gridCol w:w="3425"/>
      </w:tblGrid>
      <w:tr w:rsidR="00B8138C" w:rsidRPr="00616594" w14:paraId="5E0E8BFB" w14:textId="77777777" w:rsidTr="00C201BE">
        <w:trPr>
          <w:jc w:val="center"/>
        </w:trPr>
        <w:tc>
          <w:tcPr>
            <w:tcW w:w="2065" w:type="dxa"/>
            <w:shd w:val="clear" w:color="auto" w:fill="C6D9F1"/>
          </w:tcPr>
          <w:p w14:paraId="21AF2E3E" w14:textId="77777777" w:rsidR="00B8138C" w:rsidRPr="00616594" w:rsidRDefault="00B8138C" w:rsidP="00B8138C">
            <w:pPr>
              <w:spacing w:before="20" w:after="20" w:line="240" w:lineRule="auto"/>
              <w:outlineLvl w:val="2"/>
              <w:rPr>
                <w:rFonts w:asciiTheme="minorHAnsi" w:hAnsiTheme="minorHAnsi" w:cstheme="minorHAnsi"/>
                <w:b/>
              </w:rPr>
            </w:pPr>
            <w:r w:rsidRPr="00616594">
              <w:rPr>
                <w:rFonts w:asciiTheme="minorHAnsi" w:hAnsiTheme="minorHAnsi" w:cstheme="minorHAnsi"/>
                <w:b/>
              </w:rPr>
              <w:t>Lunch</w:t>
            </w:r>
          </w:p>
        </w:tc>
        <w:tc>
          <w:tcPr>
            <w:tcW w:w="1350" w:type="dxa"/>
            <w:shd w:val="clear" w:color="auto" w:fill="C6D9F1"/>
          </w:tcPr>
          <w:p w14:paraId="588DB6B2" w14:textId="77777777" w:rsidR="00B8138C" w:rsidRPr="00616594" w:rsidRDefault="00B8138C" w:rsidP="00B8138C">
            <w:pPr>
              <w:spacing w:before="20" w:after="20" w:line="240" w:lineRule="auto"/>
              <w:outlineLvl w:val="2"/>
              <w:rPr>
                <w:rFonts w:asciiTheme="minorHAnsi" w:hAnsiTheme="minorHAnsi" w:cstheme="minorHAnsi"/>
                <w:b/>
              </w:rPr>
            </w:pPr>
            <w:r w:rsidRPr="00616594">
              <w:rPr>
                <w:rFonts w:asciiTheme="minorHAnsi" w:hAnsiTheme="minorHAnsi" w:cstheme="minorHAnsi"/>
                <w:b/>
              </w:rPr>
              <w:t># Servings</w:t>
            </w:r>
          </w:p>
        </w:tc>
        <w:tc>
          <w:tcPr>
            <w:tcW w:w="1625" w:type="dxa"/>
            <w:shd w:val="clear" w:color="auto" w:fill="C6D9F1"/>
          </w:tcPr>
          <w:p w14:paraId="4FA6B104" w14:textId="77777777" w:rsidR="00B8138C" w:rsidRPr="00616594" w:rsidRDefault="00B8138C" w:rsidP="00B8138C">
            <w:pPr>
              <w:spacing w:before="20" w:after="20" w:line="240" w:lineRule="auto"/>
              <w:outlineLvl w:val="2"/>
              <w:rPr>
                <w:rFonts w:asciiTheme="minorHAnsi" w:hAnsiTheme="minorHAnsi" w:cstheme="minorHAnsi"/>
                <w:b/>
              </w:rPr>
            </w:pPr>
            <w:r w:rsidRPr="00616594">
              <w:rPr>
                <w:rFonts w:asciiTheme="minorHAnsi" w:hAnsiTheme="minorHAnsi" w:cstheme="minorHAnsi"/>
                <w:b/>
              </w:rPr>
              <w:t>Est. Calories</w:t>
            </w:r>
          </w:p>
        </w:tc>
        <w:tc>
          <w:tcPr>
            <w:tcW w:w="1795" w:type="dxa"/>
            <w:shd w:val="clear" w:color="auto" w:fill="C6D9F1"/>
          </w:tcPr>
          <w:p w14:paraId="48E1C4F0" w14:textId="77777777" w:rsidR="00B8138C" w:rsidRPr="00616594" w:rsidRDefault="00B8138C" w:rsidP="00B8138C">
            <w:pPr>
              <w:spacing w:before="20" w:after="20" w:line="240" w:lineRule="auto"/>
              <w:outlineLvl w:val="2"/>
              <w:rPr>
                <w:rFonts w:asciiTheme="minorHAnsi" w:hAnsiTheme="minorHAnsi" w:cstheme="minorHAnsi"/>
                <w:b/>
              </w:rPr>
            </w:pPr>
            <w:r w:rsidRPr="00616594">
              <w:rPr>
                <w:rFonts w:asciiTheme="minorHAnsi" w:hAnsiTheme="minorHAnsi" w:cstheme="minorHAnsi"/>
                <w:b/>
              </w:rPr>
              <w:t>% Daily Target</w:t>
            </w:r>
          </w:p>
        </w:tc>
        <w:tc>
          <w:tcPr>
            <w:tcW w:w="3425" w:type="dxa"/>
            <w:shd w:val="clear" w:color="auto" w:fill="C6D9F1"/>
          </w:tcPr>
          <w:p w14:paraId="184D06E7" w14:textId="77777777" w:rsidR="00B8138C" w:rsidRPr="00616594" w:rsidRDefault="00B8138C" w:rsidP="00B8138C">
            <w:pPr>
              <w:spacing w:before="20" w:after="20" w:line="240" w:lineRule="auto"/>
              <w:outlineLvl w:val="2"/>
              <w:rPr>
                <w:rFonts w:asciiTheme="minorHAnsi" w:hAnsiTheme="minorHAnsi" w:cstheme="minorHAnsi"/>
                <w:b/>
              </w:rPr>
            </w:pPr>
            <w:r w:rsidRPr="00616594">
              <w:rPr>
                <w:rFonts w:asciiTheme="minorHAnsi" w:hAnsiTheme="minorHAnsi" w:cstheme="minorHAnsi"/>
                <w:b/>
              </w:rPr>
              <w:t>Comments</w:t>
            </w:r>
          </w:p>
        </w:tc>
      </w:tr>
      <w:tr w:rsidR="00B8138C" w:rsidRPr="00616594" w14:paraId="1722F343" w14:textId="77777777" w:rsidTr="00C201BE">
        <w:trPr>
          <w:jc w:val="center"/>
        </w:trPr>
        <w:tc>
          <w:tcPr>
            <w:tcW w:w="2065" w:type="dxa"/>
            <w:shd w:val="clear" w:color="auto" w:fill="auto"/>
          </w:tcPr>
          <w:p w14:paraId="6F1D01A2" w14:textId="77777777" w:rsidR="00B8138C" w:rsidRPr="00616594" w:rsidRDefault="00B8138C" w:rsidP="00B8138C">
            <w:pPr>
              <w:spacing w:before="20" w:after="20" w:line="240" w:lineRule="auto"/>
              <w:rPr>
                <w:rFonts w:asciiTheme="minorHAnsi" w:hAnsiTheme="minorHAnsi" w:cstheme="minorHAnsi"/>
              </w:rPr>
            </w:pPr>
            <w:r w:rsidRPr="00616594">
              <w:rPr>
                <w:rFonts w:asciiTheme="minorHAnsi" w:hAnsiTheme="minorHAnsi" w:cstheme="minorHAnsi"/>
              </w:rPr>
              <w:t>Grains</w:t>
            </w:r>
          </w:p>
        </w:tc>
        <w:tc>
          <w:tcPr>
            <w:tcW w:w="1350" w:type="dxa"/>
            <w:shd w:val="clear" w:color="auto" w:fill="auto"/>
          </w:tcPr>
          <w:p w14:paraId="46D4A1CE" w14:textId="77777777" w:rsidR="00B8138C" w:rsidRPr="00616594" w:rsidRDefault="00B8138C" w:rsidP="00B8138C">
            <w:pPr>
              <w:spacing w:before="20" w:after="20" w:line="240" w:lineRule="auto"/>
              <w:rPr>
                <w:rFonts w:asciiTheme="minorHAnsi" w:hAnsiTheme="minorHAnsi" w:cstheme="minorHAnsi"/>
              </w:rPr>
            </w:pPr>
          </w:p>
        </w:tc>
        <w:tc>
          <w:tcPr>
            <w:tcW w:w="1625" w:type="dxa"/>
            <w:shd w:val="clear" w:color="auto" w:fill="auto"/>
          </w:tcPr>
          <w:p w14:paraId="665042B6" w14:textId="77777777" w:rsidR="00B8138C" w:rsidRPr="00616594" w:rsidRDefault="00B8138C" w:rsidP="00B8138C">
            <w:pPr>
              <w:spacing w:before="20" w:after="20" w:line="240" w:lineRule="auto"/>
              <w:rPr>
                <w:rFonts w:asciiTheme="minorHAnsi" w:hAnsiTheme="minorHAnsi" w:cstheme="minorHAnsi"/>
              </w:rPr>
            </w:pPr>
          </w:p>
        </w:tc>
        <w:tc>
          <w:tcPr>
            <w:tcW w:w="1795" w:type="dxa"/>
            <w:shd w:val="clear" w:color="auto" w:fill="auto"/>
          </w:tcPr>
          <w:p w14:paraId="301C2905" w14:textId="77777777" w:rsidR="00B8138C" w:rsidRPr="00616594" w:rsidRDefault="00B8138C" w:rsidP="00B8138C">
            <w:pPr>
              <w:spacing w:before="20" w:after="20" w:line="240" w:lineRule="auto"/>
              <w:rPr>
                <w:rFonts w:asciiTheme="minorHAnsi" w:hAnsiTheme="minorHAnsi" w:cstheme="minorHAnsi"/>
              </w:rPr>
            </w:pPr>
          </w:p>
        </w:tc>
        <w:tc>
          <w:tcPr>
            <w:tcW w:w="3425" w:type="dxa"/>
            <w:shd w:val="clear" w:color="auto" w:fill="auto"/>
          </w:tcPr>
          <w:p w14:paraId="435E63AE" w14:textId="77777777" w:rsidR="00B8138C" w:rsidRPr="00616594" w:rsidRDefault="00B8138C" w:rsidP="00B8138C">
            <w:pPr>
              <w:spacing w:before="20" w:after="20" w:line="240" w:lineRule="auto"/>
              <w:rPr>
                <w:rFonts w:asciiTheme="minorHAnsi" w:hAnsiTheme="minorHAnsi" w:cstheme="minorHAnsi"/>
                <w:sz w:val="20"/>
                <w:szCs w:val="20"/>
              </w:rPr>
            </w:pPr>
            <w:proofErr w:type="gramStart"/>
            <w:r w:rsidRPr="00616594">
              <w:rPr>
                <w:rFonts w:asciiTheme="minorHAnsi" w:eastAsia="SimSun" w:hAnsiTheme="minorHAnsi" w:cstheme="minorHAnsi"/>
                <w:sz w:val="20"/>
                <w:szCs w:val="20"/>
              </w:rPr>
              <w:t>Case</w:t>
            </w:r>
            <w:proofErr w:type="gramEnd"/>
            <w:r w:rsidRPr="00616594">
              <w:rPr>
                <w:rFonts w:asciiTheme="minorHAnsi" w:eastAsia="SimSun" w:hAnsiTheme="minorHAnsi" w:cstheme="minorHAnsi"/>
                <w:sz w:val="20"/>
                <w:szCs w:val="20"/>
              </w:rPr>
              <w:t xml:space="preserve"> manager stopped on way home from hospital and let me shop a little.</w:t>
            </w:r>
          </w:p>
        </w:tc>
      </w:tr>
      <w:tr w:rsidR="00B8138C" w:rsidRPr="00616594" w14:paraId="37BB3CDF" w14:textId="77777777" w:rsidTr="00C201BE">
        <w:trPr>
          <w:jc w:val="center"/>
        </w:trPr>
        <w:tc>
          <w:tcPr>
            <w:tcW w:w="2065" w:type="dxa"/>
            <w:shd w:val="clear" w:color="auto" w:fill="auto"/>
          </w:tcPr>
          <w:p w14:paraId="32DB1E24" w14:textId="77777777" w:rsidR="00B8138C" w:rsidRPr="00616594" w:rsidRDefault="00B8138C" w:rsidP="00B8138C">
            <w:pPr>
              <w:spacing w:before="20" w:after="20" w:line="240" w:lineRule="auto"/>
              <w:rPr>
                <w:rFonts w:asciiTheme="minorHAnsi" w:hAnsiTheme="minorHAnsi" w:cstheme="minorHAnsi"/>
              </w:rPr>
            </w:pPr>
            <w:r w:rsidRPr="00616594">
              <w:rPr>
                <w:rFonts w:asciiTheme="minorHAnsi" w:hAnsiTheme="minorHAnsi" w:cstheme="minorHAnsi"/>
              </w:rPr>
              <w:t>Vegetables</w:t>
            </w:r>
          </w:p>
        </w:tc>
        <w:tc>
          <w:tcPr>
            <w:tcW w:w="1350" w:type="dxa"/>
            <w:shd w:val="clear" w:color="auto" w:fill="auto"/>
          </w:tcPr>
          <w:p w14:paraId="1B202BE3" w14:textId="77777777" w:rsidR="00B8138C" w:rsidRPr="00616594" w:rsidRDefault="00B8138C" w:rsidP="00B8138C">
            <w:pPr>
              <w:spacing w:before="20" w:after="20" w:line="240" w:lineRule="auto"/>
              <w:rPr>
                <w:rFonts w:asciiTheme="minorHAnsi" w:hAnsiTheme="minorHAnsi" w:cstheme="minorHAnsi"/>
              </w:rPr>
            </w:pPr>
          </w:p>
        </w:tc>
        <w:tc>
          <w:tcPr>
            <w:tcW w:w="1625" w:type="dxa"/>
            <w:shd w:val="clear" w:color="auto" w:fill="auto"/>
          </w:tcPr>
          <w:p w14:paraId="3C407104" w14:textId="77777777" w:rsidR="00B8138C" w:rsidRPr="00616594" w:rsidRDefault="00B8138C" w:rsidP="00B8138C">
            <w:pPr>
              <w:spacing w:before="20" w:after="20" w:line="240" w:lineRule="auto"/>
              <w:rPr>
                <w:rFonts w:asciiTheme="minorHAnsi" w:hAnsiTheme="minorHAnsi" w:cstheme="minorHAnsi"/>
              </w:rPr>
            </w:pPr>
          </w:p>
        </w:tc>
        <w:tc>
          <w:tcPr>
            <w:tcW w:w="1795" w:type="dxa"/>
            <w:shd w:val="clear" w:color="auto" w:fill="auto"/>
          </w:tcPr>
          <w:p w14:paraId="0F3C8038" w14:textId="77777777" w:rsidR="00B8138C" w:rsidRPr="00616594" w:rsidRDefault="00B8138C" w:rsidP="00B8138C">
            <w:pPr>
              <w:spacing w:before="20" w:after="20" w:line="240" w:lineRule="auto"/>
              <w:rPr>
                <w:rFonts w:asciiTheme="minorHAnsi" w:hAnsiTheme="minorHAnsi" w:cstheme="minorHAnsi"/>
              </w:rPr>
            </w:pPr>
          </w:p>
        </w:tc>
        <w:tc>
          <w:tcPr>
            <w:tcW w:w="3425" w:type="dxa"/>
            <w:shd w:val="clear" w:color="auto" w:fill="auto"/>
          </w:tcPr>
          <w:p w14:paraId="1F0FAF0D" w14:textId="77777777" w:rsidR="00B8138C" w:rsidRPr="00616594" w:rsidRDefault="00B8138C" w:rsidP="00B8138C">
            <w:pPr>
              <w:spacing w:before="20" w:after="20" w:line="240" w:lineRule="auto"/>
              <w:rPr>
                <w:rFonts w:asciiTheme="minorHAnsi" w:hAnsiTheme="minorHAnsi" w:cstheme="minorHAnsi"/>
              </w:rPr>
            </w:pPr>
          </w:p>
        </w:tc>
      </w:tr>
      <w:tr w:rsidR="00B8138C" w:rsidRPr="00616594" w14:paraId="260CD5CC" w14:textId="77777777" w:rsidTr="00C201BE">
        <w:trPr>
          <w:jc w:val="center"/>
        </w:trPr>
        <w:tc>
          <w:tcPr>
            <w:tcW w:w="2065" w:type="dxa"/>
            <w:shd w:val="clear" w:color="auto" w:fill="auto"/>
          </w:tcPr>
          <w:p w14:paraId="251B04DD" w14:textId="77777777" w:rsidR="00B8138C" w:rsidRPr="00616594" w:rsidRDefault="00B8138C" w:rsidP="00B8138C">
            <w:pPr>
              <w:spacing w:before="20" w:after="20" w:line="240" w:lineRule="auto"/>
              <w:rPr>
                <w:rFonts w:asciiTheme="minorHAnsi" w:hAnsiTheme="minorHAnsi" w:cstheme="minorHAnsi"/>
              </w:rPr>
            </w:pPr>
            <w:r w:rsidRPr="00616594">
              <w:rPr>
                <w:rFonts w:asciiTheme="minorHAnsi" w:hAnsiTheme="minorHAnsi" w:cstheme="minorHAnsi"/>
              </w:rPr>
              <w:t>Fruits</w:t>
            </w:r>
          </w:p>
        </w:tc>
        <w:tc>
          <w:tcPr>
            <w:tcW w:w="1350" w:type="dxa"/>
            <w:shd w:val="clear" w:color="auto" w:fill="auto"/>
          </w:tcPr>
          <w:p w14:paraId="18966190" w14:textId="77777777" w:rsidR="00B8138C" w:rsidRPr="00616594" w:rsidRDefault="00B8138C" w:rsidP="00B8138C">
            <w:pPr>
              <w:spacing w:before="20" w:after="20" w:line="240" w:lineRule="auto"/>
              <w:rPr>
                <w:rFonts w:asciiTheme="minorHAnsi" w:hAnsiTheme="minorHAnsi" w:cstheme="minorHAnsi"/>
              </w:rPr>
            </w:pPr>
          </w:p>
        </w:tc>
        <w:tc>
          <w:tcPr>
            <w:tcW w:w="1625" w:type="dxa"/>
            <w:shd w:val="clear" w:color="auto" w:fill="auto"/>
          </w:tcPr>
          <w:p w14:paraId="5C298B88" w14:textId="77777777" w:rsidR="00B8138C" w:rsidRPr="00616594" w:rsidRDefault="00B8138C" w:rsidP="00B8138C">
            <w:pPr>
              <w:spacing w:before="20" w:after="20" w:line="240" w:lineRule="auto"/>
              <w:rPr>
                <w:rFonts w:asciiTheme="minorHAnsi" w:hAnsiTheme="minorHAnsi" w:cstheme="minorHAnsi"/>
              </w:rPr>
            </w:pPr>
          </w:p>
        </w:tc>
        <w:tc>
          <w:tcPr>
            <w:tcW w:w="1795" w:type="dxa"/>
            <w:shd w:val="clear" w:color="auto" w:fill="auto"/>
          </w:tcPr>
          <w:p w14:paraId="40DABF6A" w14:textId="77777777" w:rsidR="00B8138C" w:rsidRPr="00616594" w:rsidRDefault="00B8138C" w:rsidP="00B8138C">
            <w:pPr>
              <w:spacing w:before="20" w:after="20" w:line="240" w:lineRule="auto"/>
              <w:rPr>
                <w:rFonts w:asciiTheme="minorHAnsi" w:hAnsiTheme="minorHAnsi" w:cstheme="minorHAnsi"/>
              </w:rPr>
            </w:pPr>
          </w:p>
        </w:tc>
        <w:tc>
          <w:tcPr>
            <w:tcW w:w="3425" w:type="dxa"/>
            <w:shd w:val="clear" w:color="auto" w:fill="auto"/>
          </w:tcPr>
          <w:p w14:paraId="22EE2BA3" w14:textId="77777777" w:rsidR="00B8138C" w:rsidRPr="00616594" w:rsidRDefault="00B8138C" w:rsidP="00B8138C">
            <w:pPr>
              <w:spacing w:before="20" w:after="20" w:line="240" w:lineRule="auto"/>
              <w:rPr>
                <w:rFonts w:asciiTheme="minorHAnsi" w:hAnsiTheme="minorHAnsi" w:cstheme="minorHAnsi"/>
              </w:rPr>
            </w:pPr>
          </w:p>
        </w:tc>
      </w:tr>
      <w:tr w:rsidR="00B8138C" w:rsidRPr="00616594" w14:paraId="36AFFE19" w14:textId="77777777" w:rsidTr="00C201BE">
        <w:trPr>
          <w:jc w:val="center"/>
        </w:trPr>
        <w:tc>
          <w:tcPr>
            <w:tcW w:w="2065" w:type="dxa"/>
            <w:shd w:val="clear" w:color="auto" w:fill="auto"/>
          </w:tcPr>
          <w:p w14:paraId="5572B4D2" w14:textId="77777777" w:rsidR="00B8138C" w:rsidRPr="00616594" w:rsidRDefault="00B8138C" w:rsidP="00B8138C">
            <w:pPr>
              <w:spacing w:before="20" w:after="20" w:line="240" w:lineRule="auto"/>
              <w:rPr>
                <w:rFonts w:asciiTheme="minorHAnsi" w:hAnsiTheme="minorHAnsi" w:cstheme="minorHAnsi"/>
              </w:rPr>
            </w:pPr>
            <w:r w:rsidRPr="00616594">
              <w:rPr>
                <w:rFonts w:asciiTheme="minorHAnsi" w:hAnsiTheme="minorHAnsi" w:cstheme="minorHAnsi"/>
              </w:rPr>
              <w:t>Dairy</w:t>
            </w:r>
          </w:p>
        </w:tc>
        <w:tc>
          <w:tcPr>
            <w:tcW w:w="1350" w:type="dxa"/>
            <w:shd w:val="clear" w:color="auto" w:fill="auto"/>
          </w:tcPr>
          <w:p w14:paraId="2C8FC198" w14:textId="77777777" w:rsidR="00B8138C" w:rsidRPr="00616594" w:rsidRDefault="00B8138C" w:rsidP="00B8138C">
            <w:pPr>
              <w:spacing w:before="20" w:after="20" w:line="240" w:lineRule="auto"/>
              <w:rPr>
                <w:rFonts w:asciiTheme="minorHAnsi" w:hAnsiTheme="minorHAnsi" w:cstheme="minorHAnsi"/>
              </w:rPr>
            </w:pPr>
          </w:p>
        </w:tc>
        <w:tc>
          <w:tcPr>
            <w:tcW w:w="1625" w:type="dxa"/>
            <w:shd w:val="clear" w:color="auto" w:fill="auto"/>
          </w:tcPr>
          <w:p w14:paraId="2202ADE0" w14:textId="77777777" w:rsidR="00B8138C" w:rsidRPr="00616594" w:rsidRDefault="00B8138C" w:rsidP="00B8138C">
            <w:pPr>
              <w:spacing w:before="20" w:after="20" w:line="240" w:lineRule="auto"/>
              <w:rPr>
                <w:rFonts w:asciiTheme="minorHAnsi" w:hAnsiTheme="minorHAnsi" w:cstheme="minorHAnsi"/>
              </w:rPr>
            </w:pPr>
          </w:p>
        </w:tc>
        <w:tc>
          <w:tcPr>
            <w:tcW w:w="1795" w:type="dxa"/>
            <w:shd w:val="clear" w:color="auto" w:fill="auto"/>
          </w:tcPr>
          <w:p w14:paraId="5BD5330E" w14:textId="77777777" w:rsidR="00B8138C" w:rsidRPr="00616594" w:rsidRDefault="00B8138C" w:rsidP="00B8138C">
            <w:pPr>
              <w:spacing w:before="20" w:after="20" w:line="240" w:lineRule="auto"/>
              <w:rPr>
                <w:rFonts w:asciiTheme="minorHAnsi" w:hAnsiTheme="minorHAnsi" w:cstheme="minorHAnsi"/>
              </w:rPr>
            </w:pPr>
          </w:p>
        </w:tc>
        <w:tc>
          <w:tcPr>
            <w:tcW w:w="3425" w:type="dxa"/>
            <w:shd w:val="clear" w:color="auto" w:fill="auto"/>
          </w:tcPr>
          <w:p w14:paraId="1D148145" w14:textId="77777777" w:rsidR="00B8138C" w:rsidRPr="00616594" w:rsidRDefault="00B8138C" w:rsidP="00B8138C">
            <w:pPr>
              <w:spacing w:before="20" w:after="20" w:line="240" w:lineRule="auto"/>
              <w:rPr>
                <w:rFonts w:asciiTheme="minorHAnsi" w:hAnsiTheme="minorHAnsi" w:cstheme="minorHAnsi"/>
              </w:rPr>
            </w:pPr>
          </w:p>
        </w:tc>
      </w:tr>
      <w:tr w:rsidR="00B8138C" w:rsidRPr="00616594" w14:paraId="35BE8350" w14:textId="77777777" w:rsidTr="00C201BE">
        <w:trPr>
          <w:jc w:val="center"/>
        </w:trPr>
        <w:tc>
          <w:tcPr>
            <w:tcW w:w="2065" w:type="dxa"/>
            <w:shd w:val="clear" w:color="auto" w:fill="auto"/>
          </w:tcPr>
          <w:p w14:paraId="18B3CA3E" w14:textId="77777777" w:rsidR="00B8138C" w:rsidRPr="00616594" w:rsidRDefault="00B8138C" w:rsidP="00B8138C">
            <w:pPr>
              <w:spacing w:before="20" w:after="20" w:line="240" w:lineRule="auto"/>
              <w:rPr>
                <w:rFonts w:asciiTheme="minorHAnsi" w:hAnsiTheme="minorHAnsi" w:cstheme="minorHAnsi"/>
              </w:rPr>
            </w:pPr>
            <w:r w:rsidRPr="00616594">
              <w:rPr>
                <w:rFonts w:asciiTheme="minorHAnsi" w:hAnsiTheme="minorHAnsi" w:cstheme="minorHAnsi"/>
              </w:rPr>
              <w:t>Protein</w:t>
            </w:r>
          </w:p>
        </w:tc>
        <w:tc>
          <w:tcPr>
            <w:tcW w:w="1350" w:type="dxa"/>
            <w:shd w:val="clear" w:color="auto" w:fill="auto"/>
          </w:tcPr>
          <w:p w14:paraId="4462791A" w14:textId="77777777" w:rsidR="00B8138C" w:rsidRPr="00616594" w:rsidRDefault="00B8138C" w:rsidP="00B8138C">
            <w:pPr>
              <w:spacing w:before="20" w:after="20" w:line="240" w:lineRule="auto"/>
              <w:rPr>
                <w:rFonts w:asciiTheme="minorHAnsi" w:hAnsiTheme="minorHAnsi" w:cstheme="minorHAnsi"/>
              </w:rPr>
            </w:pPr>
          </w:p>
        </w:tc>
        <w:tc>
          <w:tcPr>
            <w:tcW w:w="1625" w:type="dxa"/>
            <w:shd w:val="clear" w:color="auto" w:fill="auto"/>
          </w:tcPr>
          <w:p w14:paraId="10CCA65A" w14:textId="77777777" w:rsidR="00B8138C" w:rsidRPr="00616594" w:rsidRDefault="00B8138C" w:rsidP="00B8138C">
            <w:pPr>
              <w:spacing w:before="20" w:after="20" w:line="240" w:lineRule="auto"/>
              <w:rPr>
                <w:rFonts w:asciiTheme="minorHAnsi" w:hAnsiTheme="minorHAnsi" w:cstheme="minorHAnsi"/>
              </w:rPr>
            </w:pPr>
          </w:p>
        </w:tc>
        <w:tc>
          <w:tcPr>
            <w:tcW w:w="1795" w:type="dxa"/>
            <w:shd w:val="clear" w:color="auto" w:fill="auto"/>
          </w:tcPr>
          <w:p w14:paraId="16167E40" w14:textId="77777777" w:rsidR="00B8138C" w:rsidRPr="00616594" w:rsidRDefault="00B8138C" w:rsidP="00B8138C">
            <w:pPr>
              <w:spacing w:before="20" w:after="20" w:line="240" w:lineRule="auto"/>
              <w:rPr>
                <w:rFonts w:asciiTheme="minorHAnsi" w:hAnsiTheme="minorHAnsi" w:cstheme="minorHAnsi"/>
              </w:rPr>
            </w:pPr>
          </w:p>
        </w:tc>
        <w:tc>
          <w:tcPr>
            <w:tcW w:w="3425" w:type="dxa"/>
            <w:shd w:val="clear" w:color="auto" w:fill="auto"/>
          </w:tcPr>
          <w:p w14:paraId="77F60F86" w14:textId="77777777" w:rsidR="00B8138C" w:rsidRPr="00616594" w:rsidRDefault="00B8138C" w:rsidP="00B8138C">
            <w:pPr>
              <w:spacing w:before="20" w:after="20" w:line="240" w:lineRule="auto"/>
              <w:rPr>
                <w:rFonts w:asciiTheme="minorHAnsi" w:hAnsiTheme="minorHAnsi" w:cstheme="minorHAnsi"/>
              </w:rPr>
            </w:pPr>
          </w:p>
        </w:tc>
      </w:tr>
      <w:tr w:rsidR="00B8138C" w:rsidRPr="00616594" w14:paraId="271AA9B5" w14:textId="77777777" w:rsidTr="00C201BE">
        <w:trPr>
          <w:jc w:val="center"/>
        </w:trPr>
        <w:tc>
          <w:tcPr>
            <w:tcW w:w="2065" w:type="dxa"/>
            <w:shd w:val="clear" w:color="auto" w:fill="auto"/>
          </w:tcPr>
          <w:p w14:paraId="68C062CF" w14:textId="77777777" w:rsidR="00B8138C" w:rsidRPr="00616594" w:rsidRDefault="00B8138C" w:rsidP="00B8138C">
            <w:pPr>
              <w:spacing w:before="20" w:after="20" w:line="240" w:lineRule="auto"/>
              <w:rPr>
                <w:rFonts w:asciiTheme="minorHAnsi" w:hAnsiTheme="minorHAnsi" w:cstheme="minorHAnsi"/>
              </w:rPr>
            </w:pPr>
            <w:r w:rsidRPr="00616594">
              <w:rPr>
                <w:rFonts w:asciiTheme="minorHAnsi" w:hAnsiTheme="minorHAnsi" w:cstheme="minorHAnsi"/>
              </w:rPr>
              <w:t>Water</w:t>
            </w:r>
          </w:p>
        </w:tc>
        <w:tc>
          <w:tcPr>
            <w:tcW w:w="1350" w:type="dxa"/>
            <w:shd w:val="clear" w:color="auto" w:fill="auto"/>
          </w:tcPr>
          <w:p w14:paraId="379B9BBB" w14:textId="77777777" w:rsidR="00B8138C" w:rsidRPr="00616594" w:rsidRDefault="00B8138C" w:rsidP="00B8138C">
            <w:pPr>
              <w:spacing w:before="20" w:after="20" w:line="240" w:lineRule="auto"/>
              <w:rPr>
                <w:rFonts w:asciiTheme="minorHAnsi" w:hAnsiTheme="minorHAnsi" w:cstheme="minorHAnsi"/>
              </w:rPr>
            </w:pPr>
          </w:p>
        </w:tc>
        <w:tc>
          <w:tcPr>
            <w:tcW w:w="1625" w:type="dxa"/>
            <w:shd w:val="clear" w:color="auto" w:fill="auto"/>
          </w:tcPr>
          <w:p w14:paraId="67B22A6D" w14:textId="77777777" w:rsidR="00B8138C" w:rsidRPr="00616594" w:rsidRDefault="00B8138C" w:rsidP="00B8138C">
            <w:pPr>
              <w:spacing w:before="20" w:after="20" w:line="240" w:lineRule="auto"/>
              <w:rPr>
                <w:rFonts w:asciiTheme="minorHAnsi" w:hAnsiTheme="minorHAnsi" w:cstheme="minorHAnsi"/>
              </w:rPr>
            </w:pPr>
          </w:p>
        </w:tc>
        <w:tc>
          <w:tcPr>
            <w:tcW w:w="1795" w:type="dxa"/>
            <w:shd w:val="clear" w:color="auto" w:fill="auto"/>
          </w:tcPr>
          <w:p w14:paraId="39127B1A" w14:textId="77777777" w:rsidR="00B8138C" w:rsidRPr="00616594" w:rsidRDefault="00B8138C" w:rsidP="00B8138C">
            <w:pPr>
              <w:spacing w:before="20" w:after="20" w:line="240" w:lineRule="auto"/>
              <w:rPr>
                <w:rFonts w:asciiTheme="minorHAnsi" w:hAnsiTheme="minorHAnsi" w:cstheme="minorHAnsi"/>
              </w:rPr>
            </w:pPr>
          </w:p>
        </w:tc>
        <w:tc>
          <w:tcPr>
            <w:tcW w:w="3425" w:type="dxa"/>
            <w:shd w:val="clear" w:color="auto" w:fill="auto"/>
          </w:tcPr>
          <w:p w14:paraId="150976AE" w14:textId="77777777" w:rsidR="00B8138C" w:rsidRPr="00616594" w:rsidRDefault="00B8138C" w:rsidP="00B8138C">
            <w:pPr>
              <w:spacing w:before="20" w:after="20" w:line="240" w:lineRule="auto"/>
              <w:rPr>
                <w:rFonts w:asciiTheme="minorHAnsi" w:hAnsiTheme="minorHAnsi" w:cstheme="minorHAnsi"/>
              </w:rPr>
            </w:pPr>
          </w:p>
        </w:tc>
      </w:tr>
      <w:tr w:rsidR="00B8138C" w:rsidRPr="00616594" w14:paraId="291A67DC" w14:textId="77777777" w:rsidTr="00C201BE">
        <w:trPr>
          <w:jc w:val="center"/>
        </w:trPr>
        <w:tc>
          <w:tcPr>
            <w:tcW w:w="2065" w:type="dxa"/>
            <w:shd w:val="clear" w:color="auto" w:fill="auto"/>
          </w:tcPr>
          <w:p w14:paraId="44ED5CF2" w14:textId="77777777" w:rsidR="00B8138C" w:rsidRPr="00616594" w:rsidRDefault="00B8138C" w:rsidP="00B8138C">
            <w:pPr>
              <w:spacing w:before="20" w:after="20" w:line="240" w:lineRule="auto"/>
              <w:rPr>
                <w:rFonts w:asciiTheme="minorHAnsi" w:hAnsiTheme="minorHAnsi" w:cstheme="minorHAnsi"/>
              </w:rPr>
            </w:pPr>
            <w:r w:rsidRPr="00616594">
              <w:rPr>
                <w:rFonts w:asciiTheme="minorHAnsi" w:hAnsiTheme="minorHAnsi" w:cstheme="minorHAnsi"/>
              </w:rPr>
              <w:t>Caffeinated drinks</w:t>
            </w:r>
          </w:p>
        </w:tc>
        <w:tc>
          <w:tcPr>
            <w:tcW w:w="1350" w:type="dxa"/>
            <w:shd w:val="clear" w:color="auto" w:fill="auto"/>
          </w:tcPr>
          <w:p w14:paraId="611381BC" w14:textId="77777777" w:rsidR="00B8138C" w:rsidRPr="00616594" w:rsidRDefault="00B8138C" w:rsidP="00B8138C">
            <w:pPr>
              <w:spacing w:before="20" w:after="20" w:line="240" w:lineRule="auto"/>
              <w:rPr>
                <w:rFonts w:asciiTheme="minorHAnsi" w:hAnsiTheme="minorHAnsi" w:cstheme="minorHAnsi"/>
              </w:rPr>
            </w:pPr>
          </w:p>
        </w:tc>
        <w:tc>
          <w:tcPr>
            <w:tcW w:w="1625" w:type="dxa"/>
            <w:shd w:val="clear" w:color="auto" w:fill="auto"/>
          </w:tcPr>
          <w:p w14:paraId="4464F09F" w14:textId="77777777" w:rsidR="00B8138C" w:rsidRPr="00616594" w:rsidRDefault="00B8138C" w:rsidP="00B8138C">
            <w:pPr>
              <w:spacing w:before="20" w:after="20" w:line="240" w:lineRule="auto"/>
              <w:rPr>
                <w:rFonts w:asciiTheme="minorHAnsi" w:hAnsiTheme="minorHAnsi" w:cstheme="minorHAnsi"/>
              </w:rPr>
            </w:pPr>
          </w:p>
        </w:tc>
        <w:tc>
          <w:tcPr>
            <w:tcW w:w="1795" w:type="dxa"/>
            <w:shd w:val="clear" w:color="auto" w:fill="auto"/>
          </w:tcPr>
          <w:p w14:paraId="6F6FF01B" w14:textId="77777777" w:rsidR="00B8138C" w:rsidRPr="00616594" w:rsidRDefault="00B8138C" w:rsidP="00B8138C">
            <w:pPr>
              <w:spacing w:before="20" w:after="20" w:line="240" w:lineRule="auto"/>
              <w:rPr>
                <w:rFonts w:asciiTheme="minorHAnsi" w:hAnsiTheme="minorHAnsi" w:cstheme="minorHAnsi"/>
              </w:rPr>
            </w:pPr>
          </w:p>
        </w:tc>
        <w:tc>
          <w:tcPr>
            <w:tcW w:w="3425" w:type="dxa"/>
            <w:shd w:val="clear" w:color="auto" w:fill="auto"/>
          </w:tcPr>
          <w:p w14:paraId="345B2EAD" w14:textId="77777777" w:rsidR="00B8138C" w:rsidRPr="00616594" w:rsidRDefault="00B8138C" w:rsidP="00B8138C">
            <w:pPr>
              <w:spacing w:before="20" w:after="20" w:line="240" w:lineRule="auto"/>
              <w:rPr>
                <w:rFonts w:asciiTheme="minorHAnsi" w:hAnsiTheme="minorHAnsi" w:cstheme="minorHAnsi"/>
              </w:rPr>
            </w:pPr>
          </w:p>
        </w:tc>
      </w:tr>
      <w:tr w:rsidR="00B8138C" w:rsidRPr="00616594" w14:paraId="16EBDAB3" w14:textId="77777777" w:rsidTr="00C201BE">
        <w:trPr>
          <w:jc w:val="center"/>
        </w:trPr>
        <w:tc>
          <w:tcPr>
            <w:tcW w:w="2065" w:type="dxa"/>
            <w:shd w:val="clear" w:color="auto" w:fill="auto"/>
          </w:tcPr>
          <w:p w14:paraId="750F218F" w14:textId="77777777" w:rsidR="00B8138C" w:rsidRPr="00616594" w:rsidRDefault="00B8138C" w:rsidP="00B8138C">
            <w:pPr>
              <w:spacing w:before="20" w:after="20" w:line="240" w:lineRule="auto"/>
              <w:rPr>
                <w:rFonts w:asciiTheme="minorHAnsi" w:hAnsiTheme="minorHAnsi" w:cstheme="minorHAnsi"/>
              </w:rPr>
            </w:pPr>
            <w:r w:rsidRPr="00616594">
              <w:rPr>
                <w:rFonts w:asciiTheme="minorHAnsi" w:hAnsiTheme="minorHAnsi" w:cstheme="minorHAnsi"/>
              </w:rPr>
              <w:t>Fruit juice</w:t>
            </w:r>
          </w:p>
        </w:tc>
        <w:tc>
          <w:tcPr>
            <w:tcW w:w="1350" w:type="dxa"/>
            <w:shd w:val="clear" w:color="auto" w:fill="auto"/>
          </w:tcPr>
          <w:p w14:paraId="60876575" w14:textId="77777777" w:rsidR="00B8138C" w:rsidRPr="00616594" w:rsidRDefault="00B8138C" w:rsidP="00B8138C">
            <w:pPr>
              <w:spacing w:before="20" w:after="20" w:line="240" w:lineRule="auto"/>
              <w:rPr>
                <w:rFonts w:asciiTheme="minorHAnsi" w:hAnsiTheme="minorHAnsi" w:cstheme="minorHAnsi"/>
              </w:rPr>
            </w:pPr>
          </w:p>
        </w:tc>
        <w:tc>
          <w:tcPr>
            <w:tcW w:w="1625" w:type="dxa"/>
            <w:shd w:val="clear" w:color="auto" w:fill="auto"/>
          </w:tcPr>
          <w:p w14:paraId="454C12BE" w14:textId="77777777" w:rsidR="00B8138C" w:rsidRPr="00616594" w:rsidRDefault="00B8138C" w:rsidP="00B8138C">
            <w:pPr>
              <w:spacing w:before="20" w:after="20" w:line="240" w:lineRule="auto"/>
              <w:rPr>
                <w:rFonts w:asciiTheme="minorHAnsi" w:hAnsiTheme="minorHAnsi" w:cstheme="minorHAnsi"/>
              </w:rPr>
            </w:pPr>
          </w:p>
        </w:tc>
        <w:tc>
          <w:tcPr>
            <w:tcW w:w="1795" w:type="dxa"/>
            <w:shd w:val="clear" w:color="auto" w:fill="auto"/>
          </w:tcPr>
          <w:p w14:paraId="1277E9AE" w14:textId="77777777" w:rsidR="00B8138C" w:rsidRPr="00616594" w:rsidRDefault="00B8138C" w:rsidP="00B8138C">
            <w:pPr>
              <w:spacing w:before="20" w:after="20" w:line="240" w:lineRule="auto"/>
              <w:rPr>
                <w:rFonts w:asciiTheme="minorHAnsi" w:hAnsiTheme="minorHAnsi" w:cstheme="minorHAnsi"/>
              </w:rPr>
            </w:pPr>
          </w:p>
        </w:tc>
        <w:tc>
          <w:tcPr>
            <w:tcW w:w="3425" w:type="dxa"/>
            <w:shd w:val="clear" w:color="auto" w:fill="auto"/>
          </w:tcPr>
          <w:p w14:paraId="1D4C65D8" w14:textId="77777777" w:rsidR="00B8138C" w:rsidRPr="00616594" w:rsidRDefault="00B8138C" w:rsidP="00B8138C">
            <w:pPr>
              <w:spacing w:before="20" w:after="20" w:line="240" w:lineRule="auto"/>
              <w:rPr>
                <w:rFonts w:asciiTheme="minorHAnsi" w:hAnsiTheme="minorHAnsi" w:cstheme="minorHAnsi"/>
              </w:rPr>
            </w:pPr>
          </w:p>
        </w:tc>
      </w:tr>
      <w:tr w:rsidR="00B8138C" w:rsidRPr="00616594" w14:paraId="06424353" w14:textId="77777777" w:rsidTr="00C201BE">
        <w:trPr>
          <w:jc w:val="center"/>
        </w:trPr>
        <w:tc>
          <w:tcPr>
            <w:tcW w:w="2065" w:type="dxa"/>
            <w:shd w:val="clear" w:color="auto" w:fill="auto"/>
          </w:tcPr>
          <w:p w14:paraId="7131C696" w14:textId="77777777" w:rsidR="00B8138C" w:rsidRPr="00616594" w:rsidRDefault="00B8138C" w:rsidP="00B8138C">
            <w:pPr>
              <w:spacing w:before="20" w:after="20" w:line="240" w:lineRule="auto"/>
              <w:rPr>
                <w:rFonts w:asciiTheme="minorHAnsi" w:hAnsiTheme="minorHAnsi" w:cstheme="minorHAnsi"/>
              </w:rPr>
            </w:pPr>
            <w:r w:rsidRPr="00616594">
              <w:rPr>
                <w:rFonts w:asciiTheme="minorHAnsi" w:hAnsiTheme="minorHAnsi" w:cstheme="minorHAnsi"/>
              </w:rPr>
              <w:t>Other</w:t>
            </w:r>
          </w:p>
        </w:tc>
        <w:tc>
          <w:tcPr>
            <w:tcW w:w="1350" w:type="dxa"/>
            <w:shd w:val="clear" w:color="auto" w:fill="auto"/>
          </w:tcPr>
          <w:p w14:paraId="1D9C6639" w14:textId="77777777" w:rsidR="00B8138C" w:rsidRPr="00616594" w:rsidRDefault="00B8138C" w:rsidP="00B8138C">
            <w:pPr>
              <w:spacing w:before="20" w:after="20" w:line="240" w:lineRule="auto"/>
              <w:rPr>
                <w:rFonts w:asciiTheme="minorHAnsi" w:hAnsiTheme="minorHAnsi" w:cstheme="minorHAnsi"/>
              </w:rPr>
            </w:pPr>
          </w:p>
        </w:tc>
        <w:tc>
          <w:tcPr>
            <w:tcW w:w="1625" w:type="dxa"/>
            <w:shd w:val="clear" w:color="auto" w:fill="auto"/>
          </w:tcPr>
          <w:p w14:paraId="140A6AC2" w14:textId="77777777" w:rsidR="00B8138C" w:rsidRPr="00616594" w:rsidRDefault="00B8138C" w:rsidP="00B8138C">
            <w:pPr>
              <w:spacing w:before="20" w:after="20" w:line="240" w:lineRule="auto"/>
              <w:rPr>
                <w:rFonts w:asciiTheme="minorHAnsi" w:hAnsiTheme="minorHAnsi" w:cstheme="minorHAnsi"/>
              </w:rPr>
            </w:pPr>
          </w:p>
        </w:tc>
        <w:tc>
          <w:tcPr>
            <w:tcW w:w="1795" w:type="dxa"/>
            <w:shd w:val="clear" w:color="auto" w:fill="auto"/>
          </w:tcPr>
          <w:p w14:paraId="6EAE43FB" w14:textId="77777777" w:rsidR="00B8138C" w:rsidRPr="00616594" w:rsidRDefault="00B8138C" w:rsidP="00B8138C">
            <w:pPr>
              <w:spacing w:before="20" w:after="20" w:line="240" w:lineRule="auto"/>
              <w:rPr>
                <w:rFonts w:asciiTheme="minorHAnsi" w:hAnsiTheme="minorHAnsi" w:cstheme="minorHAnsi"/>
              </w:rPr>
            </w:pPr>
          </w:p>
        </w:tc>
        <w:tc>
          <w:tcPr>
            <w:tcW w:w="3425" w:type="dxa"/>
            <w:shd w:val="clear" w:color="auto" w:fill="auto"/>
          </w:tcPr>
          <w:p w14:paraId="2E72D42B" w14:textId="77777777" w:rsidR="00B8138C" w:rsidRPr="00616594" w:rsidRDefault="00B8138C" w:rsidP="00B8138C">
            <w:pPr>
              <w:spacing w:before="20" w:after="20" w:line="240" w:lineRule="auto"/>
              <w:rPr>
                <w:rFonts w:asciiTheme="minorHAnsi" w:hAnsiTheme="minorHAnsi" w:cstheme="minorHAnsi"/>
              </w:rPr>
            </w:pPr>
          </w:p>
        </w:tc>
      </w:tr>
    </w:tbl>
    <w:p w14:paraId="371D887E" w14:textId="77777777" w:rsidR="00B8138C" w:rsidRPr="00616594" w:rsidRDefault="00B8138C" w:rsidP="00B8138C">
      <w:pPr>
        <w:spacing w:after="0" w:line="240" w:lineRule="auto"/>
        <w:rPr>
          <w:rFonts w:asciiTheme="minorHAnsi" w:eastAsia="Times New Roman" w:hAnsiTheme="minorHAnsi" w:cstheme="minorHAnsi"/>
          <w:color w:val="4A442A"/>
          <w:sz w:val="16"/>
          <w:szCs w:val="16"/>
        </w:rPr>
      </w:pPr>
    </w:p>
    <w:tbl>
      <w:tblPr>
        <w:tblW w:w="102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2065"/>
        <w:gridCol w:w="1350"/>
        <w:gridCol w:w="1625"/>
        <w:gridCol w:w="1795"/>
        <w:gridCol w:w="3425"/>
      </w:tblGrid>
      <w:tr w:rsidR="00B8138C" w:rsidRPr="00616594" w14:paraId="336E8ADA" w14:textId="77777777" w:rsidTr="00C201BE">
        <w:trPr>
          <w:jc w:val="center"/>
        </w:trPr>
        <w:tc>
          <w:tcPr>
            <w:tcW w:w="2065" w:type="dxa"/>
            <w:shd w:val="clear" w:color="auto" w:fill="C6D9F1"/>
          </w:tcPr>
          <w:p w14:paraId="030A0C3D" w14:textId="77777777" w:rsidR="00B8138C" w:rsidRPr="00616594" w:rsidRDefault="00B8138C" w:rsidP="00B8138C">
            <w:pPr>
              <w:spacing w:before="20" w:after="20" w:line="240" w:lineRule="auto"/>
              <w:outlineLvl w:val="2"/>
              <w:rPr>
                <w:rFonts w:asciiTheme="minorHAnsi" w:hAnsiTheme="minorHAnsi" w:cstheme="minorHAnsi"/>
                <w:b/>
              </w:rPr>
            </w:pPr>
            <w:r w:rsidRPr="00616594">
              <w:rPr>
                <w:rFonts w:asciiTheme="minorHAnsi" w:hAnsiTheme="minorHAnsi" w:cstheme="minorHAnsi"/>
                <w:b/>
              </w:rPr>
              <w:t>Dinner</w:t>
            </w:r>
          </w:p>
        </w:tc>
        <w:tc>
          <w:tcPr>
            <w:tcW w:w="1350" w:type="dxa"/>
            <w:shd w:val="clear" w:color="auto" w:fill="C6D9F1"/>
          </w:tcPr>
          <w:p w14:paraId="3384380F" w14:textId="77777777" w:rsidR="00B8138C" w:rsidRPr="00616594" w:rsidRDefault="00B8138C" w:rsidP="00B8138C">
            <w:pPr>
              <w:spacing w:before="20" w:after="20" w:line="240" w:lineRule="auto"/>
              <w:outlineLvl w:val="2"/>
              <w:rPr>
                <w:rFonts w:asciiTheme="minorHAnsi" w:hAnsiTheme="minorHAnsi" w:cstheme="minorHAnsi"/>
                <w:b/>
              </w:rPr>
            </w:pPr>
            <w:r w:rsidRPr="00616594">
              <w:rPr>
                <w:rFonts w:asciiTheme="minorHAnsi" w:hAnsiTheme="minorHAnsi" w:cstheme="minorHAnsi"/>
                <w:b/>
              </w:rPr>
              <w:t># Servings</w:t>
            </w:r>
          </w:p>
        </w:tc>
        <w:tc>
          <w:tcPr>
            <w:tcW w:w="1625" w:type="dxa"/>
            <w:shd w:val="clear" w:color="auto" w:fill="C6D9F1"/>
          </w:tcPr>
          <w:p w14:paraId="72675E42" w14:textId="77777777" w:rsidR="00B8138C" w:rsidRPr="00616594" w:rsidRDefault="00B8138C" w:rsidP="00B8138C">
            <w:pPr>
              <w:spacing w:before="20" w:after="20" w:line="240" w:lineRule="auto"/>
              <w:outlineLvl w:val="2"/>
              <w:rPr>
                <w:rFonts w:asciiTheme="minorHAnsi" w:hAnsiTheme="minorHAnsi" w:cstheme="minorHAnsi"/>
                <w:b/>
              </w:rPr>
            </w:pPr>
            <w:r w:rsidRPr="00616594">
              <w:rPr>
                <w:rFonts w:asciiTheme="minorHAnsi" w:hAnsiTheme="minorHAnsi" w:cstheme="minorHAnsi"/>
                <w:b/>
              </w:rPr>
              <w:t>Est. Calories</w:t>
            </w:r>
          </w:p>
        </w:tc>
        <w:tc>
          <w:tcPr>
            <w:tcW w:w="1795" w:type="dxa"/>
            <w:shd w:val="clear" w:color="auto" w:fill="C6D9F1"/>
          </w:tcPr>
          <w:p w14:paraId="0297ED69" w14:textId="77777777" w:rsidR="00B8138C" w:rsidRPr="00616594" w:rsidRDefault="00B8138C" w:rsidP="00B8138C">
            <w:pPr>
              <w:spacing w:before="20" w:after="20" w:line="240" w:lineRule="auto"/>
              <w:outlineLvl w:val="2"/>
              <w:rPr>
                <w:rFonts w:asciiTheme="minorHAnsi" w:hAnsiTheme="minorHAnsi" w:cstheme="minorHAnsi"/>
                <w:b/>
              </w:rPr>
            </w:pPr>
            <w:r w:rsidRPr="00616594">
              <w:rPr>
                <w:rFonts w:asciiTheme="minorHAnsi" w:hAnsiTheme="minorHAnsi" w:cstheme="minorHAnsi"/>
                <w:b/>
              </w:rPr>
              <w:t>% Daily Target</w:t>
            </w:r>
          </w:p>
        </w:tc>
        <w:tc>
          <w:tcPr>
            <w:tcW w:w="3425" w:type="dxa"/>
            <w:shd w:val="clear" w:color="auto" w:fill="C6D9F1"/>
          </w:tcPr>
          <w:p w14:paraId="197B8A1F" w14:textId="77777777" w:rsidR="00B8138C" w:rsidRPr="00616594" w:rsidRDefault="00B8138C" w:rsidP="00B8138C">
            <w:pPr>
              <w:spacing w:before="20" w:after="20" w:line="240" w:lineRule="auto"/>
              <w:outlineLvl w:val="2"/>
              <w:rPr>
                <w:rFonts w:asciiTheme="minorHAnsi" w:hAnsiTheme="minorHAnsi" w:cstheme="minorHAnsi"/>
                <w:b/>
              </w:rPr>
            </w:pPr>
            <w:r w:rsidRPr="00616594">
              <w:rPr>
                <w:rFonts w:asciiTheme="minorHAnsi" w:hAnsiTheme="minorHAnsi" w:cstheme="minorHAnsi"/>
                <w:b/>
              </w:rPr>
              <w:t>Comments</w:t>
            </w:r>
          </w:p>
        </w:tc>
      </w:tr>
      <w:tr w:rsidR="00B8138C" w:rsidRPr="00616594" w14:paraId="06973231" w14:textId="77777777" w:rsidTr="00C201BE">
        <w:trPr>
          <w:jc w:val="center"/>
        </w:trPr>
        <w:tc>
          <w:tcPr>
            <w:tcW w:w="2065" w:type="dxa"/>
            <w:shd w:val="clear" w:color="auto" w:fill="auto"/>
          </w:tcPr>
          <w:p w14:paraId="32D19188" w14:textId="77777777" w:rsidR="00B8138C" w:rsidRPr="00616594" w:rsidRDefault="00B8138C" w:rsidP="00B8138C">
            <w:pPr>
              <w:spacing w:before="20" w:after="20" w:line="240" w:lineRule="auto"/>
              <w:rPr>
                <w:rFonts w:asciiTheme="minorHAnsi" w:hAnsiTheme="minorHAnsi" w:cstheme="minorHAnsi"/>
              </w:rPr>
            </w:pPr>
            <w:r w:rsidRPr="00616594">
              <w:rPr>
                <w:rFonts w:asciiTheme="minorHAnsi" w:hAnsiTheme="minorHAnsi" w:cstheme="minorHAnsi"/>
              </w:rPr>
              <w:t>Grains</w:t>
            </w:r>
          </w:p>
        </w:tc>
        <w:tc>
          <w:tcPr>
            <w:tcW w:w="1350" w:type="dxa"/>
            <w:shd w:val="clear" w:color="auto" w:fill="auto"/>
          </w:tcPr>
          <w:p w14:paraId="2CC8DB0F" w14:textId="77777777" w:rsidR="00B8138C" w:rsidRPr="00616594" w:rsidRDefault="00B8138C" w:rsidP="00B8138C">
            <w:pPr>
              <w:spacing w:before="20" w:after="20" w:line="240" w:lineRule="auto"/>
              <w:rPr>
                <w:rFonts w:asciiTheme="minorHAnsi" w:hAnsiTheme="minorHAnsi" w:cstheme="minorHAnsi"/>
              </w:rPr>
            </w:pPr>
          </w:p>
        </w:tc>
        <w:tc>
          <w:tcPr>
            <w:tcW w:w="1625" w:type="dxa"/>
            <w:shd w:val="clear" w:color="auto" w:fill="auto"/>
          </w:tcPr>
          <w:p w14:paraId="3088A152" w14:textId="77777777" w:rsidR="00B8138C" w:rsidRPr="00616594" w:rsidRDefault="00B8138C" w:rsidP="00B8138C">
            <w:pPr>
              <w:spacing w:before="20" w:after="20" w:line="240" w:lineRule="auto"/>
              <w:rPr>
                <w:rFonts w:asciiTheme="minorHAnsi" w:hAnsiTheme="minorHAnsi" w:cstheme="minorHAnsi"/>
              </w:rPr>
            </w:pPr>
          </w:p>
        </w:tc>
        <w:tc>
          <w:tcPr>
            <w:tcW w:w="1795" w:type="dxa"/>
            <w:shd w:val="clear" w:color="auto" w:fill="auto"/>
          </w:tcPr>
          <w:p w14:paraId="04A19C96" w14:textId="77777777" w:rsidR="00B8138C" w:rsidRPr="00616594" w:rsidRDefault="00B8138C" w:rsidP="00B8138C">
            <w:pPr>
              <w:spacing w:before="20" w:after="20" w:line="240" w:lineRule="auto"/>
              <w:rPr>
                <w:rFonts w:asciiTheme="minorHAnsi" w:hAnsiTheme="minorHAnsi" w:cstheme="minorHAnsi"/>
              </w:rPr>
            </w:pPr>
          </w:p>
        </w:tc>
        <w:tc>
          <w:tcPr>
            <w:tcW w:w="3425" w:type="dxa"/>
            <w:shd w:val="clear" w:color="auto" w:fill="auto"/>
          </w:tcPr>
          <w:p w14:paraId="4700D925" w14:textId="77777777" w:rsidR="00B8138C" w:rsidRPr="00616594" w:rsidRDefault="00B8138C" w:rsidP="00B8138C">
            <w:pPr>
              <w:spacing w:before="20" w:after="20" w:line="240" w:lineRule="auto"/>
              <w:rPr>
                <w:rFonts w:asciiTheme="minorHAnsi" w:hAnsiTheme="minorHAnsi" w:cstheme="minorHAnsi"/>
              </w:rPr>
            </w:pPr>
            <w:r w:rsidRPr="00616594">
              <w:rPr>
                <w:rFonts w:asciiTheme="minorHAnsi" w:hAnsiTheme="minorHAnsi" w:cstheme="minorHAnsi"/>
              </w:rPr>
              <w:t>frozen pizza</w:t>
            </w:r>
          </w:p>
        </w:tc>
      </w:tr>
      <w:tr w:rsidR="00B8138C" w:rsidRPr="00616594" w14:paraId="6DE578CC" w14:textId="77777777" w:rsidTr="00C201BE">
        <w:trPr>
          <w:jc w:val="center"/>
        </w:trPr>
        <w:tc>
          <w:tcPr>
            <w:tcW w:w="2065" w:type="dxa"/>
            <w:shd w:val="clear" w:color="auto" w:fill="auto"/>
          </w:tcPr>
          <w:p w14:paraId="716D3BCB" w14:textId="77777777" w:rsidR="00B8138C" w:rsidRPr="00616594" w:rsidRDefault="00B8138C" w:rsidP="00B8138C">
            <w:pPr>
              <w:spacing w:before="20" w:after="20" w:line="240" w:lineRule="auto"/>
              <w:rPr>
                <w:rFonts w:asciiTheme="minorHAnsi" w:hAnsiTheme="minorHAnsi" w:cstheme="minorHAnsi"/>
              </w:rPr>
            </w:pPr>
            <w:r w:rsidRPr="00616594">
              <w:rPr>
                <w:rFonts w:asciiTheme="minorHAnsi" w:hAnsiTheme="minorHAnsi" w:cstheme="minorHAnsi"/>
              </w:rPr>
              <w:t>Vegetables</w:t>
            </w:r>
          </w:p>
        </w:tc>
        <w:tc>
          <w:tcPr>
            <w:tcW w:w="1350" w:type="dxa"/>
            <w:shd w:val="clear" w:color="auto" w:fill="auto"/>
          </w:tcPr>
          <w:p w14:paraId="069BCB38" w14:textId="77777777" w:rsidR="00B8138C" w:rsidRPr="00616594" w:rsidRDefault="00B8138C" w:rsidP="00B8138C">
            <w:pPr>
              <w:spacing w:before="20" w:after="20" w:line="240" w:lineRule="auto"/>
              <w:rPr>
                <w:rFonts w:asciiTheme="minorHAnsi" w:hAnsiTheme="minorHAnsi" w:cstheme="minorHAnsi"/>
              </w:rPr>
            </w:pPr>
          </w:p>
        </w:tc>
        <w:tc>
          <w:tcPr>
            <w:tcW w:w="1625" w:type="dxa"/>
            <w:shd w:val="clear" w:color="auto" w:fill="auto"/>
          </w:tcPr>
          <w:p w14:paraId="21CFC92F" w14:textId="77777777" w:rsidR="00B8138C" w:rsidRPr="00616594" w:rsidRDefault="00B8138C" w:rsidP="00B8138C">
            <w:pPr>
              <w:spacing w:before="20" w:after="20" w:line="240" w:lineRule="auto"/>
              <w:rPr>
                <w:rFonts w:asciiTheme="minorHAnsi" w:hAnsiTheme="minorHAnsi" w:cstheme="minorHAnsi"/>
              </w:rPr>
            </w:pPr>
          </w:p>
        </w:tc>
        <w:tc>
          <w:tcPr>
            <w:tcW w:w="1795" w:type="dxa"/>
            <w:shd w:val="clear" w:color="auto" w:fill="auto"/>
          </w:tcPr>
          <w:p w14:paraId="3B65DF80" w14:textId="77777777" w:rsidR="00B8138C" w:rsidRPr="00616594" w:rsidRDefault="00B8138C" w:rsidP="00B8138C">
            <w:pPr>
              <w:spacing w:before="20" w:after="20" w:line="240" w:lineRule="auto"/>
              <w:rPr>
                <w:rFonts w:asciiTheme="minorHAnsi" w:hAnsiTheme="minorHAnsi" w:cstheme="minorHAnsi"/>
              </w:rPr>
            </w:pPr>
          </w:p>
        </w:tc>
        <w:tc>
          <w:tcPr>
            <w:tcW w:w="3425" w:type="dxa"/>
            <w:shd w:val="clear" w:color="auto" w:fill="auto"/>
          </w:tcPr>
          <w:p w14:paraId="4E3BF9A8" w14:textId="77777777" w:rsidR="00B8138C" w:rsidRPr="00616594" w:rsidRDefault="00B8138C" w:rsidP="00B8138C">
            <w:pPr>
              <w:spacing w:before="20" w:after="20" w:line="240" w:lineRule="auto"/>
              <w:rPr>
                <w:rFonts w:asciiTheme="minorHAnsi" w:hAnsiTheme="minorHAnsi" w:cstheme="minorHAnsi"/>
              </w:rPr>
            </w:pPr>
          </w:p>
        </w:tc>
      </w:tr>
      <w:tr w:rsidR="00B8138C" w:rsidRPr="00616594" w14:paraId="3B0A620F" w14:textId="77777777" w:rsidTr="00C201BE">
        <w:trPr>
          <w:jc w:val="center"/>
        </w:trPr>
        <w:tc>
          <w:tcPr>
            <w:tcW w:w="2065" w:type="dxa"/>
            <w:shd w:val="clear" w:color="auto" w:fill="auto"/>
          </w:tcPr>
          <w:p w14:paraId="175810FD" w14:textId="77777777" w:rsidR="00B8138C" w:rsidRPr="00616594" w:rsidRDefault="00B8138C" w:rsidP="00B8138C">
            <w:pPr>
              <w:spacing w:before="20" w:after="20" w:line="240" w:lineRule="auto"/>
              <w:rPr>
                <w:rFonts w:asciiTheme="minorHAnsi" w:hAnsiTheme="minorHAnsi" w:cstheme="minorHAnsi"/>
              </w:rPr>
            </w:pPr>
            <w:r w:rsidRPr="00616594">
              <w:rPr>
                <w:rFonts w:asciiTheme="minorHAnsi" w:hAnsiTheme="minorHAnsi" w:cstheme="minorHAnsi"/>
              </w:rPr>
              <w:t>Fruits</w:t>
            </w:r>
          </w:p>
        </w:tc>
        <w:tc>
          <w:tcPr>
            <w:tcW w:w="1350" w:type="dxa"/>
            <w:shd w:val="clear" w:color="auto" w:fill="auto"/>
          </w:tcPr>
          <w:p w14:paraId="28907C86" w14:textId="77777777" w:rsidR="00B8138C" w:rsidRPr="00616594" w:rsidRDefault="00B8138C" w:rsidP="00B8138C">
            <w:pPr>
              <w:spacing w:before="20" w:after="20" w:line="240" w:lineRule="auto"/>
              <w:rPr>
                <w:rFonts w:asciiTheme="minorHAnsi" w:hAnsiTheme="minorHAnsi" w:cstheme="minorHAnsi"/>
              </w:rPr>
            </w:pPr>
          </w:p>
        </w:tc>
        <w:tc>
          <w:tcPr>
            <w:tcW w:w="1625" w:type="dxa"/>
            <w:shd w:val="clear" w:color="auto" w:fill="auto"/>
          </w:tcPr>
          <w:p w14:paraId="4A05E683" w14:textId="77777777" w:rsidR="00B8138C" w:rsidRPr="00616594" w:rsidRDefault="00B8138C" w:rsidP="00B8138C">
            <w:pPr>
              <w:spacing w:before="20" w:after="20" w:line="240" w:lineRule="auto"/>
              <w:rPr>
                <w:rFonts w:asciiTheme="minorHAnsi" w:hAnsiTheme="minorHAnsi" w:cstheme="minorHAnsi"/>
              </w:rPr>
            </w:pPr>
          </w:p>
        </w:tc>
        <w:tc>
          <w:tcPr>
            <w:tcW w:w="1795" w:type="dxa"/>
            <w:shd w:val="clear" w:color="auto" w:fill="auto"/>
          </w:tcPr>
          <w:p w14:paraId="5F691484" w14:textId="77777777" w:rsidR="00B8138C" w:rsidRPr="00616594" w:rsidRDefault="00B8138C" w:rsidP="00B8138C">
            <w:pPr>
              <w:spacing w:before="20" w:after="20" w:line="240" w:lineRule="auto"/>
              <w:rPr>
                <w:rFonts w:asciiTheme="minorHAnsi" w:hAnsiTheme="minorHAnsi" w:cstheme="minorHAnsi"/>
              </w:rPr>
            </w:pPr>
          </w:p>
        </w:tc>
        <w:tc>
          <w:tcPr>
            <w:tcW w:w="3425" w:type="dxa"/>
            <w:shd w:val="clear" w:color="auto" w:fill="auto"/>
          </w:tcPr>
          <w:p w14:paraId="5D44FF7E" w14:textId="77777777" w:rsidR="00B8138C" w:rsidRPr="00616594" w:rsidRDefault="00B8138C" w:rsidP="00B8138C">
            <w:pPr>
              <w:spacing w:before="20" w:after="20" w:line="240" w:lineRule="auto"/>
              <w:rPr>
                <w:rFonts w:asciiTheme="minorHAnsi" w:hAnsiTheme="minorHAnsi" w:cstheme="minorHAnsi"/>
              </w:rPr>
            </w:pPr>
            <w:r w:rsidRPr="00616594">
              <w:rPr>
                <w:rFonts w:asciiTheme="minorHAnsi" w:hAnsiTheme="minorHAnsi" w:cstheme="minorHAnsi"/>
              </w:rPr>
              <w:t>can of applesauce</w:t>
            </w:r>
          </w:p>
        </w:tc>
      </w:tr>
      <w:tr w:rsidR="00B8138C" w:rsidRPr="00616594" w14:paraId="3E015CAF" w14:textId="77777777" w:rsidTr="00C201BE">
        <w:trPr>
          <w:jc w:val="center"/>
        </w:trPr>
        <w:tc>
          <w:tcPr>
            <w:tcW w:w="2065" w:type="dxa"/>
            <w:shd w:val="clear" w:color="auto" w:fill="auto"/>
          </w:tcPr>
          <w:p w14:paraId="1860B8C3" w14:textId="77777777" w:rsidR="00B8138C" w:rsidRPr="00616594" w:rsidRDefault="00B8138C" w:rsidP="00B8138C">
            <w:pPr>
              <w:spacing w:before="20" w:after="20" w:line="240" w:lineRule="auto"/>
              <w:rPr>
                <w:rFonts w:asciiTheme="minorHAnsi" w:hAnsiTheme="minorHAnsi" w:cstheme="minorHAnsi"/>
              </w:rPr>
            </w:pPr>
            <w:r w:rsidRPr="00616594">
              <w:rPr>
                <w:rFonts w:asciiTheme="minorHAnsi" w:hAnsiTheme="minorHAnsi" w:cstheme="minorHAnsi"/>
              </w:rPr>
              <w:t>Dairy</w:t>
            </w:r>
          </w:p>
        </w:tc>
        <w:tc>
          <w:tcPr>
            <w:tcW w:w="1350" w:type="dxa"/>
            <w:shd w:val="clear" w:color="auto" w:fill="auto"/>
          </w:tcPr>
          <w:p w14:paraId="519CC61D" w14:textId="77777777" w:rsidR="00B8138C" w:rsidRPr="00616594" w:rsidRDefault="00B8138C" w:rsidP="00B8138C">
            <w:pPr>
              <w:spacing w:before="20" w:after="20" w:line="240" w:lineRule="auto"/>
              <w:rPr>
                <w:rFonts w:asciiTheme="minorHAnsi" w:hAnsiTheme="minorHAnsi" w:cstheme="minorHAnsi"/>
              </w:rPr>
            </w:pPr>
          </w:p>
        </w:tc>
        <w:tc>
          <w:tcPr>
            <w:tcW w:w="1625" w:type="dxa"/>
            <w:shd w:val="clear" w:color="auto" w:fill="auto"/>
          </w:tcPr>
          <w:p w14:paraId="066925FF" w14:textId="77777777" w:rsidR="00B8138C" w:rsidRPr="00616594" w:rsidRDefault="00B8138C" w:rsidP="00B8138C">
            <w:pPr>
              <w:spacing w:before="20" w:after="20" w:line="240" w:lineRule="auto"/>
              <w:rPr>
                <w:rFonts w:asciiTheme="minorHAnsi" w:hAnsiTheme="minorHAnsi" w:cstheme="minorHAnsi"/>
              </w:rPr>
            </w:pPr>
          </w:p>
        </w:tc>
        <w:tc>
          <w:tcPr>
            <w:tcW w:w="1795" w:type="dxa"/>
            <w:shd w:val="clear" w:color="auto" w:fill="auto"/>
          </w:tcPr>
          <w:p w14:paraId="0AE36ADA" w14:textId="77777777" w:rsidR="00B8138C" w:rsidRPr="00616594" w:rsidRDefault="00B8138C" w:rsidP="00B8138C">
            <w:pPr>
              <w:spacing w:before="20" w:after="20" w:line="240" w:lineRule="auto"/>
              <w:rPr>
                <w:rFonts w:asciiTheme="minorHAnsi" w:hAnsiTheme="minorHAnsi" w:cstheme="minorHAnsi"/>
              </w:rPr>
            </w:pPr>
          </w:p>
        </w:tc>
        <w:tc>
          <w:tcPr>
            <w:tcW w:w="3425" w:type="dxa"/>
            <w:shd w:val="clear" w:color="auto" w:fill="auto"/>
          </w:tcPr>
          <w:p w14:paraId="5186DE0C" w14:textId="77777777" w:rsidR="00B8138C" w:rsidRPr="00616594" w:rsidRDefault="00B8138C" w:rsidP="00B8138C">
            <w:pPr>
              <w:spacing w:before="20" w:after="20" w:line="240" w:lineRule="auto"/>
              <w:rPr>
                <w:rFonts w:asciiTheme="minorHAnsi" w:hAnsiTheme="minorHAnsi" w:cstheme="minorHAnsi"/>
              </w:rPr>
            </w:pPr>
          </w:p>
        </w:tc>
      </w:tr>
      <w:tr w:rsidR="00B8138C" w:rsidRPr="00616594" w14:paraId="48310B35" w14:textId="77777777" w:rsidTr="00C201BE">
        <w:trPr>
          <w:jc w:val="center"/>
        </w:trPr>
        <w:tc>
          <w:tcPr>
            <w:tcW w:w="2065" w:type="dxa"/>
            <w:shd w:val="clear" w:color="auto" w:fill="auto"/>
          </w:tcPr>
          <w:p w14:paraId="554D75BF" w14:textId="77777777" w:rsidR="00B8138C" w:rsidRPr="00616594" w:rsidRDefault="00B8138C" w:rsidP="00B8138C">
            <w:pPr>
              <w:spacing w:before="20" w:after="20" w:line="240" w:lineRule="auto"/>
              <w:rPr>
                <w:rFonts w:asciiTheme="minorHAnsi" w:hAnsiTheme="minorHAnsi" w:cstheme="minorHAnsi"/>
              </w:rPr>
            </w:pPr>
            <w:r w:rsidRPr="00616594">
              <w:rPr>
                <w:rFonts w:asciiTheme="minorHAnsi" w:hAnsiTheme="minorHAnsi" w:cstheme="minorHAnsi"/>
              </w:rPr>
              <w:t>Protein</w:t>
            </w:r>
          </w:p>
        </w:tc>
        <w:tc>
          <w:tcPr>
            <w:tcW w:w="1350" w:type="dxa"/>
            <w:shd w:val="clear" w:color="auto" w:fill="auto"/>
          </w:tcPr>
          <w:p w14:paraId="17AB07DE" w14:textId="77777777" w:rsidR="00B8138C" w:rsidRPr="00616594" w:rsidRDefault="00B8138C" w:rsidP="00B8138C">
            <w:pPr>
              <w:spacing w:before="20" w:after="20" w:line="240" w:lineRule="auto"/>
              <w:rPr>
                <w:rFonts w:asciiTheme="minorHAnsi" w:hAnsiTheme="minorHAnsi" w:cstheme="minorHAnsi"/>
              </w:rPr>
            </w:pPr>
          </w:p>
        </w:tc>
        <w:tc>
          <w:tcPr>
            <w:tcW w:w="1625" w:type="dxa"/>
            <w:shd w:val="clear" w:color="auto" w:fill="auto"/>
          </w:tcPr>
          <w:p w14:paraId="17597D35" w14:textId="77777777" w:rsidR="00B8138C" w:rsidRPr="00616594" w:rsidRDefault="00B8138C" w:rsidP="00B8138C">
            <w:pPr>
              <w:spacing w:before="20" w:after="20" w:line="240" w:lineRule="auto"/>
              <w:rPr>
                <w:rFonts w:asciiTheme="minorHAnsi" w:hAnsiTheme="minorHAnsi" w:cstheme="minorHAnsi"/>
              </w:rPr>
            </w:pPr>
          </w:p>
        </w:tc>
        <w:tc>
          <w:tcPr>
            <w:tcW w:w="1795" w:type="dxa"/>
            <w:shd w:val="clear" w:color="auto" w:fill="auto"/>
          </w:tcPr>
          <w:p w14:paraId="5F251E83" w14:textId="77777777" w:rsidR="00B8138C" w:rsidRPr="00616594" w:rsidRDefault="00B8138C" w:rsidP="00B8138C">
            <w:pPr>
              <w:spacing w:before="20" w:after="20" w:line="240" w:lineRule="auto"/>
              <w:rPr>
                <w:rFonts w:asciiTheme="minorHAnsi" w:hAnsiTheme="minorHAnsi" w:cstheme="minorHAnsi"/>
              </w:rPr>
            </w:pPr>
          </w:p>
        </w:tc>
        <w:tc>
          <w:tcPr>
            <w:tcW w:w="3425" w:type="dxa"/>
            <w:shd w:val="clear" w:color="auto" w:fill="auto"/>
          </w:tcPr>
          <w:p w14:paraId="2E1073A3" w14:textId="77777777" w:rsidR="00B8138C" w:rsidRPr="00616594" w:rsidRDefault="00B8138C" w:rsidP="00B8138C">
            <w:pPr>
              <w:spacing w:before="20" w:after="20" w:line="240" w:lineRule="auto"/>
              <w:rPr>
                <w:rFonts w:asciiTheme="minorHAnsi" w:hAnsiTheme="minorHAnsi" w:cstheme="minorHAnsi"/>
              </w:rPr>
            </w:pPr>
          </w:p>
        </w:tc>
      </w:tr>
      <w:tr w:rsidR="00B8138C" w:rsidRPr="00616594" w14:paraId="443A41BE" w14:textId="77777777" w:rsidTr="00C201BE">
        <w:trPr>
          <w:jc w:val="center"/>
        </w:trPr>
        <w:tc>
          <w:tcPr>
            <w:tcW w:w="2065" w:type="dxa"/>
            <w:shd w:val="clear" w:color="auto" w:fill="auto"/>
          </w:tcPr>
          <w:p w14:paraId="1C87C5AD" w14:textId="77777777" w:rsidR="00B8138C" w:rsidRPr="00616594" w:rsidRDefault="00B8138C" w:rsidP="00B8138C">
            <w:pPr>
              <w:spacing w:before="20" w:after="20" w:line="240" w:lineRule="auto"/>
              <w:rPr>
                <w:rFonts w:asciiTheme="minorHAnsi" w:hAnsiTheme="minorHAnsi" w:cstheme="minorHAnsi"/>
              </w:rPr>
            </w:pPr>
            <w:r w:rsidRPr="00616594">
              <w:rPr>
                <w:rFonts w:asciiTheme="minorHAnsi" w:hAnsiTheme="minorHAnsi" w:cstheme="minorHAnsi"/>
              </w:rPr>
              <w:t>Water</w:t>
            </w:r>
          </w:p>
        </w:tc>
        <w:tc>
          <w:tcPr>
            <w:tcW w:w="1350" w:type="dxa"/>
            <w:shd w:val="clear" w:color="auto" w:fill="auto"/>
          </w:tcPr>
          <w:p w14:paraId="1FB73406" w14:textId="77777777" w:rsidR="00B8138C" w:rsidRPr="00616594" w:rsidRDefault="00B8138C" w:rsidP="00B8138C">
            <w:pPr>
              <w:spacing w:before="20" w:after="20" w:line="240" w:lineRule="auto"/>
              <w:rPr>
                <w:rFonts w:asciiTheme="minorHAnsi" w:hAnsiTheme="minorHAnsi" w:cstheme="minorHAnsi"/>
              </w:rPr>
            </w:pPr>
          </w:p>
        </w:tc>
        <w:tc>
          <w:tcPr>
            <w:tcW w:w="1625" w:type="dxa"/>
            <w:shd w:val="clear" w:color="auto" w:fill="auto"/>
          </w:tcPr>
          <w:p w14:paraId="52538A2B" w14:textId="77777777" w:rsidR="00B8138C" w:rsidRPr="00616594" w:rsidRDefault="00B8138C" w:rsidP="00B8138C">
            <w:pPr>
              <w:spacing w:before="20" w:after="20" w:line="240" w:lineRule="auto"/>
              <w:rPr>
                <w:rFonts w:asciiTheme="minorHAnsi" w:hAnsiTheme="minorHAnsi" w:cstheme="minorHAnsi"/>
              </w:rPr>
            </w:pPr>
          </w:p>
        </w:tc>
        <w:tc>
          <w:tcPr>
            <w:tcW w:w="1795" w:type="dxa"/>
            <w:shd w:val="clear" w:color="auto" w:fill="auto"/>
          </w:tcPr>
          <w:p w14:paraId="69E8721A" w14:textId="77777777" w:rsidR="00B8138C" w:rsidRPr="00616594" w:rsidRDefault="00B8138C" w:rsidP="00B8138C">
            <w:pPr>
              <w:spacing w:before="20" w:after="20" w:line="240" w:lineRule="auto"/>
              <w:rPr>
                <w:rFonts w:asciiTheme="minorHAnsi" w:hAnsiTheme="minorHAnsi" w:cstheme="minorHAnsi"/>
              </w:rPr>
            </w:pPr>
          </w:p>
        </w:tc>
        <w:tc>
          <w:tcPr>
            <w:tcW w:w="3425" w:type="dxa"/>
            <w:shd w:val="clear" w:color="auto" w:fill="auto"/>
          </w:tcPr>
          <w:p w14:paraId="156E5186" w14:textId="77777777" w:rsidR="00B8138C" w:rsidRPr="00616594" w:rsidRDefault="00B8138C" w:rsidP="00B8138C">
            <w:pPr>
              <w:spacing w:before="20" w:after="20" w:line="240" w:lineRule="auto"/>
              <w:rPr>
                <w:rFonts w:asciiTheme="minorHAnsi" w:hAnsiTheme="minorHAnsi" w:cstheme="minorHAnsi"/>
              </w:rPr>
            </w:pPr>
          </w:p>
        </w:tc>
      </w:tr>
      <w:tr w:rsidR="00B8138C" w:rsidRPr="00616594" w14:paraId="641BB2F8" w14:textId="77777777" w:rsidTr="00C201BE">
        <w:trPr>
          <w:jc w:val="center"/>
        </w:trPr>
        <w:tc>
          <w:tcPr>
            <w:tcW w:w="2065" w:type="dxa"/>
            <w:shd w:val="clear" w:color="auto" w:fill="auto"/>
          </w:tcPr>
          <w:p w14:paraId="09F8FB7B" w14:textId="77777777" w:rsidR="00B8138C" w:rsidRPr="00616594" w:rsidRDefault="00B8138C" w:rsidP="00B8138C">
            <w:pPr>
              <w:spacing w:before="20" w:after="20" w:line="240" w:lineRule="auto"/>
              <w:rPr>
                <w:rFonts w:asciiTheme="minorHAnsi" w:hAnsiTheme="minorHAnsi" w:cstheme="minorHAnsi"/>
              </w:rPr>
            </w:pPr>
            <w:r w:rsidRPr="00616594">
              <w:rPr>
                <w:rFonts w:asciiTheme="minorHAnsi" w:hAnsiTheme="minorHAnsi" w:cstheme="minorHAnsi"/>
              </w:rPr>
              <w:t>Caffeinated drinks</w:t>
            </w:r>
          </w:p>
        </w:tc>
        <w:tc>
          <w:tcPr>
            <w:tcW w:w="1350" w:type="dxa"/>
            <w:shd w:val="clear" w:color="auto" w:fill="auto"/>
          </w:tcPr>
          <w:p w14:paraId="2FD44EEA" w14:textId="77777777" w:rsidR="00B8138C" w:rsidRPr="00616594" w:rsidRDefault="00B8138C" w:rsidP="00B8138C">
            <w:pPr>
              <w:spacing w:before="20" w:after="20" w:line="240" w:lineRule="auto"/>
              <w:rPr>
                <w:rFonts w:asciiTheme="minorHAnsi" w:hAnsiTheme="minorHAnsi" w:cstheme="minorHAnsi"/>
              </w:rPr>
            </w:pPr>
          </w:p>
        </w:tc>
        <w:tc>
          <w:tcPr>
            <w:tcW w:w="1625" w:type="dxa"/>
            <w:shd w:val="clear" w:color="auto" w:fill="auto"/>
          </w:tcPr>
          <w:p w14:paraId="7EE42771" w14:textId="77777777" w:rsidR="00B8138C" w:rsidRPr="00616594" w:rsidRDefault="00B8138C" w:rsidP="00B8138C">
            <w:pPr>
              <w:spacing w:before="20" w:after="20" w:line="240" w:lineRule="auto"/>
              <w:rPr>
                <w:rFonts w:asciiTheme="minorHAnsi" w:hAnsiTheme="minorHAnsi" w:cstheme="minorHAnsi"/>
              </w:rPr>
            </w:pPr>
          </w:p>
        </w:tc>
        <w:tc>
          <w:tcPr>
            <w:tcW w:w="1795" w:type="dxa"/>
            <w:shd w:val="clear" w:color="auto" w:fill="auto"/>
          </w:tcPr>
          <w:p w14:paraId="11CA2259" w14:textId="77777777" w:rsidR="00B8138C" w:rsidRPr="00616594" w:rsidRDefault="00B8138C" w:rsidP="00B8138C">
            <w:pPr>
              <w:spacing w:before="20" w:after="20" w:line="240" w:lineRule="auto"/>
              <w:rPr>
                <w:rFonts w:asciiTheme="minorHAnsi" w:hAnsiTheme="minorHAnsi" w:cstheme="minorHAnsi"/>
              </w:rPr>
            </w:pPr>
          </w:p>
        </w:tc>
        <w:tc>
          <w:tcPr>
            <w:tcW w:w="3425" w:type="dxa"/>
            <w:shd w:val="clear" w:color="auto" w:fill="auto"/>
          </w:tcPr>
          <w:p w14:paraId="12947365" w14:textId="77777777" w:rsidR="00B8138C" w:rsidRPr="00616594" w:rsidRDefault="00B8138C" w:rsidP="00B8138C">
            <w:pPr>
              <w:spacing w:before="20" w:after="20" w:line="240" w:lineRule="auto"/>
              <w:rPr>
                <w:rFonts w:asciiTheme="minorHAnsi" w:hAnsiTheme="minorHAnsi" w:cstheme="minorHAnsi"/>
              </w:rPr>
            </w:pPr>
          </w:p>
        </w:tc>
      </w:tr>
      <w:tr w:rsidR="00B8138C" w:rsidRPr="00616594" w14:paraId="3625BE65" w14:textId="77777777" w:rsidTr="00C201BE">
        <w:trPr>
          <w:jc w:val="center"/>
        </w:trPr>
        <w:tc>
          <w:tcPr>
            <w:tcW w:w="2065" w:type="dxa"/>
            <w:shd w:val="clear" w:color="auto" w:fill="auto"/>
          </w:tcPr>
          <w:p w14:paraId="15ADC6A9" w14:textId="77777777" w:rsidR="00B8138C" w:rsidRPr="00616594" w:rsidRDefault="00B8138C" w:rsidP="00B8138C">
            <w:pPr>
              <w:spacing w:before="20" w:after="20" w:line="240" w:lineRule="auto"/>
              <w:rPr>
                <w:rFonts w:asciiTheme="minorHAnsi" w:hAnsiTheme="minorHAnsi" w:cstheme="minorHAnsi"/>
              </w:rPr>
            </w:pPr>
            <w:r w:rsidRPr="00616594">
              <w:rPr>
                <w:rFonts w:asciiTheme="minorHAnsi" w:hAnsiTheme="minorHAnsi" w:cstheme="minorHAnsi"/>
              </w:rPr>
              <w:t>Fruit juice</w:t>
            </w:r>
          </w:p>
        </w:tc>
        <w:tc>
          <w:tcPr>
            <w:tcW w:w="1350" w:type="dxa"/>
            <w:shd w:val="clear" w:color="auto" w:fill="auto"/>
          </w:tcPr>
          <w:p w14:paraId="46AB10D2" w14:textId="77777777" w:rsidR="00B8138C" w:rsidRPr="00616594" w:rsidRDefault="00B8138C" w:rsidP="00B8138C">
            <w:pPr>
              <w:spacing w:before="20" w:after="20" w:line="240" w:lineRule="auto"/>
              <w:rPr>
                <w:rFonts w:asciiTheme="minorHAnsi" w:hAnsiTheme="minorHAnsi" w:cstheme="minorHAnsi"/>
              </w:rPr>
            </w:pPr>
          </w:p>
        </w:tc>
        <w:tc>
          <w:tcPr>
            <w:tcW w:w="1625" w:type="dxa"/>
            <w:shd w:val="clear" w:color="auto" w:fill="auto"/>
          </w:tcPr>
          <w:p w14:paraId="2BB11072" w14:textId="77777777" w:rsidR="00B8138C" w:rsidRPr="00616594" w:rsidRDefault="00B8138C" w:rsidP="00B8138C">
            <w:pPr>
              <w:spacing w:before="20" w:after="20" w:line="240" w:lineRule="auto"/>
              <w:rPr>
                <w:rFonts w:asciiTheme="minorHAnsi" w:hAnsiTheme="minorHAnsi" w:cstheme="minorHAnsi"/>
              </w:rPr>
            </w:pPr>
          </w:p>
        </w:tc>
        <w:tc>
          <w:tcPr>
            <w:tcW w:w="1795" w:type="dxa"/>
            <w:shd w:val="clear" w:color="auto" w:fill="auto"/>
          </w:tcPr>
          <w:p w14:paraId="42D0BC2E" w14:textId="77777777" w:rsidR="00B8138C" w:rsidRPr="00616594" w:rsidRDefault="00B8138C" w:rsidP="00B8138C">
            <w:pPr>
              <w:spacing w:before="20" w:after="20" w:line="240" w:lineRule="auto"/>
              <w:rPr>
                <w:rFonts w:asciiTheme="minorHAnsi" w:hAnsiTheme="minorHAnsi" w:cstheme="minorHAnsi"/>
              </w:rPr>
            </w:pPr>
          </w:p>
        </w:tc>
        <w:tc>
          <w:tcPr>
            <w:tcW w:w="3425" w:type="dxa"/>
            <w:shd w:val="clear" w:color="auto" w:fill="auto"/>
          </w:tcPr>
          <w:p w14:paraId="5CD01796" w14:textId="77777777" w:rsidR="00B8138C" w:rsidRPr="00616594" w:rsidRDefault="00B8138C" w:rsidP="00B8138C">
            <w:pPr>
              <w:spacing w:before="20" w:after="20" w:line="240" w:lineRule="auto"/>
              <w:rPr>
                <w:rFonts w:asciiTheme="minorHAnsi" w:hAnsiTheme="minorHAnsi" w:cstheme="minorHAnsi"/>
              </w:rPr>
            </w:pPr>
          </w:p>
        </w:tc>
      </w:tr>
      <w:tr w:rsidR="00B8138C" w:rsidRPr="00616594" w14:paraId="0A6A1699" w14:textId="77777777" w:rsidTr="00C201BE">
        <w:trPr>
          <w:jc w:val="center"/>
        </w:trPr>
        <w:tc>
          <w:tcPr>
            <w:tcW w:w="2065" w:type="dxa"/>
            <w:shd w:val="clear" w:color="auto" w:fill="auto"/>
          </w:tcPr>
          <w:p w14:paraId="6105E78E" w14:textId="77777777" w:rsidR="00B8138C" w:rsidRPr="00616594" w:rsidRDefault="00B8138C" w:rsidP="00B8138C">
            <w:pPr>
              <w:spacing w:before="20" w:after="20" w:line="240" w:lineRule="auto"/>
              <w:rPr>
                <w:rFonts w:asciiTheme="minorHAnsi" w:hAnsiTheme="minorHAnsi" w:cstheme="minorHAnsi"/>
              </w:rPr>
            </w:pPr>
            <w:r w:rsidRPr="00616594">
              <w:rPr>
                <w:rFonts w:asciiTheme="minorHAnsi" w:hAnsiTheme="minorHAnsi" w:cstheme="minorHAnsi"/>
              </w:rPr>
              <w:t>Other</w:t>
            </w:r>
          </w:p>
        </w:tc>
        <w:tc>
          <w:tcPr>
            <w:tcW w:w="1350" w:type="dxa"/>
            <w:shd w:val="clear" w:color="auto" w:fill="auto"/>
          </w:tcPr>
          <w:p w14:paraId="3A911BA3" w14:textId="77777777" w:rsidR="00B8138C" w:rsidRPr="00616594" w:rsidRDefault="00B8138C" w:rsidP="00B8138C">
            <w:pPr>
              <w:spacing w:before="20" w:after="20" w:line="240" w:lineRule="auto"/>
              <w:rPr>
                <w:rFonts w:asciiTheme="minorHAnsi" w:hAnsiTheme="minorHAnsi" w:cstheme="minorHAnsi"/>
              </w:rPr>
            </w:pPr>
          </w:p>
        </w:tc>
        <w:tc>
          <w:tcPr>
            <w:tcW w:w="1625" w:type="dxa"/>
            <w:shd w:val="clear" w:color="auto" w:fill="auto"/>
          </w:tcPr>
          <w:p w14:paraId="6BDE0904" w14:textId="77777777" w:rsidR="00B8138C" w:rsidRPr="00616594" w:rsidRDefault="00B8138C" w:rsidP="00B8138C">
            <w:pPr>
              <w:spacing w:before="20" w:after="20" w:line="240" w:lineRule="auto"/>
              <w:rPr>
                <w:rFonts w:asciiTheme="minorHAnsi" w:hAnsiTheme="minorHAnsi" w:cstheme="minorHAnsi"/>
              </w:rPr>
            </w:pPr>
          </w:p>
        </w:tc>
        <w:tc>
          <w:tcPr>
            <w:tcW w:w="1795" w:type="dxa"/>
            <w:shd w:val="clear" w:color="auto" w:fill="auto"/>
          </w:tcPr>
          <w:p w14:paraId="400CBF43" w14:textId="77777777" w:rsidR="00B8138C" w:rsidRPr="00616594" w:rsidRDefault="00B8138C" w:rsidP="00B8138C">
            <w:pPr>
              <w:spacing w:before="20" w:after="20" w:line="240" w:lineRule="auto"/>
              <w:rPr>
                <w:rFonts w:asciiTheme="minorHAnsi" w:hAnsiTheme="minorHAnsi" w:cstheme="minorHAnsi"/>
              </w:rPr>
            </w:pPr>
          </w:p>
        </w:tc>
        <w:tc>
          <w:tcPr>
            <w:tcW w:w="3425" w:type="dxa"/>
            <w:shd w:val="clear" w:color="auto" w:fill="auto"/>
          </w:tcPr>
          <w:p w14:paraId="44123AE4" w14:textId="77777777" w:rsidR="00B8138C" w:rsidRPr="00616594" w:rsidRDefault="00B8138C" w:rsidP="00B8138C">
            <w:pPr>
              <w:spacing w:before="20" w:after="20" w:line="240" w:lineRule="auto"/>
              <w:rPr>
                <w:rFonts w:asciiTheme="minorHAnsi" w:hAnsiTheme="minorHAnsi" w:cstheme="minorHAnsi"/>
              </w:rPr>
            </w:pPr>
            <w:r w:rsidRPr="00616594">
              <w:rPr>
                <w:rFonts w:asciiTheme="minorHAnsi" w:hAnsiTheme="minorHAnsi" w:cstheme="minorHAnsi"/>
              </w:rPr>
              <w:t>2 beers</w:t>
            </w:r>
          </w:p>
        </w:tc>
      </w:tr>
    </w:tbl>
    <w:p w14:paraId="22F18FED" w14:textId="77777777" w:rsidR="00B8138C" w:rsidRPr="00616594" w:rsidRDefault="00B8138C" w:rsidP="00B8138C">
      <w:pPr>
        <w:spacing w:after="0" w:line="240" w:lineRule="auto"/>
        <w:rPr>
          <w:rFonts w:asciiTheme="minorHAnsi" w:eastAsia="Times New Roman" w:hAnsiTheme="minorHAnsi" w:cstheme="minorHAnsi"/>
          <w:color w:val="4A442A"/>
          <w:sz w:val="16"/>
          <w:szCs w:val="16"/>
        </w:rPr>
      </w:pPr>
    </w:p>
    <w:tbl>
      <w:tblPr>
        <w:tblW w:w="102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2065"/>
        <w:gridCol w:w="1350"/>
        <w:gridCol w:w="1625"/>
        <w:gridCol w:w="1795"/>
        <w:gridCol w:w="3425"/>
      </w:tblGrid>
      <w:tr w:rsidR="00B8138C" w:rsidRPr="00616594" w14:paraId="5F160174" w14:textId="77777777" w:rsidTr="00C201BE">
        <w:trPr>
          <w:jc w:val="center"/>
        </w:trPr>
        <w:tc>
          <w:tcPr>
            <w:tcW w:w="2065" w:type="dxa"/>
            <w:shd w:val="clear" w:color="auto" w:fill="C6D9F1"/>
          </w:tcPr>
          <w:p w14:paraId="282B2E3F" w14:textId="77777777" w:rsidR="00B8138C" w:rsidRPr="00616594" w:rsidRDefault="00B8138C" w:rsidP="00B8138C">
            <w:pPr>
              <w:spacing w:before="20" w:after="20" w:line="240" w:lineRule="auto"/>
              <w:outlineLvl w:val="2"/>
              <w:rPr>
                <w:rFonts w:asciiTheme="minorHAnsi" w:hAnsiTheme="minorHAnsi" w:cstheme="minorHAnsi"/>
                <w:b/>
              </w:rPr>
            </w:pPr>
            <w:r w:rsidRPr="00616594">
              <w:rPr>
                <w:rFonts w:asciiTheme="minorHAnsi" w:hAnsiTheme="minorHAnsi" w:cstheme="minorHAnsi"/>
                <w:b/>
              </w:rPr>
              <w:t>Snacks</w:t>
            </w:r>
          </w:p>
        </w:tc>
        <w:tc>
          <w:tcPr>
            <w:tcW w:w="1350" w:type="dxa"/>
            <w:shd w:val="clear" w:color="auto" w:fill="C6D9F1"/>
          </w:tcPr>
          <w:p w14:paraId="1B99F4BD" w14:textId="77777777" w:rsidR="00B8138C" w:rsidRPr="00616594" w:rsidRDefault="00B8138C" w:rsidP="00B8138C">
            <w:pPr>
              <w:spacing w:before="20" w:after="20" w:line="240" w:lineRule="auto"/>
              <w:outlineLvl w:val="2"/>
              <w:rPr>
                <w:rFonts w:asciiTheme="minorHAnsi" w:hAnsiTheme="minorHAnsi" w:cstheme="minorHAnsi"/>
                <w:b/>
              </w:rPr>
            </w:pPr>
            <w:r w:rsidRPr="00616594">
              <w:rPr>
                <w:rFonts w:asciiTheme="minorHAnsi" w:hAnsiTheme="minorHAnsi" w:cstheme="minorHAnsi"/>
                <w:b/>
              </w:rPr>
              <w:t># Servings</w:t>
            </w:r>
          </w:p>
        </w:tc>
        <w:tc>
          <w:tcPr>
            <w:tcW w:w="1625" w:type="dxa"/>
            <w:shd w:val="clear" w:color="auto" w:fill="C6D9F1"/>
          </w:tcPr>
          <w:p w14:paraId="7C4EC5EE" w14:textId="77777777" w:rsidR="00B8138C" w:rsidRPr="00616594" w:rsidRDefault="00B8138C" w:rsidP="00B8138C">
            <w:pPr>
              <w:spacing w:before="20" w:after="20" w:line="240" w:lineRule="auto"/>
              <w:outlineLvl w:val="2"/>
              <w:rPr>
                <w:rFonts w:asciiTheme="minorHAnsi" w:hAnsiTheme="minorHAnsi" w:cstheme="minorHAnsi"/>
                <w:b/>
              </w:rPr>
            </w:pPr>
            <w:r w:rsidRPr="00616594">
              <w:rPr>
                <w:rFonts w:asciiTheme="minorHAnsi" w:hAnsiTheme="minorHAnsi" w:cstheme="minorHAnsi"/>
                <w:b/>
              </w:rPr>
              <w:t>Est. Calories</w:t>
            </w:r>
          </w:p>
        </w:tc>
        <w:tc>
          <w:tcPr>
            <w:tcW w:w="1795" w:type="dxa"/>
            <w:shd w:val="clear" w:color="auto" w:fill="C6D9F1"/>
          </w:tcPr>
          <w:p w14:paraId="750C4267" w14:textId="77777777" w:rsidR="00B8138C" w:rsidRPr="00616594" w:rsidRDefault="00B8138C" w:rsidP="00B8138C">
            <w:pPr>
              <w:spacing w:before="20" w:after="20" w:line="240" w:lineRule="auto"/>
              <w:outlineLvl w:val="2"/>
              <w:rPr>
                <w:rFonts w:asciiTheme="minorHAnsi" w:hAnsiTheme="minorHAnsi" w:cstheme="minorHAnsi"/>
                <w:b/>
              </w:rPr>
            </w:pPr>
            <w:r w:rsidRPr="00616594">
              <w:rPr>
                <w:rFonts w:asciiTheme="minorHAnsi" w:hAnsiTheme="minorHAnsi" w:cstheme="minorHAnsi"/>
                <w:b/>
              </w:rPr>
              <w:t>% Daily Target</w:t>
            </w:r>
          </w:p>
        </w:tc>
        <w:tc>
          <w:tcPr>
            <w:tcW w:w="3425" w:type="dxa"/>
            <w:shd w:val="clear" w:color="auto" w:fill="C6D9F1"/>
          </w:tcPr>
          <w:p w14:paraId="725C6EDD" w14:textId="77777777" w:rsidR="00B8138C" w:rsidRPr="00616594" w:rsidRDefault="00B8138C" w:rsidP="00B8138C">
            <w:pPr>
              <w:spacing w:before="20" w:after="20" w:line="240" w:lineRule="auto"/>
              <w:outlineLvl w:val="2"/>
              <w:rPr>
                <w:rFonts w:asciiTheme="minorHAnsi" w:hAnsiTheme="minorHAnsi" w:cstheme="minorHAnsi"/>
                <w:b/>
              </w:rPr>
            </w:pPr>
            <w:r w:rsidRPr="00616594">
              <w:rPr>
                <w:rFonts w:asciiTheme="minorHAnsi" w:hAnsiTheme="minorHAnsi" w:cstheme="minorHAnsi"/>
                <w:b/>
              </w:rPr>
              <w:t>Comments</w:t>
            </w:r>
          </w:p>
        </w:tc>
      </w:tr>
      <w:tr w:rsidR="00B8138C" w:rsidRPr="00616594" w14:paraId="50613420" w14:textId="77777777" w:rsidTr="00C201BE">
        <w:trPr>
          <w:jc w:val="center"/>
        </w:trPr>
        <w:tc>
          <w:tcPr>
            <w:tcW w:w="2065" w:type="dxa"/>
            <w:shd w:val="clear" w:color="auto" w:fill="auto"/>
          </w:tcPr>
          <w:p w14:paraId="6A42B201" w14:textId="77777777" w:rsidR="00B8138C" w:rsidRPr="00616594" w:rsidRDefault="00B8138C" w:rsidP="00B8138C">
            <w:pPr>
              <w:spacing w:before="20" w:after="20" w:line="240" w:lineRule="auto"/>
              <w:rPr>
                <w:rFonts w:asciiTheme="minorHAnsi" w:hAnsiTheme="minorHAnsi" w:cstheme="minorHAnsi"/>
              </w:rPr>
            </w:pPr>
          </w:p>
        </w:tc>
        <w:tc>
          <w:tcPr>
            <w:tcW w:w="1350" w:type="dxa"/>
            <w:shd w:val="clear" w:color="auto" w:fill="auto"/>
          </w:tcPr>
          <w:p w14:paraId="1BB3BBAA" w14:textId="77777777" w:rsidR="00B8138C" w:rsidRPr="00616594" w:rsidRDefault="00B8138C" w:rsidP="00B8138C">
            <w:pPr>
              <w:spacing w:before="20" w:after="20" w:line="240" w:lineRule="auto"/>
              <w:rPr>
                <w:rFonts w:asciiTheme="minorHAnsi" w:hAnsiTheme="minorHAnsi" w:cstheme="minorHAnsi"/>
              </w:rPr>
            </w:pPr>
          </w:p>
        </w:tc>
        <w:tc>
          <w:tcPr>
            <w:tcW w:w="1625" w:type="dxa"/>
            <w:shd w:val="clear" w:color="auto" w:fill="auto"/>
          </w:tcPr>
          <w:p w14:paraId="5933206E" w14:textId="77777777" w:rsidR="00B8138C" w:rsidRPr="00616594" w:rsidRDefault="00B8138C" w:rsidP="00B8138C">
            <w:pPr>
              <w:spacing w:before="20" w:after="20" w:line="240" w:lineRule="auto"/>
              <w:rPr>
                <w:rFonts w:asciiTheme="minorHAnsi" w:hAnsiTheme="minorHAnsi" w:cstheme="minorHAnsi"/>
              </w:rPr>
            </w:pPr>
          </w:p>
        </w:tc>
        <w:tc>
          <w:tcPr>
            <w:tcW w:w="1795" w:type="dxa"/>
            <w:shd w:val="clear" w:color="auto" w:fill="auto"/>
          </w:tcPr>
          <w:p w14:paraId="196FF43B" w14:textId="77777777" w:rsidR="00B8138C" w:rsidRPr="00616594" w:rsidRDefault="00B8138C" w:rsidP="00B8138C">
            <w:pPr>
              <w:spacing w:before="20" w:after="20" w:line="240" w:lineRule="auto"/>
              <w:rPr>
                <w:rFonts w:asciiTheme="minorHAnsi" w:hAnsiTheme="minorHAnsi" w:cstheme="minorHAnsi"/>
              </w:rPr>
            </w:pPr>
          </w:p>
        </w:tc>
        <w:tc>
          <w:tcPr>
            <w:tcW w:w="3425" w:type="dxa"/>
            <w:shd w:val="clear" w:color="auto" w:fill="auto"/>
          </w:tcPr>
          <w:p w14:paraId="76F92DDB" w14:textId="77777777" w:rsidR="00B8138C" w:rsidRPr="00616594" w:rsidRDefault="00B8138C" w:rsidP="00B8138C">
            <w:pPr>
              <w:spacing w:before="20" w:after="20" w:line="240" w:lineRule="auto"/>
              <w:rPr>
                <w:rFonts w:asciiTheme="minorHAnsi" w:hAnsiTheme="minorHAnsi" w:cstheme="minorHAnsi"/>
              </w:rPr>
            </w:pPr>
          </w:p>
        </w:tc>
      </w:tr>
    </w:tbl>
    <w:p w14:paraId="714524F9" w14:textId="77777777" w:rsidR="00B8138C" w:rsidRPr="00616594" w:rsidRDefault="00B8138C" w:rsidP="00B8138C">
      <w:pPr>
        <w:spacing w:after="0" w:line="240" w:lineRule="auto"/>
        <w:rPr>
          <w:rFonts w:asciiTheme="minorHAnsi" w:eastAsia="Times New Roman" w:hAnsiTheme="minorHAnsi" w:cstheme="minorHAnsi"/>
          <w:color w:val="4A442A"/>
        </w:rPr>
      </w:pPr>
    </w:p>
    <w:p w14:paraId="35FE3215" w14:textId="7FD40E23" w:rsidR="001F7880" w:rsidRPr="00E22AE0" w:rsidRDefault="00B8138C" w:rsidP="00E40040">
      <w:pPr>
        <w:spacing w:before="20" w:after="20" w:line="240" w:lineRule="auto"/>
        <w:outlineLvl w:val="2"/>
        <w:rPr>
          <w:rFonts w:asciiTheme="minorHAnsi" w:eastAsia="Times New Roman" w:hAnsiTheme="minorHAnsi" w:cstheme="minorHAnsi"/>
        </w:rPr>
      </w:pPr>
      <w:r w:rsidRPr="00616594">
        <w:rPr>
          <w:rFonts w:asciiTheme="minorHAnsi" w:eastAsia="Times New Roman" w:hAnsiTheme="minorHAnsi" w:cstheme="minorHAnsi"/>
        </w:rPr>
        <w:t>*</w:t>
      </w:r>
      <w:proofErr w:type="gramStart"/>
      <w:r w:rsidRPr="00616594">
        <w:rPr>
          <w:rFonts w:asciiTheme="minorHAnsi" w:eastAsia="Times New Roman" w:hAnsiTheme="minorHAnsi" w:cstheme="minorHAnsi"/>
        </w:rPr>
        <w:t>Notes on</w:t>
      </w:r>
      <w:proofErr w:type="gramEnd"/>
      <w:r w:rsidRPr="00616594">
        <w:rPr>
          <w:rFonts w:asciiTheme="minorHAnsi" w:eastAsia="Times New Roman" w:hAnsiTheme="minorHAnsi" w:cstheme="minorHAnsi"/>
        </w:rPr>
        <w:t xml:space="preserve"> today: [Select an item from the list, if applicable.]</w:t>
      </w:r>
      <w:r w:rsidR="00E40040" w:rsidRPr="00616594">
        <w:rPr>
          <w:rFonts w:asciiTheme="minorHAnsi" w:eastAsia="Times New Roman" w:hAnsiTheme="minorHAnsi" w:cstheme="minorHAnsi"/>
        </w:rPr>
        <w:t xml:space="preserve"> </w:t>
      </w:r>
      <w:r w:rsidRPr="00616594">
        <w:rPr>
          <w:rFonts w:asciiTheme="minorHAnsi" w:eastAsia="Times New Roman" w:hAnsiTheme="minorHAnsi" w:cstheme="minorHAnsi"/>
        </w:rPr>
        <w:t xml:space="preserve">*If today is a </w:t>
      </w:r>
      <w:proofErr w:type="gramStart"/>
      <w:r w:rsidRPr="00616594">
        <w:rPr>
          <w:rFonts w:asciiTheme="minorHAnsi" w:eastAsia="Times New Roman" w:hAnsiTheme="minorHAnsi" w:cstheme="minorHAnsi"/>
        </w:rPr>
        <w:t>weigh</w:t>
      </w:r>
      <w:proofErr w:type="gramEnd"/>
      <w:r w:rsidRPr="00616594">
        <w:rPr>
          <w:rFonts w:asciiTheme="minorHAnsi" w:eastAsia="Times New Roman" w:hAnsiTheme="minorHAnsi" w:cstheme="minorHAnsi"/>
        </w:rPr>
        <w:t>-in day, enter your weight (</w:t>
      </w:r>
      <w:proofErr w:type="spellStart"/>
      <w:r w:rsidRPr="00616594">
        <w:rPr>
          <w:rFonts w:asciiTheme="minorHAnsi" w:eastAsia="Times New Roman" w:hAnsiTheme="minorHAnsi" w:cstheme="minorHAnsi"/>
        </w:rPr>
        <w:t>lbs</w:t>
      </w:r>
      <w:proofErr w:type="spellEnd"/>
      <w:r w:rsidRPr="00616594">
        <w:rPr>
          <w:rFonts w:asciiTheme="minorHAnsi" w:eastAsia="Times New Roman" w:hAnsiTheme="minorHAnsi" w:cstheme="minorHAnsi"/>
        </w:rPr>
        <w:t xml:space="preserve"> or kg):</w:t>
      </w:r>
    </w:p>
    <w:p w14:paraId="7BD907A1" w14:textId="7E394A42" w:rsidR="00B8138C" w:rsidRPr="00616594" w:rsidRDefault="00B8138C" w:rsidP="00B8138C">
      <w:pPr>
        <w:rPr>
          <w:rFonts w:asciiTheme="minorHAnsi" w:hAnsiTheme="minorHAnsi" w:cstheme="minorHAnsi"/>
          <w:color w:val="274191"/>
          <w:sz w:val="36"/>
          <w:szCs w:val="36"/>
        </w:rPr>
      </w:pPr>
      <w:r w:rsidRPr="00616594">
        <w:rPr>
          <w:rFonts w:asciiTheme="minorHAnsi" w:hAnsiTheme="minorHAnsi" w:cstheme="minorHAnsi"/>
          <w:color w:val="274191"/>
          <w:sz w:val="36"/>
          <w:szCs w:val="36"/>
        </w:rPr>
        <w:lastRenderedPageBreak/>
        <w:t xml:space="preserve">Daily Food Diary: </w:t>
      </w:r>
      <w:r w:rsidR="00154A08" w:rsidRPr="00616594">
        <w:rPr>
          <w:rFonts w:asciiTheme="minorHAnsi" w:hAnsiTheme="minorHAnsi" w:cstheme="minorHAnsi"/>
          <w:color w:val="274191"/>
          <w:sz w:val="36"/>
          <w:szCs w:val="36"/>
        </w:rPr>
        <w:t>D</w:t>
      </w:r>
      <w:r w:rsidRPr="00616594">
        <w:rPr>
          <w:rFonts w:asciiTheme="minorHAnsi" w:hAnsiTheme="minorHAnsi" w:cstheme="minorHAnsi"/>
          <w:color w:val="274191"/>
          <w:sz w:val="36"/>
          <w:szCs w:val="36"/>
        </w:rPr>
        <w:t>ay</w:t>
      </w:r>
      <w:r w:rsidR="00154A08" w:rsidRPr="00616594">
        <w:rPr>
          <w:rFonts w:asciiTheme="minorHAnsi" w:hAnsiTheme="minorHAnsi" w:cstheme="minorHAnsi"/>
          <w:color w:val="274191"/>
          <w:sz w:val="36"/>
          <w:szCs w:val="36"/>
        </w:rPr>
        <w:t xml:space="preserve"> 2</w:t>
      </w:r>
    </w:p>
    <w:tbl>
      <w:tblPr>
        <w:tblW w:w="102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2065"/>
        <w:gridCol w:w="1350"/>
        <w:gridCol w:w="1625"/>
        <w:gridCol w:w="1795"/>
        <w:gridCol w:w="3425"/>
      </w:tblGrid>
      <w:tr w:rsidR="00B8138C" w:rsidRPr="00616594" w14:paraId="7EC57641" w14:textId="77777777" w:rsidTr="00C201BE">
        <w:trPr>
          <w:jc w:val="center"/>
        </w:trPr>
        <w:tc>
          <w:tcPr>
            <w:tcW w:w="2065" w:type="dxa"/>
            <w:shd w:val="clear" w:color="auto" w:fill="C6D9F1"/>
          </w:tcPr>
          <w:p w14:paraId="5006930A" w14:textId="77777777" w:rsidR="00B8138C" w:rsidRPr="00616594" w:rsidRDefault="00B8138C" w:rsidP="00616594">
            <w:pPr>
              <w:spacing w:after="20" w:line="240" w:lineRule="auto"/>
              <w:outlineLvl w:val="2"/>
              <w:rPr>
                <w:rFonts w:asciiTheme="minorHAnsi" w:hAnsiTheme="minorHAnsi" w:cstheme="minorHAnsi"/>
                <w:b/>
              </w:rPr>
            </w:pPr>
            <w:r w:rsidRPr="00616594">
              <w:rPr>
                <w:rFonts w:asciiTheme="minorHAnsi" w:hAnsiTheme="minorHAnsi" w:cstheme="minorHAnsi"/>
                <w:b/>
              </w:rPr>
              <w:t>Breakfast</w:t>
            </w:r>
          </w:p>
        </w:tc>
        <w:tc>
          <w:tcPr>
            <w:tcW w:w="1350" w:type="dxa"/>
            <w:shd w:val="clear" w:color="auto" w:fill="C6D9F1"/>
          </w:tcPr>
          <w:p w14:paraId="2743C1AC" w14:textId="77777777" w:rsidR="00B8138C" w:rsidRPr="00616594" w:rsidRDefault="00B8138C" w:rsidP="00616594">
            <w:pPr>
              <w:spacing w:after="20" w:line="240" w:lineRule="auto"/>
              <w:outlineLvl w:val="2"/>
              <w:rPr>
                <w:rFonts w:asciiTheme="minorHAnsi" w:hAnsiTheme="minorHAnsi" w:cstheme="minorHAnsi"/>
                <w:b/>
              </w:rPr>
            </w:pPr>
            <w:r w:rsidRPr="00616594">
              <w:rPr>
                <w:rFonts w:asciiTheme="minorHAnsi" w:hAnsiTheme="minorHAnsi" w:cstheme="minorHAnsi"/>
                <w:b/>
              </w:rPr>
              <w:t># Servings</w:t>
            </w:r>
          </w:p>
        </w:tc>
        <w:tc>
          <w:tcPr>
            <w:tcW w:w="1625" w:type="dxa"/>
            <w:shd w:val="clear" w:color="auto" w:fill="C6D9F1"/>
          </w:tcPr>
          <w:p w14:paraId="6D69B18F" w14:textId="77777777" w:rsidR="00B8138C" w:rsidRPr="00616594" w:rsidRDefault="00B8138C" w:rsidP="00616594">
            <w:pPr>
              <w:spacing w:after="20" w:line="240" w:lineRule="auto"/>
              <w:outlineLvl w:val="2"/>
              <w:rPr>
                <w:rFonts w:asciiTheme="minorHAnsi" w:hAnsiTheme="minorHAnsi" w:cstheme="minorHAnsi"/>
                <w:b/>
              </w:rPr>
            </w:pPr>
            <w:r w:rsidRPr="00616594">
              <w:rPr>
                <w:rFonts w:asciiTheme="minorHAnsi" w:hAnsiTheme="minorHAnsi" w:cstheme="minorHAnsi"/>
                <w:b/>
              </w:rPr>
              <w:t>Est. Calories</w:t>
            </w:r>
          </w:p>
        </w:tc>
        <w:tc>
          <w:tcPr>
            <w:tcW w:w="1795" w:type="dxa"/>
            <w:shd w:val="clear" w:color="auto" w:fill="C6D9F1"/>
          </w:tcPr>
          <w:p w14:paraId="0ACD9F22" w14:textId="77777777" w:rsidR="00B8138C" w:rsidRPr="00616594" w:rsidRDefault="00B8138C" w:rsidP="00616594">
            <w:pPr>
              <w:spacing w:after="20" w:line="240" w:lineRule="auto"/>
              <w:outlineLvl w:val="2"/>
              <w:rPr>
                <w:rFonts w:asciiTheme="minorHAnsi" w:hAnsiTheme="minorHAnsi" w:cstheme="minorHAnsi"/>
                <w:b/>
              </w:rPr>
            </w:pPr>
            <w:r w:rsidRPr="00616594">
              <w:rPr>
                <w:rFonts w:asciiTheme="minorHAnsi" w:hAnsiTheme="minorHAnsi" w:cstheme="minorHAnsi"/>
                <w:b/>
              </w:rPr>
              <w:t>% Daily Target</w:t>
            </w:r>
          </w:p>
        </w:tc>
        <w:tc>
          <w:tcPr>
            <w:tcW w:w="3425" w:type="dxa"/>
            <w:shd w:val="clear" w:color="auto" w:fill="C6D9F1"/>
          </w:tcPr>
          <w:p w14:paraId="0D5E8949" w14:textId="77777777" w:rsidR="00B8138C" w:rsidRPr="00616594" w:rsidRDefault="00B8138C" w:rsidP="00616594">
            <w:pPr>
              <w:spacing w:after="20" w:line="240" w:lineRule="auto"/>
              <w:outlineLvl w:val="2"/>
              <w:rPr>
                <w:rFonts w:asciiTheme="minorHAnsi" w:hAnsiTheme="minorHAnsi" w:cstheme="minorHAnsi"/>
                <w:b/>
              </w:rPr>
            </w:pPr>
            <w:r w:rsidRPr="00616594">
              <w:rPr>
                <w:rFonts w:asciiTheme="minorHAnsi" w:hAnsiTheme="minorHAnsi" w:cstheme="minorHAnsi"/>
                <w:b/>
              </w:rPr>
              <w:t>Comments</w:t>
            </w:r>
          </w:p>
        </w:tc>
      </w:tr>
      <w:tr w:rsidR="00B8138C" w:rsidRPr="00616594" w14:paraId="562A7C0F" w14:textId="77777777" w:rsidTr="00C201BE">
        <w:trPr>
          <w:jc w:val="center"/>
        </w:trPr>
        <w:tc>
          <w:tcPr>
            <w:tcW w:w="2065" w:type="dxa"/>
            <w:shd w:val="clear" w:color="auto" w:fill="auto"/>
          </w:tcPr>
          <w:p w14:paraId="7856996A" w14:textId="77777777" w:rsidR="00B8138C" w:rsidRPr="00616594" w:rsidRDefault="00B8138C" w:rsidP="00616594">
            <w:pPr>
              <w:spacing w:after="20" w:line="240" w:lineRule="auto"/>
              <w:rPr>
                <w:rFonts w:asciiTheme="minorHAnsi" w:hAnsiTheme="minorHAnsi" w:cstheme="minorHAnsi"/>
              </w:rPr>
            </w:pPr>
            <w:r w:rsidRPr="00616594">
              <w:rPr>
                <w:rFonts w:asciiTheme="minorHAnsi" w:hAnsiTheme="minorHAnsi" w:cstheme="minorHAnsi"/>
              </w:rPr>
              <w:t>Grains</w:t>
            </w:r>
          </w:p>
        </w:tc>
        <w:tc>
          <w:tcPr>
            <w:tcW w:w="1350" w:type="dxa"/>
            <w:shd w:val="clear" w:color="auto" w:fill="auto"/>
          </w:tcPr>
          <w:p w14:paraId="2D4876D0" w14:textId="77777777" w:rsidR="00B8138C" w:rsidRPr="00616594" w:rsidRDefault="00B8138C" w:rsidP="00616594">
            <w:pPr>
              <w:spacing w:after="20" w:line="240" w:lineRule="auto"/>
              <w:rPr>
                <w:rFonts w:asciiTheme="minorHAnsi" w:hAnsiTheme="minorHAnsi" w:cstheme="minorHAnsi"/>
              </w:rPr>
            </w:pPr>
          </w:p>
        </w:tc>
        <w:tc>
          <w:tcPr>
            <w:tcW w:w="1625" w:type="dxa"/>
            <w:shd w:val="clear" w:color="auto" w:fill="auto"/>
          </w:tcPr>
          <w:p w14:paraId="5002D46A" w14:textId="77777777" w:rsidR="00B8138C" w:rsidRPr="00616594" w:rsidRDefault="00B8138C" w:rsidP="00616594">
            <w:pPr>
              <w:spacing w:after="20" w:line="240" w:lineRule="auto"/>
              <w:rPr>
                <w:rFonts w:asciiTheme="minorHAnsi" w:hAnsiTheme="minorHAnsi" w:cstheme="minorHAnsi"/>
              </w:rPr>
            </w:pPr>
          </w:p>
        </w:tc>
        <w:tc>
          <w:tcPr>
            <w:tcW w:w="1795" w:type="dxa"/>
            <w:shd w:val="clear" w:color="auto" w:fill="auto"/>
          </w:tcPr>
          <w:p w14:paraId="179BD1F5" w14:textId="77777777" w:rsidR="00B8138C" w:rsidRPr="00616594" w:rsidRDefault="00B8138C" w:rsidP="00616594">
            <w:pPr>
              <w:spacing w:after="20" w:line="240" w:lineRule="auto"/>
              <w:rPr>
                <w:rFonts w:asciiTheme="minorHAnsi" w:hAnsiTheme="minorHAnsi" w:cstheme="minorHAnsi"/>
              </w:rPr>
            </w:pPr>
          </w:p>
        </w:tc>
        <w:tc>
          <w:tcPr>
            <w:tcW w:w="3425" w:type="dxa"/>
            <w:shd w:val="clear" w:color="auto" w:fill="auto"/>
          </w:tcPr>
          <w:p w14:paraId="4FD2699D" w14:textId="77777777" w:rsidR="00B8138C" w:rsidRPr="00616594" w:rsidRDefault="00B8138C" w:rsidP="00616594">
            <w:pPr>
              <w:spacing w:after="20" w:line="240" w:lineRule="auto"/>
              <w:rPr>
                <w:rFonts w:asciiTheme="minorHAnsi" w:hAnsiTheme="minorHAnsi" w:cstheme="minorHAnsi"/>
              </w:rPr>
            </w:pPr>
            <w:r w:rsidRPr="00616594">
              <w:rPr>
                <w:rFonts w:asciiTheme="minorHAnsi" w:hAnsiTheme="minorHAnsi" w:cstheme="minorHAnsi"/>
              </w:rPr>
              <w:t>brown sugar cinnamon oatmeal</w:t>
            </w:r>
          </w:p>
        </w:tc>
      </w:tr>
      <w:tr w:rsidR="00B8138C" w:rsidRPr="00616594" w14:paraId="3481C6E3" w14:textId="77777777" w:rsidTr="00C201BE">
        <w:trPr>
          <w:jc w:val="center"/>
        </w:trPr>
        <w:tc>
          <w:tcPr>
            <w:tcW w:w="2065" w:type="dxa"/>
            <w:shd w:val="clear" w:color="auto" w:fill="auto"/>
          </w:tcPr>
          <w:p w14:paraId="36E624FD" w14:textId="77777777" w:rsidR="00B8138C" w:rsidRPr="00616594" w:rsidRDefault="00B8138C" w:rsidP="00616594">
            <w:pPr>
              <w:spacing w:after="20" w:line="240" w:lineRule="auto"/>
              <w:rPr>
                <w:rFonts w:asciiTheme="minorHAnsi" w:hAnsiTheme="minorHAnsi" w:cstheme="minorHAnsi"/>
              </w:rPr>
            </w:pPr>
            <w:r w:rsidRPr="00616594">
              <w:rPr>
                <w:rFonts w:asciiTheme="minorHAnsi" w:hAnsiTheme="minorHAnsi" w:cstheme="minorHAnsi"/>
              </w:rPr>
              <w:t>Vegetables</w:t>
            </w:r>
          </w:p>
        </w:tc>
        <w:tc>
          <w:tcPr>
            <w:tcW w:w="1350" w:type="dxa"/>
            <w:shd w:val="clear" w:color="auto" w:fill="auto"/>
          </w:tcPr>
          <w:p w14:paraId="3625DA13" w14:textId="77777777" w:rsidR="00B8138C" w:rsidRPr="00616594" w:rsidRDefault="00B8138C" w:rsidP="00616594">
            <w:pPr>
              <w:spacing w:after="20" w:line="240" w:lineRule="auto"/>
              <w:rPr>
                <w:rFonts w:asciiTheme="minorHAnsi" w:hAnsiTheme="minorHAnsi" w:cstheme="minorHAnsi"/>
              </w:rPr>
            </w:pPr>
          </w:p>
        </w:tc>
        <w:tc>
          <w:tcPr>
            <w:tcW w:w="1625" w:type="dxa"/>
            <w:shd w:val="clear" w:color="auto" w:fill="auto"/>
          </w:tcPr>
          <w:p w14:paraId="652BCE69" w14:textId="77777777" w:rsidR="00B8138C" w:rsidRPr="00616594" w:rsidRDefault="00B8138C" w:rsidP="00616594">
            <w:pPr>
              <w:spacing w:after="20" w:line="240" w:lineRule="auto"/>
              <w:rPr>
                <w:rFonts w:asciiTheme="minorHAnsi" w:hAnsiTheme="minorHAnsi" w:cstheme="minorHAnsi"/>
              </w:rPr>
            </w:pPr>
          </w:p>
        </w:tc>
        <w:tc>
          <w:tcPr>
            <w:tcW w:w="1795" w:type="dxa"/>
            <w:shd w:val="clear" w:color="auto" w:fill="auto"/>
          </w:tcPr>
          <w:p w14:paraId="5C9A853C" w14:textId="77777777" w:rsidR="00B8138C" w:rsidRPr="00616594" w:rsidRDefault="00B8138C" w:rsidP="00616594">
            <w:pPr>
              <w:spacing w:after="20" w:line="240" w:lineRule="auto"/>
              <w:rPr>
                <w:rFonts w:asciiTheme="minorHAnsi" w:hAnsiTheme="minorHAnsi" w:cstheme="minorHAnsi"/>
              </w:rPr>
            </w:pPr>
          </w:p>
        </w:tc>
        <w:tc>
          <w:tcPr>
            <w:tcW w:w="3425" w:type="dxa"/>
            <w:shd w:val="clear" w:color="auto" w:fill="auto"/>
          </w:tcPr>
          <w:p w14:paraId="2EF628A3" w14:textId="77777777" w:rsidR="00B8138C" w:rsidRPr="00616594" w:rsidRDefault="00B8138C" w:rsidP="00616594">
            <w:pPr>
              <w:spacing w:after="20" w:line="240" w:lineRule="auto"/>
              <w:rPr>
                <w:rFonts w:asciiTheme="minorHAnsi" w:hAnsiTheme="minorHAnsi" w:cstheme="minorHAnsi"/>
              </w:rPr>
            </w:pPr>
          </w:p>
        </w:tc>
      </w:tr>
      <w:tr w:rsidR="00B8138C" w:rsidRPr="00616594" w14:paraId="172BCFC8" w14:textId="77777777" w:rsidTr="00C201BE">
        <w:trPr>
          <w:jc w:val="center"/>
        </w:trPr>
        <w:tc>
          <w:tcPr>
            <w:tcW w:w="2065" w:type="dxa"/>
            <w:shd w:val="clear" w:color="auto" w:fill="auto"/>
          </w:tcPr>
          <w:p w14:paraId="71B7CBDA" w14:textId="77777777" w:rsidR="00B8138C" w:rsidRPr="00616594" w:rsidRDefault="00B8138C" w:rsidP="00616594">
            <w:pPr>
              <w:spacing w:after="20" w:line="240" w:lineRule="auto"/>
              <w:rPr>
                <w:rFonts w:asciiTheme="minorHAnsi" w:hAnsiTheme="minorHAnsi" w:cstheme="minorHAnsi"/>
              </w:rPr>
            </w:pPr>
            <w:r w:rsidRPr="00616594">
              <w:rPr>
                <w:rFonts w:asciiTheme="minorHAnsi" w:hAnsiTheme="minorHAnsi" w:cstheme="minorHAnsi"/>
              </w:rPr>
              <w:t>Fruits</w:t>
            </w:r>
          </w:p>
        </w:tc>
        <w:tc>
          <w:tcPr>
            <w:tcW w:w="1350" w:type="dxa"/>
            <w:shd w:val="clear" w:color="auto" w:fill="auto"/>
          </w:tcPr>
          <w:p w14:paraId="33145EC9" w14:textId="77777777" w:rsidR="00B8138C" w:rsidRPr="00616594" w:rsidRDefault="00B8138C" w:rsidP="00616594">
            <w:pPr>
              <w:spacing w:after="20" w:line="240" w:lineRule="auto"/>
              <w:rPr>
                <w:rFonts w:asciiTheme="minorHAnsi" w:hAnsiTheme="minorHAnsi" w:cstheme="minorHAnsi"/>
              </w:rPr>
            </w:pPr>
          </w:p>
        </w:tc>
        <w:tc>
          <w:tcPr>
            <w:tcW w:w="1625" w:type="dxa"/>
            <w:shd w:val="clear" w:color="auto" w:fill="auto"/>
          </w:tcPr>
          <w:p w14:paraId="2F8510C6" w14:textId="77777777" w:rsidR="00B8138C" w:rsidRPr="00616594" w:rsidRDefault="00B8138C" w:rsidP="00616594">
            <w:pPr>
              <w:spacing w:after="20" w:line="240" w:lineRule="auto"/>
              <w:rPr>
                <w:rFonts w:asciiTheme="minorHAnsi" w:hAnsiTheme="minorHAnsi" w:cstheme="minorHAnsi"/>
              </w:rPr>
            </w:pPr>
          </w:p>
        </w:tc>
        <w:tc>
          <w:tcPr>
            <w:tcW w:w="1795" w:type="dxa"/>
            <w:shd w:val="clear" w:color="auto" w:fill="auto"/>
          </w:tcPr>
          <w:p w14:paraId="1EE147E9" w14:textId="77777777" w:rsidR="00B8138C" w:rsidRPr="00616594" w:rsidRDefault="00B8138C" w:rsidP="00616594">
            <w:pPr>
              <w:spacing w:after="20" w:line="240" w:lineRule="auto"/>
              <w:rPr>
                <w:rFonts w:asciiTheme="minorHAnsi" w:hAnsiTheme="minorHAnsi" w:cstheme="minorHAnsi"/>
              </w:rPr>
            </w:pPr>
          </w:p>
        </w:tc>
        <w:tc>
          <w:tcPr>
            <w:tcW w:w="3425" w:type="dxa"/>
            <w:shd w:val="clear" w:color="auto" w:fill="auto"/>
          </w:tcPr>
          <w:p w14:paraId="4390702A" w14:textId="77777777" w:rsidR="00B8138C" w:rsidRPr="00616594" w:rsidRDefault="00B8138C" w:rsidP="00616594">
            <w:pPr>
              <w:spacing w:after="20" w:line="240" w:lineRule="auto"/>
              <w:rPr>
                <w:rFonts w:asciiTheme="minorHAnsi" w:hAnsiTheme="minorHAnsi" w:cstheme="minorHAnsi"/>
              </w:rPr>
            </w:pPr>
            <w:r w:rsidRPr="00616594">
              <w:rPr>
                <w:rFonts w:asciiTheme="minorHAnsi" w:hAnsiTheme="minorHAnsi" w:cstheme="minorHAnsi"/>
              </w:rPr>
              <w:t>banana</w:t>
            </w:r>
          </w:p>
        </w:tc>
      </w:tr>
      <w:tr w:rsidR="00B8138C" w:rsidRPr="00616594" w14:paraId="0B7ADCB9" w14:textId="77777777" w:rsidTr="00C201BE">
        <w:trPr>
          <w:jc w:val="center"/>
        </w:trPr>
        <w:tc>
          <w:tcPr>
            <w:tcW w:w="2065" w:type="dxa"/>
            <w:shd w:val="clear" w:color="auto" w:fill="auto"/>
          </w:tcPr>
          <w:p w14:paraId="06CEDAF1" w14:textId="77777777" w:rsidR="00B8138C" w:rsidRPr="00616594" w:rsidRDefault="00B8138C" w:rsidP="00616594">
            <w:pPr>
              <w:spacing w:after="20" w:line="240" w:lineRule="auto"/>
              <w:rPr>
                <w:rFonts w:asciiTheme="minorHAnsi" w:hAnsiTheme="minorHAnsi" w:cstheme="minorHAnsi"/>
              </w:rPr>
            </w:pPr>
            <w:r w:rsidRPr="00616594">
              <w:rPr>
                <w:rFonts w:asciiTheme="minorHAnsi" w:hAnsiTheme="minorHAnsi" w:cstheme="minorHAnsi"/>
              </w:rPr>
              <w:t>Dairy</w:t>
            </w:r>
          </w:p>
        </w:tc>
        <w:tc>
          <w:tcPr>
            <w:tcW w:w="1350" w:type="dxa"/>
            <w:shd w:val="clear" w:color="auto" w:fill="auto"/>
          </w:tcPr>
          <w:p w14:paraId="48B1F444" w14:textId="77777777" w:rsidR="00B8138C" w:rsidRPr="00616594" w:rsidRDefault="00B8138C" w:rsidP="00616594">
            <w:pPr>
              <w:spacing w:after="20" w:line="240" w:lineRule="auto"/>
              <w:rPr>
                <w:rFonts w:asciiTheme="minorHAnsi" w:hAnsiTheme="minorHAnsi" w:cstheme="minorHAnsi"/>
              </w:rPr>
            </w:pPr>
          </w:p>
        </w:tc>
        <w:tc>
          <w:tcPr>
            <w:tcW w:w="1625" w:type="dxa"/>
            <w:shd w:val="clear" w:color="auto" w:fill="auto"/>
          </w:tcPr>
          <w:p w14:paraId="6DF4AEB1" w14:textId="77777777" w:rsidR="00B8138C" w:rsidRPr="00616594" w:rsidRDefault="00B8138C" w:rsidP="00616594">
            <w:pPr>
              <w:spacing w:after="20" w:line="240" w:lineRule="auto"/>
              <w:rPr>
                <w:rFonts w:asciiTheme="minorHAnsi" w:hAnsiTheme="minorHAnsi" w:cstheme="minorHAnsi"/>
              </w:rPr>
            </w:pPr>
          </w:p>
        </w:tc>
        <w:tc>
          <w:tcPr>
            <w:tcW w:w="1795" w:type="dxa"/>
            <w:shd w:val="clear" w:color="auto" w:fill="auto"/>
          </w:tcPr>
          <w:p w14:paraId="5EDE9BE8" w14:textId="77777777" w:rsidR="00B8138C" w:rsidRPr="00616594" w:rsidRDefault="00B8138C" w:rsidP="00616594">
            <w:pPr>
              <w:spacing w:after="20" w:line="240" w:lineRule="auto"/>
              <w:rPr>
                <w:rFonts w:asciiTheme="minorHAnsi" w:hAnsiTheme="minorHAnsi" w:cstheme="minorHAnsi"/>
              </w:rPr>
            </w:pPr>
          </w:p>
        </w:tc>
        <w:tc>
          <w:tcPr>
            <w:tcW w:w="3425" w:type="dxa"/>
            <w:shd w:val="clear" w:color="auto" w:fill="auto"/>
          </w:tcPr>
          <w:p w14:paraId="1D100ACB" w14:textId="77777777" w:rsidR="00B8138C" w:rsidRPr="00616594" w:rsidRDefault="00B8138C" w:rsidP="00616594">
            <w:pPr>
              <w:spacing w:after="20" w:line="240" w:lineRule="auto"/>
              <w:rPr>
                <w:rFonts w:asciiTheme="minorHAnsi" w:hAnsiTheme="minorHAnsi" w:cstheme="minorHAnsi"/>
              </w:rPr>
            </w:pPr>
          </w:p>
        </w:tc>
      </w:tr>
      <w:tr w:rsidR="00B8138C" w:rsidRPr="00616594" w14:paraId="492AAF93" w14:textId="77777777" w:rsidTr="00C201BE">
        <w:trPr>
          <w:jc w:val="center"/>
        </w:trPr>
        <w:tc>
          <w:tcPr>
            <w:tcW w:w="2065" w:type="dxa"/>
            <w:shd w:val="clear" w:color="auto" w:fill="auto"/>
          </w:tcPr>
          <w:p w14:paraId="037269EC" w14:textId="77777777" w:rsidR="00B8138C" w:rsidRPr="00616594" w:rsidRDefault="00B8138C" w:rsidP="00616594">
            <w:pPr>
              <w:spacing w:after="20" w:line="240" w:lineRule="auto"/>
              <w:rPr>
                <w:rFonts w:asciiTheme="minorHAnsi" w:hAnsiTheme="minorHAnsi" w:cstheme="minorHAnsi"/>
              </w:rPr>
            </w:pPr>
            <w:r w:rsidRPr="00616594">
              <w:rPr>
                <w:rFonts w:asciiTheme="minorHAnsi" w:hAnsiTheme="minorHAnsi" w:cstheme="minorHAnsi"/>
              </w:rPr>
              <w:t>Protein</w:t>
            </w:r>
          </w:p>
        </w:tc>
        <w:tc>
          <w:tcPr>
            <w:tcW w:w="1350" w:type="dxa"/>
            <w:shd w:val="clear" w:color="auto" w:fill="auto"/>
          </w:tcPr>
          <w:p w14:paraId="57562580" w14:textId="77777777" w:rsidR="00B8138C" w:rsidRPr="00616594" w:rsidRDefault="00B8138C" w:rsidP="00616594">
            <w:pPr>
              <w:spacing w:after="20" w:line="240" w:lineRule="auto"/>
              <w:rPr>
                <w:rFonts w:asciiTheme="minorHAnsi" w:hAnsiTheme="minorHAnsi" w:cstheme="minorHAnsi"/>
              </w:rPr>
            </w:pPr>
          </w:p>
        </w:tc>
        <w:tc>
          <w:tcPr>
            <w:tcW w:w="1625" w:type="dxa"/>
            <w:shd w:val="clear" w:color="auto" w:fill="auto"/>
          </w:tcPr>
          <w:p w14:paraId="1EE98422" w14:textId="77777777" w:rsidR="00B8138C" w:rsidRPr="00616594" w:rsidRDefault="00B8138C" w:rsidP="00616594">
            <w:pPr>
              <w:spacing w:after="20" w:line="240" w:lineRule="auto"/>
              <w:rPr>
                <w:rFonts w:asciiTheme="minorHAnsi" w:hAnsiTheme="minorHAnsi" w:cstheme="minorHAnsi"/>
              </w:rPr>
            </w:pPr>
          </w:p>
        </w:tc>
        <w:tc>
          <w:tcPr>
            <w:tcW w:w="1795" w:type="dxa"/>
            <w:shd w:val="clear" w:color="auto" w:fill="auto"/>
          </w:tcPr>
          <w:p w14:paraId="7F7EBDA7" w14:textId="77777777" w:rsidR="00B8138C" w:rsidRPr="00616594" w:rsidRDefault="00B8138C" w:rsidP="00616594">
            <w:pPr>
              <w:spacing w:after="20" w:line="240" w:lineRule="auto"/>
              <w:rPr>
                <w:rFonts w:asciiTheme="minorHAnsi" w:hAnsiTheme="minorHAnsi" w:cstheme="minorHAnsi"/>
              </w:rPr>
            </w:pPr>
          </w:p>
        </w:tc>
        <w:tc>
          <w:tcPr>
            <w:tcW w:w="3425" w:type="dxa"/>
            <w:shd w:val="clear" w:color="auto" w:fill="auto"/>
          </w:tcPr>
          <w:p w14:paraId="3C3E9D70" w14:textId="77777777" w:rsidR="00B8138C" w:rsidRPr="00616594" w:rsidRDefault="00B8138C" w:rsidP="00616594">
            <w:pPr>
              <w:spacing w:after="20" w:line="240" w:lineRule="auto"/>
              <w:rPr>
                <w:rFonts w:asciiTheme="minorHAnsi" w:hAnsiTheme="minorHAnsi" w:cstheme="minorHAnsi"/>
              </w:rPr>
            </w:pPr>
          </w:p>
        </w:tc>
      </w:tr>
      <w:tr w:rsidR="00B8138C" w:rsidRPr="00616594" w14:paraId="23DF0F28" w14:textId="77777777" w:rsidTr="00C201BE">
        <w:trPr>
          <w:jc w:val="center"/>
        </w:trPr>
        <w:tc>
          <w:tcPr>
            <w:tcW w:w="2065" w:type="dxa"/>
            <w:shd w:val="clear" w:color="auto" w:fill="auto"/>
          </w:tcPr>
          <w:p w14:paraId="059E64BC" w14:textId="77777777" w:rsidR="00B8138C" w:rsidRPr="00616594" w:rsidRDefault="00B8138C" w:rsidP="00616594">
            <w:pPr>
              <w:spacing w:after="20" w:line="240" w:lineRule="auto"/>
              <w:rPr>
                <w:rFonts w:asciiTheme="minorHAnsi" w:hAnsiTheme="minorHAnsi" w:cstheme="minorHAnsi"/>
              </w:rPr>
            </w:pPr>
            <w:r w:rsidRPr="00616594">
              <w:rPr>
                <w:rFonts w:asciiTheme="minorHAnsi" w:hAnsiTheme="minorHAnsi" w:cstheme="minorHAnsi"/>
              </w:rPr>
              <w:t>Water</w:t>
            </w:r>
          </w:p>
        </w:tc>
        <w:tc>
          <w:tcPr>
            <w:tcW w:w="1350" w:type="dxa"/>
            <w:shd w:val="clear" w:color="auto" w:fill="auto"/>
          </w:tcPr>
          <w:p w14:paraId="288B3AF8" w14:textId="77777777" w:rsidR="00B8138C" w:rsidRPr="00616594" w:rsidRDefault="00B8138C" w:rsidP="00616594">
            <w:pPr>
              <w:spacing w:after="20" w:line="240" w:lineRule="auto"/>
              <w:rPr>
                <w:rFonts w:asciiTheme="minorHAnsi" w:hAnsiTheme="minorHAnsi" w:cstheme="minorHAnsi"/>
              </w:rPr>
            </w:pPr>
          </w:p>
        </w:tc>
        <w:tc>
          <w:tcPr>
            <w:tcW w:w="1625" w:type="dxa"/>
            <w:shd w:val="clear" w:color="auto" w:fill="auto"/>
          </w:tcPr>
          <w:p w14:paraId="0061F831" w14:textId="77777777" w:rsidR="00B8138C" w:rsidRPr="00616594" w:rsidRDefault="00B8138C" w:rsidP="00616594">
            <w:pPr>
              <w:spacing w:after="20" w:line="240" w:lineRule="auto"/>
              <w:rPr>
                <w:rFonts w:asciiTheme="minorHAnsi" w:hAnsiTheme="minorHAnsi" w:cstheme="minorHAnsi"/>
              </w:rPr>
            </w:pPr>
          </w:p>
        </w:tc>
        <w:tc>
          <w:tcPr>
            <w:tcW w:w="1795" w:type="dxa"/>
            <w:shd w:val="clear" w:color="auto" w:fill="auto"/>
          </w:tcPr>
          <w:p w14:paraId="497B16D7" w14:textId="77777777" w:rsidR="00B8138C" w:rsidRPr="00616594" w:rsidRDefault="00B8138C" w:rsidP="00616594">
            <w:pPr>
              <w:spacing w:after="20" w:line="240" w:lineRule="auto"/>
              <w:rPr>
                <w:rFonts w:asciiTheme="minorHAnsi" w:hAnsiTheme="minorHAnsi" w:cstheme="minorHAnsi"/>
              </w:rPr>
            </w:pPr>
          </w:p>
        </w:tc>
        <w:tc>
          <w:tcPr>
            <w:tcW w:w="3425" w:type="dxa"/>
            <w:shd w:val="clear" w:color="auto" w:fill="auto"/>
          </w:tcPr>
          <w:p w14:paraId="122801F0" w14:textId="77777777" w:rsidR="00B8138C" w:rsidRPr="00616594" w:rsidRDefault="00B8138C" w:rsidP="00616594">
            <w:pPr>
              <w:spacing w:after="20" w:line="240" w:lineRule="auto"/>
              <w:rPr>
                <w:rFonts w:asciiTheme="minorHAnsi" w:hAnsiTheme="minorHAnsi" w:cstheme="minorHAnsi"/>
              </w:rPr>
            </w:pPr>
          </w:p>
        </w:tc>
      </w:tr>
      <w:tr w:rsidR="00B8138C" w:rsidRPr="00616594" w14:paraId="6A41F771" w14:textId="77777777" w:rsidTr="00C201BE">
        <w:trPr>
          <w:jc w:val="center"/>
        </w:trPr>
        <w:tc>
          <w:tcPr>
            <w:tcW w:w="2065" w:type="dxa"/>
            <w:shd w:val="clear" w:color="auto" w:fill="auto"/>
          </w:tcPr>
          <w:p w14:paraId="3F55497F" w14:textId="77777777" w:rsidR="00B8138C" w:rsidRPr="00616594" w:rsidRDefault="00B8138C" w:rsidP="00616594">
            <w:pPr>
              <w:spacing w:after="20" w:line="240" w:lineRule="auto"/>
              <w:rPr>
                <w:rFonts w:asciiTheme="minorHAnsi" w:hAnsiTheme="minorHAnsi" w:cstheme="minorHAnsi"/>
              </w:rPr>
            </w:pPr>
            <w:r w:rsidRPr="00616594">
              <w:rPr>
                <w:rFonts w:asciiTheme="minorHAnsi" w:hAnsiTheme="minorHAnsi" w:cstheme="minorHAnsi"/>
              </w:rPr>
              <w:t>Caffeinated drinks</w:t>
            </w:r>
          </w:p>
        </w:tc>
        <w:tc>
          <w:tcPr>
            <w:tcW w:w="1350" w:type="dxa"/>
            <w:shd w:val="clear" w:color="auto" w:fill="auto"/>
          </w:tcPr>
          <w:p w14:paraId="45F1706B" w14:textId="77777777" w:rsidR="00B8138C" w:rsidRPr="00616594" w:rsidRDefault="00B8138C" w:rsidP="00616594">
            <w:pPr>
              <w:spacing w:after="20" w:line="240" w:lineRule="auto"/>
              <w:rPr>
                <w:rFonts w:asciiTheme="minorHAnsi" w:hAnsiTheme="minorHAnsi" w:cstheme="minorHAnsi"/>
              </w:rPr>
            </w:pPr>
          </w:p>
        </w:tc>
        <w:tc>
          <w:tcPr>
            <w:tcW w:w="1625" w:type="dxa"/>
            <w:shd w:val="clear" w:color="auto" w:fill="auto"/>
          </w:tcPr>
          <w:p w14:paraId="5A728632" w14:textId="77777777" w:rsidR="00B8138C" w:rsidRPr="00616594" w:rsidRDefault="00B8138C" w:rsidP="00616594">
            <w:pPr>
              <w:spacing w:after="20" w:line="240" w:lineRule="auto"/>
              <w:rPr>
                <w:rFonts w:asciiTheme="minorHAnsi" w:hAnsiTheme="minorHAnsi" w:cstheme="minorHAnsi"/>
              </w:rPr>
            </w:pPr>
          </w:p>
        </w:tc>
        <w:tc>
          <w:tcPr>
            <w:tcW w:w="1795" w:type="dxa"/>
            <w:shd w:val="clear" w:color="auto" w:fill="auto"/>
          </w:tcPr>
          <w:p w14:paraId="76931762" w14:textId="77777777" w:rsidR="00B8138C" w:rsidRPr="00616594" w:rsidRDefault="00B8138C" w:rsidP="00616594">
            <w:pPr>
              <w:spacing w:after="20" w:line="240" w:lineRule="auto"/>
              <w:rPr>
                <w:rFonts w:asciiTheme="minorHAnsi" w:hAnsiTheme="minorHAnsi" w:cstheme="minorHAnsi"/>
              </w:rPr>
            </w:pPr>
          </w:p>
        </w:tc>
        <w:tc>
          <w:tcPr>
            <w:tcW w:w="3425" w:type="dxa"/>
            <w:shd w:val="clear" w:color="auto" w:fill="auto"/>
          </w:tcPr>
          <w:p w14:paraId="03F50809" w14:textId="77777777" w:rsidR="00B8138C" w:rsidRPr="00616594" w:rsidRDefault="00B8138C" w:rsidP="00616594">
            <w:pPr>
              <w:spacing w:after="20" w:line="240" w:lineRule="auto"/>
              <w:rPr>
                <w:rFonts w:asciiTheme="minorHAnsi" w:hAnsiTheme="minorHAnsi" w:cstheme="minorHAnsi"/>
              </w:rPr>
            </w:pPr>
            <w:r w:rsidRPr="00616594">
              <w:rPr>
                <w:rFonts w:asciiTheme="minorHAnsi" w:hAnsiTheme="minorHAnsi" w:cstheme="minorHAnsi"/>
              </w:rPr>
              <w:t>coffee</w:t>
            </w:r>
          </w:p>
        </w:tc>
      </w:tr>
      <w:tr w:rsidR="00B8138C" w:rsidRPr="00616594" w14:paraId="509174A9" w14:textId="77777777" w:rsidTr="00C201BE">
        <w:trPr>
          <w:jc w:val="center"/>
        </w:trPr>
        <w:tc>
          <w:tcPr>
            <w:tcW w:w="2065" w:type="dxa"/>
            <w:shd w:val="clear" w:color="auto" w:fill="auto"/>
          </w:tcPr>
          <w:p w14:paraId="7FBE9066" w14:textId="77777777" w:rsidR="00B8138C" w:rsidRPr="00616594" w:rsidRDefault="00B8138C" w:rsidP="00616594">
            <w:pPr>
              <w:spacing w:after="20" w:line="240" w:lineRule="auto"/>
              <w:rPr>
                <w:rFonts w:asciiTheme="minorHAnsi" w:hAnsiTheme="minorHAnsi" w:cstheme="minorHAnsi"/>
              </w:rPr>
            </w:pPr>
            <w:r w:rsidRPr="00616594">
              <w:rPr>
                <w:rFonts w:asciiTheme="minorHAnsi" w:hAnsiTheme="minorHAnsi" w:cstheme="minorHAnsi"/>
              </w:rPr>
              <w:t>Fruit juice</w:t>
            </w:r>
          </w:p>
        </w:tc>
        <w:tc>
          <w:tcPr>
            <w:tcW w:w="1350" w:type="dxa"/>
            <w:shd w:val="clear" w:color="auto" w:fill="auto"/>
          </w:tcPr>
          <w:p w14:paraId="4CB69DE7" w14:textId="77777777" w:rsidR="00B8138C" w:rsidRPr="00616594" w:rsidRDefault="00B8138C" w:rsidP="00616594">
            <w:pPr>
              <w:spacing w:after="20" w:line="240" w:lineRule="auto"/>
              <w:rPr>
                <w:rFonts w:asciiTheme="minorHAnsi" w:hAnsiTheme="minorHAnsi" w:cstheme="minorHAnsi"/>
              </w:rPr>
            </w:pPr>
          </w:p>
        </w:tc>
        <w:tc>
          <w:tcPr>
            <w:tcW w:w="1625" w:type="dxa"/>
            <w:shd w:val="clear" w:color="auto" w:fill="auto"/>
          </w:tcPr>
          <w:p w14:paraId="14D482B5" w14:textId="77777777" w:rsidR="00B8138C" w:rsidRPr="00616594" w:rsidRDefault="00B8138C" w:rsidP="00616594">
            <w:pPr>
              <w:spacing w:after="20" w:line="240" w:lineRule="auto"/>
              <w:rPr>
                <w:rFonts w:asciiTheme="minorHAnsi" w:hAnsiTheme="minorHAnsi" w:cstheme="minorHAnsi"/>
              </w:rPr>
            </w:pPr>
          </w:p>
        </w:tc>
        <w:tc>
          <w:tcPr>
            <w:tcW w:w="1795" w:type="dxa"/>
            <w:shd w:val="clear" w:color="auto" w:fill="auto"/>
          </w:tcPr>
          <w:p w14:paraId="37A720C9" w14:textId="77777777" w:rsidR="00B8138C" w:rsidRPr="00616594" w:rsidRDefault="00B8138C" w:rsidP="00616594">
            <w:pPr>
              <w:spacing w:after="20" w:line="240" w:lineRule="auto"/>
              <w:rPr>
                <w:rFonts w:asciiTheme="minorHAnsi" w:hAnsiTheme="minorHAnsi" w:cstheme="minorHAnsi"/>
              </w:rPr>
            </w:pPr>
          </w:p>
        </w:tc>
        <w:tc>
          <w:tcPr>
            <w:tcW w:w="3425" w:type="dxa"/>
            <w:shd w:val="clear" w:color="auto" w:fill="auto"/>
          </w:tcPr>
          <w:p w14:paraId="21A1A05B" w14:textId="77777777" w:rsidR="00B8138C" w:rsidRPr="00616594" w:rsidRDefault="00B8138C" w:rsidP="00616594">
            <w:pPr>
              <w:spacing w:after="20" w:line="240" w:lineRule="auto"/>
              <w:rPr>
                <w:rFonts w:asciiTheme="minorHAnsi" w:hAnsiTheme="minorHAnsi" w:cstheme="minorHAnsi"/>
              </w:rPr>
            </w:pPr>
          </w:p>
        </w:tc>
      </w:tr>
      <w:tr w:rsidR="00B8138C" w:rsidRPr="00616594" w14:paraId="767D27C3" w14:textId="77777777" w:rsidTr="00C201BE">
        <w:trPr>
          <w:jc w:val="center"/>
        </w:trPr>
        <w:tc>
          <w:tcPr>
            <w:tcW w:w="2065" w:type="dxa"/>
            <w:shd w:val="clear" w:color="auto" w:fill="auto"/>
          </w:tcPr>
          <w:p w14:paraId="77355AAC" w14:textId="77777777" w:rsidR="00B8138C" w:rsidRPr="00616594" w:rsidRDefault="00B8138C" w:rsidP="00616594">
            <w:pPr>
              <w:spacing w:after="20" w:line="240" w:lineRule="auto"/>
              <w:rPr>
                <w:rFonts w:asciiTheme="minorHAnsi" w:hAnsiTheme="minorHAnsi" w:cstheme="minorHAnsi"/>
              </w:rPr>
            </w:pPr>
            <w:r w:rsidRPr="00616594">
              <w:rPr>
                <w:rFonts w:asciiTheme="minorHAnsi" w:hAnsiTheme="minorHAnsi" w:cstheme="minorHAnsi"/>
              </w:rPr>
              <w:t>Other</w:t>
            </w:r>
          </w:p>
        </w:tc>
        <w:tc>
          <w:tcPr>
            <w:tcW w:w="1350" w:type="dxa"/>
            <w:shd w:val="clear" w:color="auto" w:fill="auto"/>
          </w:tcPr>
          <w:p w14:paraId="54E46C2C" w14:textId="77777777" w:rsidR="00B8138C" w:rsidRPr="00616594" w:rsidRDefault="00B8138C" w:rsidP="00616594">
            <w:pPr>
              <w:spacing w:after="20" w:line="240" w:lineRule="auto"/>
              <w:rPr>
                <w:rFonts w:asciiTheme="minorHAnsi" w:hAnsiTheme="minorHAnsi" w:cstheme="minorHAnsi"/>
              </w:rPr>
            </w:pPr>
          </w:p>
        </w:tc>
        <w:tc>
          <w:tcPr>
            <w:tcW w:w="1625" w:type="dxa"/>
            <w:shd w:val="clear" w:color="auto" w:fill="auto"/>
          </w:tcPr>
          <w:p w14:paraId="5A16BF35" w14:textId="77777777" w:rsidR="00B8138C" w:rsidRPr="00616594" w:rsidRDefault="00B8138C" w:rsidP="00616594">
            <w:pPr>
              <w:spacing w:after="20" w:line="240" w:lineRule="auto"/>
              <w:rPr>
                <w:rFonts w:asciiTheme="minorHAnsi" w:hAnsiTheme="minorHAnsi" w:cstheme="minorHAnsi"/>
              </w:rPr>
            </w:pPr>
          </w:p>
        </w:tc>
        <w:tc>
          <w:tcPr>
            <w:tcW w:w="1795" w:type="dxa"/>
            <w:shd w:val="clear" w:color="auto" w:fill="auto"/>
          </w:tcPr>
          <w:p w14:paraId="35B22B52" w14:textId="77777777" w:rsidR="00B8138C" w:rsidRPr="00616594" w:rsidRDefault="00B8138C" w:rsidP="00616594">
            <w:pPr>
              <w:spacing w:after="20" w:line="240" w:lineRule="auto"/>
              <w:rPr>
                <w:rFonts w:asciiTheme="minorHAnsi" w:hAnsiTheme="minorHAnsi" w:cstheme="minorHAnsi"/>
              </w:rPr>
            </w:pPr>
          </w:p>
        </w:tc>
        <w:tc>
          <w:tcPr>
            <w:tcW w:w="3425" w:type="dxa"/>
            <w:shd w:val="clear" w:color="auto" w:fill="auto"/>
          </w:tcPr>
          <w:p w14:paraId="0F34C52E" w14:textId="77777777" w:rsidR="00B8138C" w:rsidRPr="00616594" w:rsidRDefault="00B8138C" w:rsidP="00616594">
            <w:pPr>
              <w:spacing w:after="20" w:line="240" w:lineRule="auto"/>
              <w:rPr>
                <w:rFonts w:asciiTheme="minorHAnsi" w:hAnsiTheme="minorHAnsi" w:cstheme="minorHAnsi"/>
              </w:rPr>
            </w:pPr>
          </w:p>
        </w:tc>
      </w:tr>
    </w:tbl>
    <w:p w14:paraId="3A6B4A91" w14:textId="77777777" w:rsidR="00B8138C" w:rsidRPr="00616594" w:rsidRDefault="00B8138C" w:rsidP="00616594">
      <w:pPr>
        <w:spacing w:after="20" w:line="240" w:lineRule="auto"/>
        <w:rPr>
          <w:rFonts w:asciiTheme="minorHAnsi" w:eastAsia="Times New Roman" w:hAnsiTheme="minorHAnsi" w:cstheme="minorHAnsi"/>
          <w:color w:val="4A442A"/>
        </w:rPr>
      </w:pPr>
    </w:p>
    <w:tbl>
      <w:tblPr>
        <w:tblW w:w="102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2065"/>
        <w:gridCol w:w="1350"/>
        <w:gridCol w:w="1625"/>
        <w:gridCol w:w="1795"/>
        <w:gridCol w:w="3425"/>
      </w:tblGrid>
      <w:tr w:rsidR="00B8138C" w:rsidRPr="00616594" w14:paraId="3026CBB6" w14:textId="77777777" w:rsidTr="00C201BE">
        <w:trPr>
          <w:jc w:val="center"/>
        </w:trPr>
        <w:tc>
          <w:tcPr>
            <w:tcW w:w="2065" w:type="dxa"/>
            <w:shd w:val="clear" w:color="auto" w:fill="C6D9F1"/>
          </w:tcPr>
          <w:p w14:paraId="411877B7" w14:textId="77777777" w:rsidR="00B8138C" w:rsidRPr="00616594" w:rsidRDefault="00B8138C" w:rsidP="00616594">
            <w:pPr>
              <w:spacing w:after="20" w:line="240" w:lineRule="auto"/>
              <w:outlineLvl w:val="2"/>
              <w:rPr>
                <w:rFonts w:asciiTheme="minorHAnsi" w:hAnsiTheme="minorHAnsi" w:cstheme="minorHAnsi"/>
                <w:b/>
              </w:rPr>
            </w:pPr>
            <w:r w:rsidRPr="00616594">
              <w:rPr>
                <w:rFonts w:asciiTheme="minorHAnsi" w:hAnsiTheme="minorHAnsi" w:cstheme="minorHAnsi"/>
                <w:b/>
              </w:rPr>
              <w:t>Lunch</w:t>
            </w:r>
          </w:p>
        </w:tc>
        <w:tc>
          <w:tcPr>
            <w:tcW w:w="1350" w:type="dxa"/>
            <w:shd w:val="clear" w:color="auto" w:fill="C6D9F1"/>
          </w:tcPr>
          <w:p w14:paraId="62B5758E" w14:textId="77777777" w:rsidR="00B8138C" w:rsidRPr="00616594" w:rsidRDefault="00B8138C" w:rsidP="00616594">
            <w:pPr>
              <w:spacing w:after="20" w:line="240" w:lineRule="auto"/>
              <w:outlineLvl w:val="2"/>
              <w:rPr>
                <w:rFonts w:asciiTheme="minorHAnsi" w:hAnsiTheme="minorHAnsi" w:cstheme="minorHAnsi"/>
                <w:b/>
              </w:rPr>
            </w:pPr>
            <w:r w:rsidRPr="00616594">
              <w:rPr>
                <w:rFonts w:asciiTheme="minorHAnsi" w:hAnsiTheme="minorHAnsi" w:cstheme="minorHAnsi"/>
                <w:b/>
              </w:rPr>
              <w:t># Servings</w:t>
            </w:r>
          </w:p>
        </w:tc>
        <w:tc>
          <w:tcPr>
            <w:tcW w:w="1625" w:type="dxa"/>
            <w:shd w:val="clear" w:color="auto" w:fill="C6D9F1"/>
          </w:tcPr>
          <w:p w14:paraId="666BACC3" w14:textId="77777777" w:rsidR="00B8138C" w:rsidRPr="00616594" w:rsidRDefault="00B8138C" w:rsidP="00616594">
            <w:pPr>
              <w:spacing w:after="20" w:line="240" w:lineRule="auto"/>
              <w:outlineLvl w:val="2"/>
              <w:rPr>
                <w:rFonts w:asciiTheme="minorHAnsi" w:hAnsiTheme="minorHAnsi" w:cstheme="minorHAnsi"/>
                <w:b/>
              </w:rPr>
            </w:pPr>
            <w:r w:rsidRPr="00616594">
              <w:rPr>
                <w:rFonts w:asciiTheme="minorHAnsi" w:hAnsiTheme="minorHAnsi" w:cstheme="minorHAnsi"/>
                <w:b/>
              </w:rPr>
              <w:t>Est. Calories</w:t>
            </w:r>
          </w:p>
        </w:tc>
        <w:tc>
          <w:tcPr>
            <w:tcW w:w="1795" w:type="dxa"/>
            <w:shd w:val="clear" w:color="auto" w:fill="C6D9F1"/>
          </w:tcPr>
          <w:p w14:paraId="4BCFAF6C" w14:textId="77777777" w:rsidR="00B8138C" w:rsidRPr="00616594" w:rsidRDefault="00B8138C" w:rsidP="00616594">
            <w:pPr>
              <w:spacing w:after="20" w:line="240" w:lineRule="auto"/>
              <w:outlineLvl w:val="2"/>
              <w:rPr>
                <w:rFonts w:asciiTheme="minorHAnsi" w:hAnsiTheme="minorHAnsi" w:cstheme="minorHAnsi"/>
                <w:b/>
              </w:rPr>
            </w:pPr>
            <w:r w:rsidRPr="00616594">
              <w:rPr>
                <w:rFonts w:asciiTheme="minorHAnsi" w:hAnsiTheme="minorHAnsi" w:cstheme="minorHAnsi"/>
                <w:b/>
              </w:rPr>
              <w:t>% Daily Target</w:t>
            </w:r>
          </w:p>
        </w:tc>
        <w:tc>
          <w:tcPr>
            <w:tcW w:w="3425" w:type="dxa"/>
            <w:shd w:val="clear" w:color="auto" w:fill="C6D9F1"/>
          </w:tcPr>
          <w:p w14:paraId="7989A25D" w14:textId="77777777" w:rsidR="00B8138C" w:rsidRPr="00616594" w:rsidRDefault="00B8138C" w:rsidP="00616594">
            <w:pPr>
              <w:spacing w:after="20" w:line="240" w:lineRule="auto"/>
              <w:outlineLvl w:val="2"/>
              <w:rPr>
                <w:rFonts w:asciiTheme="minorHAnsi" w:hAnsiTheme="minorHAnsi" w:cstheme="minorHAnsi"/>
                <w:b/>
              </w:rPr>
            </w:pPr>
            <w:r w:rsidRPr="00616594">
              <w:rPr>
                <w:rFonts w:asciiTheme="minorHAnsi" w:hAnsiTheme="minorHAnsi" w:cstheme="minorHAnsi"/>
                <w:b/>
              </w:rPr>
              <w:t>Comments</w:t>
            </w:r>
          </w:p>
        </w:tc>
      </w:tr>
      <w:tr w:rsidR="00B8138C" w:rsidRPr="00616594" w14:paraId="0FD51B52" w14:textId="77777777" w:rsidTr="00C201BE">
        <w:trPr>
          <w:jc w:val="center"/>
        </w:trPr>
        <w:tc>
          <w:tcPr>
            <w:tcW w:w="2065" w:type="dxa"/>
            <w:shd w:val="clear" w:color="auto" w:fill="auto"/>
          </w:tcPr>
          <w:p w14:paraId="5B61DDC2" w14:textId="77777777" w:rsidR="00B8138C" w:rsidRPr="00616594" w:rsidRDefault="00B8138C" w:rsidP="00616594">
            <w:pPr>
              <w:spacing w:after="20" w:line="240" w:lineRule="auto"/>
              <w:rPr>
                <w:rFonts w:asciiTheme="minorHAnsi" w:hAnsiTheme="minorHAnsi" w:cstheme="minorHAnsi"/>
              </w:rPr>
            </w:pPr>
            <w:r w:rsidRPr="00616594">
              <w:rPr>
                <w:rFonts w:asciiTheme="minorHAnsi" w:hAnsiTheme="minorHAnsi" w:cstheme="minorHAnsi"/>
              </w:rPr>
              <w:t>Grains</w:t>
            </w:r>
          </w:p>
        </w:tc>
        <w:tc>
          <w:tcPr>
            <w:tcW w:w="1350" w:type="dxa"/>
            <w:shd w:val="clear" w:color="auto" w:fill="auto"/>
          </w:tcPr>
          <w:p w14:paraId="548530BE" w14:textId="77777777" w:rsidR="00B8138C" w:rsidRPr="00616594" w:rsidRDefault="00B8138C" w:rsidP="00616594">
            <w:pPr>
              <w:spacing w:after="20" w:line="240" w:lineRule="auto"/>
              <w:rPr>
                <w:rFonts w:asciiTheme="minorHAnsi" w:hAnsiTheme="minorHAnsi" w:cstheme="minorHAnsi"/>
              </w:rPr>
            </w:pPr>
          </w:p>
        </w:tc>
        <w:tc>
          <w:tcPr>
            <w:tcW w:w="1625" w:type="dxa"/>
            <w:shd w:val="clear" w:color="auto" w:fill="auto"/>
          </w:tcPr>
          <w:p w14:paraId="14ABDDFD" w14:textId="77777777" w:rsidR="00B8138C" w:rsidRPr="00616594" w:rsidRDefault="00B8138C" w:rsidP="00616594">
            <w:pPr>
              <w:spacing w:after="20" w:line="240" w:lineRule="auto"/>
              <w:rPr>
                <w:rFonts w:asciiTheme="minorHAnsi" w:hAnsiTheme="minorHAnsi" w:cstheme="minorHAnsi"/>
              </w:rPr>
            </w:pPr>
          </w:p>
        </w:tc>
        <w:tc>
          <w:tcPr>
            <w:tcW w:w="1795" w:type="dxa"/>
            <w:shd w:val="clear" w:color="auto" w:fill="auto"/>
          </w:tcPr>
          <w:p w14:paraId="206FFB25" w14:textId="77777777" w:rsidR="00B8138C" w:rsidRPr="00616594" w:rsidRDefault="00B8138C" w:rsidP="00616594">
            <w:pPr>
              <w:spacing w:after="20" w:line="240" w:lineRule="auto"/>
              <w:rPr>
                <w:rFonts w:asciiTheme="minorHAnsi" w:hAnsiTheme="minorHAnsi" w:cstheme="minorHAnsi"/>
              </w:rPr>
            </w:pPr>
          </w:p>
        </w:tc>
        <w:tc>
          <w:tcPr>
            <w:tcW w:w="3425" w:type="dxa"/>
            <w:shd w:val="clear" w:color="auto" w:fill="auto"/>
          </w:tcPr>
          <w:p w14:paraId="030271D1" w14:textId="77777777" w:rsidR="00B8138C" w:rsidRPr="00616594" w:rsidRDefault="00B8138C" w:rsidP="00616594">
            <w:pPr>
              <w:spacing w:after="20" w:line="240" w:lineRule="auto"/>
              <w:rPr>
                <w:rFonts w:asciiTheme="minorHAnsi" w:hAnsiTheme="minorHAnsi" w:cstheme="minorHAnsi"/>
              </w:rPr>
            </w:pPr>
          </w:p>
        </w:tc>
      </w:tr>
      <w:tr w:rsidR="00B8138C" w:rsidRPr="00616594" w14:paraId="26EC6D2C" w14:textId="77777777" w:rsidTr="00C201BE">
        <w:trPr>
          <w:jc w:val="center"/>
        </w:trPr>
        <w:tc>
          <w:tcPr>
            <w:tcW w:w="2065" w:type="dxa"/>
            <w:shd w:val="clear" w:color="auto" w:fill="auto"/>
          </w:tcPr>
          <w:p w14:paraId="7D85DBB3" w14:textId="77777777" w:rsidR="00B8138C" w:rsidRPr="00616594" w:rsidRDefault="00B8138C" w:rsidP="00616594">
            <w:pPr>
              <w:spacing w:after="20" w:line="240" w:lineRule="auto"/>
              <w:rPr>
                <w:rFonts w:asciiTheme="minorHAnsi" w:hAnsiTheme="minorHAnsi" w:cstheme="minorHAnsi"/>
              </w:rPr>
            </w:pPr>
            <w:r w:rsidRPr="00616594">
              <w:rPr>
                <w:rFonts w:asciiTheme="minorHAnsi" w:hAnsiTheme="minorHAnsi" w:cstheme="minorHAnsi"/>
              </w:rPr>
              <w:t>Vegetables</w:t>
            </w:r>
          </w:p>
        </w:tc>
        <w:tc>
          <w:tcPr>
            <w:tcW w:w="1350" w:type="dxa"/>
            <w:shd w:val="clear" w:color="auto" w:fill="auto"/>
          </w:tcPr>
          <w:p w14:paraId="134A5ABD" w14:textId="77777777" w:rsidR="00B8138C" w:rsidRPr="00616594" w:rsidRDefault="00B8138C" w:rsidP="00616594">
            <w:pPr>
              <w:spacing w:after="20" w:line="240" w:lineRule="auto"/>
              <w:rPr>
                <w:rFonts w:asciiTheme="minorHAnsi" w:hAnsiTheme="minorHAnsi" w:cstheme="minorHAnsi"/>
              </w:rPr>
            </w:pPr>
          </w:p>
        </w:tc>
        <w:tc>
          <w:tcPr>
            <w:tcW w:w="1625" w:type="dxa"/>
            <w:shd w:val="clear" w:color="auto" w:fill="auto"/>
          </w:tcPr>
          <w:p w14:paraId="2687D01D" w14:textId="77777777" w:rsidR="00B8138C" w:rsidRPr="00616594" w:rsidRDefault="00B8138C" w:rsidP="00616594">
            <w:pPr>
              <w:spacing w:after="20" w:line="240" w:lineRule="auto"/>
              <w:rPr>
                <w:rFonts w:asciiTheme="minorHAnsi" w:hAnsiTheme="minorHAnsi" w:cstheme="minorHAnsi"/>
              </w:rPr>
            </w:pPr>
          </w:p>
        </w:tc>
        <w:tc>
          <w:tcPr>
            <w:tcW w:w="1795" w:type="dxa"/>
            <w:shd w:val="clear" w:color="auto" w:fill="auto"/>
          </w:tcPr>
          <w:p w14:paraId="4347BF01" w14:textId="77777777" w:rsidR="00B8138C" w:rsidRPr="00616594" w:rsidRDefault="00B8138C" w:rsidP="00616594">
            <w:pPr>
              <w:spacing w:after="20" w:line="240" w:lineRule="auto"/>
              <w:rPr>
                <w:rFonts w:asciiTheme="minorHAnsi" w:hAnsiTheme="minorHAnsi" w:cstheme="minorHAnsi"/>
              </w:rPr>
            </w:pPr>
          </w:p>
        </w:tc>
        <w:tc>
          <w:tcPr>
            <w:tcW w:w="3425" w:type="dxa"/>
            <w:shd w:val="clear" w:color="auto" w:fill="auto"/>
          </w:tcPr>
          <w:p w14:paraId="3277545E" w14:textId="77777777" w:rsidR="00B8138C" w:rsidRPr="00616594" w:rsidRDefault="00B8138C" w:rsidP="00616594">
            <w:pPr>
              <w:spacing w:after="20" w:line="240" w:lineRule="auto"/>
              <w:rPr>
                <w:rFonts w:asciiTheme="minorHAnsi" w:hAnsiTheme="minorHAnsi" w:cstheme="minorHAnsi"/>
              </w:rPr>
            </w:pPr>
            <w:r w:rsidRPr="00616594">
              <w:rPr>
                <w:rFonts w:asciiTheme="minorHAnsi" w:hAnsiTheme="minorHAnsi" w:cstheme="minorHAnsi"/>
              </w:rPr>
              <w:t>chips</w:t>
            </w:r>
          </w:p>
        </w:tc>
      </w:tr>
      <w:tr w:rsidR="00B8138C" w:rsidRPr="00616594" w14:paraId="35389DE6" w14:textId="77777777" w:rsidTr="00C201BE">
        <w:trPr>
          <w:jc w:val="center"/>
        </w:trPr>
        <w:tc>
          <w:tcPr>
            <w:tcW w:w="2065" w:type="dxa"/>
            <w:shd w:val="clear" w:color="auto" w:fill="auto"/>
          </w:tcPr>
          <w:p w14:paraId="5724EE59" w14:textId="77777777" w:rsidR="00B8138C" w:rsidRPr="00616594" w:rsidRDefault="00B8138C" w:rsidP="00616594">
            <w:pPr>
              <w:spacing w:after="20" w:line="240" w:lineRule="auto"/>
              <w:rPr>
                <w:rFonts w:asciiTheme="minorHAnsi" w:hAnsiTheme="minorHAnsi" w:cstheme="minorHAnsi"/>
              </w:rPr>
            </w:pPr>
            <w:r w:rsidRPr="00616594">
              <w:rPr>
                <w:rFonts w:asciiTheme="minorHAnsi" w:hAnsiTheme="minorHAnsi" w:cstheme="minorHAnsi"/>
              </w:rPr>
              <w:t>Fruits</w:t>
            </w:r>
          </w:p>
        </w:tc>
        <w:tc>
          <w:tcPr>
            <w:tcW w:w="1350" w:type="dxa"/>
            <w:shd w:val="clear" w:color="auto" w:fill="auto"/>
          </w:tcPr>
          <w:p w14:paraId="3ED8C378" w14:textId="77777777" w:rsidR="00B8138C" w:rsidRPr="00616594" w:rsidRDefault="00B8138C" w:rsidP="00616594">
            <w:pPr>
              <w:spacing w:after="20" w:line="240" w:lineRule="auto"/>
              <w:rPr>
                <w:rFonts w:asciiTheme="minorHAnsi" w:hAnsiTheme="minorHAnsi" w:cstheme="minorHAnsi"/>
              </w:rPr>
            </w:pPr>
          </w:p>
        </w:tc>
        <w:tc>
          <w:tcPr>
            <w:tcW w:w="1625" w:type="dxa"/>
            <w:shd w:val="clear" w:color="auto" w:fill="auto"/>
          </w:tcPr>
          <w:p w14:paraId="1CCFA518" w14:textId="77777777" w:rsidR="00B8138C" w:rsidRPr="00616594" w:rsidRDefault="00B8138C" w:rsidP="00616594">
            <w:pPr>
              <w:spacing w:after="20" w:line="240" w:lineRule="auto"/>
              <w:rPr>
                <w:rFonts w:asciiTheme="minorHAnsi" w:hAnsiTheme="minorHAnsi" w:cstheme="minorHAnsi"/>
              </w:rPr>
            </w:pPr>
          </w:p>
        </w:tc>
        <w:tc>
          <w:tcPr>
            <w:tcW w:w="1795" w:type="dxa"/>
            <w:shd w:val="clear" w:color="auto" w:fill="auto"/>
          </w:tcPr>
          <w:p w14:paraId="64FD3CAB" w14:textId="77777777" w:rsidR="00B8138C" w:rsidRPr="00616594" w:rsidRDefault="00B8138C" w:rsidP="00616594">
            <w:pPr>
              <w:spacing w:after="20" w:line="240" w:lineRule="auto"/>
              <w:rPr>
                <w:rFonts w:asciiTheme="minorHAnsi" w:hAnsiTheme="minorHAnsi" w:cstheme="minorHAnsi"/>
              </w:rPr>
            </w:pPr>
          </w:p>
        </w:tc>
        <w:tc>
          <w:tcPr>
            <w:tcW w:w="3425" w:type="dxa"/>
            <w:shd w:val="clear" w:color="auto" w:fill="auto"/>
          </w:tcPr>
          <w:p w14:paraId="620D59BD" w14:textId="77777777" w:rsidR="00B8138C" w:rsidRPr="00616594" w:rsidRDefault="00B8138C" w:rsidP="00616594">
            <w:pPr>
              <w:spacing w:after="20" w:line="240" w:lineRule="auto"/>
              <w:rPr>
                <w:rFonts w:asciiTheme="minorHAnsi" w:hAnsiTheme="minorHAnsi" w:cstheme="minorHAnsi"/>
              </w:rPr>
            </w:pPr>
          </w:p>
        </w:tc>
      </w:tr>
      <w:tr w:rsidR="00B8138C" w:rsidRPr="00616594" w14:paraId="46C82849" w14:textId="77777777" w:rsidTr="00C201BE">
        <w:trPr>
          <w:jc w:val="center"/>
        </w:trPr>
        <w:tc>
          <w:tcPr>
            <w:tcW w:w="2065" w:type="dxa"/>
            <w:shd w:val="clear" w:color="auto" w:fill="auto"/>
          </w:tcPr>
          <w:p w14:paraId="580E4C28" w14:textId="77777777" w:rsidR="00B8138C" w:rsidRPr="00616594" w:rsidRDefault="00B8138C" w:rsidP="00616594">
            <w:pPr>
              <w:spacing w:after="20" w:line="240" w:lineRule="auto"/>
              <w:rPr>
                <w:rFonts w:asciiTheme="minorHAnsi" w:hAnsiTheme="minorHAnsi" w:cstheme="minorHAnsi"/>
              </w:rPr>
            </w:pPr>
            <w:r w:rsidRPr="00616594">
              <w:rPr>
                <w:rFonts w:asciiTheme="minorHAnsi" w:hAnsiTheme="minorHAnsi" w:cstheme="minorHAnsi"/>
              </w:rPr>
              <w:t>Dairy</w:t>
            </w:r>
          </w:p>
        </w:tc>
        <w:tc>
          <w:tcPr>
            <w:tcW w:w="1350" w:type="dxa"/>
            <w:shd w:val="clear" w:color="auto" w:fill="auto"/>
          </w:tcPr>
          <w:p w14:paraId="378C7EF0" w14:textId="77777777" w:rsidR="00B8138C" w:rsidRPr="00616594" w:rsidRDefault="00B8138C" w:rsidP="00616594">
            <w:pPr>
              <w:spacing w:after="20" w:line="240" w:lineRule="auto"/>
              <w:rPr>
                <w:rFonts w:asciiTheme="minorHAnsi" w:hAnsiTheme="minorHAnsi" w:cstheme="minorHAnsi"/>
              </w:rPr>
            </w:pPr>
          </w:p>
        </w:tc>
        <w:tc>
          <w:tcPr>
            <w:tcW w:w="1625" w:type="dxa"/>
            <w:shd w:val="clear" w:color="auto" w:fill="auto"/>
          </w:tcPr>
          <w:p w14:paraId="23EE7FF3" w14:textId="77777777" w:rsidR="00B8138C" w:rsidRPr="00616594" w:rsidRDefault="00B8138C" w:rsidP="00616594">
            <w:pPr>
              <w:spacing w:after="20" w:line="240" w:lineRule="auto"/>
              <w:rPr>
                <w:rFonts w:asciiTheme="minorHAnsi" w:hAnsiTheme="minorHAnsi" w:cstheme="minorHAnsi"/>
              </w:rPr>
            </w:pPr>
          </w:p>
        </w:tc>
        <w:tc>
          <w:tcPr>
            <w:tcW w:w="1795" w:type="dxa"/>
            <w:shd w:val="clear" w:color="auto" w:fill="auto"/>
          </w:tcPr>
          <w:p w14:paraId="0FAF610D" w14:textId="77777777" w:rsidR="00B8138C" w:rsidRPr="00616594" w:rsidRDefault="00B8138C" w:rsidP="00616594">
            <w:pPr>
              <w:spacing w:after="20" w:line="240" w:lineRule="auto"/>
              <w:rPr>
                <w:rFonts w:asciiTheme="minorHAnsi" w:hAnsiTheme="minorHAnsi" w:cstheme="minorHAnsi"/>
              </w:rPr>
            </w:pPr>
          </w:p>
        </w:tc>
        <w:tc>
          <w:tcPr>
            <w:tcW w:w="3425" w:type="dxa"/>
            <w:shd w:val="clear" w:color="auto" w:fill="auto"/>
          </w:tcPr>
          <w:p w14:paraId="562AE60B" w14:textId="77777777" w:rsidR="00B8138C" w:rsidRPr="00616594" w:rsidRDefault="00B8138C" w:rsidP="00616594">
            <w:pPr>
              <w:spacing w:after="20" w:line="240" w:lineRule="auto"/>
              <w:rPr>
                <w:rFonts w:asciiTheme="minorHAnsi" w:hAnsiTheme="minorHAnsi" w:cstheme="minorHAnsi"/>
              </w:rPr>
            </w:pPr>
          </w:p>
        </w:tc>
      </w:tr>
      <w:tr w:rsidR="00B8138C" w:rsidRPr="00616594" w14:paraId="106538AC" w14:textId="77777777" w:rsidTr="00C201BE">
        <w:trPr>
          <w:jc w:val="center"/>
        </w:trPr>
        <w:tc>
          <w:tcPr>
            <w:tcW w:w="2065" w:type="dxa"/>
            <w:shd w:val="clear" w:color="auto" w:fill="auto"/>
          </w:tcPr>
          <w:p w14:paraId="07BE4EC4" w14:textId="77777777" w:rsidR="00B8138C" w:rsidRPr="00616594" w:rsidRDefault="00B8138C" w:rsidP="00616594">
            <w:pPr>
              <w:spacing w:after="20" w:line="240" w:lineRule="auto"/>
              <w:rPr>
                <w:rFonts w:asciiTheme="minorHAnsi" w:hAnsiTheme="minorHAnsi" w:cstheme="minorHAnsi"/>
              </w:rPr>
            </w:pPr>
            <w:r w:rsidRPr="00616594">
              <w:rPr>
                <w:rFonts w:asciiTheme="minorHAnsi" w:hAnsiTheme="minorHAnsi" w:cstheme="minorHAnsi"/>
              </w:rPr>
              <w:t>Protein</w:t>
            </w:r>
          </w:p>
        </w:tc>
        <w:tc>
          <w:tcPr>
            <w:tcW w:w="1350" w:type="dxa"/>
            <w:shd w:val="clear" w:color="auto" w:fill="auto"/>
          </w:tcPr>
          <w:p w14:paraId="2AE06B4E" w14:textId="77777777" w:rsidR="00B8138C" w:rsidRPr="00616594" w:rsidRDefault="00B8138C" w:rsidP="00616594">
            <w:pPr>
              <w:spacing w:after="20" w:line="240" w:lineRule="auto"/>
              <w:rPr>
                <w:rFonts w:asciiTheme="minorHAnsi" w:hAnsiTheme="minorHAnsi" w:cstheme="minorHAnsi"/>
              </w:rPr>
            </w:pPr>
          </w:p>
        </w:tc>
        <w:tc>
          <w:tcPr>
            <w:tcW w:w="1625" w:type="dxa"/>
            <w:shd w:val="clear" w:color="auto" w:fill="auto"/>
          </w:tcPr>
          <w:p w14:paraId="7E81485A" w14:textId="77777777" w:rsidR="00B8138C" w:rsidRPr="00616594" w:rsidRDefault="00B8138C" w:rsidP="00616594">
            <w:pPr>
              <w:spacing w:after="20" w:line="240" w:lineRule="auto"/>
              <w:rPr>
                <w:rFonts w:asciiTheme="minorHAnsi" w:hAnsiTheme="minorHAnsi" w:cstheme="minorHAnsi"/>
              </w:rPr>
            </w:pPr>
          </w:p>
        </w:tc>
        <w:tc>
          <w:tcPr>
            <w:tcW w:w="1795" w:type="dxa"/>
            <w:shd w:val="clear" w:color="auto" w:fill="auto"/>
          </w:tcPr>
          <w:p w14:paraId="40C1ADAA" w14:textId="77777777" w:rsidR="00B8138C" w:rsidRPr="00616594" w:rsidRDefault="00B8138C" w:rsidP="00616594">
            <w:pPr>
              <w:spacing w:after="20" w:line="240" w:lineRule="auto"/>
              <w:rPr>
                <w:rFonts w:asciiTheme="minorHAnsi" w:hAnsiTheme="minorHAnsi" w:cstheme="minorHAnsi"/>
              </w:rPr>
            </w:pPr>
          </w:p>
        </w:tc>
        <w:tc>
          <w:tcPr>
            <w:tcW w:w="3425" w:type="dxa"/>
            <w:shd w:val="clear" w:color="auto" w:fill="auto"/>
          </w:tcPr>
          <w:p w14:paraId="61302E18" w14:textId="77777777" w:rsidR="00B8138C" w:rsidRPr="00616594" w:rsidRDefault="00B8138C" w:rsidP="00616594">
            <w:pPr>
              <w:spacing w:after="20" w:line="240" w:lineRule="auto"/>
              <w:rPr>
                <w:rFonts w:asciiTheme="minorHAnsi" w:hAnsiTheme="minorHAnsi" w:cstheme="minorHAnsi"/>
              </w:rPr>
            </w:pPr>
            <w:r w:rsidRPr="00616594">
              <w:rPr>
                <w:rFonts w:asciiTheme="minorHAnsi" w:hAnsiTheme="minorHAnsi" w:cstheme="minorHAnsi"/>
              </w:rPr>
              <w:t>tuna salad sandwich</w:t>
            </w:r>
          </w:p>
        </w:tc>
      </w:tr>
      <w:tr w:rsidR="00B8138C" w:rsidRPr="00616594" w14:paraId="5B608F6B" w14:textId="77777777" w:rsidTr="00C201BE">
        <w:trPr>
          <w:jc w:val="center"/>
        </w:trPr>
        <w:tc>
          <w:tcPr>
            <w:tcW w:w="2065" w:type="dxa"/>
            <w:shd w:val="clear" w:color="auto" w:fill="auto"/>
          </w:tcPr>
          <w:p w14:paraId="163BCBD2" w14:textId="77777777" w:rsidR="00B8138C" w:rsidRPr="00616594" w:rsidRDefault="00B8138C" w:rsidP="00616594">
            <w:pPr>
              <w:spacing w:after="20" w:line="240" w:lineRule="auto"/>
              <w:rPr>
                <w:rFonts w:asciiTheme="minorHAnsi" w:hAnsiTheme="minorHAnsi" w:cstheme="minorHAnsi"/>
              </w:rPr>
            </w:pPr>
            <w:r w:rsidRPr="00616594">
              <w:rPr>
                <w:rFonts w:asciiTheme="minorHAnsi" w:hAnsiTheme="minorHAnsi" w:cstheme="minorHAnsi"/>
              </w:rPr>
              <w:t>Water</w:t>
            </w:r>
          </w:p>
        </w:tc>
        <w:tc>
          <w:tcPr>
            <w:tcW w:w="1350" w:type="dxa"/>
            <w:shd w:val="clear" w:color="auto" w:fill="auto"/>
          </w:tcPr>
          <w:p w14:paraId="0F06E6A6" w14:textId="77777777" w:rsidR="00B8138C" w:rsidRPr="00616594" w:rsidRDefault="00B8138C" w:rsidP="00616594">
            <w:pPr>
              <w:spacing w:after="20" w:line="240" w:lineRule="auto"/>
              <w:rPr>
                <w:rFonts w:asciiTheme="minorHAnsi" w:hAnsiTheme="minorHAnsi" w:cstheme="minorHAnsi"/>
              </w:rPr>
            </w:pPr>
          </w:p>
        </w:tc>
        <w:tc>
          <w:tcPr>
            <w:tcW w:w="1625" w:type="dxa"/>
            <w:shd w:val="clear" w:color="auto" w:fill="auto"/>
          </w:tcPr>
          <w:p w14:paraId="16CB19FE" w14:textId="77777777" w:rsidR="00B8138C" w:rsidRPr="00616594" w:rsidRDefault="00B8138C" w:rsidP="00616594">
            <w:pPr>
              <w:spacing w:after="20" w:line="240" w:lineRule="auto"/>
              <w:rPr>
                <w:rFonts w:asciiTheme="minorHAnsi" w:hAnsiTheme="minorHAnsi" w:cstheme="minorHAnsi"/>
              </w:rPr>
            </w:pPr>
          </w:p>
        </w:tc>
        <w:tc>
          <w:tcPr>
            <w:tcW w:w="1795" w:type="dxa"/>
            <w:shd w:val="clear" w:color="auto" w:fill="auto"/>
          </w:tcPr>
          <w:p w14:paraId="08B0D4C8" w14:textId="77777777" w:rsidR="00B8138C" w:rsidRPr="00616594" w:rsidRDefault="00B8138C" w:rsidP="00616594">
            <w:pPr>
              <w:spacing w:after="20" w:line="240" w:lineRule="auto"/>
              <w:rPr>
                <w:rFonts w:asciiTheme="minorHAnsi" w:hAnsiTheme="minorHAnsi" w:cstheme="minorHAnsi"/>
              </w:rPr>
            </w:pPr>
          </w:p>
        </w:tc>
        <w:tc>
          <w:tcPr>
            <w:tcW w:w="3425" w:type="dxa"/>
            <w:shd w:val="clear" w:color="auto" w:fill="auto"/>
          </w:tcPr>
          <w:p w14:paraId="02DFB648" w14:textId="77777777" w:rsidR="00B8138C" w:rsidRPr="00616594" w:rsidRDefault="00B8138C" w:rsidP="00616594">
            <w:pPr>
              <w:spacing w:after="20" w:line="240" w:lineRule="auto"/>
              <w:rPr>
                <w:rFonts w:asciiTheme="minorHAnsi" w:hAnsiTheme="minorHAnsi" w:cstheme="minorHAnsi"/>
              </w:rPr>
            </w:pPr>
          </w:p>
        </w:tc>
      </w:tr>
      <w:tr w:rsidR="00B8138C" w:rsidRPr="00616594" w14:paraId="1E8BC82C" w14:textId="77777777" w:rsidTr="00C201BE">
        <w:trPr>
          <w:jc w:val="center"/>
        </w:trPr>
        <w:tc>
          <w:tcPr>
            <w:tcW w:w="2065" w:type="dxa"/>
            <w:shd w:val="clear" w:color="auto" w:fill="auto"/>
          </w:tcPr>
          <w:p w14:paraId="226ADC9C" w14:textId="77777777" w:rsidR="00B8138C" w:rsidRPr="00616594" w:rsidRDefault="00B8138C" w:rsidP="00616594">
            <w:pPr>
              <w:spacing w:after="20" w:line="240" w:lineRule="auto"/>
              <w:rPr>
                <w:rFonts w:asciiTheme="minorHAnsi" w:hAnsiTheme="minorHAnsi" w:cstheme="minorHAnsi"/>
              </w:rPr>
            </w:pPr>
            <w:r w:rsidRPr="00616594">
              <w:rPr>
                <w:rFonts w:asciiTheme="minorHAnsi" w:hAnsiTheme="minorHAnsi" w:cstheme="minorHAnsi"/>
              </w:rPr>
              <w:t>Caffeinated drinks</w:t>
            </w:r>
          </w:p>
        </w:tc>
        <w:tc>
          <w:tcPr>
            <w:tcW w:w="1350" w:type="dxa"/>
            <w:shd w:val="clear" w:color="auto" w:fill="auto"/>
          </w:tcPr>
          <w:p w14:paraId="789E03E4" w14:textId="77777777" w:rsidR="00B8138C" w:rsidRPr="00616594" w:rsidRDefault="00B8138C" w:rsidP="00616594">
            <w:pPr>
              <w:spacing w:after="20" w:line="240" w:lineRule="auto"/>
              <w:rPr>
                <w:rFonts w:asciiTheme="minorHAnsi" w:hAnsiTheme="minorHAnsi" w:cstheme="minorHAnsi"/>
              </w:rPr>
            </w:pPr>
          </w:p>
        </w:tc>
        <w:tc>
          <w:tcPr>
            <w:tcW w:w="1625" w:type="dxa"/>
            <w:shd w:val="clear" w:color="auto" w:fill="auto"/>
          </w:tcPr>
          <w:p w14:paraId="61083D02" w14:textId="77777777" w:rsidR="00B8138C" w:rsidRPr="00616594" w:rsidRDefault="00B8138C" w:rsidP="00616594">
            <w:pPr>
              <w:spacing w:after="20" w:line="240" w:lineRule="auto"/>
              <w:rPr>
                <w:rFonts w:asciiTheme="minorHAnsi" w:hAnsiTheme="minorHAnsi" w:cstheme="minorHAnsi"/>
              </w:rPr>
            </w:pPr>
          </w:p>
        </w:tc>
        <w:tc>
          <w:tcPr>
            <w:tcW w:w="1795" w:type="dxa"/>
            <w:shd w:val="clear" w:color="auto" w:fill="auto"/>
          </w:tcPr>
          <w:p w14:paraId="1419673F" w14:textId="77777777" w:rsidR="00B8138C" w:rsidRPr="00616594" w:rsidRDefault="00B8138C" w:rsidP="00616594">
            <w:pPr>
              <w:spacing w:after="20" w:line="240" w:lineRule="auto"/>
              <w:rPr>
                <w:rFonts w:asciiTheme="minorHAnsi" w:hAnsiTheme="minorHAnsi" w:cstheme="minorHAnsi"/>
              </w:rPr>
            </w:pPr>
          </w:p>
        </w:tc>
        <w:tc>
          <w:tcPr>
            <w:tcW w:w="3425" w:type="dxa"/>
            <w:shd w:val="clear" w:color="auto" w:fill="auto"/>
          </w:tcPr>
          <w:p w14:paraId="2D9A967B" w14:textId="77777777" w:rsidR="00B8138C" w:rsidRPr="00616594" w:rsidRDefault="00B8138C" w:rsidP="00616594">
            <w:pPr>
              <w:spacing w:after="20" w:line="240" w:lineRule="auto"/>
              <w:rPr>
                <w:rFonts w:asciiTheme="minorHAnsi" w:hAnsiTheme="minorHAnsi" w:cstheme="minorHAnsi"/>
              </w:rPr>
            </w:pPr>
          </w:p>
        </w:tc>
      </w:tr>
      <w:tr w:rsidR="00B8138C" w:rsidRPr="00616594" w14:paraId="3B791EEF" w14:textId="77777777" w:rsidTr="00C201BE">
        <w:trPr>
          <w:jc w:val="center"/>
        </w:trPr>
        <w:tc>
          <w:tcPr>
            <w:tcW w:w="2065" w:type="dxa"/>
            <w:shd w:val="clear" w:color="auto" w:fill="auto"/>
          </w:tcPr>
          <w:p w14:paraId="738B1181" w14:textId="77777777" w:rsidR="00B8138C" w:rsidRPr="00616594" w:rsidRDefault="00B8138C" w:rsidP="00616594">
            <w:pPr>
              <w:spacing w:after="20" w:line="240" w:lineRule="auto"/>
              <w:rPr>
                <w:rFonts w:asciiTheme="minorHAnsi" w:hAnsiTheme="minorHAnsi" w:cstheme="minorHAnsi"/>
              </w:rPr>
            </w:pPr>
            <w:r w:rsidRPr="00616594">
              <w:rPr>
                <w:rFonts w:asciiTheme="minorHAnsi" w:hAnsiTheme="minorHAnsi" w:cstheme="minorHAnsi"/>
              </w:rPr>
              <w:t>Fruit juice</w:t>
            </w:r>
          </w:p>
        </w:tc>
        <w:tc>
          <w:tcPr>
            <w:tcW w:w="1350" w:type="dxa"/>
            <w:shd w:val="clear" w:color="auto" w:fill="auto"/>
          </w:tcPr>
          <w:p w14:paraId="392B73AE" w14:textId="77777777" w:rsidR="00B8138C" w:rsidRPr="00616594" w:rsidRDefault="00B8138C" w:rsidP="00616594">
            <w:pPr>
              <w:spacing w:after="20" w:line="240" w:lineRule="auto"/>
              <w:rPr>
                <w:rFonts w:asciiTheme="minorHAnsi" w:hAnsiTheme="minorHAnsi" w:cstheme="minorHAnsi"/>
              </w:rPr>
            </w:pPr>
          </w:p>
        </w:tc>
        <w:tc>
          <w:tcPr>
            <w:tcW w:w="1625" w:type="dxa"/>
            <w:shd w:val="clear" w:color="auto" w:fill="auto"/>
          </w:tcPr>
          <w:p w14:paraId="5301B0C1" w14:textId="77777777" w:rsidR="00B8138C" w:rsidRPr="00616594" w:rsidRDefault="00B8138C" w:rsidP="00616594">
            <w:pPr>
              <w:spacing w:after="20" w:line="240" w:lineRule="auto"/>
              <w:rPr>
                <w:rFonts w:asciiTheme="minorHAnsi" w:hAnsiTheme="minorHAnsi" w:cstheme="minorHAnsi"/>
              </w:rPr>
            </w:pPr>
          </w:p>
        </w:tc>
        <w:tc>
          <w:tcPr>
            <w:tcW w:w="1795" w:type="dxa"/>
            <w:shd w:val="clear" w:color="auto" w:fill="auto"/>
          </w:tcPr>
          <w:p w14:paraId="02E6AE17" w14:textId="77777777" w:rsidR="00B8138C" w:rsidRPr="00616594" w:rsidRDefault="00B8138C" w:rsidP="00616594">
            <w:pPr>
              <w:spacing w:after="20" w:line="240" w:lineRule="auto"/>
              <w:rPr>
                <w:rFonts w:asciiTheme="minorHAnsi" w:hAnsiTheme="minorHAnsi" w:cstheme="minorHAnsi"/>
              </w:rPr>
            </w:pPr>
          </w:p>
        </w:tc>
        <w:tc>
          <w:tcPr>
            <w:tcW w:w="3425" w:type="dxa"/>
            <w:shd w:val="clear" w:color="auto" w:fill="auto"/>
          </w:tcPr>
          <w:p w14:paraId="66B150E4" w14:textId="77777777" w:rsidR="00B8138C" w:rsidRPr="00616594" w:rsidRDefault="00B8138C" w:rsidP="00616594">
            <w:pPr>
              <w:spacing w:after="20" w:line="240" w:lineRule="auto"/>
              <w:rPr>
                <w:rFonts w:asciiTheme="minorHAnsi" w:hAnsiTheme="minorHAnsi" w:cstheme="minorHAnsi"/>
              </w:rPr>
            </w:pPr>
          </w:p>
        </w:tc>
      </w:tr>
      <w:tr w:rsidR="00B8138C" w:rsidRPr="00616594" w14:paraId="0D050E63" w14:textId="77777777" w:rsidTr="00C201BE">
        <w:trPr>
          <w:jc w:val="center"/>
        </w:trPr>
        <w:tc>
          <w:tcPr>
            <w:tcW w:w="2065" w:type="dxa"/>
            <w:shd w:val="clear" w:color="auto" w:fill="auto"/>
          </w:tcPr>
          <w:p w14:paraId="30A49B14" w14:textId="77777777" w:rsidR="00B8138C" w:rsidRPr="00616594" w:rsidRDefault="00B8138C" w:rsidP="00616594">
            <w:pPr>
              <w:spacing w:after="20" w:line="240" w:lineRule="auto"/>
              <w:rPr>
                <w:rFonts w:asciiTheme="minorHAnsi" w:hAnsiTheme="minorHAnsi" w:cstheme="minorHAnsi"/>
              </w:rPr>
            </w:pPr>
            <w:r w:rsidRPr="00616594">
              <w:rPr>
                <w:rFonts w:asciiTheme="minorHAnsi" w:hAnsiTheme="minorHAnsi" w:cstheme="minorHAnsi"/>
              </w:rPr>
              <w:t>Other</w:t>
            </w:r>
          </w:p>
        </w:tc>
        <w:tc>
          <w:tcPr>
            <w:tcW w:w="1350" w:type="dxa"/>
            <w:shd w:val="clear" w:color="auto" w:fill="auto"/>
          </w:tcPr>
          <w:p w14:paraId="35DE2974" w14:textId="77777777" w:rsidR="00B8138C" w:rsidRPr="00616594" w:rsidRDefault="00B8138C" w:rsidP="00616594">
            <w:pPr>
              <w:spacing w:after="20" w:line="240" w:lineRule="auto"/>
              <w:rPr>
                <w:rFonts w:asciiTheme="minorHAnsi" w:hAnsiTheme="minorHAnsi" w:cstheme="minorHAnsi"/>
              </w:rPr>
            </w:pPr>
          </w:p>
        </w:tc>
        <w:tc>
          <w:tcPr>
            <w:tcW w:w="1625" w:type="dxa"/>
            <w:shd w:val="clear" w:color="auto" w:fill="auto"/>
          </w:tcPr>
          <w:p w14:paraId="26E92328" w14:textId="77777777" w:rsidR="00B8138C" w:rsidRPr="00616594" w:rsidRDefault="00B8138C" w:rsidP="00616594">
            <w:pPr>
              <w:spacing w:after="20" w:line="240" w:lineRule="auto"/>
              <w:rPr>
                <w:rFonts w:asciiTheme="minorHAnsi" w:hAnsiTheme="minorHAnsi" w:cstheme="minorHAnsi"/>
              </w:rPr>
            </w:pPr>
          </w:p>
        </w:tc>
        <w:tc>
          <w:tcPr>
            <w:tcW w:w="1795" w:type="dxa"/>
            <w:shd w:val="clear" w:color="auto" w:fill="auto"/>
          </w:tcPr>
          <w:p w14:paraId="58F66B1B" w14:textId="77777777" w:rsidR="00B8138C" w:rsidRPr="00616594" w:rsidRDefault="00B8138C" w:rsidP="00616594">
            <w:pPr>
              <w:spacing w:after="20" w:line="240" w:lineRule="auto"/>
              <w:rPr>
                <w:rFonts w:asciiTheme="minorHAnsi" w:hAnsiTheme="minorHAnsi" w:cstheme="minorHAnsi"/>
              </w:rPr>
            </w:pPr>
          </w:p>
        </w:tc>
        <w:tc>
          <w:tcPr>
            <w:tcW w:w="3425" w:type="dxa"/>
            <w:shd w:val="clear" w:color="auto" w:fill="auto"/>
          </w:tcPr>
          <w:p w14:paraId="0077BFC8" w14:textId="77777777" w:rsidR="00B8138C" w:rsidRPr="00616594" w:rsidRDefault="00B8138C" w:rsidP="00616594">
            <w:pPr>
              <w:spacing w:after="20" w:line="240" w:lineRule="auto"/>
              <w:rPr>
                <w:rFonts w:asciiTheme="minorHAnsi" w:hAnsiTheme="minorHAnsi" w:cstheme="minorHAnsi"/>
              </w:rPr>
            </w:pPr>
          </w:p>
        </w:tc>
      </w:tr>
    </w:tbl>
    <w:p w14:paraId="16059E52" w14:textId="77777777" w:rsidR="00B8138C" w:rsidRPr="00616594" w:rsidRDefault="00B8138C" w:rsidP="00616594">
      <w:pPr>
        <w:spacing w:after="20" w:line="240" w:lineRule="auto"/>
        <w:rPr>
          <w:rFonts w:asciiTheme="minorHAnsi" w:eastAsia="Times New Roman" w:hAnsiTheme="minorHAnsi" w:cstheme="minorHAnsi"/>
          <w:color w:val="4A442A"/>
        </w:rPr>
      </w:pPr>
    </w:p>
    <w:tbl>
      <w:tblPr>
        <w:tblW w:w="102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2065"/>
        <w:gridCol w:w="1350"/>
        <w:gridCol w:w="1625"/>
        <w:gridCol w:w="1795"/>
        <w:gridCol w:w="3425"/>
      </w:tblGrid>
      <w:tr w:rsidR="00B8138C" w:rsidRPr="00616594" w14:paraId="28A6D83F" w14:textId="77777777" w:rsidTr="00C201BE">
        <w:trPr>
          <w:jc w:val="center"/>
        </w:trPr>
        <w:tc>
          <w:tcPr>
            <w:tcW w:w="2065" w:type="dxa"/>
            <w:shd w:val="clear" w:color="auto" w:fill="C6D9F1"/>
          </w:tcPr>
          <w:p w14:paraId="70977129" w14:textId="77777777" w:rsidR="00B8138C" w:rsidRPr="00616594" w:rsidRDefault="00B8138C" w:rsidP="00616594">
            <w:pPr>
              <w:spacing w:after="20" w:line="240" w:lineRule="auto"/>
              <w:outlineLvl w:val="2"/>
              <w:rPr>
                <w:rFonts w:asciiTheme="minorHAnsi" w:hAnsiTheme="minorHAnsi" w:cstheme="minorHAnsi"/>
                <w:b/>
              </w:rPr>
            </w:pPr>
            <w:r w:rsidRPr="00616594">
              <w:rPr>
                <w:rFonts w:asciiTheme="minorHAnsi" w:hAnsiTheme="minorHAnsi" w:cstheme="minorHAnsi"/>
                <w:b/>
              </w:rPr>
              <w:t>Dinner</w:t>
            </w:r>
          </w:p>
        </w:tc>
        <w:tc>
          <w:tcPr>
            <w:tcW w:w="1350" w:type="dxa"/>
            <w:shd w:val="clear" w:color="auto" w:fill="C6D9F1"/>
          </w:tcPr>
          <w:p w14:paraId="7CDD3162" w14:textId="77777777" w:rsidR="00B8138C" w:rsidRPr="00616594" w:rsidRDefault="00B8138C" w:rsidP="00616594">
            <w:pPr>
              <w:spacing w:after="20" w:line="240" w:lineRule="auto"/>
              <w:outlineLvl w:val="2"/>
              <w:rPr>
                <w:rFonts w:asciiTheme="minorHAnsi" w:hAnsiTheme="minorHAnsi" w:cstheme="minorHAnsi"/>
                <w:b/>
              </w:rPr>
            </w:pPr>
            <w:r w:rsidRPr="00616594">
              <w:rPr>
                <w:rFonts w:asciiTheme="minorHAnsi" w:hAnsiTheme="minorHAnsi" w:cstheme="minorHAnsi"/>
                <w:b/>
              </w:rPr>
              <w:t># Servings</w:t>
            </w:r>
          </w:p>
        </w:tc>
        <w:tc>
          <w:tcPr>
            <w:tcW w:w="1625" w:type="dxa"/>
            <w:shd w:val="clear" w:color="auto" w:fill="C6D9F1"/>
          </w:tcPr>
          <w:p w14:paraId="4CBC6C05" w14:textId="77777777" w:rsidR="00B8138C" w:rsidRPr="00616594" w:rsidRDefault="00B8138C" w:rsidP="00616594">
            <w:pPr>
              <w:spacing w:after="20" w:line="240" w:lineRule="auto"/>
              <w:outlineLvl w:val="2"/>
              <w:rPr>
                <w:rFonts w:asciiTheme="minorHAnsi" w:hAnsiTheme="minorHAnsi" w:cstheme="minorHAnsi"/>
                <w:b/>
              </w:rPr>
            </w:pPr>
            <w:r w:rsidRPr="00616594">
              <w:rPr>
                <w:rFonts w:asciiTheme="minorHAnsi" w:hAnsiTheme="minorHAnsi" w:cstheme="minorHAnsi"/>
                <w:b/>
              </w:rPr>
              <w:t>Est. Calories</w:t>
            </w:r>
          </w:p>
        </w:tc>
        <w:tc>
          <w:tcPr>
            <w:tcW w:w="1795" w:type="dxa"/>
            <w:shd w:val="clear" w:color="auto" w:fill="C6D9F1"/>
          </w:tcPr>
          <w:p w14:paraId="7388D98D" w14:textId="77777777" w:rsidR="00B8138C" w:rsidRPr="00616594" w:rsidRDefault="00B8138C" w:rsidP="00616594">
            <w:pPr>
              <w:spacing w:after="20" w:line="240" w:lineRule="auto"/>
              <w:outlineLvl w:val="2"/>
              <w:rPr>
                <w:rFonts w:asciiTheme="minorHAnsi" w:hAnsiTheme="minorHAnsi" w:cstheme="minorHAnsi"/>
                <w:b/>
              </w:rPr>
            </w:pPr>
            <w:r w:rsidRPr="00616594">
              <w:rPr>
                <w:rFonts w:asciiTheme="minorHAnsi" w:hAnsiTheme="minorHAnsi" w:cstheme="minorHAnsi"/>
                <w:b/>
              </w:rPr>
              <w:t>% Daily Target</w:t>
            </w:r>
          </w:p>
        </w:tc>
        <w:tc>
          <w:tcPr>
            <w:tcW w:w="3425" w:type="dxa"/>
            <w:shd w:val="clear" w:color="auto" w:fill="C6D9F1"/>
          </w:tcPr>
          <w:p w14:paraId="640ED8FA" w14:textId="77777777" w:rsidR="00B8138C" w:rsidRPr="00616594" w:rsidRDefault="00B8138C" w:rsidP="00616594">
            <w:pPr>
              <w:spacing w:after="20" w:line="240" w:lineRule="auto"/>
              <w:outlineLvl w:val="2"/>
              <w:rPr>
                <w:rFonts w:asciiTheme="minorHAnsi" w:hAnsiTheme="minorHAnsi" w:cstheme="minorHAnsi"/>
                <w:b/>
              </w:rPr>
            </w:pPr>
            <w:r w:rsidRPr="00616594">
              <w:rPr>
                <w:rFonts w:asciiTheme="minorHAnsi" w:hAnsiTheme="minorHAnsi" w:cstheme="minorHAnsi"/>
                <w:b/>
              </w:rPr>
              <w:t>Comments</w:t>
            </w:r>
          </w:p>
        </w:tc>
      </w:tr>
      <w:tr w:rsidR="00B8138C" w:rsidRPr="00616594" w14:paraId="13D1F0C0" w14:textId="77777777" w:rsidTr="00C201BE">
        <w:trPr>
          <w:jc w:val="center"/>
        </w:trPr>
        <w:tc>
          <w:tcPr>
            <w:tcW w:w="2065" w:type="dxa"/>
            <w:shd w:val="clear" w:color="auto" w:fill="auto"/>
          </w:tcPr>
          <w:p w14:paraId="23C2B22B" w14:textId="77777777" w:rsidR="00B8138C" w:rsidRPr="00616594" w:rsidRDefault="00B8138C" w:rsidP="00616594">
            <w:pPr>
              <w:spacing w:after="20" w:line="240" w:lineRule="auto"/>
              <w:rPr>
                <w:rFonts w:asciiTheme="minorHAnsi" w:hAnsiTheme="minorHAnsi" w:cstheme="minorHAnsi"/>
              </w:rPr>
            </w:pPr>
            <w:r w:rsidRPr="00616594">
              <w:rPr>
                <w:rFonts w:asciiTheme="minorHAnsi" w:hAnsiTheme="minorHAnsi" w:cstheme="minorHAnsi"/>
              </w:rPr>
              <w:t>Grains</w:t>
            </w:r>
          </w:p>
        </w:tc>
        <w:tc>
          <w:tcPr>
            <w:tcW w:w="1350" w:type="dxa"/>
            <w:shd w:val="clear" w:color="auto" w:fill="auto"/>
          </w:tcPr>
          <w:p w14:paraId="7F39E7D2" w14:textId="77777777" w:rsidR="00B8138C" w:rsidRPr="00616594" w:rsidRDefault="00B8138C" w:rsidP="00616594">
            <w:pPr>
              <w:spacing w:after="20" w:line="240" w:lineRule="auto"/>
              <w:rPr>
                <w:rFonts w:asciiTheme="minorHAnsi" w:hAnsiTheme="minorHAnsi" w:cstheme="minorHAnsi"/>
              </w:rPr>
            </w:pPr>
          </w:p>
        </w:tc>
        <w:tc>
          <w:tcPr>
            <w:tcW w:w="1625" w:type="dxa"/>
            <w:shd w:val="clear" w:color="auto" w:fill="auto"/>
          </w:tcPr>
          <w:p w14:paraId="6B7F5913" w14:textId="77777777" w:rsidR="00B8138C" w:rsidRPr="00616594" w:rsidRDefault="00B8138C" w:rsidP="00616594">
            <w:pPr>
              <w:spacing w:after="20" w:line="240" w:lineRule="auto"/>
              <w:rPr>
                <w:rFonts w:asciiTheme="minorHAnsi" w:hAnsiTheme="minorHAnsi" w:cstheme="minorHAnsi"/>
              </w:rPr>
            </w:pPr>
          </w:p>
        </w:tc>
        <w:tc>
          <w:tcPr>
            <w:tcW w:w="1795" w:type="dxa"/>
            <w:shd w:val="clear" w:color="auto" w:fill="auto"/>
          </w:tcPr>
          <w:p w14:paraId="0F891C6D" w14:textId="77777777" w:rsidR="00B8138C" w:rsidRPr="00616594" w:rsidRDefault="00B8138C" w:rsidP="00616594">
            <w:pPr>
              <w:spacing w:after="20" w:line="240" w:lineRule="auto"/>
              <w:rPr>
                <w:rFonts w:asciiTheme="minorHAnsi" w:hAnsiTheme="minorHAnsi" w:cstheme="minorHAnsi"/>
              </w:rPr>
            </w:pPr>
          </w:p>
        </w:tc>
        <w:tc>
          <w:tcPr>
            <w:tcW w:w="3425" w:type="dxa"/>
            <w:shd w:val="clear" w:color="auto" w:fill="auto"/>
          </w:tcPr>
          <w:p w14:paraId="1A143214" w14:textId="77777777" w:rsidR="00B8138C" w:rsidRPr="00616594" w:rsidRDefault="00B8138C" w:rsidP="00616594">
            <w:pPr>
              <w:spacing w:after="20" w:line="240" w:lineRule="auto"/>
              <w:rPr>
                <w:rFonts w:asciiTheme="minorHAnsi" w:hAnsiTheme="minorHAnsi" w:cstheme="minorHAnsi"/>
              </w:rPr>
            </w:pPr>
          </w:p>
        </w:tc>
      </w:tr>
      <w:tr w:rsidR="00B8138C" w:rsidRPr="00616594" w14:paraId="140C1FDC" w14:textId="77777777" w:rsidTr="00C201BE">
        <w:trPr>
          <w:jc w:val="center"/>
        </w:trPr>
        <w:tc>
          <w:tcPr>
            <w:tcW w:w="2065" w:type="dxa"/>
            <w:shd w:val="clear" w:color="auto" w:fill="auto"/>
          </w:tcPr>
          <w:p w14:paraId="780DB42A" w14:textId="77777777" w:rsidR="00B8138C" w:rsidRPr="00616594" w:rsidRDefault="00B8138C" w:rsidP="00616594">
            <w:pPr>
              <w:spacing w:after="20" w:line="240" w:lineRule="auto"/>
              <w:rPr>
                <w:rFonts w:asciiTheme="minorHAnsi" w:hAnsiTheme="minorHAnsi" w:cstheme="minorHAnsi"/>
              </w:rPr>
            </w:pPr>
            <w:r w:rsidRPr="00616594">
              <w:rPr>
                <w:rFonts w:asciiTheme="minorHAnsi" w:hAnsiTheme="minorHAnsi" w:cstheme="minorHAnsi"/>
              </w:rPr>
              <w:t>Vegetables</w:t>
            </w:r>
          </w:p>
        </w:tc>
        <w:tc>
          <w:tcPr>
            <w:tcW w:w="1350" w:type="dxa"/>
            <w:shd w:val="clear" w:color="auto" w:fill="auto"/>
          </w:tcPr>
          <w:p w14:paraId="40C594DC" w14:textId="77777777" w:rsidR="00B8138C" w:rsidRPr="00616594" w:rsidRDefault="00B8138C" w:rsidP="00616594">
            <w:pPr>
              <w:spacing w:after="20" w:line="240" w:lineRule="auto"/>
              <w:rPr>
                <w:rFonts w:asciiTheme="minorHAnsi" w:hAnsiTheme="minorHAnsi" w:cstheme="minorHAnsi"/>
              </w:rPr>
            </w:pPr>
          </w:p>
        </w:tc>
        <w:tc>
          <w:tcPr>
            <w:tcW w:w="1625" w:type="dxa"/>
            <w:shd w:val="clear" w:color="auto" w:fill="auto"/>
          </w:tcPr>
          <w:p w14:paraId="76ECA172" w14:textId="77777777" w:rsidR="00B8138C" w:rsidRPr="00616594" w:rsidRDefault="00B8138C" w:rsidP="00616594">
            <w:pPr>
              <w:spacing w:after="20" w:line="240" w:lineRule="auto"/>
              <w:rPr>
                <w:rFonts w:asciiTheme="minorHAnsi" w:hAnsiTheme="minorHAnsi" w:cstheme="minorHAnsi"/>
              </w:rPr>
            </w:pPr>
          </w:p>
        </w:tc>
        <w:tc>
          <w:tcPr>
            <w:tcW w:w="1795" w:type="dxa"/>
            <w:shd w:val="clear" w:color="auto" w:fill="auto"/>
          </w:tcPr>
          <w:p w14:paraId="6EFA9756" w14:textId="77777777" w:rsidR="00B8138C" w:rsidRPr="00616594" w:rsidRDefault="00B8138C" w:rsidP="00616594">
            <w:pPr>
              <w:spacing w:after="20" w:line="240" w:lineRule="auto"/>
              <w:rPr>
                <w:rFonts w:asciiTheme="minorHAnsi" w:hAnsiTheme="minorHAnsi" w:cstheme="minorHAnsi"/>
              </w:rPr>
            </w:pPr>
          </w:p>
        </w:tc>
        <w:tc>
          <w:tcPr>
            <w:tcW w:w="3425" w:type="dxa"/>
            <w:shd w:val="clear" w:color="auto" w:fill="auto"/>
          </w:tcPr>
          <w:p w14:paraId="1E8CA113" w14:textId="77777777" w:rsidR="00B8138C" w:rsidRPr="00616594" w:rsidRDefault="00B8138C" w:rsidP="00616594">
            <w:pPr>
              <w:spacing w:after="20" w:line="240" w:lineRule="auto"/>
              <w:rPr>
                <w:rFonts w:asciiTheme="minorHAnsi" w:hAnsiTheme="minorHAnsi" w:cstheme="minorHAnsi"/>
              </w:rPr>
            </w:pPr>
            <w:r w:rsidRPr="00616594">
              <w:rPr>
                <w:rFonts w:asciiTheme="minorHAnsi" w:hAnsiTheme="minorHAnsi" w:cstheme="minorHAnsi"/>
              </w:rPr>
              <w:t>green beans</w:t>
            </w:r>
          </w:p>
        </w:tc>
      </w:tr>
      <w:tr w:rsidR="00B8138C" w:rsidRPr="00616594" w14:paraId="5054F10E" w14:textId="77777777" w:rsidTr="00C201BE">
        <w:trPr>
          <w:jc w:val="center"/>
        </w:trPr>
        <w:tc>
          <w:tcPr>
            <w:tcW w:w="2065" w:type="dxa"/>
            <w:shd w:val="clear" w:color="auto" w:fill="auto"/>
          </w:tcPr>
          <w:p w14:paraId="302EF91D" w14:textId="77777777" w:rsidR="00B8138C" w:rsidRPr="00616594" w:rsidRDefault="00B8138C" w:rsidP="00616594">
            <w:pPr>
              <w:spacing w:after="20" w:line="240" w:lineRule="auto"/>
              <w:rPr>
                <w:rFonts w:asciiTheme="minorHAnsi" w:hAnsiTheme="minorHAnsi" w:cstheme="minorHAnsi"/>
              </w:rPr>
            </w:pPr>
            <w:r w:rsidRPr="00616594">
              <w:rPr>
                <w:rFonts w:asciiTheme="minorHAnsi" w:hAnsiTheme="minorHAnsi" w:cstheme="minorHAnsi"/>
              </w:rPr>
              <w:t>Fruits</w:t>
            </w:r>
          </w:p>
        </w:tc>
        <w:tc>
          <w:tcPr>
            <w:tcW w:w="1350" w:type="dxa"/>
            <w:shd w:val="clear" w:color="auto" w:fill="auto"/>
          </w:tcPr>
          <w:p w14:paraId="15179E3C" w14:textId="77777777" w:rsidR="00B8138C" w:rsidRPr="00616594" w:rsidRDefault="00B8138C" w:rsidP="00616594">
            <w:pPr>
              <w:spacing w:after="20" w:line="240" w:lineRule="auto"/>
              <w:rPr>
                <w:rFonts w:asciiTheme="minorHAnsi" w:hAnsiTheme="minorHAnsi" w:cstheme="minorHAnsi"/>
              </w:rPr>
            </w:pPr>
          </w:p>
        </w:tc>
        <w:tc>
          <w:tcPr>
            <w:tcW w:w="1625" w:type="dxa"/>
            <w:shd w:val="clear" w:color="auto" w:fill="auto"/>
          </w:tcPr>
          <w:p w14:paraId="461E2F53" w14:textId="77777777" w:rsidR="00B8138C" w:rsidRPr="00616594" w:rsidRDefault="00B8138C" w:rsidP="00616594">
            <w:pPr>
              <w:spacing w:after="20" w:line="240" w:lineRule="auto"/>
              <w:rPr>
                <w:rFonts w:asciiTheme="minorHAnsi" w:hAnsiTheme="minorHAnsi" w:cstheme="minorHAnsi"/>
              </w:rPr>
            </w:pPr>
          </w:p>
        </w:tc>
        <w:tc>
          <w:tcPr>
            <w:tcW w:w="1795" w:type="dxa"/>
            <w:shd w:val="clear" w:color="auto" w:fill="auto"/>
          </w:tcPr>
          <w:p w14:paraId="0F0A6097" w14:textId="77777777" w:rsidR="00B8138C" w:rsidRPr="00616594" w:rsidRDefault="00B8138C" w:rsidP="00616594">
            <w:pPr>
              <w:spacing w:after="20" w:line="240" w:lineRule="auto"/>
              <w:rPr>
                <w:rFonts w:asciiTheme="minorHAnsi" w:hAnsiTheme="minorHAnsi" w:cstheme="minorHAnsi"/>
              </w:rPr>
            </w:pPr>
          </w:p>
        </w:tc>
        <w:tc>
          <w:tcPr>
            <w:tcW w:w="3425" w:type="dxa"/>
            <w:shd w:val="clear" w:color="auto" w:fill="auto"/>
          </w:tcPr>
          <w:p w14:paraId="1C2847BD" w14:textId="77777777" w:rsidR="00B8138C" w:rsidRPr="00616594" w:rsidRDefault="00B8138C" w:rsidP="00616594">
            <w:pPr>
              <w:spacing w:after="20" w:line="240" w:lineRule="auto"/>
              <w:rPr>
                <w:rFonts w:asciiTheme="minorHAnsi" w:hAnsiTheme="minorHAnsi" w:cstheme="minorHAnsi"/>
              </w:rPr>
            </w:pPr>
          </w:p>
        </w:tc>
      </w:tr>
      <w:tr w:rsidR="00B8138C" w:rsidRPr="00616594" w14:paraId="49BEA676" w14:textId="77777777" w:rsidTr="00C201BE">
        <w:trPr>
          <w:jc w:val="center"/>
        </w:trPr>
        <w:tc>
          <w:tcPr>
            <w:tcW w:w="2065" w:type="dxa"/>
            <w:shd w:val="clear" w:color="auto" w:fill="auto"/>
          </w:tcPr>
          <w:p w14:paraId="65B0864B" w14:textId="77777777" w:rsidR="00B8138C" w:rsidRPr="00616594" w:rsidRDefault="00B8138C" w:rsidP="00616594">
            <w:pPr>
              <w:spacing w:after="20" w:line="240" w:lineRule="auto"/>
              <w:rPr>
                <w:rFonts w:asciiTheme="minorHAnsi" w:hAnsiTheme="minorHAnsi" w:cstheme="minorHAnsi"/>
              </w:rPr>
            </w:pPr>
            <w:r w:rsidRPr="00616594">
              <w:rPr>
                <w:rFonts w:asciiTheme="minorHAnsi" w:hAnsiTheme="minorHAnsi" w:cstheme="minorHAnsi"/>
              </w:rPr>
              <w:t>Dairy</w:t>
            </w:r>
          </w:p>
        </w:tc>
        <w:tc>
          <w:tcPr>
            <w:tcW w:w="1350" w:type="dxa"/>
            <w:shd w:val="clear" w:color="auto" w:fill="auto"/>
          </w:tcPr>
          <w:p w14:paraId="401CCDC7" w14:textId="77777777" w:rsidR="00B8138C" w:rsidRPr="00616594" w:rsidRDefault="00B8138C" w:rsidP="00616594">
            <w:pPr>
              <w:spacing w:after="20" w:line="240" w:lineRule="auto"/>
              <w:rPr>
                <w:rFonts w:asciiTheme="minorHAnsi" w:hAnsiTheme="minorHAnsi" w:cstheme="minorHAnsi"/>
              </w:rPr>
            </w:pPr>
          </w:p>
        </w:tc>
        <w:tc>
          <w:tcPr>
            <w:tcW w:w="1625" w:type="dxa"/>
            <w:shd w:val="clear" w:color="auto" w:fill="auto"/>
          </w:tcPr>
          <w:p w14:paraId="2C0F1FAA" w14:textId="77777777" w:rsidR="00B8138C" w:rsidRPr="00616594" w:rsidRDefault="00B8138C" w:rsidP="00616594">
            <w:pPr>
              <w:spacing w:after="20" w:line="240" w:lineRule="auto"/>
              <w:rPr>
                <w:rFonts w:asciiTheme="minorHAnsi" w:hAnsiTheme="minorHAnsi" w:cstheme="minorHAnsi"/>
              </w:rPr>
            </w:pPr>
          </w:p>
        </w:tc>
        <w:tc>
          <w:tcPr>
            <w:tcW w:w="1795" w:type="dxa"/>
            <w:shd w:val="clear" w:color="auto" w:fill="auto"/>
          </w:tcPr>
          <w:p w14:paraId="5B3E8476" w14:textId="77777777" w:rsidR="00B8138C" w:rsidRPr="00616594" w:rsidRDefault="00B8138C" w:rsidP="00616594">
            <w:pPr>
              <w:spacing w:after="20" w:line="240" w:lineRule="auto"/>
              <w:rPr>
                <w:rFonts w:asciiTheme="minorHAnsi" w:hAnsiTheme="minorHAnsi" w:cstheme="minorHAnsi"/>
              </w:rPr>
            </w:pPr>
          </w:p>
        </w:tc>
        <w:tc>
          <w:tcPr>
            <w:tcW w:w="3425" w:type="dxa"/>
            <w:shd w:val="clear" w:color="auto" w:fill="auto"/>
          </w:tcPr>
          <w:p w14:paraId="086C9C8E" w14:textId="77777777" w:rsidR="00B8138C" w:rsidRPr="00616594" w:rsidRDefault="00B8138C" w:rsidP="00616594">
            <w:pPr>
              <w:spacing w:after="20" w:line="240" w:lineRule="auto"/>
              <w:rPr>
                <w:rFonts w:asciiTheme="minorHAnsi" w:hAnsiTheme="minorHAnsi" w:cstheme="minorHAnsi"/>
              </w:rPr>
            </w:pPr>
          </w:p>
        </w:tc>
      </w:tr>
      <w:tr w:rsidR="00B8138C" w:rsidRPr="00616594" w14:paraId="7B9193AE" w14:textId="77777777" w:rsidTr="00C201BE">
        <w:trPr>
          <w:jc w:val="center"/>
        </w:trPr>
        <w:tc>
          <w:tcPr>
            <w:tcW w:w="2065" w:type="dxa"/>
            <w:shd w:val="clear" w:color="auto" w:fill="auto"/>
          </w:tcPr>
          <w:p w14:paraId="3204E385" w14:textId="77777777" w:rsidR="00B8138C" w:rsidRPr="00616594" w:rsidRDefault="00B8138C" w:rsidP="00616594">
            <w:pPr>
              <w:spacing w:after="20" w:line="240" w:lineRule="auto"/>
              <w:rPr>
                <w:rFonts w:asciiTheme="minorHAnsi" w:hAnsiTheme="minorHAnsi" w:cstheme="minorHAnsi"/>
              </w:rPr>
            </w:pPr>
            <w:r w:rsidRPr="00616594">
              <w:rPr>
                <w:rFonts w:asciiTheme="minorHAnsi" w:hAnsiTheme="minorHAnsi" w:cstheme="minorHAnsi"/>
              </w:rPr>
              <w:t>Protein</w:t>
            </w:r>
          </w:p>
        </w:tc>
        <w:tc>
          <w:tcPr>
            <w:tcW w:w="1350" w:type="dxa"/>
            <w:shd w:val="clear" w:color="auto" w:fill="auto"/>
          </w:tcPr>
          <w:p w14:paraId="00993951" w14:textId="77777777" w:rsidR="00B8138C" w:rsidRPr="00616594" w:rsidRDefault="00B8138C" w:rsidP="00616594">
            <w:pPr>
              <w:spacing w:after="20" w:line="240" w:lineRule="auto"/>
              <w:rPr>
                <w:rFonts w:asciiTheme="minorHAnsi" w:hAnsiTheme="minorHAnsi" w:cstheme="minorHAnsi"/>
              </w:rPr>
            </w:pPr>
          </w:p>
        </w:tc>
        <w:tc>
          <w:tcPr>
            <w:tcW w:w="1625" w:type="dxa"/>
            <w:shd w:val="clear" w:color="auto" w:fill="auto"/>
          </w:tcPr>
          <w:p w14:paraId="11387D4B" w14:textId="77777777" w:rsidR="00B8138C" w:rsidRPr="00616594" w:rsidRDefault="00B8138C" w:rsidP="00616594">
            <w:pPr>
              <w:spacing w:after="20" w:line="240" w:lineRule="auto"/>
              <w:rPr>
                <w:rFonts w:asciiTheme="minorHAnsi" w:hAnsiTheme="minorHAnsi" w:cstheme="minorHAnsi"/>
              </w:rPr>
            </w:pPr>
          </w:p>
        </w:tc>
        <w:tc>
          <w:tcPr>
            <w:tcW w:w="1795" w:type="dxa"/>
            <w:shd w:val="clear" w:color="auto" w:fill="auto"/>
          </w:tcPr>
          <w:p w14:paraId="3F2B67CF" w14:textId="77777777" w:rsidR="00B8138C" w:rsidRPr="00616594" w:rsidRDefault="00B8138C" w:rsidP="00616594">
            <w:pPr>
              <w:spacing w:after="20" w:line="240" w:lineRule="auto"/>
              <w:rPr>
                <w:rFonts w:asciiTheme="minorHAnsi" w:hAnsiTheme="minorHAnsi" w:cstheme="minorHAnsi"/>
              </w:rPr>
            </w:pPr>
          </w:p>
        </w:tc>
        <w:tc>
          <w:tcPr>
            <w:tcW w:w="3425" w:type="dxa"/>
            <w:shd w:val="clear" w:color="auto" w:fill="auto"/>
          </w:tcPr>
          <w:p w14:paraId="7F3A5310" w14:textId="77777777" w:rsidR="00B8138C" w:rsidRPr="00616594" w:rsidRDefault="00B8138C" w:rsidP="00616594">
            <w:pPr>
              <w:spacing w:after="20" w:line="240" w:lineRule="auto"/>
              <w:rPr>
                <w:rFonts w:asciiTheme="minorHAnsi" w:hAnsiTheme="minorHAnsi" w:cstheme="minorHAnsi"/>
              </w:rPr>
            </w:pPr>
            <w:r w:rsidRPr="00616594">
              <w:rPr>
                <w:rFonts w:asciiTheme="minorHAnsi" w:hAnsiTheme="minorHAnsi" w:cstheme="minorHAnsi"/>
              </w:rPr>
              <w:t xml:space="preserve">fish sticks </w:t>
            </w:r>
          </w:p>
        </w:tc>
      </w:tr>
      <w:tr w:rsidR="00B8138C" w:rsidRPr="00616594" w14:paraId="20158689" w14:textId="77777777" w:rsidTr="00C201BE">
        <w:trPr>
          <w:jc w:val="center"/>
        </w:trPr>
        <w:tc>
          <w:tcPr>
            <w:tcW w:w="2065" w:type="dxa"/>
            <w:shd w:val="clear" w:color="auto" w:fill="auto"/>
          </w:tcPr>
          <w:p w14:paraId="1ADB789E" w14:textId="77777777" w:rsidR="00B8138C" w:rsidRPr="00616594" w:rsidRDefault="00B8138C" w:rsidP="00616594">
            <w:pPr>
              <w:spacing w:after="20" w:line="240" w:lineRule="auto"/>
              <w:rPr>
                <w:rFonts w:asciiTheme="minorHAnsi" w:hAnsiTheme="minorHAnsi" w:cstheme="minorHAnsi"/>
              </w:rPr>
            </w:pPr>
            <w:r w:rsidRPr="00616594">
              <w:rPr>
                <w:rFonts w:asciiTheme="minorHAnsi" w:hAnsiTheme="minorHAnsi" w:cstheme="minorHAnsi"/>
              </w:rPr>
              <w:t>Water</w:t>
            </w:r>
          </w:p>
        </w:tc>
        <w:tc>
          <w:tcPr>
            <w:tcW w:w="1350" w:type="dxa"/>
            <w:shd w:val="clear" w:color="auto" w:fill="auto"/>
          </w:tcPr>
          <w:p w14:paraId="70AF095B" w14:textId="77777777" w:rsidR="00B8138C" w:rsidRPr="00616594" w:rsidRDefault="00B8138C" w:rsidP="00616594">
            <w:pPr>
              <w:spacing w:after="20" w:line="240" w:lineRule="auto"/>
              <w:rPr>
                <w:rFonts w:asciiTheme="minorHAnsi" w:hAnsiTheme="minorHAnsi" w:cstheme="minorHAnsi"/>
              </w:rPr>
            </w:pPr>
          </w:p>
        </w:tc>
        <w:tc>
          <w:tcPr>
            <w:tcW w:w="1625" w:type="dxa"/>
            <w:shd w:val="clear" w:color="auto" w:fill="auto"/>
          </w:tcPr>
          <w:p w14:paraId="0606DE99" w14:textId="77777777" w:rsidR="00B8138C" w:rsidRPr="00616594" w:rsidRDefault="00B8138C" w:rsidP="00616594">
            <w:pPr>
              <w:spacing w:after="20" w:line="240" w:lineRule="auto"/>
              <w:rPr>
                <w:rFonts w:asciiTheme="minorHAnsi" w:hAnsiTheme="minorHAnsi" w:cstheme="minorHAnsi"/>
              </w:rPr>
            </w:pPr>
          </w:p>
        </w:tc>
        <w:tc>
          <w:tcPr>
            <w:tcW w:w="1795" w:type="dxa"/>
            <w:shd w:val="clear" w:color="auto" w:fill="auto"/>
          </w:tcPr>
          <w:p w14:paraId="509654D8" w14:textId="77777777" w:rsidR="00B8138C" w:rsidRPr="00616594" w:rsidRDefault="00B8138C" w:rsidP="00616594">
            <w:pPr>
              <w:spacing w:after="20" w:line="240" w:lineRule="auto"/>
              <w:rPr>
                <w:rFonts w:asciiTheme="minorHAnsi" w:hAnsiTheme="minorHAnsi" w:cstheme="minorHAnsi"/>
              </w:rPr>
            </w:pPr>
          </w:p>
        </w:tc>
        <w:tc>
          <w:tcPr>
            <w:tcW w:w="3425" w:type="dxa"/>
            <w:shd w:val="clear" w:color="auto" w:fill="auto"/>
          </w:tcPr>
          <w:p w14:paraId="3241C454" w14:textId="77777777" w:rsidR="00B8138C" w:rsidRPr="00616594" w:rsidRDefault="00B8138C" w:rsidP="00616594">
            <w:pPr>
              <w:spacing w:after="20" w:line="240" w:lineRule="auto"/>
              <w:rPr>
                <w:rFonts w:asciiTheme="minorHAnsi" w:hAnsiTheme="minorHAnsi" w:cstheme="minorHAnsi"/>
              </w:rPr>
            </w:pPr>
          </w:p>
        </w:tc>
      </w:tr>
      <w:tr w:rsidR="00B8138C" w:rsidRPr="00616594" w14:paraId="6213E1B2" w14:textId="77777777" w:rsidTr="00C201BE">
        <w:trPr>
          <w:jc w:val="center"/>
        </w:trPr>
        <w:tc>
          <w:tcPr>
            <w:tcW w:w="2065" w:type="dxa"/>
            <w:shd w:val="clear" w:color="auto" w:fill="auto"/>
          </w:tcPr>
          <w:p w14:paraId="74D6FC33" w14:textId="77777777" w:rsidR="00B8138C" w:rsidRPr="00616594" w:rsidRDefault="00B8138C" w:rsidP="00616594">
            <w:pPr>
              <w:spacing w:after="20" w:line="240" w:lineRule="auto"/>
              <w:rPr>
                <w:rFonts w:asciiTheme="minorHAnsi" w:hAnsiTheme="minorHAnsi" w:cstheme="minorHAnsi"/>
              </w:rPr>
            </w:pPr>
            <w:r w:rsidRPr="00616594">
              <w:rPr>
                <w:rFonts w:asciiTheme="minorHAnsi" w:hAnsiTheme="minorHAnsi" w:cstheme="minorHAnsi"/>
              </w:rPr>
              <w:t>Caffeinated drinks</w:t>
            </w:r>
          </w:p>
        </w:tc>
        <w:tc>
          <w:tcPr>
            <w:tcW w:w="1350" w:type="dxa"/>
            <w:shd w:val="clear" w:color="auto" w:fill="auto"/>
          </w:tcPr>
          <w:p w14:paraId="769626D6" w14:textId="77777777" w:rsidR="00B8138C" w:rsidRPr="00616594" w:rsidRDefault="00B8138C" w:rsidP="00616594">
            <w:pPr>
              <w:spacing w:after="20" w:line="240" w:lineRule="auto"/>
              <w:rPr>
                <w:rFonts w:asciiTheme="minorHAnsi" w:hAnsiTheme="minorHAnsi" w:cstheme="minorHAnsi"/>
              </w:rPr>
            </w:pPr>
          </w:p>
        </w:tc>
        <w:tc>
          <w:tcPr>
            <w:tcW w:w="1625" w:type="dxa"/>
            <w:shd w:val="clear" w:color="auto" w:fill="auto"/>
          </w:tcPr>
          <w:p w14:paraId="795CD8C0" w14:textId="77777777" w:rsidR="00B8138C" w:rsidRPr="00616594" w:rsidRDefault="00B8138C" w:rsidP="00616594">
            <w:pPr>
              <w:spacing w:after="20" w:line="240" w:lineRule="auto"/>
              <w:rPr>
                <w:rFonts w:asciiTheme="minorHAnsi" w:hAnsiTheme="minorHAnsi" w:cstheme="minorHAnsi"/>
              </w:rPr>
            </w:pPr>
          </w:p>
        </w:tc>
        <w:tc>
          <w:tcPr>
            <w:tcW w:w="1795" w:type="dxa"/>
            <w:shd w:val="clear" w:color="auto" w:fill="auto"/>
          </w:tcPr>
          <w:p w14:paraId="79F42513" w14:textId="77777777" w:rsidR="00B8138C" w:rsidRPr="00616594" w:rsidRDefault="00B8138C" w:rsidP="00616594">
            <w:pPr>
              <w:spacing w:after="20" w:line="240" w:lineRule="auto"/>
              <w:rPr>
                <w:rFonts w:asciiTheme="minorHAnsi" w:hAnsiTheme="minorHAnsi" w:cstheme="minorHAnsi"/>
              </w:rPr>
            </w:pPr>
          </w:p>
        </w:tc>
        <w:tc>
          <w:tcPr>
            <w:tcW w:w="3425" w:type="dxa"/>
            <w:shd w:val="clear" w:color="auto" w:fill="auto"/>
          </w:tcPr>
          <w:p w14:paraId="263F3653" w14:textId="77777777" w:rsidR="00B8138C" w:rsidRPr="00616594" w:rsidRDefault="00B8138C" w:rsidP="00616594">
            <w:pPr>
              <w:spacing w:after="20" w:line="240" w:lineRule="auto"/>
              <w:rPr>
                <w:rFonts w:asciiTheme="minorHAnsi" w:hAnsiTheme="minorHAnsi" w:cstheme="minorHAnsi"/>
              </w:rPr>
            </w:pPr>
          </w:p>
        </w:tc>
      </w:tr>
      <w:tr w:rsidR="00B8138C" w:rsidRPr="00616594" w14:paraId="786A0313" w14:textId="77777777" w:rsidTr="00C201BE">
        <w:trPr>
          <w:jc w:val="center"/>
        </w:trPr>
        <w:tc>
          <w:tcPr>
            <w:tcW w:w="2065" w:type="dxa"/>
            <w:shd w:val="clear" w:color="auto" w:fill="auto"/>
          </w:tcPr>
          <w:p w14:paraId="2FC657CF" w14:textId="77777777" w:rsidR="00B8138C" w:rsidRPr="00616594" w:rsidRDefault="00B8138C" w:rsidP="00616594">
            <w:pPr>
              <w:spacing w:after="20" w:line="240" w:lineRule="auto"/>
              <w:rPr>
                <w:rFonts w:asciiTheme="minorHAnsi" w:hAnsiTheme="minorHAnsi" w:cstheme="minorHAnsi"/>
              </w:rPr>
            </w:pPr>
            <w:r w:rsidRPr="00616594">
              <w:rPr>
                <w:rFonts w:asciiTheme="minorHAnsi" w:hAnsiTheme="minorHAnsi" w:cstheme="minorHAnsi"/>
              </w:rPr>
              <w:t>Fruit juice</w:t>
            </w:r>
          </w:p>
        </w:tc>
        <w:tc>
          <w:tcPr>
            <w:tcW w:w="1350" w:type="dxa"/>
            <w:shd w:val="clear" w:color="auto" w:fill="auto"/>
          </w:tcPr>
          <w:p w14:paraId="67237A7C" w14:textId="77777777" w:rsidR="00B8138C" w:rsidRPr="00616594" w:rsidRDefault="00B8138C" w:rsidP="00616594">
            <w:pPr>
              <w:spacing w:after="20" w:line="240" w:lineRule="auto"/>
              <w:rPr>
                <w:rFonts w:asciiTheme="minorHAnsi" w:hAnsiTheme="minorHAnsi" w:cstheme="minorHAnsi"/>
              </w:rPr>
            </w:pPr>
          </w:p>
        </w:tc>
        <w:tc>
          <w:tcPr>
            <w:tcW w:w="1625" w:type="dxa"/>
            <w:shd w:val="clear" w:color="auto" w:fill="auto"/>
          </w:tcPr>
          <w:p w14:paraId="571EE287" w14:textId="77777777" w:rsidR="00B8138C" w:rsidRPr="00616594" w:rsidRDefault="00B8138C" w:rsidP="00616594">
            <w:pPr>
              <w:spacing w:after="20" w:line="240" w:lineRule="auto"/>
              <w:rPr>
                <w:rFonts w:asciiTheme="minorHAnsi" w:hAnsiTheme="minorHAnsi" w:cstheme="minorHAnsi"/>
              </w:rPr>
            </w:pPr>
          </w:p>
        </w:tc>
        <w:tc>
          <w:tcPr>
            <w:tcW w:w="1795" w:type="dxa"/>
            <w:shd w:val="clear" w:color="auto" w:fill="auto"/>
          </w:tcPr>
          <w:p w14:paraId="56E53C11" w14:textId="77777777" w:rsidR="00B8138C" w:rsidRPr="00616594" w:rsidRDefault="00B8138C" w:rsidP="00616594">
            <w:pPr>
              <w:spacing w:after="20" w:line="240" w:lineRule="auto"/>
              <w:rPr>
                <w:rFonts w:asciiTheme="minorHAnsi" w:hAnsiTheme="minorHAnsi" w:cstheme="minorHAnsi"/>
              </w:rPr>
            </w:pPr>
          </w:p>
        </w:tc>
        <w:tc>
          <w:tcPr>
            <w:tcW w:w="3425" w:type="dxa"/>
            <w:shd w:val="clear" w:color="auto" w:fill="auto"/>
          </w:tcPr>
          <w:p w14:paraId="333E4F03" w14:textId="77777777" w:rsidR="00B8138C" w:rsidRPr="00616594" w:rsidRDefault="00B8138C" w:rsidP="00616594">
            <w:pPr>
              <w:spacing w:after="20" w:line="240" w:lineRule="auto"/>
              <w:rPr>
                <w:rFonts w:asciiTheme="minorHAnsi" w:hAnsiTheme="minorHAnsi" w:cstheme="minorHAnsi"/>
              </w:rPr>
            </w:pPr>
          </w:p>
        </w:tc>
      </w:tr>
      <w:tr w:rsidR="00B8138C" w:rsidRPr="00616594" w14:paraId="5E2BECF9" w14:textId="77777777" w:rsidTr="00C201BE">
        <w:trPr>
          <w:jc w:val="center"/>
        </w:trPr>
        <w:tc>
          <w:tcPr>
            <w:tcW w:w="2065" w:type="dxa"/>
            <w:shd w:val="clear" w:color="auto" w:fill="auto"/>
          </w:tcPr>
          <w:p w14:paraId="1604D9B4" w14:textId="77777777" w:rsidR="00B8138C" w:rsidRPr="00616594" w:rsidRDefault="00B8138C" w:rsidP="00616594">
            <w:pPr>
              <w:spacing w:after="20" w:line="240" w:lineRule="auto"/>
              <w:rPr>
                <w:rFonts w:asciiTheme="minorHAnsi" w:hAnsiTheme="minorHAnsi" w:cstheme="minorHAnsi"/>
              </w:rPr>
            </w:pPr>
            <w:r w:rsidRPr="00616594">
              <w:rPr>
                <w:rFonts w:asciiTheme="minorHAnsi" w:hAnsiTheme="minorHAnsi" w:cstheme="minorHAnsi"/>
              </w:rPr>
              <w:t>Other</w:t>
            </w:r>
          </w:p>
        </w:tc>
        <w:tc>
          <w:tcPr>
            <w:tcW w:w="1350" w:type="dxa"/>
            <w:shd w:val="clear" w:color="auto" w:fill="auto"/>
          </w:tcPr>
          <w:p w14:paraId="53209426" w14:textId="77777777" w:rsidR="00B8138C" w:rsidRPr="00616594" w:rsidRDefault="00B8138C" w:rsidP="00616594">
            <w:pPr>
              <w:spacing w:after="20" w:line="240" w:lineRule="auto"/>
              <w:rPr>
                <w:rFonts w:asciiTheme="minorHAnsi" w:hAnsiTheme="minorHAnsi" w:cstheme="minorHAnsi"/>
              </w:rPr>
            </w:pPr>
          </w:p>
        </w:tc>
        <w:tc>
          <w:tcPr>
            <w:tcW w:w="1625" w:type="dxa"/>
            <w:shd w:val="clear" w:color="auto" w:fill="auto"/>
          </w:tcPr>
          <w:p w14:paraId="23E053C4" w14:textId="77777777" w:rsidR="00B8138C" w:rsidRPr="00616594" w:rsidRDefault="00B8138C" w:rsidP="00616594">
            <w:pPr>
              <w:spacing w:after="20" w:line="240" w:lineRule="auto"/>
              <w:rPr>
                <w:rFonts w:asciiTheme="minorHAnsi" w:hAnsiTheme="minorHAnsi" w:cstheme="minorHAnsi"/>
              </w:rPr>
            </w:pPr>
          </w:p>
        </w:tc>
        <w:tc>
          <w:tcPr>
            <w:tcW w:w="1795" w:type="dxa"/>
            <w:shd w:val="clear" w:color="auto" w:fill="auto"/>
          </w:tcPr>
          <w:p w14:paraId="6FFA577F" w14:textId="77777777" w:rsidR="00B8138C" w:rsidRPr="00616594" w:rsidRDefault="00B8138C" w:rsidP="00616594">
            <w:pPr>
              <w:spacing w:after="20" w:line="240" w:lineRule="auto"/>
              <w:rPr>
                <w:rFonts w:asciiTheme="minorHAnsi" w:hAnsiTheme="minorHAnsi" w:cstheme="minorHAnsi"/>
              </w:rPr>
            </w:pPr>
          </w:p>
        </w:tc>
        <w:tc>
          <w:tcPr>
            <w:tcW w:w="3425" w:type="dxa"/>
            <w:shd w:val="clear" w:color="auto" w:fill="auto"/>
          </w:tcPr>
          <w:p w14:paraId="71FBA669" w14:textId="77777777" w:rsidR="00B8138C" w:rsidRPr="00616594" w:rsidRDefault="00B8138C" w:rsidP="00616594">
            <w:pPr>
              <w:spacing w:after="20" w:line="240" w:lineRule="auto"/>
              <w:rPr>
                <w:rFonts w:asciiTheme="minorHAnsi" w:hAnsiTheme="minorHAnsi" w:cstheme="minorHAnsi"/>
              </w:rPr>
            </w:pPr>
            <w:r w:rsidRPr="00616594">
              <w:rPr>
                <w:rFonts w:asciiTheme="minorHAnsi" w:hAnsiTheme="minorHAnsi" w:cstheme="minorHAnsi"/>
              </w:rPr>
              <w:t xml:space="preserve"> beer</w:t>
            </w:r>
          </w:p>
        </w:tc>
      </w:tr>
    </w:tbl>
    <w:p w14:paraId="562EFCC6" w14:textId="77777777" w:rsidR="00B8138C" w:rsidRPr="00616594" w:rsidRDefault="00B8138C" w:rsidP="00616594">
      <w:pPr>
        <w:spacing w:after="20" w:line="240" w:lineRule="auto"/>
        <w:rPr>
          <w:rFonts w:asciiTheme="minorHAnsi" w:eastAsia="Times New Roman" w:hAnsiTheme="minorHAnsi" w:cstheme="minorHAnsi"/>
          <w:color w:val="4A442A"/>
        </w:rPr>
      </w:pPr>
    </w:p>
    <w:tbl>
      <w:tblPr>
        <w:tblW w:w="102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2065"/>
        <w:gridCol w:w="1350"/>
        <w:gridCol w:w="1625"/>
        <w:gridCol w:w="1795"/>
        <w:gridCol w:w="3425"/>
      </w:tblGrid>
      <w:tr w:rsidR="00B8138C" w:rsidRPr="00616594" w14:paraId="2B998669" w14:textId="77777777" w:rsidTr="00C201BE">
        <w:trPr>
          <w:jc w:val="center"/>
        </w:trPr>
        <w:tc>
          <w:tcPr>
            <w:tcW w:w="2065" w:type="dxa"/>
            <w:shd w:val="clear" w:color="auto" w:fill="C6D9F1"/>
          </w:tcPr>
          <w:p w14:paraId="2F434972" w14:textId="77777777" w:rsidR="00B8138C" w:rsidRPr="00616594" w:rsidRDefault="00B8138C" w:rsidP="00616594">
            <w:pPr>
              <w:spacing w:after="20" w:line="240" w:lineRule="auto"/>
              <w:outlineLvl w:val="2"/>
              <w:rPr>
                <w:rFonts w:asciiTheme="minorHAnsi" w:hAnsiTheme="minorHAnsi" w:cstheme="minorHAnsi"/>
                <w:b/>
              </w:rPr>
            </w:pPr>
            <w:r w:rsidRPr="00616594">
              <w:rPr>
                <w:rFonts w:asciiTheme="minorHAnsi" w:hAnsiTheme="minorHAnsi" w:cstheme="minorHAnsi"/>
                <w:b/>
              </w:rPr>
              <w:t>Snacks</w:t>
            </w:r>
          </w:p>
        </w:tc>
        <w:tc>
          <w:tcPr>
            <w:tcW w:w="1350" w:type="dxa"/>
            <w:shd w:val="clear" w:color="auto" w:fill="C6D9F1"/>
          </w:tcPr>
          <w:p w14:paraId="4365614C" w14:textId="77777777" w:rsidR="00B8138C" w:rsidRPr="00616594" w:rsidRDefault="00B8138C" w:rsidP="00616594">
            <w:pPr>
              <w:spacing w:after="20" w:line="240" w:lineRule="auto"/>
              <w:outlineLvl w:val="2"/>
              <w:rPr>
                <w:rFonts w:asciiTheme="minorHAnsi" w:hAnsiTheme="minorHAnsi" w:cstheme="minorHAnsi"/>
                <w:b/>
              </w:rPr>
            </w:pPr>
            <w:r w:rsidRPr="00616594">
              <w:rPr>
                <w:rFonts w:asciiTheme="minorHAnsi" w:hAnsiTheme="minorHAnsi" w:cstheme="minorHAnsi"/>
                <w:b/>
              </w:rPr>
              <w:t># Servings</w:t>
            </w:r>
          </w:p>
        </w:tc>
        <w:tc>
          <w:tcPr>
            <w:tcW w:w="1625" w:type="dxa"/>
            <w:shd w:val="clear" w:color="auto" w:fill="C6D9F1"/>
          </w:tcPr>
          <w:p w14:paraId="23527402" w14:textId="77777777" w:rsidR="00B8138C" w:rsidRPr="00616594" w:rsidRDefault="00B8138C" w:rsidP="00616594">
            <w:pPr>
              <w:spacing w:after="20" w:line="240" w:lineRule="auto"/>
              <w:outlineLvl w:val="2"/>
              <w:rPr>
                <w:rFonts w:asciiTheme="minorHAnsi" w:hAnsiTheme="minorHAnsi" w:cstheme="minorHAnsi"/>
                <w:b/>
              </w:rPr>
            </w:pPr>
            <w:r w:rsidRPr="00616594">
              <w:rPr>
                <w:rFonts w:asciiTheme="minorHAnsi" w:hAnsiTheme="minorHAnsi" w:cstheme="minorHAnsi"/>
                <w:b/>
              </w:rPr>
              <w:t>Est. Calories</w:t>
            </w:r>
          </w:p>
        </w:tc>
        <w:tc>
          <w:tcPr>
            <w:tcW w:w="1795" w:type="dxa"/>
            <w:shd w:val="clear" w:color="auto" w:fill="C6D9F1"/>
          </w:tcPr>
          <w:p w14:paraId="2D392A93" w14:textId="77777777" w:rsidR="00B8138C" w:rsidRPr="00616594" w:rsidRDefault="00B8138C" w:rsidP="00616594">
            <w:pPr>
              <w:spacing w:after="20" w:line="240" w:lineRule="auto"/>
              <w:outlineLvl w:val="2"/>
              <w:rPr>
                <w:rFonts w:asciiTheme="minorHAnsi" w:hAnsiTheme="minorHAnsi" w:cstheme="minorHAnsi"/>
                <w:b/>
              </w:rPr>
            </w:pPr>
            <w:r w:rsidRPr="00616594">
              <w:rPr>
                <w:rFonts w:asciiTheme="minorHAnsi" w:hAnsiTheme="minorHAnsi" w:cstheme="minorHAnsi"/>
                <w:b/>
              </w:rPr>
              <w:t>% Daily Target</w:t>
            </w:r>
          </w:p>
        </w:tc>
        <w:tc>
          <w:tcPr>
            <w:tcW w:w="3425" w:type="dxa"/>
            <w:shd w:val="clear" w:color="auto" w:fill="C6D9F1"/>
          </w:tcPr>
          <w:p w14:paraId="05230593" w14:textId="77777777" w:rsidR="00B8138C" w:rsidRPr="00616594" w:rsidRDefault="00B8138C" w:rsidP="00616594">
            <w:pPr>
              <w:spacing w:after="20" w:line="240" w:lineRule="auto"/>
              <w:outlineLvl w:val="2"/>
              <w:rPr>
                <w:rFonts w:asciiTheme="minorHAnsi" w:hAnsiTheme="minorHAnsi" w:cstheme="minorHAnsi"/>
                <w:b/>
              </w:rPr>
            </w:pPr>
            <w:r w:rsidRPr="00616594">
              <w:rPr>
                <w:rFonts w:asciiTheme="minorHAnsi" w:hAnsiTheme="minorHAnsi" w:cstheme="minorHAnsi"/>
                <w:b/>
              </w:rPr>
              <w:t>Comments</w:t>
            </w:r>
          </w:p>
        </w:tc>
      </w:tr>
      <w:tr w:rsidR="00B8138C" w:rsidRPr="00616594" w14:paraId="0E72B5F2" w14:textId="77777777" w:rsidTr="00C201BE">
        <w:trPr>
          <w:jc w:val="center"/>
        </w:trPr>
        <w:tc>
          <w:tcPr>
            <w:tcW w:w="2065" w:type="dxa"/>
            <w:shd w:val="clear" w:color="auto" w:fill="auto"/>
          </w:tcPr>
          <w:p w14:paraId="3BC631DA" w14:textId="77777777" w:rsidR="00B8138C" w:rsidRPr="00616594" w:rsidRDefault="00B8138C" w:rsidP="00616594">
            <w:pPr>
              <w:spacing w:after="20" w:line="240" w:lineRule="auto"/>
              <w:rPr>
                <w:rFonts w:asciiTheme="minorHAnsi" w:hAnsiTheme="minorHAnsi" w:cstheme="minorHAnsi"/>
              </w:rPr>
            </w:pPr>
          </w:p>
        </w:tc>
        <w:tc>
          <w:tcPr>
            <w:tcW w:w="1350" w:type="dxa"/>
            <w:shd w:val="clear" w:color="auto" w:fill="auto"/>
          </w:tcPr>
          <w:p w14:paraId="3D734B84" w14:textId="77777777" w:rsidR="00B8138C" w:rsidRPr="00616594" w:rsidRDefault="00B8138C" w:rsidP="00616594">
            <w:pPr>
              <w:spacing w:after="20" w:line="240" w:lineRule="auto"/>
              <w:rPr>
                <w:rFonts w:asciiTheme="minorHAnsi" w:hAnsiTheme="minorHAnsi" w:cstheme="minorHAnsi"/>
              </w:rPr>
            </w:pPr>
          </w:p>
        </w:tc>
        <w:tc>
          <w:tcPr>
            <w:tcW w:w="1625" w:type="dxa"/>
            <w:shd w:val="clear" w:color="auto" w:fill="auto"/>
          </w:tcPr>
          <w:p w14:paraId="0B24E032" w14:textId="77777777" w:rsidR="00B8138C" w:rsidRPr="00616594" w:rsidRDefault="00B8138C" w:rsidP="00616594">
            <w:pPr>
              <w:spacing w:after="20" w:line="240" w:lineRule="auto"/>
              <w:rPr>
                <w:rFonts w:asciiTheme="minorHAnsi" w:hAnsiTheme="minorHAnsi" w:cstheme="minorHAnsi"/>
              </w:rPr>
            </w:pPr>
          </w:p>
        </w:tc>
        <w:tc>
          <w:tcPr>
            <w:tcW w:w="1795" w:type="dxa"/>
            <w:shd w:val="clear" w:color="auto" w:fill="auto"/>
          </w:tcPr>
          <w:p w14:paraId="20B99E74" w14:textId="77777777" w:rsidR="00B8138C" w:rsidRPr="00616594" w:rsidRDefault="00B8138C" w:rsidP="00616594">
            <w:pPr>
              <w:spacing w:after="20" w:line="240" w:lineRule="auto"/>
              <w:rPr>
                <w:rFonts w:asciiTheme="minorHAnsi" w:hAnsiTheme="minorHAnsi" w:cstheme="minorHAnsi"/>
              </w:rPr>
            </w:pPr>
          </w:p>
        </w:tc>
        <w:tc>
          <w:tcPr>
            <w:tcW w:w="3425" w:type="dxa"/>
            <w:shd w:val="clear" w:color="auto" w:fill="auto"/>
          </w:tcPr>
          <w:p w14:paraId="0C009C24" w14:textId="77777777" w:rsidR="00B8138C" w:rsidRPr="00616594" w:rsidRDefault="00B8138C" w:rsidP="00616594">
            <w:pPr>
              <w:spacing w:after="20" w:line="240" w:lineRule="auto"/>
              <w:rPr>
                <w:rFonts w:asciiTheme="minorHAnsi" w:hAnsiTheme="minorHAnsi" w:cstheme="minorHAnsi"/>
              </w:rPr>
            </w:pPr>
            <w:r w:rsidRPr="00616594">
              <w:rPr>
                <w:rFonts w:asciiTheme="minorHAnsi" w:hAnsiTheme="minorHAnsi" w:cstheme="minorHAnsi"/>
              </w:rPr>
              <w:t>corn chips and bean dip</w:t>
            </w:r>
          </w:p>
        </w:tc>
      </w:tr>
      <w:tr w:rsidR="00B8138C" w:rsidRPr="00616594" w14:paraId="59B33BFE" w14:textId="77777777" w:rsidTr="00C201BE">
        <w:trPr>
          <w:jc w:val="center"/>
        </w:trPr>
        <w:tc>
          <w:tcPr>
            <w:tcW w:w="2065" w:type="dxa"/>
            <w:shd w:val="clear" w:color="auto" w:fill="auto"/>
          </w:tcPr>
          <w:p w14:paraId="61BAC679" w14:textId="77777777" w:rsidR="00B8138C" w:rsidRPr="00616594" w:rsidRDefault="00B8138C" w:rsidP="00616594">
            <w:pPr>
              <w:spacing w:after="20" w:line="240" w:lineRule="auto"/>
              <w:rPr>
                <w:rFonts w:asciiTheme="minorHAnsi" w:hAnsiTheme="minorHAnsi" w:cstheme="minorHAnsi"/>
              </w:rPr>
            </w:pPr>
          </w:p>
        </w:tc>
        <w:tc>
          <w:tcPr>
            <w:tcW w:w="1350" w:type="dxa"/>
            <w:shd w:val="clear" w:color="auto" w:fill="auto"/>
          </w:tcPr>
          <w:p w14:paraId="555D0DB0" w14:textId="77777777" w:rsidR="00B8138C" w:rsidRPr="00616594" w:rsidRDefault="00B8138C" w:rsidP="00616594">
            <w:pPr>
              <w:spacing w:after="20" w:line="240" w:lineRule="auto"/>
              <w:rPr>
                <w:rFonts w:asciiTheme="minorHAnsi" w:hAnsiTheme="minorHAnsi" w:cstheme="minorHAnsi"/>
              </w:rPr>
            </w:pPr>
          </w:p>
        </w:tc>
        <w:tc>
          <w:tcPr>
            <w:tcW w:w="1625" w:type="dxa"/>
            <w:shd w:val="clear" w:color="auto" w:fill="auto"/>
          </w:tcPr>
          <w:p w14:paraId="6DE2EAD5" w14:textId="77777777" w:rsidR="00B8138C" w:rsidRPr="00616594" w:rsidRDefault="00B8138C" w:rsidP="00616594">
            <w:pPr>
              <w:spacing w:after="20" w:line="240" w:lineRule="auto"/>
              <w:rPr>
                <w:rFonts w:asciiTheme="minorHAnsi" w:hAnsiTheme="minorHAnsi" w:cstheme="minorHAnsi"/>
              </w:rPr>
            </w:pPr>
          </w:p>
        </w:tc>
        <w:tc>
          <w:tcPr>
            <w:tcW w:w="1795" w:type="dxa"/>
            <w:shd w:val="clear" w:color="auto" w:fill="auto"/>
          </w:tcPr>
          <w:p w14:paraId="3557DBAD" w14:textId="77777777" w:rsidR="00B8138C" w:rsidRPr="00616594" w:rsidRDefault="00B8138C" w:rsidP="00616594">
            <w:pPr>
              <w:spacing w:after="20" w:line="240" w:lineRule="auto"/>
              <w:rPr>
                <w:rFonts w:asciiTheme="minorHAnsi" w:hAnsiTheme="minorHAnsi" w:cstheme="minorHAnsi"/>
              </w:rPr>
            </w:pPr>
          </w:p>
        </w:tc>
        <w:tc>
          <w:tcPr>
            <w:tcW w:w="3425" w:type="dxa"/>
            <w:shd w:val="clear" w:color="auto" w:fill="auto"/>
          </w:tcPr>
          <w:p w14:paraId="06933DB7" w14:textId="77777777" w:rsidR="00B8138C" w:rsidRPr="00616594" w:rsidRDefault="00B8138C" w:rsidP="00616594">
            <w:pPr>
              <w:spacing w:after="20" w:line="240" w:lineRule="auto"/>
              <w:rPr>
                <w:rFonts w:asciiTheme="minorHAnsi" w:hAnsiTheme="minorHAnsi" w:cstheme="minorHAnsi"/>
              </w:rPr>
            </w:pPr>
          </w:p>
        </w:tc>
      </w:tr>
    </w:tbl>
    <w:p w14:paraId="0710E8CF" w14:textId="77777777" w:rsidR="00B8138C" w:rsidRPr="00616594" w:rsidRDefault="00B8138C" w:rsidP="00616594">
      <w:pPr>
        <w:spacing w:after="20" w:line="240" w:lineRule="auto"/>
        <w:rPr>
          <w:rFonts w:asciiTheme="minorHAnsi" w:eastAsia="Times New Roman" w:hAnsiTheme="minorHAnsi" w:cstheme="minorHAnsi"/>
          <w:color w:val="4A442A"/>
          <w:sz w:val="16"/>
          <w:szCs w:val="16"/>
        </w:rPr>
      </w:pPr>
    </w:p>
    <w:p w14:paraId="45114175" w14:textId="77777777" w:rsidR="00616594" w:rsidRPr="00616594" w:rsidRDefault="00B8138C" w:rsidP="00616594">
      <w:pPr>
        <w:spacing w:after="20" w:line="240" w:lineRule="auto"/>
        <w:outlineLvl w:val="2"/>
        <w:rPr>
          <w:rFonts w:asciiTheme="minorHAnsi" w:eastAsia="Times New Roman" w:hAnsiTheme="minorHAnsi" w:cstheme="minorHAnsi"/>
        </w:rPr>
      </w:pPr>
      <w:r w:rsidRPr="00616594">
        <w:rPr>
          <w:rFonts w:asciiTheme="minorHAnsi" w:eastAsia="Times New Roman" w:hAnsiTheme="minorHAnsi" w:cstheme="minorHAnsi"/>
        </w:rPr>
        <w:t>*</w:t>
      </w:r>
      <w:proofErr w:type="gramStart"/>
      <w:r w:rsidRPr="00616594">
        <w:rPr>
          <w:rFonts w:asciiTheme="minorHAnsi" w:eastAsia="Times New Roman" w:hAnsiTheme="minorHAnsi" w:cstheme="minorHAnsi"/>
        </w:rPr>
        <w:t>Notes on</w:t>
      </w:r>
      <w:proofErr w:type="gramEnd"/>
      <w:r w:rsidRPr="00616594">
        <w:rPr>
          <w:rFonts w:asciiTheme="minorHAnsi" w:eastAsia="Times New Roman" w:hAnsiTheme="minorHAnsi" w:cstheme="minorHAnsi"/>
        </w:rPr>
        <w:t xml:space="preserve"> today: [Select an item from the list, if applicable.]</w:t>
      </w:r>
      <w:r w:rsidR="00E40040" w:rsidRPr="00616594">
        <w:rPr>
          <w:rFonts w:asciiTheme="minorHAnsi" w:eastAsia="Times New Roman" w:hAnsiTheme="minorHAnsi" w:cstheme="minorHAnsi"/>
        </w:rPr>
        <w:t xml:space="preserve"> </w:t>
      </w:r>
      <w:r w:rsidRPr="00616594">
        <w:rPr>
          <w:rFonts w:asciiTheme="minorHAnsi" w:eastAsia="Times New Roman" w:hAnsiTheme="minorHAnsi" w:cstheme="minorHAnsi"/>
        </w:rPr>
        <w:t xml:space="preserve">*If today is a </w:t>
      </w:r>
      <w:proofErr w:type="gramStart"/>
      <w:r w:rsidRPr="00616594">
        <w:rPr>
          <w:rFonts w:asciiTheme="minorHAnsi" w:eastAsia="Times New Roman" w:hAnsiTheme="minorHAnsi" w:cstheme="minorHAnsi"/>
        </w:rPr>
        <w:t>weigh</w:t>
      </w:r>
      <w:proofErr w:type="gramEnd"/>
      <w:r w:rsidRPr="00616594">
        <w:rPr>
          <w:rFonts w:asciiTheme="minorHAnsi" w:eastAsia="Times New Roman" w:hAnsiTheme="minorHAnsi" w:cstheme="minorHAnsi"/>
        </w:rPr>
        <w:t>-in day, enter your weight (</w:t>
      </w:r>
      <w:proofErr w:type="spellStart"/>
      <w:r w:rsidRPr="00616594">
        <w:rPr>
          <w:rFonts w:asciiTheme="minorHAnsi" w:eastAsia="Times New Roman" w:hAnsiTheme="minorHAnsi" w:cstheme="minorHAnsi"/>
        </w:rPr>
        <w:t>lbs</w:t>
      </w:r>
      <w:proofErr w:type="spellEnd"/>
      <w:r w:rsidRPr="00616594">
        <w:rPr>
          <w:rFonts w:asciiTheme="minorHAnsi" w:eastAsia="Times New Roman" w:hAnsiTheme="minorHAnsi" w:cstheme="minorHAnsi"/>
        </w:rPr>
        <w:t xml:space="preserve"> or kg):</w:t>
      </w:r>
    </w:p>
    <w:p w14:paraId="19B83E10" w14:textId="5A68C614" w:rsidR="00B8138C" w:rsidRDefault="00B8138C" w:rsidP="00616594">
      <w:pPr>
        <w:spacing w:after="0" w:line="240" w:lineRule="auto"/>
        <w:outlineLvl w:val="2"/>
        <w:rPr>
          <w:rFonts w:asciiTheme="minorHAnsi" w:eastAsia="Times New Roman" w:hAnsiTheme="minorHAnsi" w:cstheme="minorHAnsi"/>
        </w:rPr>
      </w:pPr>
    </w:p>
    <w:p w14:paraId="26DE09E0" w14:textId="24D507A7" w:rsidR="00B8138C" w:rsidRPr="00616594" w:rsidRDefault="00B8138C" w:rsidP="00B8138C">
      <w:pPr>
        <w:rPr>
          <w:rFonts w:asciiTheme="minorHAnsi" w:hAnsiTheme="minorHAnsi" w:cstheme="minorHAnsi"/>
          <w:color w:val="274191"/>
          <w:sz w:val="36"/>
          <w:szCs w:val="36"/>
        </w:rPr>
      </w:pPr>
      <w:r w:rsidRPr="00616594">
        <w:rPr>
          <w:rFonts w:asciiTheme="minorHAnsi" w:hAnsiTheme="minorHAnsi" w:cstheme="minorHAnsi"/>
          <w:color w:val="274191"/>
          <w:sz w:val="36"/>
          <w:szCs w:val="36"/>
        </w:rPr>
        <w:lastRenderedPageBreak/>
        <w:t xml:space="preserve">Daily Food Diary: </w:t>
      </w:r>
      <w:r w:rsidR="00154A08" w:rsidRPr="00616594">
        <w:rPr>
          <w:rFonts w:asciiTheme="minorHAnsi" w:hAnsiTheme="minorHAnsi" w:cstheme="minorHAnsi"/>
          <w:color w:val="274191"/>
          <w:sz w:val="36"/>
          <w:szCs w:val="36"/>
        </w:rPr>
        <w:t>Day 3</w:t>
      </w:r>
    </w:p>
    <w:tbl>
      <w:tblPr>
        <w:tblW w:w="102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2065"/>
        <w:gridCol w:w="1350"/>
        <w:gridCol w:w="1625"/>
        <w:gridCol w:w="1795"/>
        <w:gridCol w:w="3425"/>
      </w:tblGrid>
      <w:tr w:rsidR="00B8138C" w:rsidRPr="00616594" w14:paraId="38F5DC7A" w14:textId="77777777" w:rsidTr="00C201BE">
        <w:trPr>
          <w:jc w:val="center"/>
        </w:trPr>
        <w:tc>
          <w:tcPr>
            <w:tcW w:w="2065" w:type="dxa"/>
            <w:shd w:val="clear" w:color="auto" w:fill="C6D9F1"/>
          </w:tcPr>
          <w:p w14:paraId="2F2DA08E" w14:textId="77777777" w:rsidR="00B8138C" w:rsidRPr="00616594" w:rsidRDefault="00B8138C" w:rsidP="00B8138C">
            <w:pPr>
              <w:spacing w:before="20" w:after="20" w:line="240" w:lineRule="auto"/>
              <w:outlineLvl w:val="2"/>
              <w:rPr>
                <w:rFonts w:asciiTheme="minorHAnsi" w:hAnsiTheme="minorHAnsi" w:cstheme="minorHAnsi"/>
                <w:b/>
              </w:rPr>
            </w:pPr>
            <w:r w:rsidRPr="00616594">
              <w:rPr>
                <w:rFonts w:asciiTheme="minorHAnsi" w:hAnsiTheme="minorHAnsi" w:cstheme="minorHAnsi"/>
                <w:b/>
              </w:rPr>
              <w:t>Breakfast</w:t>
            </w:r>
          </w:p>
        </w:tc>
        <w:tc>
          <w:tcPr>
            <w:tcW w:w="1350" w:type="dxa"/>
            <w:shd w:val="clear" w:color="auto" w:fill="C6D9F1"/>
          </w:tcPr>
          <w:p w14:paraId="04753AAF" w14:textId="77777777" w:rsidR="00B8138C" w:rsidRPr="00616594" w:rsidRDefault="00B8138C" w:rsidP="00B8138C">
            <w:pPr>
              <w:spacing w:before="20" w:after="20" w:line="240" w:lineRule="auto"/>
              <w:outlineLvl w:val="2"/>
              <w:rPr>
                <w:rFonts w:asciiTheme="minorHAnsi" w:hAnsiTheme="minorHAnsi" w:cstheme="minorHAnsi"/>
                <w:b/>
              </w:rPr>
            </w:pPr>
            <w:r w:rsidRPr="00616594">
              <w:rPr>
                <w:rFonts w:asciiTheme="minorHAnsi" w:hAnsiTheme="minorHAnsi" w:cstheme="minorHAnsi"/>
                <w:b/>
              </w:rPr>
              <w:t># Servings</w:t>
            </w:r>
          </w:p>
        </w:tc>
        <w:tc>
          <w:tcPr>
            <w:tcW w:w="1625" w:type="dxa"/>
            <w:shd w:val="clear" w:color="auto" w:fill="C6D9F1"/>
          </w:tcPr>
          <w:p w14:paraId="20590FE9" w14:textId="77777777" w:rsidR="00B8138C" w:rsidRPr="00616594" w:rsidRDefault="00B8138C" w:rsidP="00B8138C">
            <w:pPr>
              <w:spacing w:before="20" w:after="20" w:line="240" w:lineRule="auto"/>
              <w:outlineLvl w:val="2"/>
              <w:rPr>
                <w:rFonts w:asciiTheme="minorHAnsi" w:hAnsiTheme="minorHAnsi" w:cstheme="minorHAnsi"/>
                <w:b/>
              </w:rPr>
            </w:pPr>
            <w:r w:rsidRPr="00616594">
              <w:rPr>
                <w:rFonts w:asciiTheme="minorHAnsi" w:hAnsiTheme="minorHAnsi" w:cstheme="minorHAnsi"/>
                <w:b/>
              </w:rPr>
              <w:t>Est. Calories</w:t>
            </w:r>
          </w:p>
        </w:tc>
        <w:tc>
          <w:tcPr>
            <w:tcW w:w="1795" w:type="dxa"/>
            <w:shd w:val="clear" w:color="auto" w:fill="C6D9F1"/>
          </w:tcPr>
          <w:p w14:paraId="13C42A4D" w14:textId="77777777" w:rsidR="00B8138C" w:rsidRPr="00616594" w:rsidRDefault="00B8138C" w:rsidP="00B8138C">
            <w:pPr>
              <w:spacing w:before="20" w:after="20" w:line="240" w:lineRule="auto"/>
              <w:outlineLvl w:val="2"/>
              <w:rPr>
                <w:rFonts w:asciiTheme="minorHAnsi" w:hAnsiTheme="minorHAnsi" w:cstheme="minorHAnsi"/>
                <w:b/>
              </w:rPr>
            </w:pPr>
            <w:r w:rsidRPr="00616594">
              <w:rPr>
                <w:rFonts w:asciiTheme="minorHAnsi" w:hAnsiTheme="minorHAnsi" w:cstheme="minorHAnsi"/>
                <w:b/>
              </w:rPr>
              <w:t>% Daily Target</w:t>
            </w:r>
          </w:p>
        </w:tc>
        <w:tc>
          <w:tcPr>
            <w:tcW w:w="3425" w:type="dxa"/>
            <w:shd w:val="clear" w:color="auto" w:fill="C6D9F1"/>
          </w:tcPr>
          <w:p w14:paraId="6797787A" w14:textId="77777777" w:rsidR="00B8138C" w:rsidRPr="00616594" w:rsidRDefault="00B8138C" w:rsidP="00B8138C">
            <w:pPr>
              <w:spacing w:before="20" w:after="20" w:line="240" w:lineRule="auto"/>
              <w:outlineLvl w:val="2"/>
              <w:rPr>
                <w:rFonts w:asciiTheme="minorHAnsi" w:hAnsiTheme="minorHAnsi" w:cstheme="minorHAnsi"/>
                <w:b/>
              </w:rPr>
            </w:pPr>
            <w:r w:rsidRPr="00616594">
              <w:rPr>
                <w:rFonts w:asciiTheme="minorHAnsi" w:hAnsiTheme="minorHAnsi" w:cstheme="minorHAnsi"/>
                <w:b/>
              </w:rPr>
              <w:t>Comments</w:t>
            </w:r>
          </w:p>
        </w:tc>
      </w:tr>
      <w:tr w:rsidR="00B8138C" w:rsidRPr="00616594" w14:paraId="560D20C5" w14:textId="77777777" w:rsidTr="00C201BE">
        <w:trPr>
          <w:jc w:val="center"/>
        </w:trPr>
        <w:tc>
          <w:tcPr>
            <w:tcW w:w="2065" w:type="dxa"/>
            <w:shd w:val="clear" w:color="auto" w:fill="auto"/>
          </w:tcPr>
          <w:p w14:paraId="4B180D56" w14:textId="77777777" w:rsidR="00B8138C" w:rsidRPr="00616594" w:rsidRDefault="00B8138C" w:rsidP="00B8138C">
            <w:pPr>
              <w:spacing w:before="20" w:after="20" w:line="240" w:lineRule="auto"/>
              <w:rPr>
                <w:rFonts w:asciiTheme="minorHAnsi" w:hAnsiTheme="minorHAnsi" w:cstheme="minorHAnsi"/>
              </w:rPr>
            </w:pPr>
            <w:r w:rsidRPr="00616594">
              <w:rPr>
                <w:rFonts w:asciiTheme="minorHAnsi" w:hAnsiTheme="minorHAnsi" w:cstheme="minorHAnsi"/>
              </w:rPr>
              <w:t>Grains</w:t>
            </w:r>
          </w:p>
        </w:tc>
        <w:tc>
          <w:tcPr>
            <w:tcW w:w="1350" w:type="dxa"/>
            <w:shd w:val="clear" w:color="auto" w:fill="auto"/>
          </w:tcPr>
          <w:p w14:paraId="74C46DFC" w14:textId="77777777" w:rsidR="00B8138C" w:rsidRPr="00616594" w:rsidRDefault="00B8138C" w:rsidP="00B8138C">
            <w:pPr>
              <w:spacing w:before="20" w:after="20" w:line="240" w:lineRule="auto"/>
              <w:rPr>
                <w:rFonts w:asciiTheme="minorHAnsi" w:hAnsiTheme="minorHAnsi" w:cstheme="minorHAnsi"/>
              </w:rPr>
            </w:pPr>
          </w:p>
        </w:tc>
        <w:tc>
          <w:tcPr>
            <w:tcW w:w="1625" w:type="dxa"/>
            <w:shd w:val="clear" w:color="auto" w:fill="auto"/>
          </w:tcPr>
          <w:p w14:paraId="2EBC6345" w14:textId="77777777" w:rsidR="00B8138C" w:rsidRPr="00616594" w:rsidRDefault="00B8138C" w:rsidP="00B8138C">
            <w:pPr>
              <w:spacing w:before="20" w:after="20" w:line="240" w:lineRule="auto"/>
              <w:rPr>
                <w:rFonts w:asciiTheme="minorHAnsi" w:hAnsiTheme="minorHAnsi" w:cstheme="minorHAnsi"/>
              </w:rPr>
            </w:pPr>
          </w:p>
        </w:tc>
        <w:tc>
          <w:tcPr>
            <w:tcW w:w="1795" w:type="dxa"/>
            <w:shd w:val="clear" w:color="auto" w:fill="auto"/>
          </w:tcPr>
          <w:p w14:paraId="0C391853" w14:textId="77777777" w:rsidR="00B8138C" w:rsidRPr="00616594" w:rsidRDefault="00B8138C" w:rsidP="00B8138C">
            <w:pPr>
              <w:spacing w:before="20" w:after="20" w:line="240" w:lineRule="auto"/>
              <w:rPr>
                <w:rFonts w:asciiTheme="minorHAnsi" w:hAnsiTheme="minorHAnsi" w:cstheme="minorHAnsi"/>
              </w:rPr>
            </w:pPr>
          </w:p>
        </w:tc>
        <w:tc>
          <w:tcPr>
            <w:tcW w:w="3425" w:type="dxa"/>
            <w:shd w:val="clear" w:color="auto" w:fill="auto"/>
          </w:tcPr>
          <w:p w14:paraId="0566DBDB" w14:textId="77777777" w:rsidR="00B8138C" w:rsidRPr="00616594" w:rsidRDefault="00B8138C" w:rsidP="00B8138C">
            <w:pPr>
              <w:spacing w:before="20" w:after="20" w:line="240" w:lineRule="auto"/>
              <w:rPr>
                <w:rFonts w:asciiTheme="minorHAnsi" w:hAnsiTheme="minorHAnsi" w:cstheme="minorHAnsi"/>
              </w:rPr>
            </w:pPr>
            <w:r w:rsidRPr="00616594">
              <w:rPr>
                <w:rFonts w:asciiTheme="minorHAnsi" w:hAnsiTheme="minorHAnsi" w:cstheme="minorHAnsi"/>
              </w:rPr>
              <w:t>frozen waffle</w:t>
            </w:r>
          </w:p>
        </w:tc>
      </w:tr>
      <w:tr w:rsidR="00B8138C" w:rsidRPr="00616594" w14:paraId="03D5E763" w14:textId="77777777" w:rsidTr="00C201BE">
        <w:trPr>
          <w:jc w:val="center"/>
        </w:trPr>
        <w:tc>
          <w:tcPr>
            <w:tcW w:w="2065" w:type="dxa"/>
            <w:shd w:val="clear" w:color="auto" w:fill="auto"/>
          </w:tcPr>
          <w:p w14:paraId="50AF18F5" w14:textId="77777777" w:rsidR="00B8138C" w:rsidRPr="00616594" w:rsidRDefault="00B8138C" w:rsidP="00B8138C">
            <w:pPr>
              <w:spacing w:before="20" w:after="20" w:line="240" w:lineRule="auto"/>
              <w:rPr>
                <w:rFonts w:asciiTheme="minorHAnsi" w:hAnsiTheme="minorHAnsi" w:cstheme="minorHAnsi"/>
              </w:rPr>
            </w:pPr>
            <w:r w:rsidRPr="00616594">
              <w:rPr>
                <w:rFonts w:asciiTheme="minorHAnsi" w:hAnsiTheme="minorHAnsi" w:cstheme="minorHAnsi"/>
              </w:rPr>
              <w:t>Vegetables</w:t>
            </w:r>
          </w:p>
        </w:tc>
        <w:tc>
          <w:tcPr>
            <w:tcW w:w="1350" w:type="dxa"/>
            <w:shd w:val="clear" w:color="auto" w:fill="auto"/>
          </w:tcPr>
          <w:p w14:paraId="685D3E5A" w14:textId="77777777" w:rsidR="00B8138C" w:rsidRPr="00616594" w:rsidRDefault="00B8138C" w:rsidP="00B8138C">
            <w:pPr>
              <w:spacing w:before="20" w:after="20" w:line="240" w:lineRule="auto"/>
              <w:rPr>
                <w:rFonts w:asciiTheme="minorHAnsi" w:hAnsiTheme="minorHAnsi" w:cstheme="minorHAnsi"/>
              </w:rPr>
            </w:pPr>
          </w:p>
        </w:tc>
        <w:tc>
          <w:tcPr>
            <w:tcW w:w="1625" w:type="dxa"/>
            <w:shd w:val="clear" w:color="auto" w:fill="auto"/>
          </w:tcPr>
          <w:p w14:paraId="5C2DEA3F" w14:textId="77777777" w:rsidR="00B8138C" w:rsidRPr="00616594" w:rsidRDefault="00B8138C" w:rsidP="00B8138C">
            <w:pPr>
              <w:spacing w:before="20" w:after="20" w:line="240" w:lineRule="auto"/>
              <w:rPr>
                <w:rFonts w:asciiTheme="minorHAnsi" w:hAnsiTheme="minorHAnsi" w:cstheme="minorHAnsi"/>
              </w:rPr>
            </w:pPr>
          </w:p>
        </w:tc>
        <w:tc>
          <w:tcPr>
            <w:tcW w:w="1795" w:type="dxa"/>
            <w:shd w:val="clear" w:color="auto" w:fill="auto"/>
          </w:tcPr>
          <w:p w14:paraId="68804DC6" w14:textId="77777777" w:rsidR="00B8138C" w:rsidRPr="00616594" w:rsidRDefault="00B8138C" w:rsidP="00B8138C">
            <w:pPr>
              <w:spacing w:before="20" w:after="20" w:line="240" w:lineRule="auto"/>
              <w:rPr>
                <w:rFonts w:asciiTheme="minorHAnsi" w:hAnsiTheme="minorHAnsi" w:cstheme="minorHAnsi"/>
              </w:rPr>
            </w:pPr>
          </w:p>
        </w:tc>
        <w:tc>
          <w:tcPr>
            <w:tcW w:w="3425" w:type="dxa"/>
            <w:shd w:val="clear" w:color="auto" w:fill="auto"/>
          </w:tcPr>
          <w:p w14:paraId="1D348B6F" w14:textId="77777777" w:rsidR="00B8138C" w:rsidRPr="00616594" w:rsidRDefault="00B8138C" w:rsidP="00B8138C">
            <w:pPr>
              <w:spacing w:before="20" w:after="20" w:line="240" w:lineRule="auto"/>
              <w:rPr>
                <w:rFonts w:asciiTheme="minorHAnsi" w:hAnsiTheme="minorHAnsi" w:cstheme="minorHAnsi"/>
              </w:rPr>
            </w:pPr>
          </w:p>
        </w:tc>
      </w:tr>
      <w:tr w:rsidR="00B8138C" w:rsidRPr="00616594" w14:paraId="6F3686B8" w14:textId="77777777" w:rsidTr="00C201BE">
        <w:trPr>
          <w:jc w:val="center"/>
        </w:trPr>
        <w:tc>
          <w:tcPr>
            <w:tcW w:w="2065" w:type="dxa"/>
            <w:shd w:val="clear" w:color="auto" w:fill="auto"/>
          </w:tcPr>
          <w:p w14:paraId="401A6E12" w14:textId="77777777" w:rsidR="00B8138C" w:rsidRPr="00616594" w:rsidRDefault="00B8138C" w:rsidP="00B8138C">
            <w:pPr>
              <w:spacing w:before="20" w:after="20" w:line="240" w:lineRule="auto"/>
              <w:rPr>
                <w:rFonts w:asciiTheme="minorHAnsi" w:hAnsiTheme="minorHAnsi" w:cstheme="minorHAnsi"/>
              </w:rPr>
            </w:pPr>
            <w:r w:rsidRPr="00616594">
              <w:rPr>
                <w:rFonts w:asciiTheme="minorHAnsi" w:hAnsiTheme="minorHAnsi" w:cstheme="minorHAnsi"/>
              </w:rPr>
              <w:t>Fruits</w:t>
            </w:r>
          </w:p>
        </w:tc>
        <w:tc>
          <w:tcPr>
            <w:tcW w:w="1350" w:type="dxa"/>
            <w:shd w:val="clear" w:color="auto" w:fill="auto"/>
          </w:tcPr>
          <w:p w14:paraId="50FD8FB7" w14:textId="77777777" w:rsidR="00B8138C" w:rsidRPr="00616594" w:rsidRDefault="00B8138C" w:rsidP="00B8138C">
            <w:pPr>
              <w:spacing w:before="20" w:after="20" w:line="240" w:lineRule="auto"/>
              <w:rPr>
                <w:rFonts w:asciiTheme="minorHAnsi" w:hAnsiTheme="minorHAnsi" w:cstheme="minorHAnsi"/>
              </w:rPr>
            </w:pPr>
          </w:p>
        </w:tc>
        <w:tc>
          <w:tcPr>
            <w:tcW w:w="1625" w:type="dxa"/>
            <w:shd w:val="clear" w:color="auto" w:fill="auto"/>
          </w:tcPr>
          <w:p w14:paraId="2A7F3DE4" w14:textId="77777777" w:rsidR="00B8138C" w:rsidRPr="00616594" w:rsidRDefault="00B8138C" w:rsidP="00B8138C">
            <w:pPr>
              <w:spacing w:before="20" w:after="20" w:line="240" w:lineRule="auto"/>
              <w:rPr>
                <w:rFonts w:asciiTheme="minorHAnsi" w:hAnsiTheme="minorHAnsi" w:cstheme="minorHAnsi"/>
              </w:rPr>
            </w:pPr>
          </w:p>
        </w:tc>
        <w:tc>
          <w:tcPr>
            <w:tcW w:w="1795" w:type="dxa"/>
            <w:shd w:val="clear" w:color="auto" w:fill="auto"/>
          </w:tcPr>
          <w:p w14:paraId="6E762892" w14:textId="77777777" w:rsidR="00B8138C" w:rsidRPr="00616594" w:rsidRDefault="00B8138C" w:rsidP="00B8138C">
            <w:pPr>
              <w:spacing w:before="20" w:after="20" w:line="240" w:lineRule="auto"/>
              <w:rPr>
                <w:rFonts w:asciiTheme="minorHAnsi" w:hAnsiTheme="minorHAnsi" w:cstheme="minorHAnsi"/>
              </w:rPr>
            </w:pPr>
          </w:p>
        </w:tc>
        <w:tc>
          <w:tcPr>
            <w:tcW w:w="3425" w:type="dxa"/>
            <w:shd w:val="clear" w:color="auto" w:fill="auto"/>
          </w:tcPr>
          <w:p w14:paraId="45FF5396" w14:textId="77777777" w:rsidR="00B8138C" w:rsidRPr="00616594" w:rsidRDefault="00B8138C" w:rsidP="00B8138C">
            <w:pPr>
              <w:spacing w:before="20" w:after="20" w:line="240" w:lineRule="auto"/>
              <w:rPr>
                <w:rFonts w:asciiTheme="minorHAnsi" w:hAnsiTheme="minorHAnsi" w:cstheme="minorHAnsi"/>
              </w:rPr>
            </w:pPr>
          </w:p>
        </w:tc>
      </w:tr>
      <w:tr w:rsidR="00B8138C" w:rsidRPr="00616594" w14:paraId="3D16E9C3" w14:textId="77777777" w:rsidTr="00C201BE">
        <w:trPr>
          <w:jc w:val="center"/>
        </w:trPr>
        <w:tc>
          <w:tcPr>
            <w:tcW w:w="2065" w:type="dxa"/>
            <w:shd w:val="clear" w:color="auto" w:fill="auto"/>
          </w:tcPr>
          <w:p w14:paraId="19DB29E5" w14:textId="77777777" w:rsidR="00B8138C" w:rsidRPr="00616594" w:rsidRDefault="00B8138C" w:rsidP="00B8138C">
            <w:pPr>
              <w:spacing w:before="20" w:after="20" w:line="240" w:lineRule="auto"/>
              <w:rPr>
                <w:rFonts w:asciiTheme="minorHAnsi" w:hAnsiTheme="minorHAnsi" w:cstheme="minorHAnsi"/>
              </w:rPr>
            </w:pPr>
            <w:r w:rsidRPr="00616594">
              <w:rPr>
                <w:rFonts w:asciiTheme="minorHAnsi" w:hAnsiTheme="minorHAnsi" w:cstheme="minorHAnsi"/>
              </w:rPr>
              <w:t>Dairy</w:t>
            </w:r>
          </w:p>
        </w:tc>
        <w:tc>
          <w:tcPr>
            <w:tcW w:w="1350" w:type="dxa"/>
            <w:shd w:val="clear" w:color="auto" w:fill="auto"/>
          </w:tcPr>
          <w:p w14:paraId="07E30326" w14:textId="77777777" w:rsidR="00B8138C" w:rsidRPr="00616594" w:rsidRDefault="00B8138C" w:rsidP="00B8138C">
            <w:pPr>
              <w:spacing w:before="20" w:after="20" w:line="240" w:lineRule="auto"/>
              <w:rPr>
                <w:rFonts w:asciiTheme="minorHAnsi" w:hAnsiTheme="minorHAnsi" w:cstheme="minorHAnsi"/>
              </w:rPr>
            </w:pPr>
          </w:p>
        </w:tc>
        <w:tc>
          <w:tcPr>
            <w:tcW w:w="1625" w:type="dxa"/>
            <w:shd w:val="clear" w:color="auto" w:fill="auto"/>
          </w:tcPr>
          <w:p w14:paraId="2AFC6AD3" w14:textId="77777777" w:rsidR="00B8138C" w:rsidRPr="00616594" w:rsidRDefault="00B8138C" w:rsidP="00B8138C">
            <w:pPr>
              <w:spacing w:before="20" w:after="20" w:line="240" w:lineRule="auto"/>
              <w:rPr>
                <w:rFonts w:asciiTheme="minorHAnsi" w:hAnsiTheme="minorHAnsi" w:cstheme="minorHAnsi"/>
              </w:rPr>
            </w:pPr>
          </w:p>
        </w:tc>
        <w:tc>
          <w:tcPr>
            <w:tcW w:w="1795" w:type="dxa"/>
            <w:shd w:val="clear" w:color="auto" w:fill="auto"/>
          </w:tcPr>
          <w:p w14:paraId="309AE5F6" w14:textId="77777777" w:rsidR="00B8138C" w:rsidRPr="00616594" w:rsidRDefault="00B8138C" w:rsidP="00B8138C">
            <w:pPr>
              <w:spacing w:before="20" w:after="20" w:line="240" w:lineRule="auto"/>
              <w:rPr>
                <w:rFonts w:asciiTheme="minorHAnsi" w:hAnsiTheme="minorHAnsi" w:cstheme="minorHAnsi"/>
              </w:rPr>
            </w:pPr>
          </w:p>
        </w:tc>
        <w:tc>
          <w:tcPr>
            <w:tcW w:w="3425" w:type="dxa"/>
            <w:shd w:val="clear" w:color="auto" w:fill="auto"/>
          </w:tcPr>
          <w:p w14:paraId="4174E8E1" w14:textId="77777777" w:rsidR="00B8138C" w:rsidRPr="00616594" w:rsidRDefault="00B8138C" w:rsidP="00B8138C">
            <w:pPr>
              <w:spacing w:before="20" w:after="20" w:line="240" w:lineRule="auto"/>
              <w:rPr>
                <w:rFonts w:asciiTheme="minorHAnsi" w:hAnsiTheme="minorHAnsi" w:cstheme="minorHAnsi"/>
              </w:rPr>
            </w:pPr>
          </w:p>
        </w:tc>
      </w:tr>
      <w:tr w:rsidR="00B8138C" w:rsidRPr="00616594" w14:paraId="073F88F0" w14:textId="77777777" w:rsidTr="00C201BE">
        <w:trPr>
          <w:jc w:val="center"/>
        </w:trPr>
        <w:tc>
          <w:tcPr>
            <w:tcW w:w="2065" w:type="dxa"/>
            <w:shd w:val="clear" w:color="auto" w:fill="auto"/>
          </w:tcPr>
          <w:p w14:paraId="3312B881" w14:textId="77777777" w:rsidR="00B8138C" w:rsidRPr="00616594" w:rsidRDefault="00B8138C" w:rsidP="00B8138C">
            <w:pPr>
              <w:spacing w:before="20" w:after="20" w:line="240" w:lineRule="auto"/>
              <w:rPr>
                <w:rFonts w:asciiTheme="minorHAnsi" w:hAnsiTheme="minorHAnsi" w:cstheme="minorHAnsi"/>
              </w:rPr>
            </w:pPr>
            <w:r w:rsidRPr="00616594">
              <w:rPr>
                <w:rFonts w:asciiTheme="minorHAnsi" w:hAnsiTheme="minorHAnsi" w:cstheme="minorHAnsi"/>
              </w:rPr>
              <w:t>Protein</w:t>
            </w:r>
          </w:p>
        </w:tc>
        <w:tc>
          <w:tcPr>
            <w:tcW w:w="1350" w:type="dxa"/>
            <w:shd w:val="clear" w:color="auto" w:fill="auto"/>
          </w:tcPr>
          <w:p w14:paraId="703CFE75" w14:textId="77777777" w:rsidR="00B8138C" w:rsidRPr="00616594" w:rsidRDefault="00B8138C" w:rsidP="00B8138C">
            <w:pPr>
              <w:spacing w:before="20" w:after="20" w:line="240" w:lineRule="auto"/>
              <w:rPr>
                <w:rFonts w:asciiTheme="minorHAnsi" w:hAnsiTheme="minorHAnsi" w:cstheme="minorHAnsi"/>
              </w:rPr>
            </w:pPr>
          </w:p>
        </w:tc>
        <w:tc>
          <w:tcPr>
            <w:tcW w:w="1625" w:type="dxa"/>
            <w:shd w:val="clear" w:color="auto" w:fill="auto"/>
          </w:tcPr>
          <w:p w14:paraId="6EFAC749" w14:textId="77777777" w:rsidR="00B8138C" w:rsidRPr="00616594" w:rsidRDefault="00B8138C" w:rsidP="00B8138C">
            <w:pPr>
              <w:spacing w:before="20" w:after="20" w:line="240" w:lineRule="auto"/>
              <w:rPr>
                <w:rFonts w:asciiTheme="minorHAnsi" w:hAnsiTheme="minorHAnsi" w:cstheme="minorHAnsi"/>
              </w:rPr>
            </w:pPr>
          </w:p>
        </w:tc>
        <w:tc>
          <w:tcPr>
            <w:tcW w:w="1795" w:type="dxa"/>
            <w:shd w:val="clear" w:color="auto" w:fill="auto"/>
          </w:tcPr>
          <w:p w14:paraId="25BC343B" w14:textId="77777777" w:rsidR="00B8138C" w:rsidRPr="00616594" w:rsidRDefault="00B8138C" w:rsidP="00B8138C">
            <w:pPr>
              <w:spacing w:before="20" w:after="20" w:line="240" w:lineRule="auto"/>
              <w:rPr>
                <w:rFonts w:asciiTheme="minorHAnsi" w:hAnsiTheme="minorHAnsi" w:cstheme="minorHAnsi"/>
              </w:rPr>
            </w:pPr>
          </w:p>
        </w:tc>
        <w:tc>
          <w:tcPr>
            <w:tcW w:w="3425" w:type="dxa"/>
            <w:shd w:val="clear" w:color="auto" w:fill="auto"/>
          </w:tcPr>
          <w:p w14:paraId="402C86E3" w14:textId="77777777" w:rsidR="00B8138C" w:rsidRPr="00616594" w:rsidRDefault="00B8138C" w:rsidP="00B8138C">
            <w:pPr>
              <w:spacing w:before="20" w:after="20" w:line="240" w:lineRule="auto"/>
              <w:rPr>
                <w:rFonts w:asciiTheme="minorHAnsi" w:hAnsiTheme="minorHAnsi" w:cstheme="minorHAnsi"/>
              </w:rPr>
            </w:pPr>
            <w:r w:rsidRPr="00616594">
              <w:rPr>
                <w:rFonts w:asciiTheme="minorHAnsi" w:hAnsiTheme="minorHAnsi" w:cstheme="minorHAnsi"/>
              </w:rPr>
              <w:t>2 fried eggs</w:t>
            </w:r>
          </w:p>
        </w:tc>
      </w:tr>
      <w:tr w:rsidR="00B8138C" w:rsidRPr="00616594" w14:paraId="6CE754FC" w14:textId="77777777" w:rsidTr="00C201BE">
        <w:trPr>
          <w:jc w:val="center"/>
        </w:trPr>
        <w:tc>
          <w:tcPr>
            <w:tcW w:w="2065" w:type="dxa"/>
            <w:shd w:val="clear" w:color="auto" w:fill="auto"/>
          </w:tcPr>
          <w:p w14:paraId="2B7503D4" w14:textId="77777777" w:rsidR="00B8138C" w:rsidRPr="00616594" w:rsidRDefault="00B8138C" w:rsidP="00B8138C">
            <w:pPr>
              <w:spacing w:before="20" w:after="20" w:line="240" w:lineRule="auto"/>
              <w:rPr>
                <w:rFonts w:asciiTheme="minorHAnsi" w:hAnsiTheme="minorHAnsi" w:cstheme="minorHAnsi"/>
              </w:rPr>
            </w:pPr>
            <w:r w:rsidRPr="00616594">
              <w:rPr>
                <w:rFonts w:asciiTheme="minorHAnsi" w:hAnsiTheme="minorHAnsi" w:cstheme="minorHAnsi"/>
              </w:rPr>
              <w:t>Water</w:t>
            </w:r>
          </w:p>
        </w:tc>
        <w:tc>
          <w:tcPr>
            <w:tcW w:w="1350" w:type="dxa"/>
            <w:shd w:val="clear" w:color="auto" w:fill="auto"/>
          </w:tcPr>
          <w:p w14:paraId="4320AF09" w14:textId="77777777" w:rsidR="00B8138C" w:rsidRPr="00616594" w:rsidRDefault="00B8138C" w:rsidP="00B8138C">
            <w:pPr>
              <w:spacing w:before="20" w:after="20" w:line="240" w:lineRule="auto"/>
              <w:rPr>
                <w:rFonts w:asciiTheme="minorHAnsi" w:hAnsiTheme="minorHAnsi" w:cstheme="minorHAnsi"/>
              </w:rPr>
            </w:pPr>
          </w:p>
        </w:tc>
        <w:tc>
          <w:tcPr>
            <w:tcW w:w="1625" w:type="dxa"/>
            <w:shd w:val="clear" w:color="auto" w:fill="auto"/>
          </w:tcPr>
          <w:p w14:paraId="57E7CFFF" w14:textId="77777777" w:rsidR="00B8138C" w:rsidRPr="00616594" w:rsidRDefault="00B8138C" w:rsidP="00B8138C">
            <w:pPr>
              <w:spacing w:before="20" w:after="20" w:line="240" w:lineRule="auto"/>
              <w:rPr>
                <w:rFonts w:asciiTheme="minorHAnsi" w:hAnsiTheme="minorHAnsi" w:cstheme="minorHAnsi"/>
              </w:rPr>
            </w:pPr>
          </w:p>
        </w:tc>
        <w:tc>
          <w:tcPr>
            <w:tcW w:w="1795" w:type="dxa"/>
            <w:shd w:val="clear" w:color="auto" w:fill="auto"/>
          </w:tcPr>
          <w:p w14:paraId="732360C5" w14:textId="77777777" w:rsidR="00B8138C" w:rsidRPr="00616594" w:rsidRDefault="00B8138C" w:rsidP="00B8138C">
            <w:pPr>
              <w:spacing w:before="20" w:after="20" w:line="240" w:lineRule="auto"/>
              <w:rPr>
                <w:rFonts w:asciiTheme="minorHAnsi" w:hAnsiTheme="minorHAnsi" w:cstheme="minorHAnsi"/>
              </w:rPr>
            </w:pPr>
          </w:p>
        </w:tc>
        <w:tc>
          <w:tcPr>
            <w:tcW w:w="3425" w:type="dxa"/>
            <w:shd w:val="clear" w:color="auto" w:fill="auto"/>
          </w:tcPr>
          <w:p w14:paraId="2F445E6D" w14:textId="77777777" w:rsidR="00B8138C" w:rsidRPr="00616594" w:rsidRDefault="00B8138C" w:rsidP="00B8138C">
            <w:pPr>
              <w:spacing w:before="20" w:after="20" w:line="240" w:lineRule="auto"/>
              <w:rPr>
                <w:rFonts w:asciiTheme="minorHAnsi" w:hAnsiTheme="minorHAnsi" w:cstheme="minorHAnsi"/>
              </w:rPr>
            </w:pPr>
          </w:p>
        </w:tc>
      </w:tr>
      <w:tr w:rsidR="00B8138C" w:rsidRPr="00616594" w14:paraId="31404595" w14:textId="77777777" w:rsidTr="00C201BE">
        <w:trPr>
          <w:jc w:val="center"/>
        </w:trPr>
        <w:tc>
          <w:tcPr>
            <w:tcW w:w="2065" w:type="dxa"/>
            <w:shd w:val="clear" w:color="auto" w:fill="auto"/>
          </w:tcPr>
          <w:p w14:paraId="01B43C24" w14:textId="77777777" w:rsidR="00B8138C" w:rsidRPr="00616594" w:rsidRDefault="00B8138C" w:rsidP="00B8138C">
            <w:pPr>
              <w:spacing w:before="20" w:after="20" w:line="240" w:lineRule="auto"/>
              <w:rPr>
                <w:rFonts w:asciiTheme="minorHAnsi" w:hAnsiTheme="minorHAnsi" w:cstheme="minorHAnsi"/>
              </w:rPr>
            </w:pPr>
            <w:r w:rsidRPr="00616594">
              <w:rPr>
                <w:rFonts w:asciiTheme="minorHAnsi" w:hAnsiTheme="minorHAnsi" w:cstheme="minorHAnsi"/>
              </w:rPr>
              <w:t>Caffeinated drinks</w:t>
            </w:r>
          </w:p>
        </w:tc>
        <w:tc>
          <w:tcPr>
            <w:tcW w:w="1350" w:type="dxa"/>
            <w:shd w:val="clear" w:color="auto" w:fill="auto"/>
          </w:tcPr>
          <w:p w14:paraId="7A73D677" w14:textId="77777777" w:rsidR="00B8138C" w:rsidRPr="00616594" w:rsidRDefault="00B8138C" w:rsidP="00B8138C">
            <w:pPr>
              <w:spacing w:before="20" w:after="20" w:line="240" w:lineRule="auto"/>
              <w:rPr>
                <w:rFonts w:asciiTheme="minorHAnsi" w:hAnsiTheme="minorHAnsi" w:cstheme="minorHAnsi"/>
              </w:rPr>
            </w:pPr>
          </w:p>
        </w:tc>
        <w:tc>
          <w:tcPr>
            <w:tcW w:w="1625" w:type="dxa"/>
            <w:shd w:val="clear" w:color="auto" w:fill="auto"/>
          </w:tcPr>
          <w:p w14:paraId="48F78593" w14:textId="77777777" w:rsidR="00B8138C" w:rsidRPr="00616594" w:rsidRDefault="00B8138C" w:rsidP="00B8138C">
            <w:pPr>
              <w:spacing w:before="20" w:after="20" w:line="240" w:lineRule="auto"/>
              <w:rPr>
                <w:rFonts w:asciiTheme="minorHAnsi" w:hAnsiTheme="minorHAnsi" w:cstheme="minorHAnsi"/>
              </w:rPr>
            </w:pPr>
          </w:p>
        </w:tc>
        <w:tc>
          <w:tcPr>
            <w:tcW w:w="1795" w:type="dxa"/>
            <w:shd w:val="clear" w:color="auto" w:fill="auto"/>
          </w:tcPr>
          <w:p w14:paraId="5ACC29FF" w14:textId="77777777" w:rsidR="00B8138C" w:rsidRPr="00616594" w:rsidRDefault="00B8138C" w:rsidP="00B8138C">
            <w:pPr>
              <w:spacing w:before="20" w:after="20" w:line="240" w:lineRule="auto"/>
              <w:rPr>
                <w:rFonts w:asciiTheme="minorHAnsi" w:hAnsiTheme="minorHAnsi" w:cstheme="minorHAnsi"/>
              </w:rPr>
            </w:pPr>
          </w:p>
        </w:tc>
        <w:tc>
          <w:tcPr>
            <w:tcW w:w="3425" w:type="dxa"/>
            <w:shd w:val="clear" w:color="auto" w:fill="auto"/>
          </w:tcPr>
          <w:p w14:paraId="6574146B" w14:textId="77777777" w:rsidR="00B8138C" w:rsidRPr="00616594" w:rsidRDefault="00B8138C" w:rsidP="00B8138C">
            <w:pPr>
              <w:spacing w:before="20" w:after="20" w:line="240" w:lineRule="auto"/>
              <w:rPr>
                <w:rFonts w:asciiTheme="minorHAnsi" w:hAnsiTheme="minorHAnsi" w:cstheme="minorHAnsi"/>
              </w:rPr>
            </w:pPr>
          </w:p>
        </w:tc>
      </w:tr>
      <w:tr w:rsidR="00B8138C" w:rsidRPr="00616594" w14:paraId="547DEFA8" w14:textId="77777777" w:rsidTr="00C201BE">
        <w:trPr>
          <w:jc w:val="center"/>
        </w:trPr>
        <w:tc>
          <w:tcPr>
            <w:tcW w:w="2065" w:type="dxa"/>
            <w:shd w:val="clear" w:color="auto" w:fill="auto"/>
          </w:tcPr>
          <w:p w14:paraId="09BA3083" w14:textId="77777777" w:rsidR="00B8138C" w:rsidRPr="00616594" w:rsidRDefault="00B8138C" w:rsidP="00B8138C">
            <w:pPr>
              <w:spacing w:before="20" w:after="20" w:line="240" w:lineRule="auto"/>
              <w:rPr>
                <w:rFonts w:asciiTheme="minorHAnsi" w:hAnsiTheme="minorHAnsi" w:cstheme="minorHAnsi"/>
              </w:rPr>
            </w:pPr>
            <w:r w:rsidRPr="00616594">
              <w:rPr>
                <w:rFonts w:asciiTheme="minorHAnsi" w:hAnsiTheme="minorHAnsi" w:cstheme="minorHAnsi"/>
              </w:rPr>
              <w:t>Fruit juice</w:t>
            </w:r>
          </w:p>
        </w:tc>
        <w:tc>
          <w:tcPr>
            <w:tcW w:w="1350" w:type="dxa"/>
            <w:shd w:val="clear" w:color="auto" w:fill="auto"/>
          </w:tcPr>
          <w:p w14:paraId="46E3BABA" w14:textId="77777777" w:rsidR="00B8138C" w:rsidRPr="00616594" w:rsidRDefault="00B8138C" w:rsidP="00B8138C">
            <w:pPr>
              <w:spacing w:before="20" w:after="20" w:line="240" w:lineRule="auto"/>
              <w:rPr>
                <w:rFonts w:asciiTheme="minorHAnsi" w:hAnsiTheme="minorHAnsi" w:cstheme="minorHAnsi"/>
              </w:rPr>
            </w:pPr>
          </w:p>
        </w:tc>
        <w:tc>
          <w:tcPr>
            <w:tcW w:w="1625" w:type="dxa"/>
            <w:shd w:val="clear" w:color="auto" w:fill="auto"/>
          </w:tcPr>
          <w:p w14:paraId="297F40B2" w14:textId="77777777" w:rsidR="00B8138C" w:rsidRPr="00616594" w:rsidRDefault="00B8138C" w:rsidP="00B8138C">
            <w:pPr>
              <w:spacing w:before="20" w:after="20" w:line="240" w:lineRule="auto"/>
              <w:rPr>
                <w:rFonts w:asciiTheme="minorHAnsi" w:hAnsiTheme="minorHAnsi" w:cstheme="minorHAnsi"/>
              </w:rPr>
            </w:pPr>
          </w:p>
        </w:tc>
        <w:tc>
          <w:tcPr>
            <w:tcW w:w="1795" w:type="dxa"/>
            <w:shd w:val="clear" w:color="auto" w:fill="auto"/>
          </w:tcPr>
          <w:p w14:paraId="11E1BF50" w14:textId="77777777" w:rsidR="00B8138C" w:rsidRPr="00616594" w:rsidRDefault="00B8138C" w:rsidP="00B8138C">
            <w:pPr>
              <w:spacing w:before="20" w:after="20" w:line="240" w:lineRule="auto"/>
              <w:rPr>
                <w:rFonts w:asciiTheme="minorHAnsi" w:hAnsiTheme="minorHAnsi" w:cstheme="minorHAnsi"/>
              </w:rPr>
            </w:pPr>
          </w:p>
        </w:tc>
        <w:tc>
          <w:tcPr>
            <w:tcW w:w="3425" w:type="dxa"/>
            <w:shd w:val="clear" w:color="auto" w:fill="auto"/>
          </w:tcPr>
          <w:p w14:paraId="1C7520F4" w14:textId="77777777" w:rsidR="00B8138C" w:rsidRPr="00616594" w:rsidRDefault="00B8138C" w:rsidP="00B8138C">
            <w:pPr>
              <w:spacing w:before="20" w:after="20" w:line="240" w:lineRule="auto"/>
              <w:rPr>
                <w:rFonts w:asciiTheme="minorHAnsi" w:hAnsiTheme="minorHAnsi" w:cstheme="minorHAnsi"/>
              </w:rPr>
            </w:pPr>
          </w:p>
        </w:tc>
      </w:tr>
      <w:tr w:rsidR="00B8138C" w:rsidRPr="00616594" w14:paraId="2ED4972A" w14:textId="77777777" w:rsidTr="00C201BE">
        <w:trPr>
          <w:jc w:val="center"/>
        </w:trPr>
        <w:tc>
          <w:tcPr>
            <w:tcW w:w="2065" w:type="dxa"/>
            <w:shd w:val="clear" w:color="auto" w:fill="auto"/>
          </w:tcPr>
          <w:p w14:paraId="7E5FD0A7" w14:textId="77777777" w:rsidR="00B8138C" w:rsidRPr="00616594" w:rsidRDefault="00B8138C" w:rsidP="00B8138C">
            <w:pPr>
              <w:spacing w:before="20" w:after="20" w:line="240" w:lineRule="auto"/>
              <w:rPr>
                <w:rFonts w:asciiTheme="minorHAnsi" w:hAnsiTheme="minorHAnsi" w:cstheme="minorHAnsi"/>
              </w:rPr>
            </w:pPr>
            <w:r w:rsidRPr="00616594">
              <w:rPr>
                <w:rFonts w:asciiTheme="minorHAnsi" w:hAnsiTheme="minorHAnsi" w:cstheme="minorHAnsi"/>
              </w:rPr>
              <w:t>Other</w:t>
            </w:r>
          </w:p>
        </w:tc>
        <w:tc>
          <w:tcPr>
            <w:tcW w:w="1350" w:type="dxa"/>
            <w:shd w:val="clear" w:color="auto" w:fill="auto"/>
          </w:tcPr>
          <w:p w14:paraId="3CD48197" w14:textId="77777777" w:rsidR="00B8138C" w:rsidRPr="00616594" w:rsidRDefault="00B8138C" w:rsidP="00B8138C">
            <w:pPr>
              <w:spacing w:before="20" w:after="20" w:line="240" w:lineRule="auto"/>
              <w:rPr>
                <w:rFonts w:asciiTheme="minorHAnsi" w:hAnsiTheme="minorHAnsi" w:cstheme="minorHAnsi"/>
              </w:rPr>
            </w:pPr>
          </w:p>
        </w:tc>
        <w:tc>
          <w:tcPr>
            <w:tcW w:w="1625" w:type="dxa"/>
            <w:shd w:val="clear" w:color="auto" w:fill="auto"/>
          </w:tcPr>
          <w:p w14:paraId="3F7C5F7D" w14:textId="77777777" w:rsidR="00B8138C" w:rsidRPr="00616594" w:rsidRDefault="00B8138C" w:rsidP="00B8138C">
            <w:pPr>
              <w:spacing w:before="20" w:after="20" w:line="240" w:lineRule="auto"/>
              <w:rPr>
                <w:rFonts w:asciiTheme="minorHAnsi" w:hAnsiTheme="minorHAnsi" w:cstheme="minorHAnsi"/>
              </w:rPr>
            </w:pPr>
          </w:p>
        </w:tc>
        <w:tc>
          <w:tcPr>
            <w:tcW w:w="1795" w:type="dxa"/>
            <w:shd w:val="clear" w:color="auto" w:fill="auto"/>
          </w:tcPr>
          <w:p w14:paraId="21680BE3" w14:textId="77777777" w:rsidR="00B8138C" w:rsidRPr="00616594" w:rsidRDefault="00B8138C" w:rsidP="00B8138C">
            <w:pPr>
              <w:spacing w:before="20" w:after="20" w:line="240" w:lineRule="auto"/>
              <w:rPr>
                <w:rFonts w:asciiTheme="minorHAnsi" w:hAnsiTheme="minorHAnsi" w:cstheme="minorHAnsi"/>
              </w:rPr>
            </w:pPr>
          </w:p>
        </w:tc>
        <w:tc>
          <w:tcPr>
            <w:tcW w:w="3425" w:type="dxa"/>
            <w:shd w:val="clear" w:color="auto" w:fill="auto"/>
          </w:tcPr>
          <w:p w14:paraId="2F9CD643" w14:textId="77777777" w:rsidR="00B8138C" w:rsidRPr="00616594" w:rsidRDefault="00B8138C" w:rsidP="00B8138C">
            <w:pPr>
              <w:spacing w:before="20" w:after="20" w:line="240" w:lineRule="auto"/>
              <w:rPr>
                <w:rFonts w:asciiTheme="minorHAnsi" w:hAnsiTheme="minorHAnsi" w:cstheme="minorHAnsi"/>
              </w:rPr>
            </w:pPr>
            <w:r w:rsidRPr="00616594">
              <w:rPr>
                <w:rFonts w:asciiTheme="minorHAnsi" w:hAnsiTheme="minorHAnsi" w:cstheme="minorHAnsi"/>
              </w:rPr>
              <w:t>diet syrup</w:t>
            </w:r>
          </w:p>
        </w:tc>
      </w:tr>
    </w:tbl>
    <w:p w14:paraId="2CB80365" w14:textId="77777777" w:rsidR="00B8138C" w:rsidRPr="00616594" w:rsidRDefault="00B8138C" w:rsidP="00B8138C">
      <w:pPr>
        <w:spacing w:after="0" w:line="240" w:lineRule="auto"/>
        <w:rPr>
          <w:rFonts w:asciiTheme="minorHAnsi" w:eastAsia="Times New Roman" w:hAnsiTheme="minorHAnsi" w:cstheme="minorHAnsi"/>
          <w:color w:val="4A442A"/>
          <w:sz w:val="16"/>
          <w:szCs w:val="16"/>
        </w:rPr>
      </w:pPr>
    </w:p>
    <w:tbl>
      <w:tblPr>
        <w:tblW w:w="102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2065"/>
        <w:gridCol w:w="1350"/>
        <w:gridCol w:w="1625"/>
        <w:gridCol w:w="1795"/>
        <w:gridCol w:w="3425"/>
      </w:tblGrid>
      <w:tr w:rsidR="00B8138C" w:rsidRPr="00616594" w14:paraId="2A6D617C" w14:textId="77777777" w:rsidTr="00C201BE">
        <w:trPr>
          <w:jc w:val="center"/>
        </w:trPr>
        <w:tc>
          <w:tcPr>
            <w:tcW w:w="2065" w:type="dxa"/>
            <w:shd w:val="clear" w:color="auto" w:fill="C6D9F1"/>
          </w:tcPr>
          <w:p w14:paraId="2A670B11" w14:textId="77777777" w:rsidR="00B8138C" w:rsidRPr="00616594" w:rsidRDefault="00B8138C" w:rsidP="00B8138C">
            <w:pPr>
              <w:spacing w:before="20" w:after="20" w:line="240" w:lineRule="auto"/>
              <w:outlineLvl w:val="2"/>
              <w:rPr>
                <w:rFonts w:asciiTheme="minorHAnsi" w:hAnsiTheme="minorHAnsi" w:cstheme="minorHAnsi"/>
                <w:b/>
              </w:rPr>
            </w:pPr>
            <w:r w:rsidRPr="00616594">
              <w:rPr>
                <w:rFonts w:asciiTheme="minorHAnsi" w:hAnsiTheme="minorHAnsi" w:cstheme="minorHAnsi"/>
                <w:b/>
              </w:rPr>
              <w:t>Lunch</w:t>
            </w:r>
          </w:p>
        </w:tc>
        <w:tc>
          <w:tcPr>
            <w:tcW w:w="1350" w:type="dxa"/>
            <w:shd w:val="clear" w:color="auto" w:fill="C6D9F1"/>
          </w:tcPr>
          <w:p w14:paraId="4E2048B1" w14:textId="77777777" w:rsidR="00B8138C" w:rsidRPr="00616594" w:rsidRDefault="00B8138C" w:rsidP="00B8138C">
            <w:pPr>
              <w:spacing w:before="20" w:after="20" w:line="240" w:lineRule="auto"/>
              <w:outlineLvl w:val="2"/>
              <w:rPr>
                <w:rFonts w:asciiTheme="minorHAnsi" w:hAnsiTheme="minorHAnsi" w:cstheme="minorHAnsi"/>
                <w:b/>
              </w:rPr>
            </w:pPr>
            <w:r w:rsidRPr="00616594">
              <w:rPr>
                <w:rFonts w:asciiTheme="minorHAnsi" w:hAnsiTheme="minorHAnsi" w:cstheme="minorHAnsi"/>
                <w:b/>
              </w:rPr>
              <w:t># Servings</w:t>
            </w:r>
          </w:p>
        </w:tc>
        <w:tc>
          <w:tcPr>
            <w:tcW w:w="1625" w:type="dxa"/>
            <w:shd w:val="clear" w:color="auto" w:fill="C6D9F1"/>
          </w:tcPr>
          <w:p w14:paraId="47918D03" w14:textId="77777777" w:rsidR="00B8138C" w:rsidRPr="00616594" w:rsidRDefault="00B8138C" w:rsidP="00B8138C">
            <w:pPr>
              <w:spacing w:before="20" w:after="20" w:line="240" w:lineRule="auto"/>
              <w:outlineLvl w:val="2"/>
              <w:rPr>
                <w:rFonts w:asciiTheme="minorHAnsi" w:hAnsiTheme="minorHAnsi" w:cstheme="minorHAnsi"/>
                <w:b/>
              </w:rPr>
            </w:pPr>
            <w:r w:rsidRPr="00616594">
              <w:rPr>
                <w:rFonts w:asciiTheme="minorHAnsi" w:hAnsiTheme="minorHAnsi" w:cstheme="minorHAnsi"/>
                <w:b/>
              </w:rPr>
              <w:t>Est. Calories</w:t>
            </w:r>
          </w:p>
        </w:tc>
        <w:tc>
          <w:tcPr>
            <w:tcW w:w="1795" w:type="dxa"/>
            <w:shd w:val="clear" w:color="auto" w:fill="C6D9F1"/>
          </w:tcPr>
          <w:p w14:paraId="35DB7658" w14:textId="77777777" w:rsidR="00B8138C" w:rsidRPr="00616594" w:rsidRDefault="00B8138C" w:rsidP="00B8138C">
            <w:pPr>
              <w:spacing w:before="20" w:after="20" w:line="240" w:lineRule="auto"/>
              <w:outlineLvl w:val="2"/>
              <w:rPr>
                <w:rFonts w:asciiTheme="minorHAnsi" w:hAnsiTheme="minorHAnsi" w:cstheme="minorHAnsi"/>
                <w:b/>
              </w:rPr>
            </w:pPr>
            <w:r w:rsidRPr="00616594">
              <w:rPr>
                <w:rFonts w:asciiTheme="minorHAnsi" w:hAnsiTheme="minorHAnsi" w:cstheme="minorHAnsi"/>
                <w:b/>
              </w:rPr>
              <w:t>% Daily Target</w:t>
            </w:r>
          </w:p>
        </w:tc>
        <w:tc>
          <w:tcPr>
            <w:tcW w:w="3425" w:type="dxa"/>
            <w:shd w:val="clear" w:color="auto" w:fill="C6D9F1"/>
          </w:tcPr>
          <w:p w14:paraId="3F57E808" w14:textId="77777777" w:rsidR="00B8138C" w:rsidRPr="00616594" w:rsidRDefault="00B8138C" w:rsidP="00B8138C">
            <w:pPr>
              <w:spacing w:before="20" w:after="20" w:line="240" w:lineRule="auto"/>
              <w:outlineLvl w:val="2"/>
              <w:rPr>
                <w:rFonts w:asciiTheme="minorHAnsi" w:hAnsiTheme="minorHAnsi" w:cstheme="minorHAnsi"/>
                <w:b/>
              </w:rPr>
            </w:pPr>
            <w:r w:rsidRPr="00616594">
              <w:rPr>
                <w:rFonts w:asciiTheme="minorHAnsi" w:hAnsiTheme="minorHAnsi" w:cstheme="minorHAnsi"/>
                <w:b/>
              </w:rPr>
              <w:t>Comments</w:t>
            </w:r>
          </w:p>
        </w:tc>
      </w:tr>
      <w:tr w:rsidR="00B8138C" w:rsidRPr="00616594" w14:paraId="1C5E1928" w14:textId="77777777" w:rsidTr="00C201BE">
        <w:trPr>
          <w:jc w:val="center"/>
        </w:trPr>
        <w:tc>
          <w:tcPr>
            <w:tcW w:w="2065" w:type="dxa"/>
            <w:shd w:val="clear" w:color="auto" w:fill="auto"/>
          </w:tcPr>
          <w:p w14:paraId="41419F13" w14:textId="77777777" w:rsidR="00B8138C" w:rsidRPr="00616594" w:rsidRDefault="00B8138C" w:rsidP="00B8138C">
            <w:pPr>
              <w:spacing w:before="20" w:after="20" w:line="240" w:lineRule="auto"/>
              <w:rPr>
                <w:rFonts w:asciiTheme="minorHAnsi" w:hAnsiTheme="minorHAnsi" w:cstheme="minorHAnsi"/>
              </w:rPr>
            </w:pPr>
            <w:r w:rsidRPr="00616594">
              <w:rPr>
                <w:rFonts w:asciiTheme="minorHAnsi" w:hAnsiTheme="minorHAnsi" w:cstheme="minorHAnsi"/>
              </w:rPr>
              <w:t>Grains</w:t>
            </w:r>
          </w:p>
        </w:tc>
        <w:tc>
          <w:tcPr>
            <w:tcW w:w="1350" w:type="dxa"/>
            <w:shd w:val="clear" w:color="auto" w:fill="auto"/>
          </w:tcPr>
          <w:p w14:paraId="0D806B41" w14:textId="77777777" w:rsidR="00B8138C" w:rsidRPr="00616594" w:rsidRDefault="00B8138C" w:rsidP="00B8138C">
            <w:pPr>
              <w:spacing w:before="20" w:after="20" w:line="240" w:lineRule="auto"/>
              <w:rPr>
                <w:rFonts w:asciiTheme="minorHAnsi" w:hAnsiTheme="minorHAnsi" w:cstheme="minorHAnsi"/>
              </w:rPr>
            </w:pPr>
          </w:p>
        </w:tc>
        <w:tc>
          <w:tcPr>
            <w:tcW w:w="1625" w:type="dxa"/>
            <w:shd w:val="clear" w:color="auto" w:fill="auto"/>
          </w:tcPr>
          <w:p w14:paraId="129F5DCE" w14:textId="77777777" w:rsidR="00B8138C" w:rsidRPr="00616594" w:rsidRDefault="00B8138C" w:rsidP="00B8138C">
            <w:pPr>
              <w:spacing w:before="20" w:after="20" w:line="240" w:lineRule="auto"/>
              <w:rPr>
                <w:rFonts w:asciiTheme="minorHAnsi" w:hAnsiTheme="minorHAnsi" w:cstheme="minorHAnsi"/>
              </w:rPr>
            </w:pPr>
          </w:p>
        </w:tc>
        <w:tc>
          <w:tcPr>
            <w:tcW w:w="1795" w:type="dxa"/>
            <w:shd w:val="clear" w:color="auto" w:fill="auto"/>
          </w:tcPr>
          <w:p w14:paraId="06DE5C5D" w14:textId="77777777" w:rsidR="00B8138C" w:rsidRPr="00616594" w:rsidRDefault="00B8138C" w:rsidP="00B8138C">
            <w:pPr>
              <w:spacing w:before="20" w:after="20" w:line="240" w:lineRule="auto"/>
              <w:rPr>
                <w:rFonts w:asciiTheme="minorHAnsi" w:hAnsiTheme="minorHAnsi" w:cstheme="minorHAnsi"/>
              </w:rPr>
            </w:pPr>
          </w:p>
        </w:tc>
        <w:tc>
          <w:tcPr>
            <w:tcW w:w="3425" w:type="dxa"/>
            <w:shd w:val="clear" w:color="auto" w:fill="auto"/>
          </w:tcPr>
          <w:p w14:paraId="1B8A1BED" w14:textId="77777777" w:rsidR="00B8138C" w:rsidRPr="00616594" w:rsidRDefault="00B8138C" w:rsidP="00B8138C">
            <w:pPr>
              <w:spacing w:before="20" w:after="20" w:line="240" w:lineRule="auto"/>
              <w:rPr>
                <w:rFonts w:asciiTheme="minorHAnsi" w:hAnsiTheme="minorHAnsi" w:cstheme="minorHAnsi"/>
              </w:rPr>
            </w:pPr>
          </w:p>
        </w:tc>
      </w:tr>
      <w:tr w:rsidR="00B8138C" w:rsidRPr="00616594" w14:paraId="20D2430F" w14:textId="77777777" w:rsidTr="00C201BE">
        <w:trPr>
          <w:jc w:val="center"/>
        </w:trPr>
        <w:tc>
          <w:tcPr>
            <w:tcW w:w="2065" w:type="dxa"/>
            <w:shd w:val="clear" w:color="auto" w:fill="auto"/>
          </w:tcPr>
          <w:p w14:paraId="60F7E700" w14:textId="77777777" w:rsidR="00B8138C" w:rsidRPr="00616594" w:rsidRDefault="00B8138C" w:rsidP="00B8138C">
            <w:pPr>
              <w:spacing w:before="20" w:after="20" w:line="240" w:lineRule="auto"/>
              <w:rPr>
                <w:rFonts w:asciiTheme="minorHAnsi" w:hAnsiTheme="minorHAnsi" w:cstheme="minorHAnsi"/>
              </w:rPr>
            </w:pPr>
            <w:r w:rsidRPr="00616594">
              <w:rPr>
                <w:rFonts w:asciiTheme="minorHAnsi" w:hAnsiTheme="minorHAnsi" w:cstheme="minorHAnsi"/>
              </w:rPr>
              <w:t>Vegetables</w:t>
            </w:r>
          </w:p>
        </w:tc>
        <w:tc>
          <w:tcPr>
            <w:tcW w:w="1350" w:type="dxa"/>
            <w:shd w:val="clear" w:color="auto" w:fill="auto"/>
          </w:tcPr>
          <w:p w14:paraId="2165D22E" w14:textId="77777777" w:rsidR="00B8138C" w:rsidRPr="00616594" w:rsidRDefault="00B8138C" w:rsidP="00B8138C">
            <w:pPr>
              <w:spacing w:before="20" w:after="20" w:line="240" w:lineRule="auto"/>
              <w:rPr>
                <w:rFonts w:asciiTheme="minorHAnsi" w:hAnsiTheme="minorHAnsi" w:cstheme="minorHAnsi"/>
              </w:rPr>
            </w:pPr>
          </w:p>
        </w:tc>
        <w:tc>
          <w:tcPr>
            <w:tcW w:w="1625" w:type="dxa"/>
            <w:shd w:val="clear" w:color="auto" w:fill="auto"/>
          </w:tcPr>
          <w:p w14:paraId="5A3CE6C2" w14:textId="77777777" w:rsidR="00B8138C" w:rsidRPr="00616594" w:rsidRDefault="00B8138C" w:rsidP="00B8138C">
            <w:pPr>
              <w:spacing w:before="20" w:after="20" w:line="240" w:lineRule="auto"/>
              <w:rPr>
                <w:rFonts w:asciiTheme="minorHAnsi" w:hAnsiTheme="minorHAnsi" w:cstheme="minorHAnsi"/>
              </w:rPr>
            </w:pPr>
          </w:p>
        </w:tc>
        <w:tc>
          <w:tcPr>
            <w:tcW w:w="1795" w:type="dxa"/>
            <w:shd w:val="clear" w:color="auto" w:fill="auto"/>
          </w:tcPr>
          <w:p w14:paraId="6D6D7538" w14:textId="77777777" w:rsidR="00B8138C" w:rsidRPr="00616594" w:rsidRDefault="00B8138C" w:rsidP="00B8138C">
            <w:pPr>
              <w:spacing w:before="20" w:after="20" w:line="240" w:lineRule="auto"/>
              <w:rPr>
                <w:rFonts w:asciiTheme="minorHAnsi" w:hAnsiTheme="minorHAnsi" w:cstheme="minorHAnsi"/>
              </w:rPr>
            </w:pPr>
          </w:p>
        </w:tc>
        <w:tc>
          <w:tcPr>
            <w:tcW w:w="3425" w:type="dxa"/>
            <w:shd w:val="clear" w:color="auto" w:fill="auto"/>
          </w:tcPr>
          <w:p w14:paraId="1B36CFE5" w14:textId="77777777" w:rsidR="00B8138C" w:rsidRPr="00616594" w:rsidRDefault="00877DFA" w:rsidP="00B8138C">
            <w:pPr>
              <w:spacing w:before="20" w:after="20" w:line="240" w:lineRule="auto"/>
              <w:rPr>
                <w:rFonts w:asciiTheme="minorHAnsi" w:hAnsiTheme="minorHAnsi" w:cstheme="minorHAnsi"/>
              </w:rPr>
            </w:pPr>
            <w:r w:rsidRPr="00616594">
              <w:rPr>
                <w:rFonts w:asciiTheme="minorHAnsi" w:hAnsiTheme="minorHAnsi" w:cstheme="minorHAnsi"/>
              </w:rPr>
              <w:t>j</w:t>
            </w:r>
            <w:r w:rsidR="00B8138C" w:rsidRPr="00616594">
              <w:rPr>
                <w:rFonts w:asciiTheme="minorHAnsi" w:hAnsiTheme="minorHAnsi" w:cstheme="minorHAnsi"/>
              </w:rPr>
              <w:t>alapeno peppers</w:t>
            </w:r>
          </w:p>
        </w:tc>
      </w:tr>
      <w:tr w:rsidR="00B8138C" w:rsidRPr="00616594" w14:paraId="71BE7F6B" w14:textId="77777777" w:rsidTr="00C201BE">
        <w:trPr>
          <w:jc w:val="center"/>
        </w:trPr>
        <w:tc>
          <w:tcPr>
            <w:tcW w:w="2065" w:type="dxa"/>
            <w:shd w:val="clear" w:color="auto" w:fill="auto"/>
          </w:tcPr>
          <w:p w14:paraId="3D635923" w14:textId="77777777" w:rsidR="00B8138C" w:rsidRPr="00616594" w:rsidRDefault="00B8138C" w:rsidP="00B8138C">
            <w:pPr>
              <w:spacing w:before="20" w:after="20" w:line="240" w:lineRule="auto"/>
              <w:rPr>
                <w:rFonts w:asciiTheme="minorHAnsi" w:hAnsiTheme="minorHAnsi" w:cstheme="minorHAnsi"/>
              </w:rPr>
            </w:pPr>
            <w:r w:rsidRPr="00616594">
              <w:rPr>
                <w:rFonts w:asciiTheme="minorHAnsi" w:hAnsiTheme="minorHAnsi" w:cstheme="minorHAnsi"/>
              </w:rPr>
              <w:t>Fruits</w:t>
            </w:r>
          </w:p>
        </w:tc>
        <w:tc>
          <w:tcPr>
            <w:tcW w:w="1350" w:type="dxa"/>
            <w:shd w:val="clear" w:color="auto" w:fill="auto"/>
          </w:tcPr>
          <w:p w14:paraId="275F6085" w14:textId="77777777" w:rsidR="00B8138C" w:rsidRPr="00616594" w:rsidRDefault="00B8138C" w:rsidP="00B8138C">
            <w:pPr>
              <w:spacing w:before="20" w:after="20" w:line="240" w:lineRule="auto"/>
              <w:rPr>
                <w:rFonts w:asciiTheme="minorHAnsi" w:hAnsiTheme="minorHAnsi" w:cstheme="minorHAnsi"/>
              </w:rPr>
            </w:pPr>
          </w:p>
        </w:tc>
        <w:tc>
          <w:tcPr>
            <w:tcW w:w="1625" w:type="dxa"/>
            <w:shd w:val="clear" w:color="auto" w:fill="auto"/>
          </w:tcPr>
          <w:p w14:paraId="110688C3" w14:textId="77777777" w:rsidR="00B8138C" w:rsidRPr="00616594" w:rsidRDefault="00B8138C" w:rsidP="00B8138C">
            <w:pPr>
              <w:spacing w:before="20" w:after="20" w:line="240" w:lineRule="auto"/>
              <w:rPr>
                <w:rFonts w:asciiTheme="minorHAnsi" w:hAnsiTheme="minorHAnsi" w:cstheme="minorHAnsi"/>
              </w:rPr>
            </w:pPr>
          </w:p>
        </w:tc>
        <w:tc>
          <w:tcPr>
            <w:tcW w:w="1795" w:type="dxa"/>
            <w:shd w:val="clear" w:color="auto" w:fill="auto"/>
          </w:tcPr>
          <w:p w14:paraId="42B96E64" w14:textId="77777777" w:rsidR="00B8138C" w:rsidRPr="00616594" w:rsidRDefault="00B8138C" w:rsidP="00B8138C">
            <w:pPr>
              <w:spacing w:before="20" w:after="20" w:line="240" w:lineRule="auto"/>
              <w:rPr>
                <w:rFonts w:asciiTheme="minorHAnsi" w:hAnsiTheme="minorHAnsi" w:cstheme="minorHAnsi"/>
              </w:rPr>
            </w:pPr>
          </w:p>
        </w:tc>
        <w:tc>
          <w:tcPr>
            <w:tcW w:w="3425" w:type="dxa"/>
            <w:shd w:val="clear" w:color="auto" w:fill="auto"/>
          </w:tcPr>
          <w:p w14:paraId="5ECCCC17" w14:textId="77777777" w:rsidR="00B8138C" w:rsidRPr="00616594" w:rsidRDefault="00B8138C" w:rsidP="00B8138C">
            <w:pPr>
              <w:spacing w:before="20" w:after="20" w:line="240" w:lineRule="auto"/>
              <w:rPr>
                <w:rFonts w:asciiTheme="minorHAnsi" w:hAnsiTheme="minorHAnsi" w:cstheme="minorHAnsi"/>
              </w:rPr>
            </w:pPr>
          </w:p>
        </w:tc>
      </w:tr>
      <w:tr w:rsidR="00B8138C" w:rsidRPr="00616594" w14:paraId="5DBB58F1" w14:textId="77777777" w:rsidTr="00C201BE">
        <w:trPr>
          <w:jc w:val="center"/>
        </w:trPr>
        <w:tc>
          <w:tcPr>
            <w:tcW w:w="2065" w:type="dxa"/>
            <w:shd w:val="clear" w:color="auto" w:fill="auto"/>
          </w:tcPr>
          <w:p w14:paraId="342B2FBF" w14:textId="77777777" w:rsidR="00B8138C" w:rsidRPr="00616594" w:rsidRDefault="00B8138C" w:rsidP="00B8138C">
            <w:pPr>
              <w:spacing w:before="20" w:after="20" w:line="240" w:lineRule="auto"/>
              <w:rPr>
                <w:rFonts w:asciiTheme="minorHAnsi" w:hAnsiTheme="minorHAnsi" w:cstheme="minorHAnsi"/>
              </w:rPr>
            </w:pPr>
            <w:r w:rsidRPr="00616594">
              <w:rPr>
                <w:rFonts w:asciiTheme="minorHAnsi" w:hAnsiTheme="minorHAnsi" w:cstheme="minorHAnsi"/>
              </w:rPr>
              <w:t>Dairy</w:t>
            </w:r>
          </w:p>
        </w:tc>
        <w:tc>
          <w:tcPr>
            <w:tcW w:w="1350" w:type="dxa"/>
            <w:shd w:val="clear" w:color="auto" w:fill="auto"/>
          </w:tcPr>
          <w:p w14:paraId="77D3803C" w14:textId="77777777" w:rsidR="00B8138C" w:rsidRPr="00616594" w:rsidRDefault="00B8138C" w:rsidP="00B8138C">
            <w:pPr>
              <w:spacing w:before="20" w:after="20" w:line="240" w:lineRule="auto"/>
              <w:rPr>
                <w:rFonts w:asciiTheme="minorHAnsi" w:hAnsiTheme="minorHAnsi" w:cstheme="minorHAnsi"/>
              </w:rPr>
            </w:pPr>
          </w:p>
        </w:tc>
        <w:tc>
          <w:tcPr>
            <w:tcW w:w="1625" w:type="dxa"/>
            <w:shd w:val="clear" w:color="auto" w:fill="auto"/>
          </w:tcPr>
          <w:p w14:paraId="07EB7370" w14:textId="77777777" w:rsidR="00B8138C" w:rsidRPr="00616594" w:rsidRDefault="00B8138C" w:rsidP="00B8138C">
            <w:pPr>
              <w:spacing w:before="20" w:after="20" w:line="240" w:lineRule="auto"/>
              <w:rPr>
                <w:rFonts w:asciiTheme="minorHAnsi" w:hAnsiTheme="minorHAnsi" w:cstheme="minorHAnsi"/>
              </w:rPr>
            </w:pPr>
          </w:p>
        </w:tc>
        <w:tc>
          <w:tcPr>
            <w:tcW w:w="1795" w:type="dxa"/>
            <w:shd w:val="clear" w:color="auto" w:fill="auto"/>
          </w:tcPr>
          <w:p w14:paraId="6EB84A0E" w14:textId="77777777" w:rsidR="00B8138C" w:rsidRPr="00616594" w:rsidRDefault="00B8138C" w:rsidP="00B8138C">
            <w:pPr>
              <w:spacing w:before="20" w:after="20" w:line="240" w:lineRule="auto"/>
              <w:rPr>
                <w:rFonts w:asciiTheme="minorHAnsi" w:hAnsiTheme="minorHAnsi" w:cstheme="minorHAnsi"/>
              </w:rPr>
            </w:pPr>
          </w:p>
        </w:tc>
        <w:tc>
          <w:tcPr>
            <w:tcW w:w="3425" w:type="dxa"/>
            <w:shd w:val="clear" w:color="auto" w:fill="auto"/>
          </w:tcPr>
          <w:p w14:paraId="2EFDE808" w14:textId="77777777" w:rsidR="00B8138C" w:rsidRPr="00616594" w:rsidRDefault="00B8138C" w:rsidP="00B8138C">
            <w:pPr>
              <w:spacing w:before="20" w:after="20" w:line="240" w:lineRule="auto"/>
              <w:rPr>
                <w:rFonts w:asciiTheme="minorHAnsi" w:hAnsiTheme="minorHAnsi" w:cstheme="minorHAnsi"/>
              </w:rPr>
            </w:pPr>
            <w:r w:rsidRPr="00616594">
              <w:rPr>
                <w:rFonts w:asciiTheme="minorHAnsi" w:hAnsiTheme="minorHAnsi" w:cstheme="minorHAnsi"/>
              </w:rPr>
              <w:t>cheddar cheese</w:t>
            </w:r>
          </w:p>
        </w:tc>
      </w:tr>
      <w:tr w:rsidR="00B8138C" w:rsidRPr="00616594" w14:paraId="330AD7C0" w14:textId="77777777" w:rsidTr="00C201BE">
        <w:trPr>
          <w:jc w:val="center"/>
        </w:trPr>
        <w:tc>
          <w:tcPr>
            <w:tcW w:w="2065" w:type="dxa"/>
            <w:shd w:val="clear" w:color="auto" w:fill="auto"/>
          </w:tcPr>
          <w:p w14:paraId="774FEDD0" w14:textId="77777777" w:rsidR="00B8138C" w:rsidRPr="00616594" w:rsidRDefault="00B8138C" w:rsidP="00B8138C">
            <w:pPr>
              <w:spacing w:before="20" w:after="20" w:line="240" w:lineRule="auto"/>
              <w:rPr>
                <w:rFonts w:asciiTheme="minorHAnsi" w:hAnsiTheme="minorHAnsi" w:cstheme="minorHAnsi"/>
              </w:rPr>
            </w:pPr>
            <w:r w:rsidRPr="00616594">
              <w:rPr>
                <w:rFonts w:asciiTheme="minorHAnsi" w:hAnsiTheme="minorHAnsi" w:cstheme="minorHAnsi"/>
              </w:rPr>
              <w:t>Protein</w:t>
            </w:r>
          </w:p>
        </w:tc>
        <w:tc>
          <w:tcPr>
            <w:tcW w:w="1350" w:type="dxa"/>
            <w:shd w:val="clear" w:color="auto" w:fill="auto"/>
          </w:tcPr>
          <w:p w14:paraId="506343B7" w14:textId="77777777" w:rsidR="00B8138C" w:rsidRPr="00616594" w:rsidRDefault="00B8138C" w:rsidP="00B8138C">
            <w:pPr>
              <w:spacing w:before="20" w:after="20" w:line="240" w:lineRule="auto"/>
              <w:rPr>
                <w:rFonts w:asciiTheme="minorHAnsi" w:hAnsiTheme="minorHAnsi" w:cstheme="minorHAnsi"/>
              </w:rPr>
            </w:pPr>
          </w:p>
        </w:tc>
        <w:tc>
          <w:tcPr>
            <w:tcW w:w="1625" w:type="dxa"/>
            <w:shd w:val="clear" w:color="auto" w:fill="auto"/>
          </w:tcPr>
          <w:p w14:paraId="0B29A6C4" w14:textId="77777777" w:rsidR="00B8138C" w:rsidRPr="00616594" w:rsidRDefault="00B8138C" w:rsidP="00B8138C">
            <w:pPr>
              <w:spacing w:before="20" w:after="20" w:line="240" w:lineRule="auto"/>
              <w:rPr>
                <w:rFonts w:asciiTheme="minorHAnsi" w:hAnsiTheme="minorHAnsi" w:cstheme="minorHAnsi"/>
              </w:rPr>
            </w:pPr>
          </w:p>
        </w:tc>
        <w:tc>
          <w:tcPr>
            <w:tcW w:w="1795" w:type="dxa"/>
            <w:shd w:val="clear" w:color="auto" w:fill="auto"/>
          </w:tcPr>
          <w:p w14:paraId="57EF542A" w14:textId="77777777" w:rsidR="00B8138C" w:rsidRPr="00616594" w:rsidRDefault="00B8138C" w:rsidP="00B8138C">
            <w:pPr>
              <w:spacing w:before="20" w:after="20" w:line="240" w:lineRule="auto"/>
              <w:rPr>
                <w:rFonts w:asciiTheme="minorHAnsi" w:hAnsiTheme="minorHAnsi" w:cstheme="minorHAnsi"/>
              </w:rPr>
            </w:pPr>
          </w:p>
        </w:tc>
        <w:tc>
          <w:tcPr>
            <w:tcW w:w="3425" w:type="dxa"/>
            <w:shd w:val="clear" w:color="auto" w:fill="auto"/>
          </w:tcPr>
          <w:p w14:paraId="137CBA7C" w14:textId="77777777" w:rsidR="00B8138C" w:rsidRPr="00616594" w:rsidRDefault="00B8138C" w:rsidP="00B8138C">
            <w:pPr>
              <w:spacing w:before="20" w:after="20" w:line="240" w:lineRule="auto"/>
              <w:rPr>
                <w:rFonts w:asciiTheme="minorHAnsi" w:hAnsiTheme="minorHAnsi" w:cstheme="minorHAnsi"/>
              </w:rPr>
            </w:pPr>
            <w:r w:rsidRPr="00616594">
              <w:rPr>
                <w:rFonts w:asciiTheme="minorHAnsi" w:hAnsiTheme="minorHAnsi" w:cstheme="minorHAnsi"/>
              </w:rPr>
              <w:t>canned chili</w:t>
            </w:r>
          </w:p>
        </w:tc>
      </w:tr>
      <w:tr w:rsidR="00B8138C" w:rsidRPr="00616594" w14:paraId="7F0D799D" w14:textId="77777777" w:rsidTr="00C201BE">
        <w:trPr>
          <w:jc w:val="center"/>
        </w:trPr>
        <w:tc>
          <w:tcPr>
            <w:tcW w:w="2065" w:type="dxa"/>
            <w:shd w:val="clear" w:color="auto" w:fill="auto"/>
          </w:tcPr>
          <w:p w14:paraId="4203BD23" w14:textId="77777777" w:rsidR="00B8138C" w:rsidRPr="00616594" w:rsidRDefault="00B8138C" w:rsidP="00B8138C">
            <w:pPr>
              <w:spacing w:before="20" w:after="20" w:line="240" w:lineRule="auto"/>
              <w:rPr>
                <w:rFonts w:asciiTheme="minorHAnsi" w:hAnsiTheme="minorHAnsi" w:cstheme="minorHAnsi"/>
              </w:rPr>
            </w:pPr>
            <w:r w:rsidRPr="00616594">
              <w:rPr>
                <w:rFonts w:asciiTheme="minorHAnsi" w:hAnsiTheme="minorHAnsi" w:cstheme="minorHAnsi"/>
              </w:rPr>
              <w:t>Water</w:t>
            </w:r>
          </w:p>
        </w:tc>
        <w:tc>
          <w:tcPr>
            <w:tcW w:w="1350" w:type="dxa"/>
            <w:shd w:val="clear" w:color="auto" w:fill="auto"/>
          </w:tcPr>
          <w:p w14:paraId="247BC022" w14:textId="77777777" w:rsidR="00B8138C" w:rsidRPr="00616594" w:rsidRDefault="00B8138C" w:rsidP="00B8138C">
            <w:pPr>
              <w:spacing w:before="20" w:after="20" w:line="240" w:lineRule="auto"/>
              <w:rPr>
                <w:rFonts w:asciiTheme="minorHAnsi" w:hAnsiTheme="minorHAnsi" w:cstheme="minorHAnsi"/>
              </w:rPr>
            </w:pPr>
          </w:p>
        </w:tc>
        <w:tc>
          <w:tcPr>
            <w:tcW w:w="1625" w:type="dxa"/>
            <w:shd w:val="clear" w:color="auto" w:fill="auto"/>
          </w:tcPr>
          <w:p w14:paraId="3A8698B7" w14:textId="77777777" w:rsidR="00B8138C" w:rsidRPr="00616594" w:rsidRDefault="00B8138C" w:rsidP="00B8138C">
            <w:pPr>
              <w:spacing w:before="20" w:after="20" w:line="240" w:lineRule="auto"/>
              <w:rPr>
                <w:rFonts w:asciiTheme="minorHAnsi" w:hAnsiTheme="minorHAnsi" w:cstheme="minorHAnsi"/>
              </w:rPr>
            </w:pPr>
          </w:p>
        </w:tc>
        <w:tc>
          <w:tcPr>
            <w:tcW w:w="1795" w:type="dxa"/>
            <w:shd w:val="clear" w:color="auto" w:fill="auto"/>
          </w:tcPr>
          <w:p w14:paraId="589D7F71" w14:textId="77777777" w:rsidR="00B8138C" w:rsidRPr="00616594" w:rsidRDefault="00B8138C" w:rsidP="00B8138C">
            <w:pPr>
              <w:spacing w:before="20" w:after="20" w:line="240" w:lineRule="auto"/>
              <w:rPr>
                <w:rFonts w:asciiTheme="minorHAnsi" w:hAnsiTheme="minorHAnsi" w:cstheme="minorHAnsi"/>
              </w:rPr>
            </w:pPr>
          </w:p>
        </w:tc>
        <w:tc>
          <w:tcPr>
            <w:tcW w:w="3425" w:type="dxa"/>
            <w:shd w:val="clear" w:color="auto" w:fill="auto"/>
          </w:tcPr>
          <w:p w14:paraId="2D2EFF86" w14:textId="77777777" w:rsidR="00B8138C" w:rsidRPr="00616594" w:rsidRDefault="00B8138C" w:rsidP="00B8138C">
            <w:pPr>
              <w:spacing w:before="20" w:after="20" w:line="240" w:lineRule="auto"/>
              <w:rPr>
                <w:rFonts w:asciiTheme="minorHAnsi" w:hAnsiTheme="minorHAnsi" w:cstheme="minorHAnsi"/>
              </w:rPr>
            </w:pPr>
          </w:p>
        </w:tc>
      </w:tr>
      <w:tr w:rsidR="00B8138C" w:rsidRPr="00616594" w14:paraId="58439433" w14:textId="77777777" w:rsidTr="00C201BE">
        <w:trPr>
          <w:jc w:val="center"/>
        </w:trPr>
        <w:tc>
          <w:tcPr>
            <w:tcW w:w="2065" w:type="dxa"/>
            <w:shd w:val="clear" w:color="auto" w:fill="auto"/>
          </w:tcPr>
          <w:p w14:paraId="42FF763E" w14:textId="77777777" w:rsidR="00B8138C" w:rsidRPr="00616594" w:rsidRDefault="00B8138C" w:rsidP="00B8138C">
            <w:pPr>
              <w:spacing w:before="20" w:after="20" w:line="240" w:lineRule="auto"/>
              <w:rPr>
                <w:rFonts w:asciiTheme="minorHAnsi" w:hAnsiTheme="minorHAnsi" w:cstheme="minorHAnsi"/>
              </w:rPr>
            </w:pPr>
            <w:r w:rsidRPr="00616594">
              <w:rPr>
                <w:rFonts w:asciiTheme="minorHAnsi" w:hAnsiTheme="minorHAnsi" w:cstheme="minorHAnsi"/>
              </w:rPr>
              <w:t>Caffeinated drinks</w:t>
            </w:r>
          </w:p>
        </w:tc>
        <w:tc>
          <w:tcPr>
            <w:tcW w:w="1350" w:type="dxa"/>
            <w:shd w:val="clear" w:color="auto" w:fill="auto"/>
          </w:tcPr>
          <w:p w14:paraId="5D680C40" w14:textId="77777777" w:rsidR="00B8138C" w:rsidRPr="00616594" w:rsidRDefault="00B8138C" w:rsidP="00B8138C">
            <w:pPr>
              <w:spacing w:before="20" w:after="20" w:line="240" w:lineRule="auto"/>
              <w:rPr>
                <w:rFonts w:asciiTheme="minorHAnsi" w:hAnsiTheme="minorHAnsi" w:cstheme="minorHAnsi"/>
              </w:rPr>
            </w:pPr>
          </w:p>
        </w:tc>
        <w:tc>
          <w:tcPr>
            <w:tcW w:w="1625" w:type="dxa"/>
            <w:shd w:val="clear" w:color="auto" w:fill="auto"/>
          </w:tcPr>
          <w:p w14:paraId="7BAAEA62" w14:textId="77777777" w:rsidR="00B8138C" w:rsidRPr="00616594" w:rsidRDefault="00B8138C" w:rsidP="00B8138C">
            <w:pPr>
              <w:spacing w:before="20" w:after="20" w:line="240" w:lineRule="auto"/>
              <w:rPr>
                <w:rFonts w:asciiTheme="minorHAnsi" w:hAnsiTheme="minorHAnsi" w:cstheme="minorHAnsi"/>
              </w:rPr>
            </w:pPr>
          </w:p>
        </w:tc>
        <w:tc>
          <w:tcPr>
            <w:tcW w:w="1795" w:type="dxa"/>
            <w:shd w:val="clear" w:color="auto" w:fill="auto"/>
          </w:tcPr>
          <w:p w14:paraId="66EEAA75" w14:textId="77777777" w:rsidR="00B8138C" w:rsidRPr="00616594" w:rsidRDefault="00B8138C" w:rsidP="00B8138C">
            <w:pPr>
              <w:spacing w:before="20" w:after="20" w:line="240" w:lineRule="auto"/>
              <w:rPr>
                <w:rFonts w:asciiTheme="minorHAnsi" w:hAnsiTheme="minorHAnsi" w:cstheme="minorHAnsi"/>
              </w:rPr>
            </w:pPr>
          </w:p>
        </w:tc>
        <w:tc>
          <w:tcPr>
            <w:tcW w:w="3425" w:type="dxa"/>
            <w:shd w:val="clear" w:color="auto" w:fill="auto"/>
          </w:tcPr>
          <w:p w14:paraId="6D0E4A41" w14:textId="77777777" w:rsidR="00B8138C" w:rsidRPr="00616594" w:rsidRDefault="00B8138C" w:rsidP="00B8138C">
            <w:pPr>
              <w:spacing w:before="20" w:after="20" w:line="240" w:lineRule="auto"/>
              <w:rPr>
                <w:rFonts w:asciiTheme="minorHAnsi" w:hAnsiTheme="minorHAnsi" w:cstheme="minorHAnsi"/>
              </w:rPr>
            </w:pPr>
          </w:p>
        </w:tc>
      </w:tr>
      <w:tr w:rsidR="00B8138C" w:rsidRPr="00616594" w14:paraId="4A4C1BB7" w14:textId="77777777" w:rsidTr="00C201BE">
        <w:trPr>
          <w:jc w:val="center"/>
        </w:trPr>
        <w:tc>
          <w:tcPr>
            <w:tcW w:w="2065" w:type="dxa"/>
            <w:shd w:val="clear" w:color="auto" w:fill="auto"/>
          </w:tcPr>
          <w:p w14:paraId="33995AA5" w14:textId="77777777" w:rsidR="00B8138C" w:rsidRPr="00616594" w:rsidRDefault="00B8138C" w:rsidP="00B8138C">
            <w:pPr>
              <w:spacing w:before="20" w:after="20" w:line="240" w:lineRule="auto"/>
              <w:rPr>
                <w:rFonts w:asciiTheme="minorHAnsi" w:hAnsiTheme="minorHAnsi" w:cstheme="minorHAnsi"/>
              </w:rPr>
            </w:pPr>
            <w:r w:rsidRPr="00616594">
              <w:rPr>
                <w:rFonts w:asciiTheme="minorHAnsi" w:hAnsiTheme="minorHAnsi" w:cstheme="minorHAnsi"/>
              </w:rPr>
              <w:t>Fruit juice</w:t>
            </w:r>
          </w:p>
        </w:tc>
        <w:tc>
          <w:tcPr>
            <w:tcW w:w="1350" w:type="dxa"/>
            <w:shd w:val="clear" w:color="auto" w:fill="auto"/>
          </w:tcPr>
          <w:p w14:paraId="1D3737EC" w14:textId="77777777" w:rsidR="00B8138C" w:rsidRPr="00616594" w:rsidRDefault="00B8138C" w:rsidP="00B8138C">
            <w:pPr>
              <w:spacing w:before="20" w:after="20" w:line="240" w:lineRule="auto"/>
              <w:rPr>
                <w:rFonts w:asciiTheme="minorHAnsi" w:hAnsiTheme="minorHAnsi" w:cstheme="minorHAnsi"/>
              </w:rPr>
            </w:pPr>
          </w:p>
        </w:tc>
        <w:tc>
          <w:tcPr>
            <w:tcW w:w="1625" w:type="dxa"/>
            <w:shd w:val="clear" w:color="auto" w:fill="auto"/>
          </w:tcPr>
          <w:p w14:paraId="6A691340" w14:textId="77777777" w:rsidR="00B8138C" w:rsidRPr="00616594" w:rsidRDefault="00B8138C" w:rsidP="00B8138C">
            <w:pPr>
              <w:spacing w:before="20" w:after="20" w:line="240" w:lineRule="auto"/>
              <w:rPr>
                <w:rFonts w:asciiTheme="minorHAnsi" w:hAnsiTheme="minorHAnsi" w:cstheme="minorHAnsi"/>
              </w:rPr>
            </w:pPr>
          </w:p>
        </w:tc>
        <w:tc>
          <w:tcPr>
            <w:tcW w:w="1795" w:type="dxa"/>
            <w:shd w:val="clear" w:color="auto" w:fill="auto"/>
          </w:tcPr>
          <w:p w14:paraId="5C147922" w14:textId="77777777" w:rsidR="00B8138C" w:rsidRPr="00616594" w:rsidRDefault="00B8138C" w:rsidP="00B8138C">
            <w:pPr>
              <w:spacing w:before="20" w:after="20" w:line="240" w:lineRule="auto"/>
              <w:rPr>
                <w:rFonts w:asciiTheme="minorHAnsi" w:hAnsiTheme="minorHAnsi" w:cstheme="minorHAnsi"/>
              </w:rPr>
            </w:pPr>
          </w:p>
        </w:tc>
        <w:tc>
          <w:tcPr>
            <w:tcW w:w="3425" w:type="dxa"/>
            <w:shd w:val="clear" w:color="auto" w:fill="auto"/>
          </w:tcPr>
          <w:p w14:paraId="1877E2FF" w14:textId="77777777" w:rsidR="00B8138C" w:rsidRPr="00616594" w:rsidRDefault="00B8138C" w:rsidP="00B8138C">
            <w:pPr>
              <w:spacing w:before="20" w:after="20" w:line="240" w:lineRule="auto"/>
              <w:rPr>
                <w:rFonts w:asciiTheme="minorHAnsi" w:hAnsiTheme="minorHAnsi" w:cstheme="minorHAnsi"/>
              </w:rPr>
            </w:pPr>
          </w:p>
        </w:tc>
      </w:tr>
      <w:tr w:rsidR="00B8138C" w:rsidRPr="00616594" w14:paraId="62362F79" w14:textId="77777777" w:rsidTr="00C201BE">
        <w:trPr>
          <w:jc w:val="center"/>
        </w:trPr>
        <w:tc>
          <w:tcPr>
            <w:tcW w:w="2065" w:type="dxa"/>
            <w:shd w:val="clear" w:color="auto" w:fill="auto"/>
          </w:tcPr>
          <w:p w14:paraId="64D01578" w14:textId="77777777" w:rsidR="00B8138C" w:rsidRPr="00616594" w:rsidRDefault="00B8138C" w:rsidP="00B8138C">
            <w:pPr>
              <w:spacing w:before="20" w:after="20" w:line="240" w:lineRule="auto"/>
              <w:rPr>
                <w:rFonts w:asciiTheme="minorHAnsi" w:hAnsiTheme="minorHAnsi" w:cstheme="minorHAnsi"/>
              </w:rPr>
            </w:pPr>
            <w:r w:rsidRPr="00616594">
              <w:rPr>
                <w:rFonts w:asciiTheme="minorHAnsi" w:hAnsiTheme="minorHAnsi" w:cstheme="minorHAnsi"/>
              </w:rPr>
              <w:t>Other</w:t>
            </w:r>
          </w:p>
        </w:tc>
        <w:tc>
          <w:tcPr>
            <w:tcW w:w="1350" w:type="dxa"/>
            <w:shd w:val="clear" w:color="auto" w:fill="auto"/>
          </w:tcPr>
          <w:p w14:paraId="1DD47C34" w14:textId="77777777" w:rsidR="00B8138C" w:rsidRPr="00616594" w:rsidRDefault="00B8138C" w:rsidP="00B8138C">
            <w:pPr>
              <w:spacing w:before="20" w:after="20" w:line="240" w:lineRule="auto"/>
              <w:rPr>
                <w:rFonts w:asciiTheme="minorHAnsi" w:hAnsiTheme="minorHAnsi" w:cstheme="minorHAnsi"/>
              </w:rPr>
            </w:pPr>
          </w:p>
        </w:tc>
        <w:tc>
          <w:tcPr>
            <w:tcW w:w="1625" w:type="dxa"/>
            <w:shd w:val="clear" w:color="auto" w:fill="auto"/>
          </w:tcPr>
          <w:p w14:paraId="7BADA809" w14:textId="77777777" w:rsidR="00B8138C" w:rsidRPr="00616594" w:rsidRDefault="00B8138C" w:rsidP="00B8138C">
            <w:pPr>
              <w:spacing w:before="20" w:after="20" w:line="240" w:lineRule="auto"/>
              <w:rPr>
                <w:rFonts w:asciiTheme="minorHAnsi" w:hAnsiTheme="minorHAnsi" w:cstheme="minorHAnsi"/>
              </w:rPr>
            </w:pPr>
          </w:p>
        </w:tc>
        <w:tc>
          <w:tcPr>
            <w:tcW w:w="1795" w:type="dxa"/>
            <w:shd w:val="clear" w:color="auto" w:fill="auto"/>
          </w:tcPr>
          <w:p w14:paraId="5014569B" w14:textId="77777777" w:rsidR="00B8138C" w:rsidRPr="00616594" w:rsidRDefault="00B8138C" w:rsidP="00B8138C">
            <w:pPr>
              <w:spacing w:before="20" w:after="20" w:line="240" w:lineRule="auto"/>
              <w:rPr>
                <w:rFonts w:asciiTheme="minorHAnsi" w:hAnsiTheme="minorHAnsi" w:cstheme="minorHAnsi"/>
              </w:rPr>
            </w:pPr>
          </w:p>
        </w:tc>
        <w:tc>
          <w:tcPr>
            <w:tcW w:w="3425" w:type="dxa"/>
            <w:shd w:val="clear" w:color="auto" w:fill="auto"/>
          </w:tcPr>
          <w:p w14:paraId="374B6388" w14:textId="77777777" w:rsidR="00B8138C" w:rsidRPr="00616594" w:rsidRDefault="00B8138C" w:rsidP="00B8138C">
            <w:pPr>
              <w:spacing w:before="20" w:after="20" w:line="240" w:lineRule="auto"/>
              <w:rPr>
                <w:rFonts w:asciiTheme="minorHAnsi" w:hAnsiTheme="minorHAnsi" w:cstheme="minorHAnsi"/>
              </w:rPr>
            </w:pPr>
          </w:p>
        </w:tc>
      </w:tr>
    </w:tbl>
    <w:p w14:paraId="53C81158" w14:textId="77777777" w:rsidR="00B8138C" w:rsidRPr="00616594" w:rsidRDefault="00B8138C" w:rsidP="00B8138C">
      <w:pPr>
        <w:spacing w:after="0" w:line="240" w:lineRule="auto"/>
        <w:rPr>
          <w:rFonts w:asciiTheme="minorHAnsi" w:eastAsia="Times New Roman" w:hAnsiTheme="minorHAnsi" w:cstheme="minorHAnsi"/>
          <w:color w:val="4A442A"/>
          <w:sz w:val="16"/>
          <w:szCs w:val="16"/>
        </w:rPr>
      </w:pPr>
    </w:p>
    <w:tbl>
      <w:tblPr>
        <w:tblW w:w="102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2065"/>
        <w:gridCol w:w="1350"/>
        <w:gridCol w:w="1625"/>
        <w:gridCol w:w="1795"/>
        <w:gridCol w:w="3425"/>
      </w:tblGrid>
      <w:tr w:rsidR="00B8138C" w:rsidRPr="00616594" w14:paraId="5BAF7312" w14:textId="77777777" w:rsidTr="00C201BE">
        <w:trPr>
          <w:jc w:val="center"/>
        </w:trPr>
        <w:tc>
          <w:tcPr>
            <w:tcW w:w="2065" w:type="dxa"/>
            <w:shd w:val="clear" w:color="auto" w:fill="C6D9F1"/>
          </w:tcPr>
          <w:p w14:paraId="3D4E3562" w14:textId="77777777" w:rsidR="00B8138C" w:rsidRPr="00616594" w:rsidRDefault="00B8138C" w:rsidP="00B8138C">
            <w:pPr>
              <w:spacing w:before="20" w:after="20" w:line="240" w:lineRule="auto"/>
              <w:outlineLvl w:val="2"/>
              <w:rPr>
                <w:rFonts w:asciiTheme="minorHAnsi" w:hAnsiTheme="minorHAnsi" w:cstheme="minorHAnsi"/>
                <w:b/>
              </w:rPr>
            </w:pPr>
            <w:r w:rsidRPr="00616594">
              <w:rPr>
                <w:rFonts w:asciiTheme="minorHAnsi" w:hAnsiTheme="minorHAnsi" w:cstheme="minorHAnsi"/>
                <w:b/>
              </w:rPr>
              <w:t>Dinner</w:t>
            </w:r>
          </w:p>
        </w:tc>
        <w:tc>
          <w:tcPr>
            <w:tcW w:w="1350" w:type="dxa"/>
            <w:shd w:val="clear" w:color="auto" w:fill="C6D9F1"/>
          </w:tcPr>
          <w:p w14:paraId="7C62D753" w14:textId="77777777" w:rsidR="00B8138C" w:rsidRPr="00616594" w:rsidRDefault="00B8138C" w:rsidP="00B8138C">
            <w:pPr>
              <w:spacing w:before="20" w:after="20" w:line="240" w:lineRule="auto"/>
              <w:outlineLvl w:val="2"/>
              <w:rPr>
                <w:rFonts w:asciiTheme="minorHAnsi" w:hAnsiTheme="minorHAnsi" w:cstheme="minorHAnsi"/>
                <w:b/>
              </w:rPr>
            </w:pPr>
            <w:r w:rsidRPr="00616594">
              <w:rPr>
                <w:rFonts w:asciiTheme="minorHAnsi" w:hAnsiTheme="minorHAnsi" w:cstheme="minorHAnsi"/>
                <w:b/>
              </w:rPr>
              <w:t># Servings</w:t>
            </w:r>
          </w:p>
        </w:tc>
        <w:tc>
          <w:tcPr>
            <w:tcW w:w="1625" w:type="dxa"/>
            <w:shd w:val="clear" w:color="auto" w:fill="C6D9F1"/>
          </w:tcPr>
          <w:p w14:paraId="76EB8C7A" w14:textId="77777777" w:rsidR="00B8138C" w:rsidRPr="00616594" w:rsidRDefault="00B8138C" w:rsidP="00B8138C">
            <w:pPr>
              <w:spacing w:before="20" w:after="20" w:line="240" w:lineRule="auto"/>
              <w:outlineLvl w:val="2"/>
              <w:rPr>
                <w:rFonts w:asciiTheme="minorHAnsi" w:hAnsiTheme="minorHAnsi" w:cstheme="minorHAnsi"/>
                <w:b/>
              </w:rPr>
            </w:pPr>
            <w:r w:rsidRPr="00616594">
              <w:rPr>
                <w:rFonts w:asciiTheme="minorHAnsi" w:hAnsiTheme="minorHAnsi" w:cstheme="minorHAnsi"/>
                <w:b/>
              </w:rPr>
              <w:t>Est. Calories</w:t>
            </w:r>
          </w:p>
        </w:tc>
        <w:tc>
          <w:tcPr>
            <w:tcW w:w="1795" w:type="dxa"/>
            <w:shd w:val="clear" w:color="auto" w:fill="C6D9F1"/>
          </w:tcPr>
          <w:p w14:paraId="457911F1" w14:textId="77777777" w:rsidR="00B8138C" w:rsidRPr="00616594" w:rsidRDefault="00B8138C" w:rsidP="00B8138C">
            <w:pPr>
              <w:spacing w:before="20" w:after="20" w:line="240" w:lineRule="auto"/>
              <w:outlineLvl w:val="2"/>
              <w:rPr>
                <w:rFonts w:asciiTheme="minorHAnsi" w:hAnsiTheme="minorHAnsi" w:cstheme="minorHAnsi"/>
                <w:b/>
              </w:rPr>
            </w:pPr>
            <w:r w:rsidRPr="00616594">
              <w:rPr>
                <w:rFonts w:asciiTheme="minorHAnsi" w:hAnsiTheme="minorHAnsi" w:cstheme="minorHAnsi"/>
                <w:b/>
              </w:rPr>
              <w:t>% Daily Target</w:t>
            </w:r>
          </w:p>
        </w:tc>
        <w:tc>
          <w:tcPr>
            <w:tcW w:w="3425" w:type="dxa"/>
            <w:shd w:val="clear" w:color="auto" w:fill="C6D9F1"/>
          </w:tcPr>
          <w:p w14:paraId="50B21A80" w14:textId="77777777" w:rsidR="00B8138C" w:rsidRPr="00616594" w:rsidRDefault="00B8138C" w:rsidP="00B8138C">
            <w:pPr>
              <w:spacing w:before="20" w:after="20" w:line="240" w:lineRule="auto"/>
              <w:outlineLvl w:val="2"/>
              <w:rPr>
                <w:rFonts w:asciiTheme="minorHAnsi" w:hAnsiTheme="minorHAnsi" w:cstheme="minorHAnsi"/>
                <w:b/>
              </w:rPr>
            </w:pPr>
            <w:r w:rsidRPr="00616594">
              <w:rPr>
                <w:rFonts w:asciiTheme="minorHAnsi" w:hAnsiTheme="minorHAnsi" w:cstheme="minorHAnsi"/>
                <w:b/>
              </w:rPr>
              <w:t>Comments</w:t>
            </w:r>
          </w:p>
        </w:tc>
      </w:tr>
      <w:tr w:rsidR="00B8138C" w:rsidRPr="00616594" w14:paraId="73B2DBC2" w14:textId="77777777" w:rsidTr="00C201BE">
        <w:trPr>
          <w:jc w:val="center"/>
        </w:trPr>
        <w:tc>
          <w:tcPr>
            <w:tcW w:w="2065" w:type="dxa"/>
            <w:shd w:val="clear" w:color="auto" w:fill="auto"/>
          </w:tcPr>
          <w:p w14:paraId="74DE59D2" w14:textId="77777777" w:rsidR="00B8138C" w:rsidRPr="00616594" w:rsidRDefault="00B8138C" w:rsidP="00B8138C">
            <w:pPr>
              <w:spacing w:before="20" w:after="20" w:line="240" w:lineRule="auto"/>
              <w:rPr>
                <w:rFonts w:asciiTheme="minorHAnsi" w:hAnsiTheme="minorHAnsi" w:cstheme="minorHAnsi"/>
              </w:rPr>
            </w:pPr>
            <w:r w:rsidRPr="00616594">
              <w:rPr>
                <w:rFonts w:asciiTheme="minorHAnsi" w:hAnsiTheme="minorHAnsi" w:cstheme="minorHAnsi"/>
              </w:rPr>
              <w:t>Grains</w:t>
            </w:r>
          </w:p>
        </w:tc>
        <w:tc>
          <w:tcPr>
            <w:tcW w:w="1350" w:type="dxa"/>
            <w:shd w:val="clear" w:color="auto" w:fill="auto"/>
          </w:tcPr>
          <w:p w14:paraId="1128B6CB" w14:textId="77777777" w:rsidR="00B8138C" w:rsidRPr="00616594" w:rsidRDefault="00B8138C" w:rsidP="00B8138C">
            <w:pPr>
              <w:spacing w:before="20" w:after="20" w:line="240" w:lineRule="auto"/>
              <w:rPr>
                <w:rFonts w:asciiTheme="minorHAnsi" w:hAnsiTheme="minorHAnsi" w:cstheme="minorHAnsi"/>
              </w:rPr>
            </w:pPr>
          </w:p>
        </w:tc>
        <w:tc>
          <w:tcPr>
            <w:tcW w:w="1625" w:type="dxa"/>
            <w:shd w:val="clear" w:color="auto" w:fill="auto"/>
          </w:tcPr>
          <w:p w14:paraId="61F933A1" w14:textId="77777777" w:rsidR="00B8138C" w:rsidRPr="00616594" w:rsidRDefault="00B8138C" w:rsidP="00B8138C">
            <w:pPr>
              <w:spacing w:before="20" w:after="20" w:line="240" w:lineRule="auto"/>
              <w:rPr>
                <w:rFonts w:asciiTheme="minorHAnsi" w:hAnsiTheme="minorHAnsi" w:cstheme="minorHAnsi"/>
              </w:rPr>
            </w:pPr>
          </w:p>
        </w:tc>
        <w:tc>
          <w:tcPr>
            <w:tcW w:w="1795" w:type="dxa"/>
            <w:shd w:val="clear" w:color="auto" w:fill="auto"/>
          </w:tcPr>
          <w:p w14:paraId="303E95EF" w14:textId="77777777" w:rsidR="00B8138C" w:rsidRPr="00616594" w:rsidRDefault="00B8138C" w:rsidP="00B8138C">
            <w:pPr>
              <w:spacing w:before="20" w:after="20" w:line="240" w:lineRule="auto"/>
              <w:rPr>
                <w:rFonts w:asciiTheme="minorHAnsi" w:hAnsiTheme="minorHAnsi" w:cstheme="minorHAnsi"/>
              </w:rPr>
            </w:pPr>
          </w:p>
        </w:tc>
        <w:tc>
          <w:tcPr>
            <w:tcW w:w="3425" w:type="dxa"/>
            <w:shd w:val="clear" w:color="auto" w:fill="auto"/>
          </w:tcPr>
          <w:p w14:paraId="6C0AC19F" w14:textId="77777777" w:rsidR="00B8138C" w:rsidRPr="00616594" w:rsidRDefault="00B8138C" w:rsidP="00B8138C">
            <w:pPr>
              <w:spacing w:before="20" w:after="20" w:line="240" w:lineRule="auto"/>
              <w:rPr>
                <w:rFonts w:asciiTheme="minorHAnsi" w:hAnsiTheme="minorHAnsi" w:cstheme="minorHAnsi"/>
              </w:rPr>
            </w:pPr>
          </w:p>
        </w:tc>
      </w:tr>
      <w:tr w:rsidR="00B8138C" w:rsidRPr="00616594" w14:paraId="33A85FC1" w14:textId="77777777" w:rsidTr="00C201BE">
        <w:trPr>
          <w:jc w:val="center"/>
        </w:trPr>
        <w:tc>
          <w:tcPr>
            <w:tcW w:w="2065" w:type="dxa"/>
            <w:shd w:val="clear" w:color="auto" w:fill="auto"/>
          </w:tcPr>
          <w:p w14:paraId="2FA58A01" w14:textId="77777777" w:rsidR="00B8138C" w:rsidRPr="00616594" w:rsidRDefault="00B8138C" w:rsidP="00B8138C">
            <w:pPr>
              <w:spacing w:before="20" w:after="20" w:line="240" w:lineRule="auto"/>
              <w:rPr>
                <w:rFonts w:asciiTheme="minorHAnsi" w:hAnsiTheme="minorHAnsi" w:cstheme="minorHAnsi"/>
              </w:rPr>
            </w:pPr>
            <w:r w:rsidRPr="00616594">
              <w:rPr>
                <w:rFonts w:asciiTheme="minorHAnsi" w:hAnsiTheme="minorHAnsi" w:cstheme="minorHAnsi"/>
              </w:rPr>
              <w:t>Vegetables</w:t>
            </w:r>
          </w:p>
        </w:tc>
        <w:tc>
          <w:tcPr>
            <w:tcW w:w="1350" w:type="dxa"/>
            <w:shd w:val="clear" w:color="auto" w:fill="auto"/>
          </w:tcPr>
          <w:p w14:paraId="7CAC0AD2" w14:textId="77777777" w:rsidR="00B8138C" w:rsidRPr="00616594" w:rsidRDefault="00B8138C" w:rsidP="00B8138C">
            <w:pPr>
              <w:spacing w:before="20" w:after="20" w:line="240" w:lineRule="auto"/>
              <w:rPr>
                <w:rFonts w:asciiTheme="minorHAnsi" w:hAnsiTheme="minorHAnsi" w:cstheme="minorHAnsi"/>
              </w:rPr>
            </w:pPr>
          </w:p>
        </w:tc>
        <w:tc>
          <w:tcPr>
            <w:tcW w:w="1625" w:type="dxa"/>
            <w:shd w:val="clear" w:color="auto" w:fill="auto"/>
          </w:tcPr>
          <w:p w14:paraId="6F281EE9" w14:textId="77777777" w:rsidR="00B8138C" w:rsidRPr="00616594" w:rsidRDefault="00B8138C" w:rsidP="00B8138C">
            <w:pPr>
              <w:spacing w:before="20" w:after="20" w:line="240" w:lineRule="auto"/>
              <w:rPr>
                <w:rFonts w:asciiTheme="minorHAnsi" w:hAnsiTheme="minorHAnsi" w:cstheme="minorHAnsi"/>
              </w:rPr>
            </w:pPr>
          </w:p>
        </w:tc>
        <w:tc>
          <w:tcPr>
            <w:tcW w:w="1795" w:type="dxa"/>
            <w:shd w:val="clear" w:color="auto" w:fill="auto"/>
          </w:tcPr>
          <w:p w14:paraId="7136BDF6" w14:textId="77777777" w:rsidR="00B8138C" w:rsidRPr="00616594" w:rsidRDefault="00B8138C" w:rsidP="00B8138C">
            <w:pPr>
              <w:spacing w:before="20" w:after="20" w:line="240" w:lineRule="auto"/>
              <w:rPr>
                <w:rFonts w:asciiTheme="minorHAnsi" w:hAnsiTheme="minorHAnsi" w:cstheme="minorHAnsi"/>
              </w:rPr>
            </w:pPr>
          </w:p>
        </w:tc>
        <w:tc>
          <w:tcPr>
            <w:tcW w:w="3425" w:type="dxa"/>
            <w:shd w:val="clear" w:color="auto" w:fill="auto"/>
          </w:tcPr>
          <w:p w14:paraId="5C22872B" w14:textId="77777777" w:rsidR="00B8138C" w:rsidRPr="00616594" w:rsidRDefault="00B8138C" w:rsidP="00B8138C">
            <w:pPr>
              <w:spacing w:before="20" w:after="20" w:line="240" w:lineRule="auto"/>
              <w:rPr>
                <w:rFonts w:asciiTheme="minorHAnsi" w:hAnsiTheme="minorHAnsi" w:cstheme="minorHAnsi"/>
              </w:rPr>
            </w:pPr>
          </w:p>
        </w:tc>
      </w:tr>
      <w:tr w:rsidR="00B8138C" w:rsidRPr="00616594" w14:paraId="0EDE6CED" w14:textId="77777777" w:rsidTr="00C201BE">
        <w:trPr>
          <w:jc w:val="center"/>
        </w:trPr>
        <w:tc>
          <w:tcPr>
            <w:tcW w:w="2065" w:type="dxa"/>
            <w:shd w:val="clear" w:color="auto" w:fill="auto"/>
          </w:tcPr>
          <w:p w14:paraId="5D6E2E80" w14:textId="77777777" w:rsidR="00B8138C" w:rsidRPr="00616594" w:rsidRDefault="00B8138C" w:rsidP="00B8138C">
            <w:pPr>
              <w:spacing w:before="20" w:after="20" w:line="240" w:lineRule="auto"/>
              <w:rPr>
                <w:rFonts w:asciiTheme="minorHAnsi" w:hAnsiTheme="minorHAnsi" w:cstheme="minorHAnsi"/>
              </w:rPr>
            </w:pPr>
            <w:r w:rsidRPr="00616594">
              <w:rPr>
                <w:rFonts w:asciiTheme="minorHAnsi" w:hAnsiTheme="minorHAnsi" w:cstheme="minorHAnsi"/>
              </w:rPr>
              <w:t>Fruits</w:t>
            </w:r>
          </w:p>
        </w:tc>
        <w:tc>
          <w:tcPr>
            <w:tcW w:w="1350" w:type="dxa"/>
            <w:shd w:val="clear" w:color="auto" w:fill="auto"/>
          </w:tcPr>
          <w:p w14:paraId="66FAD7F6" w14:textId="77777777" w:rsidR="00B8138C" w:rsidRPr="00616594" w:rsidRDefault="00B8138C" w:rsidP="00B8138C">
            <w:pPr>
              <w:spacing w:before="20" w:after="20" w:line="240" w:lineRule="auto"/>
              <w:rPr>
                <w:rFonts w:asciiTheme="minorHAnsi" w:hAnsiTheme="minorHAnsi" w:cstheme="minorHAnsi"/>
              </w:rPr>
            </w:pPr>
          </w:p>
        </w:tc>
        <w:tc>
          <w:tcPr>
            <w:tcW w:w="1625" w:type="dxa"/>
            <w:shd w:val="clear" w:color="auto" w:fill="auto"/>
          </w:tcPr>
          <w:p w14:paraId="403BF50C" w14:textId="77777777" w:rsidR="00B8138C" w:rsidRPr="00616594" w:rsidRDefault="00B8138C" w:rsidP="00B8138C">
            <w:pPr>
              <w:spacing w:before="20" w:after="20" w:line="240" w:lineRule="auto"/>
              <w:rPr>
                <w:rFonts w:asciiTheme="minorHAnsi" w:hAnsiTheme="minorHAnsi" w:cstheme="minorHAnsi"/>
              </w:rPr>
            </w:pPr>
          </w:p>
        </w:tc>
        <w:tc>
          <w:tcPr>
            <w:tcW w:w="1795" w:type="dxa"/>
            <w:shd w:val="clear" w:color="auto" w:fill="auto"/>
          </w:tcPr>
          <w:p w14:paraId="5734B0CA" w14:textId="77777777" w:rsidR="00B8138C" w:rsidRPr="00616594" w:rsidRDefault="00B8138C" w:rsidP="00B8138C">
            <w:pPr>
              <w:spacing w:before="20" w:after="20" w:line="240" w:lineRule="auto"/>
              <w:rPr>
                <w:rFonts w:asciiTheme="minorHAnsi" w:hAnsiTheme="minorHAnsi" w:cstheme="minorHAnsi"/>
              </w:rPr>
            </w:pPr>
          </w:p>
        </w:tc>
        <w:tc>
          <w:tcPr>
            <w:tcW w:w="3425" w:type="dxa"/>
            <w:shd w:val="clear" w:color="auto" w:fill="auto"/>
          </w:tcPr>
          <w:p w14:paraId="1B6F10A6" w14:textId="77777777" w:rsidR="00B8138C" w:rsidRPr="00616594" w:rsidRDefault="00B8138C" w:rsidP="00B8138C">
            <w:pPr>
              <w:spacing w:before="20" w:after="20" w:line="240" w:lineRule="auto"/>
              <w:rPr>
                <w:rFonts w:asciiTheme="minorHAnsi" w:hAnsiTheme="minorHAnsi" w:cstheme="minorHAnsi"/>
              </w:rPr>
            </w:pPr>
          </w:p>
        </w:tc>
      </w:tr>
      <w:tr w:rsidR="00B8138C" w:rsidRPr="00616594" w14:paraId="2F68D99F" w14:textId="77777777" w:rsidTr="00C201BE">
        <w:trPr>
          <w:jc w:val="center"/>
        </w:trPr>
        <w:tc>
          <w:tcPr>
            <w:tcW w:w="2065" w:type="dxa"/>
            <w:shd w:val="clear" w:color="auto" w:fill="auto"/>
          </w:tcPr>
          <w:p w14:paraId="0605718E" w14:textId="77777777" w:rsidR="00B8138C" w:rsidRPr="00616594" w:rsidRDefault="00B8138C" w:rsidP="00B8138C">
            <w:pPr>
              <w:spacing w:before="20" w:after="20" w:line="240" w:lineRule="auto"/>
              <w:rPr>
                <w:rFonts w:asciiTheme="minorHAnsi" w:hAnsiTheme="minorHAnsi" w:cstheme="minorHAnsi"/>
              </w:rPr>
            </w:pPr>
            <w:r w:rsidRPr="00616594">
              <w:rPr>
                <w:rFonts w:asciiTheme="minorHAnsi" w:hAnsiTheme="minorHAnsi" w:cstheme="minorHAnsi"/>
              </w:rPr>
              <w:t>Dairy</w:t>
            </w:r>
          </w:p>
        </w:tc>
        <w:tc>
          <w:tcPr>
            <w:tcW w:w="1350" w:type="dxa"/>
            <w:shd w:val="clear" w:color="auto" w:fill="auto"/>
          </w:tcPr>
          <w:p w14:paraId="19E20392" w14:textId="77777777" w:rsidR="00B8138C" w:rsidRPr="00616594" w:rsidRDefault="00B8138C" w:rsidP="00B8138C">
            <w:pPr>
              <w:spacing w:before="20" w:after="20" w:line="240" w:lineRule="auto"/>
              <w:rPr>
                <w:rFonts w:asciiTheme="minorHAnsi" w:hAnsiTheme="minorHAnsi" w:cstheme="minorHAnsi"/>
              </w:rPr>
            </w:pPr>
          </w:p>
        </w:tc>
        <w:tc>
          <w:tcPr>
            <w:tcW w:w="1625" w:type="dxa"/>
            <w:shd w:val="clear" w:color="auto" w:fill="auto"/>
          </w:tcPr>
          <w:p w14:paraId="0EAFA73F" w14:textId="77777777" w:rsidR="00B8138C" w:rsidRPr="00616594" w:rsidRDefault="00B8138C" w:rsidP="00B8138C">
            <w:pPr>
              <w:spacing w:before="20" w:after="20" w:line="240" w:lineRule="auto"/>
              <w:rPr>
                <w:rFonts w:asciiTheme="minorHAnsi" w:hAnsiTheme="minorHAnsi" w:cstheme="minorHAnsi"/>
              </w:rPr>
            </w:pPr>
          </w:p>
        </w:tc>
        <w:tc>
          <w:tcPr>
            <w:tcW w:w="1795" w:type="dxa"/>
            <w:shd w:val="clear" w:color="auto" w:fill="auto"/>
          </w:tcPr>
          <w:p w14:paraId="03AFE000" w14:textId="77777777" w:rsidR="00B8138C" w:rsidRPr="00616594" w:rsidRDefault="00B8138C" w:rsidP="00B8138C">
            <w:pPr>
              <w:spacing w:before="20" w:after="20" w:line="240" w:lineRule="auto"/>
              <w:rPr>
                <w:rFonts w:asciiTheme="minorHAnsi" w:hAnsiTheme="minorHAnsi" w:cstheme="minorHAnsi"/>
              </w:rPr>
            </w:pPr>
          </w:p>
        </w:tc>
        <w:tc>
          <w:tcPr>
            <w:tcW w:w="3425" w:type="dxa"/>
            <w:shd w:val="clear" w:color="auto" w:fill="auto"/>
          </w:tcPr>
          <w:p w14:paraId="0D3117C0" w14:textId="77777777" w:rsidR="00B8138C" w:rsidRPr="00616594" w:rsidRDefault="00B8138C" w:rsidP="00B8138C">
            <w:pPr>
              <w:spacing w:before="20" w:after="20" w:line="240" w:lineRule="auto"/>
              <w:rPr>
                <w:rFonts w:asciiTheme="minorHAnsi" w:hAnsiTheme="minorHAnsi" w:cstheme="minorHAnsi"/>
              </w:rPr>
            </w:pPr>
          </w:p>
        </w:tc>
      </w:tr>
      <w:tr w:rsidR="00B8138C" w:rsidRPr="00616594" w14:paraId="1176ED2F" w14:textId="77777777" w:rsidTr="00C201BE">
        <w:trPr>
          <w:jc w:val="center"/>
        </w:trPr>
        <w:tc>
          <w:tcPr>
            <w:tcW w:w="2065" w:type="dxa"/>
            <w:shd w:val="clear" w:color="auto" w:fill="auto"/>
          </w:tcPr>
          <w:p w14:paraId="64717D6E" w14:textId="77777777" w:rsidR="00B8138C" w:rsidRPr="00616594" w:rsidRDefault="00B8138C" w:rsidP="00B8138C">
            <w:pPr>
              <w:spacing w:before="20" w:after="20" w:line="240" w:lineRule="auto"/>
              <w:rPr>
                <w:rFonts w:asciiTheme="minorHAnsi" w:hAnsiTheme="minorHAnsi" w:cstheme="minorHAnsi"/>
              </w:rPr>
            </w:pPr>
            <w:r w:rsidRPr="00616594">
              <w:rPr>
                <w:rFonts w:asciiTheme="minorHAnsi" w:hAnsiTheme="minorHAnsi" w:cstheme="minorHAnsi"/>
              </w:rPr>
              <w:t>Protein</w:t>
            </w:r>
          </w:p>
        </w:tc>
        <w:tc>
          <w:tcPr>
            <w:tcW w:w="1350" w:type="dxa"/>
            <w:shd w:val="clear" w:color="auto" w:fill="auto"/>
          </w:tcPr>
          <w:p w14:paraId="70E5C88A" w14:textId="77777777" w:rsidR="00B8138C" w:rsidRPr="00616594" w:rsidRDefault="00B8138C" w:rsidP="00B8138C">
            <w:pPr>
              <w:spacing w:before="20" w:after="20" w:line="240" w:lineRule="auto"/>
              <w:rPr>
                <w:rFonts w:asciiTheme="minorHAnsi" w:hAnsiTheme="minorHAnsi" w:cstheme="minorHAnsi"/>
              </w:rPr>
            </w:pPr>
          </w:p>
        </w:tc>
        <w:tc>
          <w:tcPr>
            <w:tcW w:w="1625" w:type="dxa"/>
            <w:shd w:val="clear" w:color="auto" w:fill="auto"/>
          </w:tcPr>
          <w:p w14:paraId="3A4B3F55" w14:textId="77777777" w:rsidR="00B8138C" w:rsidRPr="00616594" w:rsidRDefault="00B8138C" w:rsidP="00B8138C">
            <w:pPr>
              <w:spacing w:before="20" w:after="20" w:line="240" w:lineRule="auto"/>
              <w:rPr>
                <w:rFonts w:asciiTheme="minorHAnsi" w:hAnsiTheme="minorHAnsi" w:cstheme="minorHAnsi"/>
              </w:rPr>
            </w:pPr>
          </w:p>
        </w:tc>
        <w:tc>
          <w:tcPr>
            <w:tcW w:w="1795" w:type="dxa"/>
            <w:shd w:val="clear" w:color="auto" w:fill="auto"/>
          </w:tcPr>
          <w:p w14:paraId="73C97A9D" w14:textId="77777777" w:rsidR="00B8138C" w:rsidRPr="00616594" w:rsidRDefault="00B8138C" w:rsidP="00B8138C">
            <w:pPr>
              <w:spacing w:before="20" w:after="20" w:line="240" w:lineRule="auto"/>
              <w:rPr>
                <w:rFonts w:asciiTheme="minorHAnsi" w:hAnsiTheme="minorHAnsi" w:cstheme="minorHAnsi"/>
              </w:rPr>
            </w:pPr>
          </w:p>
        </w:tc>
        <w:tc>
          <w:tcPr>
            <w:tcW w:w="3425" w:type="dxa"/>
            <w:shd w:val="clear" w:color="auto" w:fill="auto"/>
          </w:tcPr>
          <w:p w14:paraId="1371D7F7" w14:textId="77777777" w:rsidR="00B8138C" w:rsidRPr="00616594" w:rsidRDefault="00B8138C" w:rsidP="00B8138C">
            <w:pPr>
              <w:spacing w:before="20" w:after="20" w:line="240" w:lineRule="auto"/>
              <w:rPr>
                <w:rFonts w:asciiTheme="minorHAnsi" w:hAnsiTheme="minorHAnsi" w:cstheme="minorHAnsi"/>
              </w:rPr>
            </w:pPr>
          </w:p>
        </w:tc>
      </w:tr>
      <w:tr w:rsidR="00B8138C" w:rsidRPr="00616594" w14:paraId="71EFD706" w14:textId="77777777" w:rsidTr="00C201BE">
        <w:trPr>
          <w:jc w:val="center"/>
        </w:trPr>
        <w:tc>
          <w:tcPr>
            <w:tcW w:w="2065" w:type="dxa"/>
            <w:shd w:val="clear" w:color="auto" w:fill="auto"/>
          </w:tcPr>
          <w:p w14:paraId="1A75DE5F" w14:textId="77777777" w:rsidR="00B8138C" w:rsidRPr="00616594" w:rsidRDefault="00B8138C" w:rsidP="00B8138C">
            <w:pPr>
              <w:spacing w:before="20" w:after="20" w:line="240" w:lineRule="auto"/>
              <w:rPr>
                <w:rFonts w:asciiTheme="minorHAnsi" w:hAnsiTheme="minorHAnsi" w:cstheme="minorHAnsi"/>
              </w:rPr>
            </w:pPr>
            <w:r w:rsidRPr="00616594">
              <w:rPr>
                <w:rFonts w:asciiTheme="minorHAnsi" w:hAnsiTheme="minorHAnsi" w:cstheme="minorHAnsi"/>
              </w:rPr>
              <w:t>Water</w:t>
            </w:r>
          </w:p>
        </w:tc>
        <w:tc>
          <w:tcPr>
            <w:tcW w:w="1350" w:type="dxa"/>
            <w:shd w:val="clear" w:color="auto" w:fill="auto"/>
          </w:tcPr>
          <w:p w14:paraId="36E0A220" w14:textId="77777777" w:rsidR="00B8138C" w:rsidRPr="00616594" w:rsidRDefault="00B8138C" w:rsidP="00B8138C">
            <w:pPr>
              <w:spacing w:before="20" w:after="20" w:line="240" w:lineRule="auto"/>
              <w:rPr>
                <w:rFonts w:asciiTheme="minorHAnsi" w:hAnsiTheme="minorHAnsi" w:cstheme="minorHAnsi"/>
              </w:rPr>
            </w:pPr>
          </w:p>
        </w:tc>
        <w:tc>
          <w:tcPr>
            <w:tcW w:w="1625" w:type="dxa"/>
            <w:shd w:val="clear" w:color="auto" w:fill="auto"/>
          </w:tcPr>
          <w:p w14:paraId="62B887A1" w14:textId="77777777" w:rsidR="00B8138C" w:rsidRPr="00616594" w:rsidRDefault="00B8138C" w:rsidP="00B8138C">
            <w:pPr>
              <w:spacing w:before="20" w:after="20" w:line="240" w:lineRule="auto"/>
              <w:rPr>
                <w:rFonts w:asciiTheme="minorHAnsi" w:hAnsiTheme="minorHAnsi" w:cstheme="minorHAnsi"/>
              </w:rPr>
            </w:pPr>
          </w:p>
        </w:tc>
        <w:tc>
          <w:tcPr>
            <w:tcW w:w="1795" w:type="dxa"/>
            <w:shd w:val="clear" w:color="auto" w:fill="auto"/>
          </w:tcPr>
          <w:p w14:paraId="5C381BCE" w14:textId="77777777" w:rsidR="00B8138C" w:rsidRPr="00616594" w:rsidRDefault="00B8138C" w:rsidP="00B8138C">
            <w:pPr>
              <w:spacing w:before="20" w:after="20" w:line="240" w:lineRule="auto"/>
              <w:rPr>
                <w:rFonts w:asciiTheme="minorHAnsi" w:hAnsiTheme="minorHAnsi" w:cstheme="minorHAnsi"/>
              </w:rPr>
            </w:pPr>
          </w:p>
        </w:tc>
        <w:tc>
          <w:tcPr>
            <w:tcW w:w="3425" w:type="dxa"/>
            <w:shd w:val="clear" w:color="auto" w:fill="auto"/>
          </w:tcPr>
          <w:p w14:paraId="6F8F9263" w14:textId="77777777" w:rsidR="00B8138C" w:rsidRPr="00616594" w:rsidRDefault="00B8138C" w:rsidP="00B8138C">
            <w:pPr>
              <w:spacing w:before="20" w:after="20" w:line="240" w:lineRule="auto"/>
              <w:rPr>
                <w:rFonts w:asciiTheme="minorHAnsi" w:hAnsiTheme="minorHAnsi" w:cstheme="minorHAnsi"/>
              </w:rPr>
            </w:pPr>
          </w:p>
        </w:tc>
      </w:tr>
      <w:tr w:rsidR="00B8138C" w:rsidRPr="00616594" w14:paraId="13DD63E1" w14:textId="77777777" w:rsidTr="00C201BE">
        <w:trPr>
          <w:jc w:val="center"/>
        </w:trPr>
        <w:tc>
          <w:tcPr>
            <w:tcW w:w="2065" w:type="dxa"/>
            <w:shd w:val="clear" w:color="auto" w:fill="auto"/>
          </w:tcPr>
          <w:p w14:paraId="1918F326" w14:textId="77777777" w:rsidR="00B8138C" w:rsidRPr="00616594" w:rsidRDefault="00B8138C" w:rsidP="00B8138C">
            <w:pPr>
              <w:spacing w:before="20" w:after="20" w:line="240" w:lineRule="auto"/>
              <w:rPr>
                <w:rFonts w:asciiTheme="minorHAnsi" w:hAnsiTheme="minorHAnsi" w:cstheme="minorHAnsi"/>
              </w:rPr>
            </w:pPr>
            <w:r w:rsidRPr="00616594">
              <w:rPr>
                <w:rFonts w:asciiTheme="minorHAnsi" w:hAnsiTheme="minorHAnsi" w:cstheme="minorHAnsi"/>
              </w:rPr>
              <w:t>Caffeinated drinks</w:t>
            </w:r>
          </w:p>
        </w:tc>
        <w:tc>
          <w:tcPr>
            <w:tcW w:w="1350" w:type="dxa"/>
            <w:shd w:val="clear" w:color="auto" w:fill="auto"/>
          </w:tcPr>
          <w:p w14:paraId="6D34B6EB" w14:textId="77777777" w:rsidR="00B8138C" w:rsidRPr="00616594" w:rsidRDefault="00B8138C" w:rsidP="00B8138C">
            <w:pPr>
              <w:spacing w:before="20" w:after="20" w:line="240" w:lineRule="auto"/>
              <w:rPr>
                <w:rFonts w:asciiTheme="minorHAnsi" w:hAnsiTheme="minorHAnsi" w:cstheme="minorHAnsi"/>
              </w:rPr>
            </w:pPr>
          </w:p>
        </w:tc>
        <w:tc>
          <w:tcPr>
            <w:tcW w:w="1625" w:type="dxa"/>
            <w:shd w:val="clear" w:color="auto" w:fill="auto"/>
          </w:tcPr>
          <w:p w14:paraId="1A5A4577" w14:textId="77777777" w:rsidR="00B8138C" w:rsidRPr="00616594" w:rsidRDefault="00B8138C" w:rsidP="00B8138C">
            <w:pPr>
              <w:spacing w:before="20" w:after="20" w:line="240" w:lineRule="auto"/>
              <w:rPr>
                <w:rFonts w:asciiTheme="minorHAnsi" w:hAnsiTheme="minorHAnsi" w:cstheme="minorHAnsi"/>
              </w:rPr>
            </w:pPr>
          </w:p>
        </w:tc>
        <w:tc>
          <w:tcPr>
            <w:tcW w:w="1795" w:type="dxa"/>
            <w:shd w:val="clear" w:color="auto" w:fill="auto"/>
          </w:tcPr>
          <w:p w14:paraId="1427B5E2" w14:textId="77777777" w:rsidR="00B8138C" w:rsidRPr="00616594" w:rsidRDefault="00B8138C" w:rsidP="00B8138C">
            <w:pPr>
              <w:spacing w:before="20" w:after="20" w:line="240" w:lineRule="auto"/>
              <w:rPr>
                <w:rFonts w:asciiTheme="minorHAnsi" w:hAnsiTheme="minorHAnsi" w:cstheme="minorHAnsi"/>
              </w:rPr>
            </w:pPr>
          </w:p>
        </w:tc>
        <w:tc>
          <w:tcPr>
            <w:tcW w:w="3425" w:type="dxa"/>
            <w:shd w:val="clear" w:color="auto" w:fill="auto"/>
          </w:tcPr>
          <w:p w14:paraId="527955CC" w14:textId="77777777" w:rsidR="00B8138C" w:rsidRPr="00616594" w:rsidRDefault="00B8138C" w:rsidP="00B8138C">
            <w:pPr>
              <w:spacing w:before="20" w:after="20" w:line="240" w:lineRule="auto"/>
              <w:rPr>
                <w:rFonts w:asciiTheme="minorHAnsi" w:hAnsiTheme="minorHAnsi" w:cstheme="minorHAnsi"/>
              </w:rPr>
            </w:pPr>
          </w:p>
        </w:tc>
      </w:tr>
      <w:tr w:rsidR="00B8138C" w:rsidRPr="00616594" w14:paraId="2801AB3E" w14:textId="77777777" w:rsidTr="00C201BE">
        <w:trPr>
          <w:jc w:val="center"/>
        </w:trPr>
        <w:tc>
          <w:tcPr>
            <w:tcW w:w="2065" w:type="dxa"/>
            <w:shd w:val="clear" w:color="auto" w:fill="auto"/>
          </w:tcPr>
          <w:p w14:paraId="2F4D7060" w14:textId="77777777" w:rsidR="00B8138C" w:rsidRPr="00616594" w:rsidRDefault="00B8138C" w:rsidP="00B8138C">
            <w:pPr>
              <w:spacing w:before="20" w:after="20" w:line="240" w:lineRule="auto"/>
              <w:rPr>
                <w:rFonts w:asciiTheme="minorHAnsi" w:hAnsiTheme="minorHAnsi" w:cstheme="minorHAnsi"/>
              </w:rPr>
            </w:pPr>
            <w:r w:rsidRPr="00616594">
              <w:rPr>
                <w:rFonts w:asciiTheme="minorHAnsi" w:hAnsiTheme="minorHAnsi" w:cstheme="minorHAnsi"/>
              </w:rPr>
              <w:t>Fruit juice</w:t>
            </w:r>
          </w:p>
        </w:tc>
        <w:tc>
          <w:tcPr>
            <w:tcW w:w="1350" w:type="dxa"/>
            <w:shd w:val="clear" w:color="auto" w:fill="auto"/>
          </w:tcPr>
          <w:p w14:paraId="48DCF136" w14:textId="77777777" w:rsidR="00B8138C" w:rsidRPr="00616594" w:rsidRDefault="00B8138C" w:rsidP="00B8138C">
            <w:pPr>
              <w:spacing w:before="20" w:after="20" w:line="240" w:lineRule="auto"/>
              <w:rPr>
                <w:rFonts w:asciiTheme="minorHAnsi" w:hAnsiTheme="minorHAnsi" w:cstheme="minorHAnsi"/>
              </w:rPr>
            </w:pPr>
          </w:p>
        </w:tc>
        <w:tc>
          <w:tcPr>
            <w:tcW w:w="1625" w:type="dxa"/>
            <w:shd w:val="clear" w:color="auto" w:fill="auto"/>
          </w:tcPr>
          <w:p w14:paraId="5F1E7264" w14:textId="77777777" w:rsidR="00B8138C" w:rsidRPr="00616594" w:rsidRDefault="00B8138C" w:rsidP="00B8138C">
            <w:pPr>
              <w:spacing w:before="20" w:after="20" w:line="240" w:lineRule="auto"/>
              <w:rPr>
                <w:rFonts w:asciiTheme="minorHAnsi" w:hAnsiTheme="minorHAnsi" w:cstheme="minorHAnsi"/>
              </w:rPr>
            </w:pPr>
          </w:p>
        </w:tc>
        <w:tc>
          <w:tcPr>
            <w:tcW w:w="1795" w:type="dxa"/>
            <w:shd w:val="clear" w:color="auto" w:fill="auto"/>
          </w:tcPr>
          <w:p w14:paraId="2E175500" w14:textId="77777777" w:rsidR="00B8138C" w:rsidRPr="00616594" w:rsidRDefault="00B8138C" w:rsidP="00B8138C">
            <w:pPr>
              <w:spacing w:before="20" w:after="20" w:line="240" w:lineRule="auto"/>
              <w:rPr>
                <w:rFonts w:asciiTheme="minorHAnsi" w:hAnsiTheme="minorHAnsi" w:cstheme="minorHAnsi"/>
              </w:rPr>
            </w:pPr>
          </w:p>
        </w:tc>
        <w:tc>
          <w:tcPr>
            <w:tcW w:w="3425" w:type="dxa"/>
            <w:shd w:val="clear" w:color="auto" w:fill="auto"/>
          </w:tcPr>
          <w:p w14:paraId="50249F57" w14:textId="77777777" w:rsidR="00B8138C" w:rsidRPr="00616594" w:rsidRDefault="00B8138C" w:rsidP="00B8138C">
            <w:pPr>
              <w:spacing w:before="20" w:after="20" w:line="240" w:lineRule="auto"/>
              <w:rPr>
                <w:rFonts w:asciiTheme="minorHAnsi" w:hAnsiTheme="minorHAnsi" w:cstheme="minorHAnsi"/>
              </w:rPr>
            </w:pPr>
          </w:p>
        </w:tc>
      </w:tr>
      <w:tr w:rsidR="00B8138C" w:rsidRPr="00616594" w14:paraId="01A2F345" w14:textId="77777777" w:rsidTr="00C201BE">
        <w:trPr>
          <w:jc w:val="center"/>
        </w:trPr>
        <w:tc>
          <w:tcPr>
            <w:tcW w:w="2065" w:type="dxa"/>
            <w:shd w:val="clear" w:color="auto" w:fill="auto"/>
          </w:tcPr>
          <w:p w14:paraId="63132CCF" w14:textId="77777777" w:rsidR="00B8138C" w:rsidRPr="00616594" w:rsidRDefault="00B8138C" w:rsidP="00B8138C">
            <w:pPr>
              <w:spacing w:before="20" w:after="20" w:line="240" w:lineRule="auto"/>
              <w:rPr>
                <w:rFonts w:asciiTheme="minorHAnsi" w:hAnsiTheme="minorHAnsi" w:cstheme="minorHAnsi"/>
              </w:rPr>
            </w:pPr>
            <w:r w:rsidRPr="00616594">
              <w:rPr>
                <w:rFonts w:asciiTheme="minorHAnsi" w:hAnsiTheme="minorHAnsi" w:cstheme="minorHAnsi"/>
              </w:rPr>
              <w:t>Other</w:t>
            </w:r>
          </w:p>
        </w:tc>
        <w:tc>
          <w:tcPr>
            <w:tcW w:w="1350" w:type="dxa"/>
            <w:shd w:val="clear" w:color="auto" w:fill="auto"/>
          </w:tcPr>
          <w:p w14:paraId="71AADF62" w14:textId="77777777" w:rsidR="00B8138C" w:rsidRPr="00616594" w:rsidRDefault="00B8138C" w:rsidP="00B8138C">
            <w:pPr>
              <w:spacing w:before="20" w:after="20" w:line="240" w:lineRule="auto"/>
              <w:rPr>
                <w:rFonts w:asciiTheme="minorHAnsi" w:hAnsiTheme="minorHAnsi" w:cstheme="minorHAnsi"/>
              </w:rPr>
            </w:pPr>
          </w:p>
        </w:tc>
        <w:tc>
          <w:tcPr>
            <w:tcW w:w="1625" w:type="dxa"/>
            <w:shd w:val="clear" w:color="auto" w:fill="auto"/>
          </w:tcPr>
          <w:p w14:paraId="434898CE" w14:textId="77777777" w:rsidR="00B8138C" w:rsidRPr="00616594" w:rsidRDefault="00B8138C" w:rsidP="00B8138C">
            <w:pPr>
              <w:spacing w:before="20" w:after="20" w:line="240" w:lineRule="auto"/>
              <w:rPr>
                <w:rFonts w:asciiTheme="minorHAnsi" w:hAnsiTheme="minorHAnsi" w:cstheme="minorHAnsi"/>
              </w:rPr>
            </w:pPr>
          </w:p>
        </w:tc>
        <w:tc>
          <w:tcPr>
            <w:tcW w:w="1795" w:type="dxa"/>
            <w:shd w:val="clear" w:color="auto" w:fill="auto"/>
          </w:tcPr>
          <w:p w14:paraId="531AE762" w14:textId="77777777" w:rsidR="00B8138C" w:rsidRPr="00616594" w:rsidRDefault="00B8138C" w:rsidP="00B8138C">
            <w:pPr>
              <w:spacing w:before="20" w:after="20" w:line="240" w:lineRule="auto"/>
              <w:rPr>
                <w:rFonts w:asciiTheme="minorHAnsi" w:hAnsiTheme="minorHAnsi" w:cstheme="minorHAnsi"/>
              </w:rPr>
            </w:pPr>
          </w:p>
        </w:tc>
        <w:tc>
          <w:tcPr>
            <w:tcW w:w="3425" w:type="dxa"/>
            <w:shd w:val="clear" w:color="auto" w:fill="auto"/>
          </w:tcPr>
          <w:p w14:paraId="4A2B7E8E" w14:textId="77777777" w:rsidR="00B8138C" w:rsidRPr="00616594" w:rsidRDefault="00B8138C" w:rsidP="00B8138C">
            <w:pPr>
              <w:spacing w:before="20" w:after="20" w:line="240" w:lineRule="auto"/>
              <w:rPr>
                <w:rFonts w:asciiTheme="minorHAnsi" w:hAnsiTheme="minorHAnsi" w:cstheme="minorHAnsi"/>
              </w:rPr>
            </w:pPr>
            <w:r w:rsidRPr="00616594">
              <w:rPr>
                <w:rFonts w:asciiTheme="minorHAnsi" w:hAnsiTheme="minorHAnsi" w:cstheme="minorHAnsi"/>
              </w:rPr>
              <w:t xml:space="preserve"> </w:t>
            </w:r>
          </w:p>
        </w:tc>
      </w:tr>
    </w:tbl>
    <w:p w14:paraId="635B3DD6" w14:textId="77777777" w:rsidR="00B8138C" w:rsidRPr="00616594" w:rsidRDefault="00B8138C" w:rsidP="00B8138C">
      <w:pPr>
        <w:spacing w:after="0" w:line="240" w:lineRule="auto"/>
        <w:rPr>
          <w:rFonts w:asciiTheme="minorHAnsi" w:eastAsia="Times New Roman" w:hAnsiTheme="minorHAnsi" w:cstheme="minorHAnsi"/>
          <w:color w:val="4A442A"/>
          <w:sz w:val="16"/>
          <w:szCs w:val="16"/>
        </w:rPr>
      </w:pPr>
    </w:p>
    <w:tbl>
      <w:tblPr>
        <w:tblW w:w="102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2065"/>
        <w:gridCol w:w="1350"/>
        <w:gridCol w:w="1625"/>
        <w:gridCol w:w="1795"/>
        <w:gridCol w:w="3425"/>
      </w:tblGrid>
      <w:tr w:rsidR="00B8138C" w:rsidRPr="00616594" w14:paraId="37081D87" w14:textId="77777777" w:rsidTr="00C201BE">
        <w:trPr>
          <w:jc w:val="center"/>
        </w:trPr>
        <w:tc>
          <w:tcPr>
            <w:tcW w:w="2065" w:type="dxa"/>
            <w:shd w:val="clear" w:color="auto" w:fill="C6D9F1"/>
          </w:tcPr>
          <w:p w14:paraId="3E60152F" w14:textId="77777777" w:rsidR="00B8138C" w:rsidRPr="00616594" w:rsidRDefault="00B8138C" w:rsidP="00B8138C">
            <w:pPr>
              <w:spacing w:before="20" w:after="20" w:line="240" w:lineRule="auto"/>
              <w:outlineLvl w:val="2"/>
              <w:rPr>
                <w:rFonts w:asciiTheme="minorHAnsi" w:hAnsiTheme="minorHAnsi" w:cstheme="minorHAnsi"/>
                <w:b/>
              </w:rPr>
            </w:pPr>
            <w:r w:rsidRPr="00616594">
              <w:rPr>
                <w:rFonts w:asciiTheme="minorHAnsi" w:hAnsiTheme="minorHAnsi" w:cstheme="minorHAnsi"/>
                <w:b/>
              </w:rPr>
              <w:t>Snacks</w:t>
            </w:r>
          </w:p>
        </w:tc>
        <w:tc>
          <w:tcPr>
            <w:tcW w:w="1350" w:type="dxa"/>
            <w:shd w:val="clear" w:color="auto" w:fill="C6D9F1"/>
          </w:tcPr>
          <w:p w14:paraId="0719743C" w14:textId="77777777" w:rsidR="00B8138C" w:rsidRPr="00616594" w:rsidRDefault="00B8138C" w:rsidP="00B8138C">
            <w:pPr>
              <w:spacing w:before="20" w:after="20" w:line="240" w:lineRule="auto"/>
              <w:outlineLvl w:val="2"/>
              <w:rPr>
                <w:rFonts w:asciiTheme="minorHAnsi" w:hAnsiTheme="minorHAnsi" w:cstheme="minorHAnsi"/>
                <w:b/>
              </w:rPr>
            </w:pPr>
            <w:r w:rsidRPr="00616594">
              <w:rPr>
                <w:rFonts w:asciiTheme="minorHAnsi" w:hAnsiTheme="minorHAnsi" w:cstheme="minorHAnsi"/>
                <w:b/>
              </w:rPr>
              <w:t># Servings</w:t>
            </w:r>
          </w:p>
        </w:tc>
        <w:tc>
          <w:tcPr>
            <w:tcW w:w="1625" w:type="dxa"/>
            <w:shd w:val="clear" w:color="auto" w:fill="C6D9F1"/>
          </w:tcPr>
          <w:p w14:paraId="768CD233" w14:textId="77777777" w:rsidR="00B8138C" w:rsidRPr="00616594" w:rsidRDefault="00B8138C" w:rsidP="00B8138C">
            <w:pPr>
              <w:spacing w:before="20" w:after="20" w:line="240" w:lineRule="auto"/>
              <w:outlineLvl w:val="2"/>
              <w:rPr>
                <w:rFonts w:asciiTheme="minorHAnsi" w:hAnsiTheme="minorHAnsi" w:cstheme="minorHAnsi"/>
                <w:b/>
              </w:rPr>
            </w:pPr>
            <w:r w:rsidRPr="00616594">
              <w:rPr>
                <w:rFonts w:asciiTheme="minorHAnsi" w:hAnsiTheme="minorHAnsi" w:cstheme="minorHAnsi"/>
                <w:b/>
              </w:rPr>
              <w:t>Est. Calories</w:t>
            </w:r>
          </w:p>
        </w:tc>
        <w:tc>
          <w:tcPr>
            <w:tcW w:w="1795" w:type="dxa"/>
            <w:shd w:val="clear" w:color="auto" w:fill="C6D9F1"/>
          </w:tcPr>
          <w:p w14:paraId="1368D568" w14:textId="77777777" w:rsidR="00B8138C" w:rsidRPr="00616594" w:rsidRDefault="00B8138C" w:rsidP="00B8138C">
            <w:pPr>
              <w:spacing w:before="20" w:after="20" w:line="240" w:lineRule="auto"/>
              <w:outlineLvl w:val="2"/>
              <w:rPr>
                <w:rFonts w:asciiTheme="minorHAnsi" w:hAnsiTheme="minorHAnsi" w:cstheme="minorHAnsi"/>
                <w:b/>
              </w:rPr>
            </w:pPr>
            <w:r w:rsidRPr="00616594">
              <w:rPr>
                <w:rFonts w:asciiTheme="minorHAnsi" w:hAnsiTheme="minorHAnsi" w:cstheme="minorHAnsi"/>
                <w:b/>
              </w:rPr>
              <w:t>% Daily Target</w:t>
            </w:r>
          </w:p>
        </w:tc>
        <w:tc>
          <w:tcPr>
            <w:tcW w:w="3425" w:type="dxa"/>
            <w:shd w:val="clear" w:color="auto" w:fill="C6D9F1"/>
          </w:tcPr>
          <w:p w14:paraId="37CFB965" w14:textId="77777777" w:rsidR="00B8138C" w:rsidRPr="00616594" w:rsidRDefault="00B8138C" w:rsidP="00B8138C">
            <w:pPr>
              <w:spacing w:before="20" w:after="20" w:line="240" w:lineRule="auto"/>
              <w:outlineLvl w:val="2"/>
              <w:rPr>
                <w:rFonts w:asciiTheme="minorHAnsi" w:hAnsiTheme="minorHAnsi" w:cstheme="minorHAnsi"/>
                <w:b/>
              </w:rPr>
            </w:pPr>
            <w:r w:rsidRPr="00616594">
              <w:rPr>
                <w:rFonts w:asciiTheme="minorHAnsi" w:hAnsiTheme="minorHAnsi" w:cstheme="minorHAnsi"/>
                <w:b/>
              </w:rPr>
              <w:t>Comments</w:t>
            </w:r>
          </w:p>
        </w:tc>
      </w:tr>
      <w:tr w:rsidR="00B8138C" w:rsidRPr="00616594" w14:paraId="70E1F549" w14:textId="77777777" w:rsidTr="00C201BE">
        <w:trPr>
          <w:jc w:val="center"/>
        </w:trPr>
        <w:tc>
          <w:tcPr>
            <w:tcW w:w="2065" w:type="dxa"/>
            <w:shd w:val="clear" w:color="auto" w:fill="auto"/>
          </w:tcPr>
          <w:p w14:paraId="4D61829C" w14:textId="77777777" w:rsidR="00B8138C" w:rsidRPr="00616594" w:rsidRDefault="00B8138C" w:rsidP="00B8138C">
            <w:pPr>
              <w:spacing w:before="20" w:after="20" w:line="240" w:lineRule="auto"/>
              <w:rPr>
                <w:rFonts w:asciiTheme="minorHAnsi" w:hAnsiTheme="minorHAnsi" w:cstheme="minorHAnsi"/>
              </w:rPr>
            </w:pPr>
          </w:p>
        </w:tc>
        <w:tc>
          <w:tcPr>
            <w:tcW w:w="1350" w:type="dxa"/>
            <w:shd w:val="clear" w:color="auto" w:fill="auto"/>
          </w:tcPr>
          <w:p w14:paraId="30DC67D9" w14:textId="77777777" w:rsidR="00B8138C" w:rsidRPr="00616594" w:rsidRDefault="00B8138C" w:rsidP="00B8138C">
            <w:pPr>
              <w:spacing w:before="20" w:after="20" w:line="240" w:lineRule="auto"/>
              <w:rPr>
                <w:rFonts w:asciiTheme="minorHAnsi" w:hAnsiTheme="minorHAnsi" w:cstheme="minorHAnsi"/>
              </w:rPr>
            </w:pPr>
          </w:p>
        </w:tc>
        <w:tc>
          <w:tcPr>
            <w:tcW w:w="1625" w:type="dxa"/>
            <w:shd w:val="clear" w:color="auto" w:fill="auto"/>
          </w:tcPr>
          <w:p w14:paraId="1288CD1F" w14:textId="77777777" w:rsidR="00B8138C" w:rsidRPr="00616594" w:rsidRDefault="00B8138C" w:rsidP="00B8138C">
            <w:pPr>
              <w:spacing w:before="20" w:after="20" w:line="240" w:lineRule="auto"/>
              <w:rPr>
                <w:rFonts w:asciiTheme="minorHAnsi" w:hAnsiTheme="minorHAnsi" w:cstheme="minorHAnsi"/>
              </w:rPr>
            </w:pPr>
          </w:p>
        </w:tc>
        <w:tc>
          <w:tcPr>
            <w:tcW w:w="1795" w:type="dxa"/>
            <w:shd w:val="clear" w:color="auto" w:fill="auto"/>
          </w:tcPr>
          <w:p w14:paraId="2531D736" w14:textId="77777777" w:rsidR="00B8138C" w:rsidRPr="00616594" w:rsidRDefault="00B8138C" w:rsidP="00B8138C">
            <w:pPr>
              <w:spacing w:before="20" w:after="20" w:line="240" w:lineRule="auto"/>
              <w:rPr>
                <w:rFonts w:asciiTheme="minorHAnsi" w:hAnsiTheme="minorHAnsi" w:cstheme="minorHAnsi"/>
              </w:rPr>
            </w:pPr>
          </w:p>
        </w:tc>
        <w:tc>
          <w:tcPr>
            <w:tcW w:w="3425" w:type="dxa"/>
            <w:shd w:val="clear" w:color="auto" w:fill="auto"/>
          </w:tcPr>
          <w:p w14:paraId="0419E7E5" w14:textId="77777777" w:rsidR="00B8138C" w:rsidRPr="00616594" w:rsidRDefault="00B8138C" w:rsidP="00B8138C">
            <w:pPr>
              <w:spacing w:before="20" w:after="20" w:line="240" w:lineRule="auto"/>
              <w:rPr>
                <w:rFonts w:asciiTheme="minorHAnsi" w:hAnsiTheme="minorHAnsi" w:cstheme="minorHAnsi"/>
              </w:rPr>
            </w:pPr>
          </w:p>
        </w:tc>
      </w:tr>
    </w:tbl>
    <w:p w14:paraId="71856D3B" w14:textId="77777777" w:rsidR="00B8138C" w:rsidRPr="00616594" w:rsidRDefault="00B8138C" w:rsidP="00B8138C">
      <w:pPr>
        <w:spacing w:after="0" w:line="240" w:lineRule="auto"/>
        <w:rPr>
          <w:rFonts w:asciiTheme="minorHAnsi" w:eastAsia="Times New Roman" w:hAnsiTheme="minorHAnsi" w:cstheme="minorHAnsi"/>
          <w:color w:val="4A442A"/>
          <w:sz w:val="16"/>
          <w:szCs w:val="16"/>
        </w:rPr>
      </w:pPr>
    </w:p>
    <w:p w14:paraId="2206DF55" w14:textId="68928117" w:rsidR="00B8138C" w:rsidRPr="00616594" w:rsidRDefault="00B8138C" w:rsidP="00B8138C">
      <w:pPr>
        <w:spacing w:before="20" w:after="20" w:line="240" w:lineRule="auto"/>
        <w:outlineLvl w:val="2"/>
        <w:rPr>
          <w:rFonts w:asciiTheme="minorHAnsi" w:eastAsia="Times New Roman" w:hAnsiTheme="minorHAnsi" w:cstheme="minorHAnsi"/>
        </w:rPr>
      </w:pPr>
      <w:r w:rsidRPr="00616594">
        <w:rPr>
          <w:rFonts w:asciiTheme="minorHAnsi" w:eastAsia="Times New Roman" w:hAnsiTheme="minorHAnsi" w:cstheme="minorHAnsi"/>
        </w:rPr>
        <w:t>*</w:t>
      </w:r>
      <w:proofErr w:type="gramStart"/>
      <w:r w:rsidRPr="00616594">
        <w:rPr>
          <w:rFonts w:asciiTheme="minorHAnsi" w:eastAsia="Times New Roman" w:hAnsiTheme="minorHAnsi" w:cstheme="minorHAnsi"/>
        </w:rPr>
        <w:t>Notes on</w:t>
      </w:r>
      <w:proofErr w:type="gramEnd"/>
      <w:r w:rsidRPr="00616594">
        <w:rPr>
          <w:rFonts w:asciiTheme="minorHAnsi" w:eastAsia="Times New Roman" w:hAnsiTheme="minorHAnsi" w:cstheme="minorHAnsi"/>
        </w:rPr>
        <w:t xml:space="preserve"> today: [Select an item from the list, if applicable.]</w:t>
      </w:r>
      <w:r w:rsidR="009575FC" w:rsidRPr="00616594">
        <w:rPr>
          <w:rFonts w:asciiTheme="minorHAnsi" w:eastAsia="Times New Roman" w:hAnsiTheme="minorHAnsi" w:cstheme="minorHAnsi"/>
        </w:rPr>
        <w:t xml:space="preserve"> </w:t>
      </w:r>
      <w:r w:rsidRPr="00616594">
        <w:rPr>
          <w:rFonts w:asciiTheme="minorHAnsi" w:eastAsia="Times New Roman" w:hAnsiTheme="minorHAnsi" w:cstheme="minorHAnsi"/>
        </w:rPr>
        <w:t xml:space="preserve">*If today is a </w:t>
      </w:r>
      <w:proofErr w:type="gramStart"/>
      <w:r w:rsidRPr="00616594">
        <w:rPr>
          <w:rFonts w:asciiTheme="minorHAnsi" w:eastAsia="Times New Roman" w:hAnsiTheme="minorHAnsi" w:cstheme="minorHAnsi"/>
        </w:rPr>
        <w:t>weigh</w:t>
      </w:r>
      <w:proofErr w:type="gramEnd"/>
      <w:r w:rsidRPr="00616594">
        <w:rPr>
          <w:rFonts w:asciiTheme="minorHAnsi" w:eastAsia="Times New Roman" w:hAnsiTheme="minorHAnsi" w:cstheme="minorHAnsi"/>
        </w:rPr>
        <w:t>-in day, enter your weight (</w:t>
      </w:r>
      <w:proofErr w:type="spellStart"/>
      <w:r w:rsidRPr="00616594">
        <w:rPr>
          <w:rFonts w:asciiTheme="minorHAnsi" w:eastAsia="Times New Roman" w:hAnsiTheme="minorHAnsi" w:cstheme="minorHAnsi"/>
        </w:rPr>
        <w:t>lbs</w:t>
      </w:r>
      <w:proofErr w:type="spellEnd"/>
      <w:r w:rsidRPr="00616594">
        <w:rPr>
          <w:rFonts w:asciiTheme="minorHAnsi" w:eastAsia="Times New Roman" w:hAnsiTheme="minorHAnsi" w:cstheme="minorHAnsi"/>
        </w:rPr>
        <w:t xml:space="preserve"> or kg):</w:t>
      </w:r>
    </w:p>
    <w:p w14:paraId="7CB2809D" w14:textId="53048866" w:rsidR="00B8138C" w:rsidRPr="00616594" w:rsidRDefault="00B8138C" w:rsidP="00B8138C">
      <w:pPr>
        <w:spacing w:before="20" w:after="20" w:line="240" w:lineRule="auto"/>
        <w:outlineLvl w:val="2"/>
        <w:rPr>
          <w:rFonts w:asciiTheme="minorHAnsi" w:eastAsia="Times New Roman" w:hAnsiTheme="minorHAnsi" w:cstheme="minorHAnsi"/>
        </w:rPr>
      </w:pPr>
    </w:p>
    <w:p w14:paraId="6FF1983A" w14:textId="77777777" w:rsidR="00C201BE" w:rsidRPr="00CA3EA0" w:rsidRDefault="00C201BE" w:rsidP="00B8138C">
      <w:pPr>
        <w:spacing w:before="20" w:after="20" w:line="240" w:lineRule="auto"/>
        <w:outlineLvl w:val="2"/>
        <w:rPr>
          <w:rFonts w:ascii="HelveticaNeueLT Std Cn" w:eastAsia="Times New Roman" w:hAnsi="HelveticaNeueLT Std Cn"/>
        </w:rPr>
      </w:pPr>
    </w:p>
    <w:p w14:paraId="66FD04D6" w14:textId="5FC28EFE" w:rsidR="00B8138C" w:rsidRPr="00F62D23" w:rsidRDefault="00B8138C" w:rsidP="00B8138C">
      <w:pPr>
        <w:spacing w:after="0" w:line="240" w:lineRule="auto"/>
        <w:rPr>
          <w:rFonts w:asciiTheme="minorHAnsi" w:hAnsiTheme="minorHAnsi" w:cstheme="minorHAnsi"/>
          <w:color w:val="274191"/>
          <w:sz w:val="36"/>
          <w:szCs w:val="36"/>
        </w:rPr>
      </w:pPr>
      <w:r w:rsidRPr="00F62D23">
        <w:rPr>
          <w:rFonts w:asciiTheme="minorHAnsi" w:hAnsiTheme="minorHAnsi" w:cstheme="minorHAnsi"/>
          <w:color w:val="274191"/>
          <w:sz w:val="36"/>
          <w:szCs w:val="36"/>
        </w:rPr>
        <w:t>Home Safety Assessment</w:t>
      </w:r>
    </w:p>
    <w:p w14:paraId="13AF850C" w14:textId="77777777" w:rsidR="00B8138C" w:rsidRPr="00E22AE0" w:rsidRDefault="00B8138C" w:rsidP="00B8138C">
      <w:pPr>
        <w:spacing w:after="0" w:line="240" w:lineRule="auto"/>
        <w:rPr>
          <w:rFonts w:asciiTheme="minorHAnsi" w:hAnsiTheme="minorHAnsi" w:cstheme="minorHAnsi"/>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550"/>
        <w:gridCol w:w="990"/>
        <w:gridCol w:w="990"/>
      </w:tblGrid>
      <w:tr w:rsidR="00B8138C" w:rsidRPr="00616594" w14:paraId="693AEED7" w14:textId="77777777" w:rsidTr="00B8138C">
        <w:trPr>
          <w:jc w:val="center"/>
        </w:trPr>
        <w:tc>
          <w:tcPr>
            <w:tcW w:w="8550" w:type="dxa"/>
            <w:shd w:val="clear" w:color="auto" w:fill="C6D9F1"/>
          </w:tcPr>
          <w:p w14:paraId="4F8FE823" w14:textId="77777777" w:rsidR="00B8138C" w:rsidRPr="00616594" w:rsidRDefault="00B8138C" w:rsidP="00B8138C">
            <w:pPr>
              <w:spacing w:after="0"/>
              <w:rPr>
                <w:rFonts w:asciiTheme="minorHAnsi" w:hAnsiTheme="minorHAnsi" w:cstheme="minorHAnsi"/>
                <w:b/>
              </w:rPr>
            </w:pPr>
          </w:p>
        </w:tc>
        <w:tc>
          <w:tcPr>
            <w:tcW w:w="990" w:type="dxa"/>
            <w:shd w:val="clear" w:color="auto" w:fill="C6D9F1"/>
            <w:vAlign w:val="center"/>
          </w:tcPr>
          <w:p w14:paraId="5EC96B31" w14:textId="77777777" w:rsidR="00B8138C" w:rsidRPr="00616594" w:rsidRDefault="00B8138C" w:rsidP="00B8138C">
            <w:pPr>
              <w:spacing w:after="0"/>
              <w:jc w:val="center"/>
              <w:rPr>
                <w:rFonts w:asciiTheme="minorHAnsi" w:hAnsiTheme="minorHAnsi" w:cstheme="minorHAnsi"/>
                <w:b/>
              </w:rPr>
            </w:pPr>
            <w:r w:rsidRPr="00616594">
              <w:rPr>
                <w:rFonts w:asciiTheme="minorHAnsi" w:hAnsiTheme="minorHAnsi" w:cstheme="minorHAnsi"/>
                <w:b/>
              </w:rPr>
              <w:t>Yes</w:t>
            </w:r>
          </w:p>
        </w:tc>
        <w:tc>
          <w:tcPr>
            <w:tcW w:w="990" w:type="dxa"/>
            <w:shd w:val="clear" w:color="auto" w:fill="C6D9F1"/>
            <w:vAlign w:val="center"/>
          </w:tcPr>
          <w:p w14:paraId="702226E4" w14:textId="77777777" w:rsidR="00B8138C" w:rsidRPr="00616594" w:rsidRDefault="00B8138C" w:rsidP="00B8138C">
            <w:pPr>
              <w:spacing w:after="0"/>
              <w:jc w:val="center"/>
              <w:rPr>
                <w:rFonts w:asciiTheme="minorHAnsi" w:hAnsiTheme="minorHAnsi" w:cstheme="minorHAnsi"/>
                <w:b/>
              </w:rPr>
            </w:pPr>
            <w:r w:rsidRPr="00616594">
              <w:rPr>
                <w:rFonts w:asciiTheme="minorHAnsi" w:hAnsiTheme="minorHAnsi" w:cstheme="minorHAnsi"/>
                <w:b/>
              </w:rPr>
              <w:t>No</w:t>
            </w:r>
          </w:p>
        </w:tc>
      </w:tr>
      <w:tr w:rsidR="00B8138C" w:rsidRPr="00616594" w14:paraId="2685BC40" w14:textId="77777777" w:rsidTr="00B8138C">
        <w:trPr>
          <w:trHeight w:val="458"/>
          <w:jc w:val="center"/>
        </w:trPr>
        <w:tc>
          <w:tcPr>
            <w:tcW w:w="8550" w:type="dxa"/>
            <w:shd w:val="clear" w:color="auto" w:fill="auto"/>
          </w:tcPr>
          <w:p w14:paraId="14E98B3F" w14:textId="77777777" w:rsidR="00B8138C" w:rsidRPr="00616594" w:rsidRDefault="00B8138C" w:rsidP="00B8138C">
            <w:pPr>
              <w:spacing w:after="0"/>
              <w:rPr>
                <w:rFonts w:asciiTheme="minorHAnsi" w:hAnsiTheme="minorHAnsi" w:cstheme="minorHAnsi"/>
              </w:rPr>
            </w:pPr>
            <w:r w:rsidRPr="00616594">
              <w:rPr>
                <w:rFonts w:asciiTheme="minorHAnsi" w:hAnsiTheme="minorHAnsi" w:cstheme="minorHAnsi"/>
              </w:rPr>
              <w:t>Floor free of clutter?</w:t>
            </w:r>
          </w:p>
        </w:tc>
        <w:tc>
          <w:tcPr>
            <w:tcW w:w="990" w:type="dxa"/>
            <w:shd w:val="clear" w:color="auto" w:fill="auto"/>
          </w:tcPr>
          <w:p w14:paraId="5E8F9AE5" w14:textId="77777777" w:rsidR="00B8138C" w:rsidRPr="00616594" w:rsidRDefault="00B8138C" w:rsidP="00B8138C">
            <w:pPr>
              <w:spacing w:after="0"/>
              <w:rPr>
                <w:rFonts w:asciiTheme="minorHAnsi" w:hAnsiTheme="minorHAnsi" w:cstheme="minorHAnsi"/>
                <w:b/>
              </w:rPr>
            </w:pPr>
          </w:p>
        </w:tc>
        <w:tc>
          <w:tcPr>
            <w:tcW w:w="990" w:type="dxa"/>
            <w:shd w:val="clear" w:color="auto" w:fill="auto"/>
          </w:tcPr>
          <w:p w14:paraId="46362712" w14:textId="77777777" w:rsidR="00B8138C" w:rsidRPr="00616594" w:rsidRDefault="00B8138C" w:rsidP="00B8138C">
            <w:pPr>
              <w:spacing w:after="0"/>
              <w:rPr>
                <w:rFonts w:asciiTheme="minorHAnsi" w:hAnsiTheme="minorHAnsi" w:cstheme="minorHAnsi"/>
                <w:b/>
              </w:rPr>
            </w:pPr>
          </w:p>
        </w:tc>
      </w:tr>
      <w:tr w:rsidR="00B8138C" w:rsidRPr="00616594" w14:paraId="43C37A9E" w14:textId="77777777" w:rsidTr="00B8138C">
        <w:trPr>
          <w:trHeight w:val="440"/>
          <w:jc w:val="center"/>
        </w:trPr>
        <w:tc>
          <w:tcPr>
            <w:tcW w:w="8550" w:type="dxa"/>
            <w:shd w:val="clear" w:color="auto" w:fill="auto"/>
          </w:tcPr>
          <w:p w14:paraId="7393AD80" w14:textId="77777777" w:rsidR="00B8138C" w:rsidRPr="00616594" w:rsidRDefault="00B8138C" w:rsidP="00B8138C">
            <w:pPr>
              <w:spacing w:after="0"/>
              <w:rPr>
                <w:rFonts w:asciiTheme="minorHAnsi" w:hAnsiTheme="minorHAnsi" w:cstheme="minorHAnsi"/>
              </w:rPr>
            </w:pPr>
            <w:r w:rsidRPr="00616594">
              <w:rPr>
                <w:rFonts w:asciiTheme="minorHAnsi" w:hAnsiTheme="minorHAnsi" w:cstheme="minorHAnsi"/>
              </w:rPr>
              <w:t>Throw rugs or other trip hazards present?</w:t>
            </w:r>
          </w:p>
        </w:tc>
        <w:tc>
          <w:tcPr>
            <w:tcW w:w="990" w:type="dxa"/>
            <w:shd w:val="clear" w:color="auto" w:fill="auto"/>
          </w:tcPr>
          <w:p w14:paraId="037407EE" w14:textId="77777777" w:rsidR="00B8138C" w:rsidRPr="00616594" w:rsidRDefault="00B8138C" w:rsidP="00B8138C">
            <w:pPr>
              <w:spacing w:after="0"/>
              <w:rPr>
                <w:rFonts w:asciiTheme="minorHAnsi" w:hAnsiTheme="minorHAnsi" w:cstheme="minorHAnsi"/>
                <w:b/>
              </w:rPr>
            </w:pPr>
          </w:p>
        </w:tc>
        <w:tc>
          <w:tcPr>
            <w:tcW w:w="990" w:type="dxa"/>
            <w:shd w:val="clear" w:color="auto" w:fill="auto"/>
          </w:tcPr>
          <w:p w14:paraId="1560F5D4" w14:textId="77777777" w:rsidR="00B8138C" w:rsidRPr="00616594" w:rsidRDefault="00B8138C" w:rsidP="00B8138C">
            <w:pPr>
              <w:spacing w:after="0"/>
              <w:rPr>
                <w:rFonts w:asciiTheme="minorHAnsi" w:hAnsiTheme="minorHAnsi" w:cstheme="minorHAnsi"/>
                <w:b/>
              </w:rPr>
            </w:pPr>
          </w:p>
        </w:tc>
      </w:tr>
      <w:tr w:rsidR="00B8138C" w:rsidRPr="00616594" w14:paraId="3AF8CF2D" w14:textId="77777777" w:rsidTr="00B8138C">
        <w:trPr>
          <w:trHeight w:val="440"/>
          <w:jc w:val="center"/>
        </w:trPr>
        <w:tc>
          <w:tcPr>
            <w:tcW w:w="8550" w:type="dxa"/>
            <w:shd w:val="clear" w:color="auto" w:fill="auto"/>
          </w:tcPr>
          <w:p w14:paraId="3D43C682" w14:textId="77777777" w:rsidR="00B8138C" w:rsidRPr="00616594" w:rsidRDefault="00B8138C" w:rsidP="00B8138C">
            <w:pPr>
              <w:spacing w:after="0"/>
              <w:rPr>
                <w:rFonts w:asciiTheme="minorHAnsi" w:hAnsiTheme="minorHAnsi" w:cstheme="minorHAnsi"/>
              </w:rPr>
            </w:pPr>
            <w:r w:rsidRPr="00616594">
              <w:rPr>
                <w:rFonts w:asciiTheme="minorHAnsi" w:hAnsiTheme="minorHAnsi" w:cstheme="minorHAnsi"/>
              </w:rPr>
              <w:t>Medications properly labeled?</w:t>
            </w:r>
          </w:p>
        </w:tc>
        <w:tc>
          <w:tcPr>
            <w:tcW w:w="990" w:type="dxa"/>
            <w:shd w:val="clear" w:color="auto" w:fill="auto"/>
          </w:tcPr>
          <w:p w14:paraId="6C232B29" w14:textId="77777777" w:rsidR="00B8138C" w:rsidRPr="00616594" w:rsidRDefault="00B8138C" w:rsidP="00B8138C">
            <w:pPr>
              <w:spacing w:after="0"/>
              <w:rPr>
                <w:rFonts w:asciiTheme="minorHAnsi" w:hAnsiTheme="minorHAnsi" w:cstheme="minorHAnsi"/>
                <w:b/>
              </w:rPr>
            </w:pPr>
          </w:p>
        </w:tc>
        <w:tc>
          <w:tcPr>
            <w:tcW w:w="990" w:type="dxa"/>
            <w:shd w:val="clear" w:color="auto" w:fill="auto"/>
          </w:tcPr>
          <w:p w14:paraId="1C3BBE1B" w14:textId="77777777" w:rsidR="00B8138C" w:rsidRPr="00616594" w:rsidRDefault="00B8138C" w:rsidP="00B8138C">
            <w:pPr>
              <w:spacing w:after="0"/>
              <w:rPr>
                <w:rFonts w:asciiTheme="minorHAnsi" w:hAnsiTheme="minorHAnsi" w:cstheme="minorHAnsi"/>
                <w:b/>
              </w:rPr>
            </w:pPr>
          </w:p>
        </w:tc>
      </w:tr>
      <w:tr w:rsidR="00B8138C" w:rsidRPr="00616594" w14:paraId="6D5FAADF" w14:textId="77777777" w:rsidTr="00B8138C">
        <w:trPr>
          <w:trHeight w:val="800"/>
          <w:jc w:val="center"/>
        </w:trPr>
        <w:tc>
          <w:tcPr>
            <w:tcW w:w="8550" w:type="dxa"/>
            <w:shd w:val="clear" w:color="auto" w:fill="auto"/>
          </w:tcPr>
          <w:p w14:paraId="7630C21E" w14:textId="77777777" w:rsidR="00B8138C" w:rsidRPr="00616594" w:rsidRDefault="00B8138C" w:rsidP="00B8138C">
            <w:pPr>
              <w:spacing w:after="0"/>
              <w:rPr>
                <w:rFonts w:asciiTheme="minorHAnsi" w:hAnsiTheme="minorHAnsi" w:cstheme="minorHAnsi"/>
              </w:rPr>
            </w:pPr>
            <w:r w:rsidRPr="00616594">
              <w:rPr>
                <w:rFonts w:asciiTheme="minorHAnsi" w:hAnsiTheme="minorHAnsi" w:cstheme="minorHAnsi"/>
              </w:rPr>
              <w:t>Fire hazards? (candles, electrical concerns, space heaters, smoking in or near sleeping area, clutter in kitchen near stove?)</w:t>
            </w:r>
          </w:p>
        </w:tc>
        <w:tc>
          <w:tcPr>
            <w:tcW w:w="990" w:type="dxa"/>
            <w:shd w:val="clear" w:color="auto" w:fill="auto"/>
          </w:tcPr>
          <w:p w14:paraId="4793F1C2" w14:textId="77777777" w:rsidR="00B8138C" w:rsidRPr="00616594" w:rsidRDefault="00B8138C" w:rsidP="00B8138C">
            <w:pPr>
              <w:spacing w:after="0"/>
              <w:rPr>
                <w:rFonts w:asciiTheme="minorHAnsi" w:hAnsiTheme="minorHAnsi" w:cstheme="minorHAnsi"/>
                <w:b/>
              </w:rPr>
            </w:pPr>
          </w:p>
        </w:tc>
        <w:tc>
          <w:tcPr>
            <w:tcW w:w="990" w:type="dxa"/>
            <w:shd w:val="clear" w:color="auto" w:fill="auto"/>
          </w:tcPr>
          <w:p w14:paraId="11AE78DF" w14:textId="77777777" w:rsidR="00B8138C" w:rsidRPr="00616594" w:rsidRDefault="00B8138C" w:rsidP="00B8138C">
            <w:pPr>
              <w:spacing w:after="0"/>
              <w:rPr>
                <w:rFonts w:asciiTheme="minorHAnsi" w:hAnsiTheme="minorHAnsi" w:cstheme="minorHAnsi"/>
                <w:b/>
              </w:rPr>
            </w:pPr>
          </w:p>
        </w:tc>
      </w:tr>
      <w:tr w:rsidR="00B8138C" w:rsidRPr="00616594" w14:paraId="1EE89973" w14:textId="77777777" w:rsidTr="00B8138C">
        <w:trPr>
          <w:trHeight w:val="440"/>
          <w:jc w:val="center"/>
        </w:trPr>
        <w:tc>
          <w:tcPr>
            <w:tcW w:w="8550" w:type="dxa"/>
            <w:shd w:val="clear" w:color="auto" w:fill="auto"/>
          </w:tcPr>
          <w:p w14:paraId="0A2B1F22" w14:textId="77777777" w:rsidR="00B8138C" w:rsidRPr="00616594" w:rsidRDefault="00B8138C" w:rsidP="00B8138C">
            <w:pPr>
              <w:spacing w:after="0"/>
              <w:rPr>
                <w:rFonts w:asciiTheme="minorHAnsi" w:hAnsiTheme="minorHAnsi" w:cstheme="minorHAnsi"/>
              </w:rPr>
            </w:pPr>
            <w:r w:rsidRPr="00616594">
              <w:rPr>
                <w:rFonts w:asciiTheme="minorHAnsi" w:hAnsiTheme="minorHAnsi" w:cstheme="minorHAnsi"/>
              </w:rPr>
              <w:t>Assistive device present and used?</w:t>
            </w:r>
          </w:p>
        </w:tc>
        <w:tc>
          <w:tcPr>
            <w:tcW w:w="990" w:type="dxa"/>
            <w:shd w:val="clear" w:color="auto" w:fill="auto"/>
          </w:tcPr>
          <w:p w14:paraId="3356010B" w14:textId="77777777" w:rsidR="00B8138C" w:rsidRPr="00616594" w:rsidRDefault="00B8138C" w:rsidP="00B8138C">
            <w:pPr>
              <w:spacing w:after="0"/>
              <w:rPr>
                <w:rFonts w:asciiTheme="minorHAnsi" w:hAnsiTheme="minorHAnsi" w:cstheme="minorHAnsi"/>
                <w:b/>
              </w:rPr>
            </w:pPr>
          </w:p>
        </w:tc>
        <w:tc>
          <w:tcPr>
            <w:tcW w:w="990" w:type="dxa"/>
            <w:shd w:val="clear" w:color="auto" w:fill="auto"/>
          </w:tcPr>
          <w:p w14:paraId="0572C47D" w14:textId="77777777" w:rsidR="00B8138C" w:rsidRPr="00616594" w:rsidRDefault="00B8138C" w:rsidP="00B8138C">
            <w:pPr>
              <w:spacing w:after="0"/>
              <w:rPr>
                <w:rFonts w:asciiTheme="minorHAnsi" w:hAnsiTheme="minorHAnsi" w:cstheme="minorHAnsi"/>
                <w:b/>
              </w:rPr>
            </w:pPr>
          </w:p>
        </w:tc>
      </w:tr>
      <w:tr w:rsidR="00B8138C" w:rsidRPr="00616594" w14:paraId="48809E87" w14:textId="77777777" w:rsidTr="00B8138C">
        <w:trPr>
          <w:trHeight w:val="440"/>
          <w:jc w:val="center"/>
        </w:trPr>
        <w:tc>
          <w:tcPr>
            <w:tcW w:w="8550" w:type="dxa"/>
            <w:shd w:val="clear" w:color="auto" w:fill="auto"/>
          </w:tcPr>
          <w:p w14:paraId="5C53806E" w14:textId="77777777" w:rsidR="00B8138C" w:rsidRPr="00616594" w:rsidRDefault="00B8138C" w:rsidP="00B8138C">
            <w:pPr>
              <w:spacing w:after="0"/>
              <w:rPr>
                <w:rFonts w:asciiTheme="minorHAnsi" w:hAnsiTheme="minorHAnsi" w:cstheme="minorHAnsi"/>
              </w:rPr>
            </w:pPr>
            <w:r w:rsidRPr="00616594">
              <w:rPr>
                <w:rFonts w:asciiTheme="minorHAnsi" w:hAnsiTheme="minorHAnsi" w:cstheme="minorHAnsi"/>
              </w:rPr>
              <w:t>Adequate lighting for safe movement?</w:t>
            </w:r>
          </w:p>
        </w:tc>
        <w:tc>
          <w:tcPr>
            <w:tcW w:w="990" w:type="dxa"/>
            <w:shd w:val="clear" w:color="auto" w:fill="auto"/>
          </w:tcPr>
          <w:p w14:paraId="0A72E9E2" w14:textId="77777777" w:rsidR="00B8138C" w:rsidRPr="00616594" w:rsidRDefault="00B8138C" w:rsidP="00B8138C">
            <w:pPr>
              <w:spacing w:after="0"/>
              <w:rPr>
                <w:rFonts w:asciiTheme="minorHAnsi" w:hAnsiTheme="minorHAnsi" w:cstheme="minorHAnsi"/>
                <w:b/>
              </w:rPr>
            </w:pPr>
          </w:p>
        </w:tc>
        <w:tc>
          <w:tcPr>
            <w:tcW w:w="990" w:type="dxa"/>
            <w:shd w:val="clear" w:color="auto" w:fill="auto"/>
          </w:tcPr>
          <w:p w14:paraId="7583487B" w14:textId="77777777" w:rsidR="00B8138C" w:rsidRPr="00616594" w:rsidRDefault="00B8138C" w:rsidP="00B8138C">
            <w:pPr>
              <w:spacing w:after="0"/>
              <w:rPr>
                <w:rFonts w:asciiTheme="minorHAnsi" w:hAnsiTheme="minorHAnsi" w:cstheme="minorHAnsi"/>
                <w:b/>
              </w:rPr>
            </w:pPr>
          </w:p>
        </w:tc>
      </w:tr>
      <w:tr w:rsidR="00B8138C" w:rsidRPr="00616594" w14:paraId="4B46F2DD" w14:textId="77777777" w:rsidTr="00B8138C">
        <w:trPr>
          <w:trHeight w:val="440"/>
          <w:jc w:val="center"/>
        </w:trPr>
        <w:tc>
          <w:tcPr>
            <w:tcW w:w="8550" w:type="dxa"/>
            <w:shd w:val="clear" w:color="auto" w:fill="auto"/>
          </w:tcPr>
          <w:p w14:paraId="094E8706" w14:textId="77777777" w:rsidR="00B8138C" w:rsidRPr="00616594" w:rsidRDefault="00B8138C" w:rsidP="00B8138C">
            <w:pPr>
              <w:spacing w:after="0"/>
              <w:rPr>
                <w:rFonts w:asciiTheme="minorHAnsi" w:hAnsiTheme="minorHAnsi" w:cstheme="minorHAnsi"/>
              </w:rPr>
            </w:pPr>
            <w:r w:rsidRPr="00616594">
              <w:rPr>
                <w:rFonts w:asciiTheme="minorHAnsi" w:hAnsiTheme="minorHAnsi" w:cstheme="minorHAnsi"/>
              </w:rPr>
              <w:t>Home free of visible pests? (insects, mouse droppings, etc.)</w:t>
            </w:r>
          </w:p>
        </w:tc>
        <w:tc>
          <w:tcPr>
            <w:tcW w:w="990" w:type="dxa"/>
            <w:shd w:val="clear" w:color="auto" w:fill="auto"/>
          </w:tcPr>
          <w:p w14:paraId="249EACD3" w14:textId="77777777" w:rsidR="00B8138C" w:rsidRPr="00616594" w:rsidRDefault="00B8138C" w:rsidP="00B8138C">
            <w:pPr>
              <w:spacing w:after="0"/>
              <w:rPr>
                <w:rFonts w:asciiTheme="minorHAnsi" w:hAnsiTheme="minorHAnsi" w:cstheme="minorHAnsi"/>
                <w:b/>
              </w:rPr>
            </w:pPr>
          </w:p>
        </w:tc>
        <w:tc>
          <w:tcPr>
            <w:tcW w:w="990" w:type="dxa"/>
            <w:shd w:val="clear" w:color="auto" w:fill="auto"/>
          </w:tcPr>
          <w:p w14:paraId="7658E49B" w14:textId="77777777" w:rsidR="00B8138C" w:rsidRPr="00616594" w:rsidRDefault="00B8138C" w:rsidP="00B8138C">
            <w:pPr>
              <w:spacing w:after="0"/>
              <w:rPr>
                <w:rFonts w:asciiTheme="minorHAnsi" w:hAnsiTheme="minorHAnsi" w:cstheme="minorHAnsi"/>
                <w:b/>
              </w:rPr>
            </w:pPr>
          </w:p>
        </w:tc>
      </w:tr>
      <w:tr w:rsidR="00B8138C" w:rsidRPr="00616594" w14:paraId="7ED5CDA2" w14:textId="77777777" w:rsidTr="00B8138C">
        <w:trPr>
          <w:trHeight w:val="440"/>
          <w:jc w:val="center"/>
        </w:trPr>
        <w:tc>
          <w:tcPr>
            <w:tcW w:w="8550" w:type="dxa"/>
            <w:shd w:val="clear" w:color="auto" w:fill="auto"/>
          </w:tcPr>
          <w:p w14:paraId="7BDFD921" w14:textId="77777777" w:rsidR="00B8138C" w:rsidRPr="00616594" w:rsidRDefault="00B8138C" w:rsidP="00B8138C">
            <w:pPr>
              <w:spacing w:after="0"/>
              <w:rPr>
                <w:rFonts w:asciiTheme="minorHAnsi" w:hAnsiTheme="minorHAnsi" w:cstheme="minorHAnsi"/>
              </w:rPr>
            </w:pPr>
            <w:r w:rsidRPr="00616594">
              <w:rPr>
                <w:rFonts w:asciiTheme="minorHAnsi" w:hAnsiTheme="minorHAnsi" w:cstheme="minorHAnsi"/>
              </w:rPr>
              <w:t>Possible food hazards (food needing refrigeration left out)</w:t>
            </w:r>
          </w:p>
        </w:tc>
        <w:tc>
          <w:tcPr>
            <w:tcW w:w="990" w:type="dxa"/>
            <w:shd w:val="clear" w:color="auto" w:fill="auto"/>
          </w:tcPr>
          <w:p w14:paraId="5599C6D1" w14:textId="77777777" w:rsidR="00B8138C" w:rsidRPr="00616594" w:rsidRDefault="00B8138C" w:rsidP="00B8138C">
            <w:pPr>
              <w:spacing w:after="0"/>
              <w:rPr>
                <w:rFonts w:asciiTheme="minorHAnsi" w:hAnsiTheme="minorHAnsi" w:cstheme="minorHAnsi"/>
                <w:b/>
              </w:rPr>
            </w:pPr>
          </w:p>
        </w:tc>
        <w:tc>
          <w:tcPr>
            <w:tcW w:w="990" w:type="dxa"/>
            <w:shd w:val="clear" w:color="auto" w:fill="auto"/>
          </w:tcPr>
          <w:p w14:paraId="076D1546" w14:textId="77777777" w:rsidR="00B8138C" w:rsidRPr="00616594" w:rsidRDefault="00B8138C" w:rsidP="00B8138C">
            <w:pPr>
              <w:spacing w:after="0"/>
              <w:rPr>
                <w:rFonts w:asciiTheme="minorHAnsi" w:hAnsiTheme="minorHAnsi" w:cstheme="minorHAnsi"/>
                <w:b/>
              </w:rPr>
            </w:pPr>
          </w:p>
        </w:tc>
      </w:tr>
      <w:tr w:rsidR="00B8138C" w:rsidRPr="00F62D23" w14:paraId="19D25AD6" w14:textId="77777777" w:rsidTr="00B8138C">
        <w:trPr>
          <w:trHeight w:val="1268"/>
          <w:jc w:val="center"/>
        </w:trPr>
        <w:tc>
          <w:tcPr>
            <w:tcW w:w="8550" w:type="dxa"/>
            <w:shd w:val="clear" w:color="auto" w:fill="auto"/>
          </w:tcPr>
          <w:p w14:paraId="6B3EAA53" w14:textId="77777777" w:rsidR="00B8138C" w:rsidRPr="00F62D23" w:rsidRDefault="00B8138C" w:rsidP="00B8138C">
            <w:pPr>
              <w:spacing w:after="0"/>
              <w:rPr>
                <w:rFonts w:asciiTheme="minorHAnsi" w:hAnsiTheme="minorHAnsi" w:cstheme="minorHAnsi"/>
              </w:rPr>
            </w:pPr>
            <w:r w:rsidRPr="00F62D23">
              <w:rPr>
                <w:rFonts w:asciiTheme="minorHAnsi" w:hAnsiTheme="minorHAnsi" w:cstheme="minorHAnsi"/>
              </w:rPr>
              <w:t>Other concerns:</w:t>
            </w:r>
          </w:p>
        </w:tc>
        <w:tc>
          <w:tcPr>
            <w:tcW w:w="990" w:type="dxa"/>
            <w:shd w:val="clear" w:color="auto" w:fill="auto"/>
          </w:tcPr>
          <w:p w14:paraId="5E191056" w14:textId="77777777" w:rsidR="00B8138C" w:rsidRPr="00F62D23" w:rsidRDefault="00B8138C" w:rsidP="00B8138C">
            <w:pPr>
              <w:spacing w:after="0"/>
              <w:rPr>
                <w:rFonts w:asciiTheme="minorHAnsi" w:hAnsiTheme="minorHAnsi" w:cstheme="minorHAnsi"/>
                <w:b/>
              </w:rPr>
            </w:pPr>
          </w:p>
        </w:tc>
        <w:tc>
          <w:tcPr>
            <w:tcW w:w="990" w:type="dxa"/>
            <w:shd w:val="clear" w:color="auto" w:fill="auto"/>
          </w:tcPr>
          <w:p w14:paraId="02949986" w14:textId="77777777" w:rsidR="00B8138C" w:rsidRPr="00F62D23" w:rsidRDefault="00B8138C" w:rsidP="00B8138C">
            <w:pPr>
              <w:spacing w:after="0"/>
              <w:rPr>
                <w:rFonts w:asciiTheme="minorHAnsi" w:hAnsiTheme="minorHAnsi" w:cstheme="minorHAnsi"/>
                <w:b/>
              </w:rPr>
            </w:pPr>
          </w:p>
        </w:tc>
      </w:tr>
    </w:tbl>
    <w:p w14:paraId="59177DAC" w14:textId="77777777" w:rsidR="0085570B" w:rsidRPr="00F62D23" w:rsidRDefault="0085570B" w:rsidP="00B8138C">
      <w:pPr>
        <w:spacing w:after="0" w:line="240" w:lineRule="auto"/>
        <w:rPr>
          <w:rFonts w:asciiTheme="minorHAnsi" w:hAnsiTheme="minorHAnsi" w:cstheme="minorHAnsi"/>
          <w:sz w:val="24"/>
          <w:szCs w:val="24"/>
        </w:rPr>
      </w:pPr>
    </w:p>
    <w:p w14:paraId="0BBB7AAB" w14:textId="77777777" w:rsidR="001F7880" w:rsidRPr="00F62D23" w:rsidRDefault="001F7880">
      <w:pPr>
        <w:spacing w:after="0" w:line="240" w:lineRule="auto"/>
        <w:rPr>
          <w:rFonts w:asciiTheme="minorHAnsi" w:hAnsiTheme="minorHAnsi" w:cstheme="minorHAnsi"/>
          <w:sz w:val="36"/>
          <w:szCs w:val="36"/>
        </w:rPr>
      </w:pPr>
      <w:r w:rsidRPr="00F62D23">
        <w:rPr>
          <w:rFonts w:asciiTheme="minorHAnsi" w:hAnsiTheme="minorHAnsi" w:cstheme="minorHAnsi"/>
          <w:sz w:val="36"/>
          <w:szCs w:val="36"/>
        </w:rPr>
        <w:br w:type="page"/>
      </w:r>
    </w:p>
    <w:p w14:paraId="753D0F64" w14:textId="1EED2BF1" w:rsidR="0085570B" w:rsidRPr="00616594" w:rsidRDefault="0085570B" w:rsidP="0085570B">
      <w:pPr>
        <w:rPr>
          <w:rFonts w:ascii="HelveticaNeueLT Std Cn" w:hAnsi="HelveticaNeueLT Std Cn" w:cs="Arial"/>
          <w:color w:val="274191"/>
          <w:sz w:val="36"/>
          <w:szCs w:val="36"/>
        </w:rPr>
      </w:pPr>
      <w:r w:rsidRPr="00616594">
        <w:rPr>
          <w:rFonts w:ascii="HelveticaNeueLT Std Cn" w:hAnsi="HelveticaNeueLT Std Cn" w:cs="Arial"/>
          <w:color w:val="274191"/>
          <w:sz w:val="36"/>
          <w:szCs w:val="36"/>
        </w:rPr>
        <w:lastRenderedPageBreak/>
        <w:t>Wound Care Flow Sheet</w:t>
      </w:r>
    </w:p>
    <w:tbl>
      <w:tblPr>
        <w:tblStyle w:val="TableGrid5"/>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48"/>
        <w:gridCol w:w="2909"/>
        <w:gridCol w:w="4381"/>
      </w:tblGrid>
      <w:tr w:rsidR="00806666" w:rsidRPr="008145C5" w14:paraId="073CB8E3" w14:textId="77777777" w:rsidTr="00806666">
        <w:trPr>
          <w:trHeight w:val="1250"/>
          <w:jc w:val="center"/>
        </w:trPr>
        <w:tc>
          <w:tcPr>
            <w:tcW w:w="9738" w:type="dxa"/>
            <w:gridSpan w:val="3"/>
          </w:tcPr>
          <w:p w14:paraId="42845C59" w14:textId="77777777" w:rsidR="00806666" w:rsidRPr="008145C5" w:rsidRDefault="00806666" w:rsidP="00806666">
            <w:pPr>
              <w:spacing w:after="0"/>
              <w:rPr>
                <w:rFonts w:ascii="HelveticaNeueLT Std Cn" w:eastAsia="SimSun" w:hAnsi="HelveticaNeueLT Std Cn"/>
              </w:rPr>
            </w:pPr>
            <w:r w:rsidRPr="008145C5">
              <w:rPr>
                <w:rFonts w:ascii="HelveticaNeueLT Std Cn" w:eastAsia="SimSun" w:hAnsi="HelveticaNeueLT Std Cn"/>
                <w:b/>
              </w:rPr>
              <w:t xml:space="preserve">Patient Name: </w:t>
            </w:r>
            <w:r w:rsidRPr="008145C5">
              <w:rPr>
                <w:rFonts w:ascii="HelveticaNeueLT Std Cn" w:eastAsia="SimSun" w:hAnsi="HelveticaNeueLT Std Cn"/>
              </w:rPr>
              <w:t>Butch Sampson</w:t>
            </w:r>
          </w:p>
          <w:p w14:paraId="6AD7A742" w14:textId="77777777" w:rsidR="00806666" w:rsidRPr="008145C5" w:rsidRDefault="00806666" w:rsidP="00806666">
            <w:pPr>
              <w:spacing w:after="0"/>
              <w:rPr>
                <w:rFonts w:ascii="HelveticaNeueLT Std Cn" w:eastAsia="SimSun" w:hAnsi="HelveticaNeueLT Std Cn"/>
              </w:rPr>
            </w:pPr>
            <w:r w:rsidRPr="008145C5">
              <w:rPr>
                <w:rFonts w:ascii="HelveticaNeueLT Std Cn" w:eastAsia="SimSun" w:hAnsi="HelveticaNeueLT Std Cn"/>
                <w:b/>
              </w:rPr>
              <w:t>Age:</w:t>
            </w:r>
            <w:r w:rsidRPr="008145C5">
              <w:rPr>
                <w:rFonts w:ascii="HelveticaNeueLT Std Cn" w:eastAsia="SimSun" w:hAnsi="HelveticaNeueLT Std Cn"/>
              </w:rPr>
              <w:t xml:space="preserve"> </w:t>
            </w:r>
            <w:r w:rsidR="00D76938" w:rsidRPr="008145C5">
              <w:rPr>
                <w:rFonts w:ascii="HelveticaNeueLT Std Cn" w:eastAsia="SimSun" w:hAnsi="HelveticaNeueLT Std Cn"/>
              </w:rPr>
              <w:t xml:space="preserve">68 </w:t>
            </w:r>
            <w:r w:rsidRPr="008145C5">
              <w:rPr>
                <w:rFonts w:ascii="HelveticaNeueLT Std Cn" w:eastAsia="SimSun" w:hAnsi="HelveticaNeueLT Std Cn"/>
              </w:rPr>
              <w:t>years</w:t>
            </w:r>
          </w:p>
          <w:p w14:paraId="6E388283" w14:textId="77777777" w:rsidR="00806666" w:rsidRPr="008145C5" w:rsidRDefault="00806666" w:rsidP="00806666">
            <w:pPr>
              <w:spacing w:after="0"/>
              <w:rPr>
                <w:rFonts w:ascii="HelveticaNeueLT Std Cn" w:eastAsia="SimSun" w:hAnsi="HelveticaNeueLT Std Cn"/>
              </w:rPr>
            </w:pPr>
            <w:r w:rsidRPr="008145C5">
              <w:rPr>
                <w:rFonts w:ascii="HelveticaNeueLT Std Cn" w:eastAsia="SimSun" w:hAnsi="HelveticaNeueLT Std Cn"/>
                <w:b/>
              </w:rPr>
              <w:t>Wound Size:</w:t>
            </w:r>
            <w:r w:rsidRPr="008145C5">
              <w:rPr>
                <w:rFonts w:ascii="HelveticaNeueLT Std Cn" w:eastAsia="SimSun" w:hAnsi="HelveticaNeueLT Std Cn"/>
              </w:rPr>
              <w:t xml:space="preserve"> 2.5 cm in circumference (size of a quarter) </w:t>
            </w:r>
          </w:p>
          <w:p w14:paraId="08F3DF64" w14:textId="77777777" w:rsidR="00806666" w:rsidRPr="008145C5" w:rsidRDefault="00806666" w:rsidP="00806666">
            <w:pPr>
              <w:spacing w:after="0"/>
              <w:rPr>
                <w:rFonts w:ascii="HelveticaNeueLT Std Cn" w:eastAsia="SimSun" w:hAnsi="HelveticaNeueLT Std Cn"/>
              </w:rPr>
            </w:pPr>
            <w:r w:rsidRPr="008145C5">
              <w:rPr>
                <w:rFonts w:ascii="HelveticaNeueLT Std Cn" w:eastAsia="SimSun" w:hAnsi="HelveticaNeueLT Std Cn"/>
                <w:b/>
              </w:rPr>
              <w:t>Location:</w:t>
            </w:r>
            <w:r w:rsidRPr="008145C5">
              <w:rPr>
                <w:rFonts w:ascii="HelveticaNeueLT Std Cn" w:eastAsia="SimSun" w:hAnsi="HelveticaNeueLT Std Cn"/>
              </w:rPr>
              <w:t xml:space="preserve"> right great toe</w:t>
            </w:r>
          </w:p>
          <w:p w14:paraId="0ECDC64A" w14:textId="77777777" w:rsidR="00806666" w:rsidRPr="008145C5" w:rsidRDefault="00806666" w:rsidP="00806666">
            <w:pPr>
              <w:spacing w:after="0" w:line="240" w:lineRule="auto"/>
              <w:rPr>
                <w:rFonts w:ascii="HelveticaNeueLT Std Cn" w:eastAsia="SimSun" w:hAnsi="HelveticaNeueLT Std Cn"/>
                <w:b/>
              </w:rPr>
            </w:pPr>
          </w:p>
        </w:tc>
      </w:tr>
      <w:tr w:rsidR="00806666" w:rsidRPr="008145C5" w14:paraId="4B046021" w14:textId="77777777" w:rsidTr="00806666">
        <w:trPr>
          <w:trHeight w:val="4490"/>
          <w:jc w:val="center"/>
        </w:trPr>
        <w:tc>
          <w:tcPr>
            <w:tcW w:w="5357" w:type="dxa"/>
            <w:gridSpan w:val="2"/>
          </w:tcPr>
          <w:tbl>
            <w:tblPr>
              <w:tblStyle w:val="TableGrid5"/>
              <w:tblpPr w:leftFromText="180" w:rightFromText="180" w:tblpY="435"/>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26"/>
              <w:gridCol w:w="1715"/>
              <w:gridCol w:w="1394"/>
            </w:tblGrid>
            <w:tr w:rsidR="00806666" w:rsidRPr="008145C5" w14:paraId="7EF9B963" w14:textId="77777777" w:rsidTr="00D533A3">
              <w:trPr>
                <w:trHeight w:val="442"/>
              </w:trPr>
              <w:tc>
                <w:tcPr>
                  <w:tcW w:w="1526" w:type="dxa"/>
                  <w:vAlign w:val="center"/>
                </w:tcPr>
                <w:p w14:paraId="3F8D9230" w14:textId="77777777" w:rsidR="00806666" w:rsidRPr="008145C5" w:rsidRDefault="00806666" w:rsidP="00806666">
                  <w:pPr>
                    <w:spacing w:after="0"/>
                    <w:rPr>
                      <w:rFonts w:ascii="HelveticaNeueLT Std Cn" w:eastAsia="SimSun" w:hAnsi="HelveticaNeueLT Std Cn"/>
                      <w:b/>
                    </w:rPr>
                  </w:pPr>
                  <w:r w:rsidRPr="008145C5">
                    <w:rPr>
                      <w:rFonts w:ascii="HelveticaNeueLT Std Cn" w:eastAsia="SimSun" w:hAnsi="HelveticaNeueLT Std Cn"/>
                      <w:b/>
                    </w:rPr>
                    <w:t>Quantity</w:t>
                  </w:r>
                </w:p>
              </w:tc>
              <w:tc>
                <w:tcPr>
                  <w:tcW w:w="1715" w:type="dxa"/>
                  <w:vAlign w:val="center"/>
                </w:tcPr>
                <w:p w14:paraId="352E1E58" w14:textId="77777777" w:rsidR="00806666" w:rsidRPr="008145C5" w:rsidRDefault="00806666" w:rsidP="00806666">
                  <w:pPr>
                    <w:spacing w:after="0"/>
                    <w:rPr>
                      <w:rFonts w:ascii="HelveticaNeueLT Std Cn" w:eastAsia="SimSun" w:hAnsi="HelveticaNeueLT Std Cn"/>
                      <w:b/>
                    </w:rPr>
                  </w:pPr>
                  <w:r w:rsidRPr="008145C5">
                    <w:rPr>
                      <w:rFonts w:ascii="HelveticaNeueLT Std Cn" w:eastAsia="SimSun" w:hAnsi="HelveticaNeueLT Std Cn"/>
                      <w:b/>
                    </w:rPr>
                    <w:t>Type/Color</w:t>
                  </w:r>
                </w:p>
              </w:tc>
              <w:tc>
                <w:tcPr>
                  <w:tcW w:w="1394" w:type="dxa"/>
                  <w:vAlign w:val="center"/>
                </w:tcPr>
                <w:p w14:paraId="454EE6D1" w14:textId="77777777" w:rsidR="00806666" w:rsidRPr="008145C5" w:rsidRDefault="00806666" w:rsidP="00806666">
                  <w:pPr>
                    <w:spacing w:after="0"/>
                    <w:rPr>
                      <w:rFonts w:ascii="HelveticaNeueLT Std Cn" w:eastAsia="SimSun" w:hAnsi="HelveticaNeueLT Std Cn"/>
                      <w:b/>
                    </w:rPr>
                  </w:pPr>
                  <w:r w:rsidRPr="008145C5">
                    <w:rPr>
                      <w:rFonts w:ascii="HelveticaNeueLT Std Cn" w:eastAsia="SimSun" w:hAnsi="HelveticaNeueLT Std Cn"/>
                      <w:b/>
                    </w:rPr>
                    <w:t>Odor</w:t>
                  </w:r>
                </w:p>
              </w:tc>
            </w:tr>
            <w:tr w:rsidR="00806666" w:rsidRPr="008145C5" w14:paraId="0B9508C3" w14:textId="77777777" w:rsidTr="00D533A3">
              <w:trPr>
                <w:trHeight w:val="402"/>
              </w:trPr>
              <w:tc>
                <w:tcPr>
                  <w:tcW w:w="1526" w:type="dxa"/>
                  <w:vAlign w:val="center"/>
                </w:tcPr>
                <w:p w14:paraId="4D4A0685" w14:textId="77777777" w:rsidR="00806666" w:rsidRPr="008145C5" w:rsidRDefault="00806666" w:rsidP="00806666">
                  <w:pPr>
                    <w:spacing w:after="0"/>
                    <w:rPr>
                      <w:rFonts w:ascii="HelveticaNeueLT Std Cn" w:eastAsia="SimSun" w:hAnsi="HelveticaNeueLT Std Cn"/>
                    </w:rPr>
                  </w:pPr>
                  <w:r w:rsidRPr="008145C5">
                    <w:rPr>
                      <w:rFonts w:ascii="HelveticaNeueLT Std Cn" w:eastAsia="SimSun" w:hAnsi="HelveticaNeueLT Std Cn"/>
                    </w:rPr>
                    <w:t xml:space="preserve"> Scant</w:t>
                  </w:r>
                </w:p>
              </w:tc>
              <w:tc>
                <w:tcPr>
                  <w:tcW w:w="1715" w:type="dxa"/>
                  <w:vAlign w:val="center"/>
                </w:tcPr>
                <w:p w14:paraId="2BE90A63" w14:textId="77777777" w:rsidR="00806666" w:rsidRPr="008145C5" w:rsidRDefault="00806666" w:rsidP="00806666">
                  <w:pPr>
                    <w:spacing w:after="0"/>
                    <w:rPr>
                      <w:rFonts w:ascii="HelveticaNeueLT Std Cn" w:eastAsia="SimSun" w:hAnsi="HelveticaNeueLT Std Cn"/>
                    </w:rPr>
                  </w:pPr>
                  <w:r w:rsidRPr="008145C5">
                    <w:rPr>
                      <w:rFonts w:ascii="HelveticaNeueLT Std Cn" w:eastAsia="SimSun" w:hAnsi="HelveticaNeueLT Std Cn"/>
                    </w:rPr>
                    <w:t xml:space="preserve"> Clear</w:t>
                  </w:r>
                </w:p>
              </w:tc>
              <w:tc>
                <w:tcPr>
                  <w:tcW w:w="1394" w:type="dxa"/>
                  <w:vAlign w:val="center"/>
                </w:tcPr>
                <w:p w14:paraId="26404B49" w14:textId="77777777" w:rsidR="00806666" w:rsidRPr="008145C5" w:rsidRDefault="00806666" w:rsidP="00806666">
                  <w:pPr>
                    <w:spacing w:after="0"/>
                    <w:rPr>
                      <w:rFonts w:ascii="HelveticaNeueLT Std Cn" w:eastAsia="SimSun" w:hAnsi="HelveticaNeueLT Std Cn"/>
                    </w:rPr>
                  </w:pPr>
                  <w:r w:rsidRPr="008145C5">
                    <w:rPr>
                      <w:rFonts w:ascii="HelveticaNeueLT Std Cn" w:eastAsia="SimSun" w:hAnsi="HelveticaNeueLT Std Cn"/>
                    </w:rPr>
                    <w:t xml:space="preserve"> Present</w:t>
                  </w:r>
                </w:p>
              </w:tc>
            </w:tr>
            <w:tr w:rsidR="00806666" w:rsidRPr="008145C5" w14:paraId="50411BBA" w14:textId="77777777" w:rsidTr="00D533A3">
              <w:trPr>
                <w:trHeight w:val="402"/>
              </w:trPr>
              <w:tc>
                <w:tcPr>
                  <w:tcW w:w="1526" w:type="dxa"/>
                  <w:vAlign w:val="center"/>
                </w:tcPr>
                <w:p w14:paraId="6F7DE120" w14:textId="77777777" w:rsidR="00806666" w:rsidRPr="008145C5" w:rsidRDefault="00806666" w:rsidP="00806666">
                  <w:pPr>
                    <w:spacing w:after="0"/>
                    <w:rPr>
                      <w:rFonts w:ascii="HelveticaNeueLT Std Cn" w:eastAsia="SimSun" w:hAnsi="HelveticaNeueLT Std Cn"/>
                    </w:rPr>
                  </w:pPr>
                  <w:r w:rsidRPr="008145C5">
                    <w:rPr>
                      <w:rFonts w:ascii="HelveticaNeueLT Std Cn" w:eastAsia="SimSun" w:hAnsi="HelveticaNeueLT Std Cn"/>
                    </w:rPr>
                    <w:t xml:space="preserve"> Small</w:t>
                  </w:r>
                </w:p>
              </w:tc>
              <w:tc>
                <w:tcPr>
                  <w:tcW w:w="1715" w:type="dxa"/>
                  <w:vAlign w:val="center"/>
                </w:tcPr>
                <w:p w14:paraId="4B3282FC" w14:textId="77777777" w:rsidR="00806666" w:rsidRPr="008145C5" w:rsidRDefault="00806666" w:rsidP="00806666">
                  <w:pPr>
                    <w:spacing w:after="0"/>
                    <w:rPr>
                      <w:rFonts w:ascii="HelveticaNeueLT Std Cn" w:eastAsia="SimSun" w:hAnsi="HelveticaNeueLT Std Cn"/>
                    </w:rPr>
                  </w:pPr>
                  <w:r w:rsidRPr="008145C5">
                    <w:rPr>
                      <w:rFonts w:ascii="HelveticaNeueLT Std Cn" w:eastAsia="SimSun" w:hAnsi="HelveticaNeueLT Std Cn"/>
                    </w:rPr>
                    <w:t xml:space="preserve"> Blood Tinged</w:t>
                  </w:r>
                </w:p>
              </w:tc>
              <w:tc>
                <w:tcPr>
                  <w:tcW w:w="1394" w:type="dxa"/>
                  <w:vAlign w:val="center"/>
                </w:tcPr>
                <w:p w14:paraId="6BD7C8D9" w14:textId="77777777" w:rsidR="00806666" w:rsidRPr="008145C5" w:rsidRDefault="00806666" w:rsidP="00806666">
                  <w:pPr>
                    <w:spacing w:after="0"/>
                    <w:rPr>
                      <w:rFonts w:ascii="HelveticaNeueLT Std Cn" w:eastAsia="SimSun" w:hAnsi="HelveticaNeueLT Std Cn"/>
                    </w:rPr>
                  </w:pPr>
                  <w:r w:rsidRPr="008145C5">
                    <w:rPr>
                      <w:rFonts w:ascii="HelveticaNeueLT Std Cn" w:eastAsia="SimSun" w:hAnsi="HelveticaNeueLT Std Cn"/>
                    </w:rPr>
                    <w:t xml:space="preserve"> Absent</w:t>
                  </w:r>
                </w:p>
              </w:tc>
            </w:tr>
            <w:tr w:rsidR="00806666" w:rsidRPr="008145C5" w14:paraId="612C1B8C" w14:textId="77777777" w:rsidTr="00D533A3">
              <w:trPr>
                <w:trHeight w:val="402"/>
              </w:trPr>
              <w:tc>
                <w:tcPr>
                  <w:tcW w:w="1526" w:type="dxa"/>
                  <w:vAlign w:val="center"/>
                </w:tcPr>
                <w:p w14:paraId="6CD181D0" w14:textId="77777777" w:rsidR="00806666" w:rsidRPr="008145C5" w:rsidRDefault="00806666" w:rsidP="00806666">
                  <w:pPr>
                    <w:spacing w:after="0"/>
                    <w:rPr>
                      <w:rFonts w:ascii="HelveticaNeueLT Std Cn" w:eastAsia="SimSun" w:hAnsi="HelveticaNeueLT Std Cn"/>
                    </w:rPr>
                  </w:pPr>
                  <w:r w:rsidRPr="008145C5">
                    <w:rPr>
                      <w:rFonts w:ascii="HelveticaNeueLT Std Cn" w:eastAsia="SimSun" w:hAnsi="HelveticaNeueLT Std Cn"/>
                    </w:rPr>
                    <w:t xml:space="preserve"> Moderate</w:t>
                  </w:r>
                </w:p>
              </w:tc>
              <w:tc>
                <w:tcPr>
                  <w:tcW w:w="1715" w:type="dxa"/>
                  <w:vAlign w:val="center"/>
                </w:tcPr>
                <w:p w14:paraId="3C6E0133" w14:textId="77777777" w:rsidR="00806666" w:rsidRPr="008145C5" w:rsidRDefault="00806666" w:rsidP="00806666">
                  <w:pPr>
                    <w:spacing w:after="0"/>
                    <w:rPr>
                      <w:rFonts w:ascii="HelveticaNeueLT Std Cn" w:eastAsia="SimSun" w:hAnsi="HelveticaNeueLT Std Cn"/>
                    </w:rPr>
                  </w:pPr>
                  <w:r w:rsidRPr="008145C5">
                    <w:rPr>
                      <w:rFonts w:ascii="HelveticaNeueLT Std Cn" w:eastAsia="SimSun" w:hAnsi="HelveticaNeueLT Std Cn"/>
                    </w:rPr>
                    <w:t xml:space="preserve"> Yellow</w:t>
                  </w:r>
                </w:p>
              </w:tc>
              <w:tc>
                <w:tcPr>
                  <w:tcW w:w="1394" w:type="dxa"/>
                  <w:vAlign w:val="center"/>
                </w:tcPr>
                <w:p w14:paraId="6330C616" w14:textId="77777777" w:rsidR="00806666" w:rsidRPr="008145C5" w:rsidRDefault="00806666" w:rsidP="00806666">
                  <w:pPr>
                    <w:spacing w:after="0"/>
                    <w:rPr>
                      <w:rFonts w:ascii="HelveticaNeueLT Std Cn" w:eastAsia="SimSun" w:hAnsi="HelveticaNeueLT Std Cn"/>
                    </w:rPr>
                  </w:pPr>
                  <w:r w:rsidRPr="008145C5">
                    <w:rPr>
                      <w:rFonts w:ascii="HelveticaNeueLT Std Cn" w:eastAsia="SimSun" w:hAnsi="HelveticaNeueLT Std Cn"/>
                    </w:rPr>
                    <w:t xml:space="preserve"> Foul</w:t>
                  </w:r>
                </w:p>
              </w:tc>
            </w:tr>
            <w:tr w:rsidR="00806666" w:rsidRPr="008145C5" w14:paraId="3921D9AD" w14:textId="77777777" w:rsidTr="00D533A3">
              <w:trPr>
                <w:trHeight w:val="402"/>
              </w:trPr>
              <w:tc>
                <w:tcPr>
                  <w:tcW w:w="1526" w:type="dxa"/>
                  <w:vAlign w:val="center"/>
                </w:tcPr>
                <w:p w14:paraId="7429B6BA" w14:textId="77777777" w:rsidR="00806666" w:rsidRPr="008145C5" w:rsidRDefault="00806666" w:rsidP="00806666">
                  <w:pPr>
                    <w:spacing w:after="0"/>
                    <w:rPr>
                      <w:rFonts w:ascii="HelveticaNeueLT Std Cn" w:eastAsia="SimSun" w:hAnsi="HelveticaNeueLT Std Cn"/>
                    </w:rPr>
                  </w:pPr>
                  <w:r w:rsidRPr="008145C5">
                    <w:rPr>
                      <w:rFonts w:ascii="HelveticaNeueLT Std Cn" w:eastAsia="SimSun" w:hAnsi="HelveticaNeueLT Std Cn"/>
                    </w:rPr>
                    <w:t xml:space="preserve"> Large</w:t>
                  </w:r>
                </w:p>
              </w:tc>
              <w:tc>
                <w:tcPr>
                  <w:tcW w:w="1715" w:type="dxa"/>
                  <w:vAlign w:val="center"/>
                </w:tcPr>
                <w:p w14:paraId="7F53FAD9" w14:textId="77777777" w:rsidR="00806666" w:rsidRPr="008145C5" w:rsidRDefault="00806666" w:rsidP="00806666">
                  <w:pPr>
                    <w:spacing w:after="0"/>
                    <w:rPr>
                      <w:rFonts w:ascii="HelveticaNeueLT Std Cn" w:eastAsia="SimSun" w:hAnsi="HelveticaNeueLT Std Cn"/>
                    </w:rPr>
                  </w:pPr>
                  <w:r w:rsidRPr="008145C5">
                    <w:rPr>
                      <w:rFonts w:ascii="HelveticaNeueLT Std Cn" w:eastAsia="SimSun" w:hAnsi="HelveticaNeueLT Std Cn"/>
                    </w:rPr>
                    <w:t xml:space="preserve"> Tan</w:t>
                  </w:r>
                </w:p>
              </w:tc>
              <w:tc>
                <w:tcPr>
                  <w:tcW w:w="1394" w:type="dxa"/>
                  <w:vAlign w:val="center"/>
                </w:tcPr>
                <w:p w14:paraId="53CB4BA5" w14:textId="77777777" w:rsidR="00806666" w:rsidRPr="008145C5" w:rsidRDefault="00806666" w:rsidP="00806666">
                  <w:pPr>
                    <w:spacing w:after="0"/>
                    <w:rPr>
                      <w:rFonts w:ascii="HelveticaNeueLT Std Cn" w:eastAsia="SimSun" w:hAnsi="HelveticaNeueLT Std Cn"/>
                    </w:rPr>
                  </w:pPr>
                </w:p>
              </w:tc>
            </w:tr>
            <w:tr w:rsidR="00806666" w:rsidRPr="008145C5" w14:paraId="3F8D41ED" w14:textId="77777777" w:rsidTr="00D533A3">
              <w:trPr>
                <w:trHeight w:val="402"/>
              </w:trPr>
              <w:tc>
                <w:tcPr>
                  <w:tcW w:w="1526" w:type="dxa"/>
                  <w:vAlign w:val="center"/>
                </w:tcPr>
                <w:p w14:paraId="62A8886E" w14:textId="77777777" w:rsidR="00806666" w:rsidRPr="008145C5" w:rsidRDefault="00806666" w:rsidP="00806666">
                  <w:pPr>
                    <w:spacing w:after="0"/>
                    <w:rPr>
                      <w:rFonts w:ascii="HelveticaNeueLT Std Cn" w:eastAsia="SimSun" w:hAnsi="HelveticaNeueLT Std Cn"/>
                    </w:rPr>
                  </w:pPr>
                  <w:r w:rsidRPr="008145C5">
                    <w:rPr>
                      <w:rFonts w:ascii="HelveticaNeueLT Std Cn" w:eastAsia="SimSun" w:hAnsi="HelveticaNeueLT Std Cn"/>
                    </w:rPr>
                    <w:t xml:space="preserve"> Copious</w:t>
                  </w:r>
                </w:p>
              </w:tc>
              <w:tc>
                <w:tcPr>
                  <w:tcW w:w="1715" w:type="dxa"/>
                  <w:vAlign w:val="center"/>
                </w:tcPr>
                <w:p w14:paraId="7686C1D8" w14:textId="77777777" w:rsidR="00806666" w:rsidRPr="008145C5" w:rsidRDefault="00806666" w:rsidP="00806666">
                  <w:pPr>
                    <w:spacing w:after="0"/>
                    <w:rPr>
                      <w:rFonts w:ascii="HelveticaNeueLT Std Cn" w:eastAsia="SimSun" w:hAnsi="HelveticaNeueLT Std Cn"/>
                    </w:rPr>
                  </w:pPr>
                  <w:r w:rsidRPr="008145C5">
                    <w:rPr>
                      <w:rFonts w:ascii="HelveticaNeueLT Std Cn" w:eastAsia="SimSun" w:hAnsi="HelveticaNeueLT Std Cn"/>
                    </w:rPr>
                    <w:t xml:space="preserve"> Purulent</w:t>
                  </w:r>
                </w:p>
              </w:tc>
              <w:tc>
                <w:tcPr>
                  <w:tcW w:w="1394" w:type="dxa"/>
                  <w:vAlign w:val="center"/>
                </w:tcPr>
                <w:p w14:paraId="2AC76C2A" w14:textId="77777777" w:rsidR="00806666" w:rsidRPr="008145C5" w:rsidRDefault="00806666" w:rsidP="00806666">
                  <w:pPr>
                    <w:spacing w:after="0"/>
                    <w:rPr>
                      <w:rFonts w:ascii="HelveticaNeueLT Std Cn" w:eastAsia="SimSun" w:hAnsi="HelveticaNeueLT Std Cn"/>
                    </w:rPr>
                  </w:pPr>
                </w:p>
              </w:tc>
            </w:tr>
            <w:tr w:rsidR="00806666" w:rsidRPr="008145C5" w14:paraId="2713A99C" w14:textId="77777777" w:rsidTr="00D533A3">
              <w:trPr>
                <w:trHeight w:val="402"/>
              </w:trPr>
              <w:tc>
                <w:tcPr>
                  <w:tcW w:w="1526" w:type="dxa"/>
                  <w:vAlign w:val="center"/>
                </w:tcPr>
                <w:p w14:paraId="2927038E" w14:textId="77777777" w:rsidR="00806666" w:rsidRPr="008145C5" w:rsidRDefault="00806666" w:rsidP="00806666">
                  <w:pPr>
                    <w:spacing w:after="0"/>
                    <w:rPr>
                      <w:rFonts w:ascii="HelveticaNeueLT Std Cn" w:eastAsia="SimSun" w:hAnsi="HelveticaNeueLT Std Cn"/>
                    </w:rPr>
                  </w:pPr>
                </w:p>
              </w:tc>
              <w:tc>
                <w:tcPr>
                  <w:tcW w:w="1715" w:type="dxa"/>
                  <w:vAlign w:val="center"/>
                </w:tcPr>
                <w:p w14:paraId="58C02BFC" w14:textId="77777777" w:rsidR="00806666" w:rsidRPr="008145C5" w:rsidRDefault="00806666" w:rsidP="00806666">
                  <w:pPr>
                    <w:spacing w:after="0"/>
                    <w:rPr>
                      <w:rFonts w:ascii="HelveticaNeueLT Std Cn" w:eastAsia="SimSun" w:hAnsi="HelveticaNeueLT Std Cn"/>
                    </w:rPr>
                  </w:pPr>
                  <w:r w:rsidRPr="008145C5">
                    <w:rPr>
                      <w:rFonts w:ascii="HelveticaNeueLT Std Cn" w:eastAsia="SimSun" w:hAnsi="HelveticaNeueLT Std Cn"/>
                    </w:rPr>
                    <w:t xml:space="preserve"> Green</w:t>
                  </w:r>
                </w:p>
              </w:tc>
              <w:tc>
                <w:tcPr>
                  <w:tcW w:w="1394" w:type="dxa"/>
                  <w:vAlign w:val="center"/>
                </w:tcPr>
                <w:p w14:paraId="5F6454BC" w14:textId="77777777" w:rsidR="00806666" w:rsidRPr="008145C5" w:rsidRDefault="00806666" w:rsidP="00806666">
                  <w:pPr>
                    <w:spacing w:after="0"/>
                    <w:rPr>
                      <w:rFonts w:ascii="HelveticaNeueLT Std Cn" w:eastAsia="SimSun" w:hAnsi="HelveticaNeueLT Std Cn"/>
                    </w:rPr>
                  </w:pPr>
                </w:p>
              </w:tc>
            </w:tr>
            <w:tr w:rsidR="00806666" w:rsidRPr="008145C5" w14:paraId="619D8140" w14:textId="77777777" w:rsidTr="00D533A3">
              <w:trPr>
                <w:trHeight w:val="402"/>
              </w:trPr>
              <w:tc>
                <w:tcPr>
                  <w:tcW w:w="1526" w:type="dxa"/>
                  <w:vAlign w:val="center"/>
                </w:tcPr>
                <w:p w14:paraId="385E7C12" w14:textId="77777777" w:rsidR="00806666" w:rsidRPr="008145C5" w:rsidRDefault="00806666" w:rsidP="00806666">
                  <w:pPr>
                    <w:spacing w:after="0"/>
                    <w:rPr>
                      <w:rFonts w:ascii="HelveticaNeueLT Std Cn" w:eastAsia="SimSun" w:hAnsi="HelveticaNeueLT Std Cn"/>
                    </w:rPr>
                  </w:pPr>
                </w:p>
              </w:tc>
              <w:tc>
                <w:tcPr>
                  <w:tcW w:w="1715" w:type="dxa"/>
                  <w:vAlign w:val="center"/>
                </w:tcPr>
                <w:p w14:paraId="1BCA936F" w14:textId="77777777" w:rsidR="00806666" w:rsidRPr="008145C5" w:rsidRDefault="00806666" w:rsidP="00806666">
                  <w:pPr>
                    <w:spacing w:after="0"/>
                    <w:rPr>
                      <w:rFonts w:ascii="HelveticaNeueLT Std Cn" w:eastAsia="SimSun" w:hAnsi="HelveticaNeueLT Std Cn"/>
                    </w:rPr>
                  </w:pPr>
                  <w:r w:rsidRPr="008145C5">
                    <w:rPr>
                      <w:rFonts w:ascii="HelveticaNeueLT Std Cn" w:eastAsia="SimSun" w:hAnsi="HelveticaNeueLT Std Cn"/>
                    </w:rPr>
                    <w:t xml:space="preserve"> Gray</w:t>
                  </w:r>
                </w:p>
              </w:tc>
              <w:tc>
                <w:tcPr>
                  <w:tcW w:w="1394" w:type="dxa"/>
                  <w:vAlign w:val="center"/>
                </w:tcPr>
                <w:p w14:paraId="4586DB72" w14:textId="77777777" w:rsidR="00806666" w:rsidRPr="008145C5" w:rsidRDefault="00806666" w:rsidP="00806666">
                  <w:pPr>
                    <w:spacing w:after="0"/>
                    <w:rPr>
                      <w:rFonts w:ascii="HelveticaNeueLT Std Cn" w:eastAsia="SimSun" w:hAnsi="HelveticaNeueLT Std Cn"/>
                    </w:rPr>
                  </w:pPr>
                </w:p>
              </w:tc>
            </w:tr>
          </w:tbl>
          <w:p w14:paraId="7274501C" w14:textId="77777777" w:rsidR="00806666" w:rsidRPr="008145C5" w:rsidRDefault="00806666" w:rsidP="00806666">
            <w:pPr>
              <w:spacing w:after="0" w:line="240" w:lineRule="auto"/>
              <w:rPr>
                <w:rFonts w:ascii="HelveticaNeueLT Std Cn" w:eastAsia="SimSun" w:hAnsi="HelveticaNeueLT Std Cn"/>
              </w:rPr>
            </w:pPr>
            <w:r w:rsidRPr="008145C5">
              <w:rPr>
                <w:rFonts w:ascii="HelveticaNeueLT Std Cn" w:eastAsia="SimSun" w:hAnsi="HelveticaNeueLT Std Cn"/>
                <w:b/>
              </w:rPr>
              <w:t>Exudate:</w:t>
            </w:r>
          </w:p>
        </w:tc>
        <w:tc>
          <w:tcPr>
            <w:tcW w:w="4381" w:type="dxa"/>
          </w:tcPr>
          <w:p w14:paraId="73323688" w14:textId="77777777" w:rsidR="00806666" w:rsidRPr="008145C5" w:rsidRDefault="00806666" w:rsidP="00806666">
            <w:pPr>
              <w:spacing w:after="0" w:line="240" w:lineRule="auto"/>
              <w:rPr>
                <w:rFonts w:ascii="HelveticaNeueLT Std Cn" w:eastAsia="SimSun" w:hAnsi="HelveticaNeueLT Std Cn"/>
                <w:b/>
              </w:rPr>
            </w:pPr>
            <w:r w:rsidRPr="008145C5">
              <w:rPr>
                <w:rFonts w:ascii="HelveticaNeueLT Std Cn" w:eastAsia="SimSun" w:hAnsi="HelveticaNeueLT Std Cn"/>
                <w:b/>
              </w:rPr>
              <w:t>Wound Bed:</w:t>
            </w:r>
          </w:p>
          <w:p w14:paraId="6863030E" w14:textId="77777777" w:rsidR="00806666" w:rsidRPr="008145C5" w:rsidRDefault="00806666" w:rsidP="00806666">
            <w:pPr>
              <w:spacing w:after="0" w:line="240" w:lineRule="auto"/>
              <w:rPr>
                <w:rFonts w:ascii="HelveticaNeueLT Std Cn" w:eastAsia="SimSun" w:hAnsi="HelveticaNeueLT Std Cn"/>
              </w:rPr>
            </w:pPr>
          </w:p>
          <w:tbl>
            <w:tblPr>
              <w:tblStyle w:val="TableGrid5"/>
              <w:tblpPr w:leftFromText="180" w:rightFromText="180" w:vertAnchor="text" w:horzAnchor="margin" w:tblpY="14"/>
              <w:tblOverlap w:val="never"/>
              <w:tblW w:w="48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93"/>
              <w:gridCol w:w="2738"/>
            </w:tblGrid>
            <w:tr w:rsidR="00806666" w:rsidRPr="008145C5" w14:paraId="3B5EECDE" w14:textId="77777777" w:rsidTr="00D533A3">
              <w:trPr>
                <w:trHeight w:val="439"/>
              </w:trPr>
              <w:tc>
                <w:tcPr>
                  <w:tcW w:w="2093" w:type="dxa"/>
                </w:tcPr>
                <w:p w14:paraId="39790F78" w14:textId="77777777" w:rsidR="00806666" w:rsidRPr="008145C5" w:rsidRDefault="00806666" w:rsidP="00806666">
                  <w:pPr>
                    <w:spacing w:after="0"/>
                    <w:rPr>
                      <w:rFonts w:ascii="HelveticaNeueLT Std Cn" w:eastAsia="SimSun" w:hAnsi="HelveticaNeueLT Std Cn"/>
                      <w:b/>
                    </w:rPr>
                  </w:pPr>
                  <w:r w:rsidRPr="008145C5">
                    <w:rPr>
                      <w:rFonts w:ascii="HelveticaNeueLT Std Cn" w:eastAsia="SimSun" w:hAnsi="HelveticaNeueLT Std Cn"/>
                      <w:b/>
                    </w:rPr>
                    <w:t>Color</w:t>
                  </w:r>
                </w:p>
              </w:tc>
              <w:tc>
                <w:tcPr>
                  <w:tcW w:w="2738" w:type="dxa"/>
                </w:tcPr>
                <w:p w14:paraId="74535132" w14:textId="77777777" w:rsidR="00806666" w:rsidRPr="008145C5" w:rsidRDefault="00806666" w:rsidP="00806666">
                  <w:pPr>
                    <w:spacing w:after="0"/>
                    <w:rPr>
                      <w:rFonts w:ascii="HelveticaNeueLT Std Cn" w:eastAsia="SimSun" w:hAnsi="HelveticaNeueLT Std Cn"/>
                      <w:b/>
                    </w:rPr>
                  </w:pPr>
                  <w:r w:rsidRPr="008145C5">
                    <w:rPr>
                      <w:rFonts w:ascii="HelveticaNeueLT Std Cn" w:eastAsia="SimSun" w:hAnsi="HelveticaNeueLT Std Cn"/>
                      <w:b/>
                    </w:rPr>
                    <w:t>Tissue</w:t>
                  </w:r>
                </w:p>
              </w:tc>
            </w:tr>
            <w:tr w:rsidR="00806666" w:rsidRPr="008145C5" w14:paraId="3D9FF262" w14:textId="77777777" w:rsidTr="00D533A3">
              <w:trPr>
                <w:trHeight w:val="439"/>
              </w:trPr>
              <w:tc>
                <w:tcPr>
                  <w:tcW w:w="2093" w:type="dxa"/>
                </w:tcPr>
                <w:p w14:paraId="43B1C44F" w14:textId="77777777" w:rsidR="00806666" w:rsidRPr="008145C5" w:rsidRDefault="00806666" w:rsidP="00806666">
                  <w:pPr>
                    <w:spacing w:after="0"/>
                    <w:rPr>
                      <w:rFonts w:ascii="HelveticaNeueLT Std Cn" w:eastAsia="SimSun" w:hAnsi="HelveticaNeueLT Std Cn"/>
                    </w:rPr>
                  </w:pPr>
                  <w:r w:rsidRPr="008145C5">
                    <w:rPr>
                      <w:rFonts w:ascii="HelveticaNeueLT Std Cn" w:eastAsia="SimSun" w:hAnsi="HelveticaNeueLT Std Cn"/>
                    </w:rPr>
                    <w:t xml:space="preserve"> Red</w:t>
                  </w:r>
                </w:p>
              </w:tc>
              <w:tc>
                <w:tcPr>
                  <w:tcW w:w="2738" w:type="dxa"/>
                </w:tcPr>
                <w:p w14:paraId="15C4E55E" w14:textId="77777777" w:rsidR="00806666" w:rsidRPr="008145C5" w:rsidRDefault="00806666" w:rsidP="00806666">
                  <w:pPr>
                    <w:spacing w:after="0"/>
                    <w:rPr>
                      <w:rFonts w:ascii="HelveticaNeueLT Std Cn" w:eastAsia="SimSun" w:hAnsi="HelveticaNeueLT Std Cn"/>
                    </w:rPr>
                  </w:pPr>
                  <w:r w:rsidRPr="008145C5">
                    <w:rPr>
                      <w:rFonts w:ascii="HelveticaNeueLT Std Cn" w:eastAsia="SimSun" w:hAnsi="HelveticaNeueLT Std Cn"/>
                    </w:rPr>
                    <w:t xml:space="preserve"> Bloody</w:t>
                  </w:r>
                </w:p>
              </w:tc>
            </w:tr>
            <w:tr w:rsidR="00806666" w:rsidRPr="008145C5" w14:paraId="2D2FAA6C" w14:textId="77777777" w:rsidTr="00D533A3">
              <w:trPr>
                <w:trHeight w:val="439"/>
              </w:trPr>
              <w:tc>
                <w:tcPr>
                  <w:tcW w:w="2093" w:type="dxa"/>
                </w:tcPr>
                <w:p w14:paraId="3C226C06" w14:textId="77777777" w:rsidR="00806666" w:rsidRPr="008145C5" w:rsidRDefault="00806666" w:rsidP="00806666">
                  <w:pPr>
                    <w:spacing w:after="0"/>
                    <w:rPr>
                      <w:rFonts w:ascii="HelveticaNeueLT Std Cn" w:eastAsia="SimSun" w:hAnsi="HelveticaNeueLT Std Cn"/>
                    </w:rPr>
                  </w:pPr>
                  <w:r w:rsidRPr="008145C5">
                    <w:rPr>
                      <w:rFonts w:ascii="HelveticaNeueLT Std Cn" w:eastAsia="SimSun" w:hAnsi="HelveticaNeueLT Std Cn"/>
                    </w:rPr>
                    <w:t xml:space="preserve"> Pink</w:t>
                  </w:r>
                </w:p>
              </w:tc>
              <w:tc>
                <w:tcPr>
                  <w:tcW w:w="2738" w:type="dxa"/>
                </w:tcPr>
                <w:p w14:paraId="0F96F487" w14:textId="77777777" w:rsidR="00806666" w:rsidRPr="008145C5" w:rsidRDefault="00806666" w:rsidP="00806666">
                  <w:pPr>
                    <w:spacing w:after="0"/>
                    <w:rPr>
                      <w:rFonts w:ascii="HelveticaNeueLT Std Cn" w:eastAsia="SimSun" w:hAnsi="HelveticaNeueLT Std Cn"/>
                    </w:rPr>
                  </w:pPr>
                  <w:r w:rsidRPr="008145C5">
                    <w:rPr>
                      <w:rFonts w:ascii="HelveticaNeueLT Std Cn" w:eastAsia="SimSun" w:hAnsi="HelveticaNeueLT Std Cn"/>
                    </w:rPr>
                    <w:t xml:space="preserve"> Pale</w:t>
                  </w:r>
                </w:p>
              </w:tc>
            </w:tr>
            <w:tr w:rsidR="00806666" w:rsidRPr="008145C5" w14:paraId="7E49F0E0" w14:textId="77777777" w:rsidTr="00D533A3">
              <w:trPr>
                <w:trHeight w:val="439"/>
              </w:trPr>
              <w:tc>
                <w:tcPr>
                  <w:tcW w:w="2093" w:type="dxa"/>
                </w:tcPr>
                <w:p w14:paraId="18A9C0BC" w14:textId="77777777" w:rsidR="00806666" w:rsidRPr="008145C5" w:rsidRDefault="00806666" w:rsidP="00806666">
                  <w:pPr>
                    <w:spacing w:after="0"/>
                    <w:rPr>
                      <w:rFonts w:ascii="HelveticaNeueLT Std Cn" w:eastAsia="SimSun" w:hAnsi="HelveticaNeueLT Std Cn"/>
                    </w:rPr>
                  </w:pPr>
                  <w:r w:rsidRPr="008145C5">
                    <w:rPr>
                      <w:rFonts w:ascii="HelveticaNeueLT Std Cn" w:eastAsia="SimSun" w:hAnsi="HelveticaNeueLT Std Cn"/>
                    </w:rPr>
                    <w:t xml:space="preserve"> White</w:t>
                  </w:r>
                </w:p>
              </w:tc>
              <w:tc>
                <w:tcPr>
                  <w:tcW w:w="2738" w:type="dxa"/>
                </w:tcPr>
                <w:p w14:paraId="4353BB6C" w14:textId="77777777" w:rsidR="00806666" w:rsidRPr="008145C5" w:rsidRDefault="00806666" w:rsidP="00806666">
                  <w:pPr>
                    <w:spacing w:after="0"/>
                    <w:rPr>
                      <w:rFonts w:ascii="HelveticaNeueLT Std Cn" w:eastAsia="SimSun" w:hAnsi="HelveticaNeueLT Std Cn"/>
                    </w:rPr>
                  </w:pPr>
                  <w:r w:rsidRPr="008145C5">
                    <w:rPr>
                      <w:rFonts w:ascii="HelveticaNeueLT Std Cn" w:eastAsia="SimSun" w:hAnsi="HelveticaNeueLT Std Cn"/>
                    </w:rPr>
                    <w:t xml:space="preserve"> Sloughing</w:t>
                  </w:r>
                </w:p>
              </w:tc>
            </w:tr>
            <w:tr w:rsidR="00806666" w:rsidRPr="008145C5" w14:paraId="367E9853" w14:textId="77777777" w:rsidTr="00D533A3">
              <w:trPr>
                <w:trHeight w:val="439"/>
              </w:trPr>
              <w:tc>
                <w:tcPr>
                  <w:tcW w:w="2093" w:type="dxa"/>
                </w:tcPr>
                <w:p w14:paraId="75AACEFD" w14:textId="77777777" w:rsidR="00806666" w:rsidRPr="008145C5" w:rsidRDefault="00806666" w:rsidP="00806666">
                  <w:pPr>
                    <w:spacing w:after="0"/>
                    <w:rPr>
                      <w:rFonts w:ascii="HelveticaNeueLT Std Cn" w:eastAsia="SimSun" w:hAnsi="HelveticaNeueLT Std Cn"/>
                    </w:rPr>
                  </w:pPr>
                  <w:r w:rsidRPr="008145C5">
                    <w:rPr>
                      <w:rFonts w:ascii="HelveticaNeueLT Std Cn" w:eastAsia="SimSun" w:hAnsi="HelveticaNeueLT Std Cn"/>
                    </w:rPr>
                    <w:t xml:space="preserve"> Gray</w:t>
                  </w:r>
                </w:p>
              </w:tc>
              <w:tc>
                <w:tcPr>
                  <w:tcW w:w="2738" w:type="dxa"/>
                </w:tcPr>
                <w:p w14:paraId="34D3A570" w14:textId="77777777" w:rsidR="00806666" w:rsidRPr="008145C5" w:rsidRDefault="00806666" w:rsidP="00806666">
                  <w:pPr>
                    <w:spacing w:after="0"/>
                    <w:rPr>
                      <w:rFonts w:ascii="HelveticaNeueLT Std Cn" w:eastAsia="SimSun" w:hAnsi="HelveticaNeueLT Std Cn"/>
                    </w:rPr>
                  </w:pPr>
                  <w:r w:rsidRPr="008145C5">
                    <w:rPr>
                      <w:rFonts w:ascii="HelveticaNeueLT Std Cn" w:eastAsia="SimSun" w:hAnsi="HelveticaNeueLT Std Cn"/>
                    </w:rPr>
                    <w:t xml:space="preserve"> Necrotic</w:t>
                  </w:r>
                </w:p>
              </w:tc>
            </w:tr>
            <w:tr w:rsidR="00806666" w:rsidRPr="008145C5" w14:paraId="0940A238" w14:textId="77777777" w:rsidTr="00D533A3">
              <w:trPr>
                <w:trHeight w:val="439"/>
              </w:trPr>
              <w:tc>
                <w:tcPr>
                  <w:tcW w:w="2093" w:type="dxa"/>
                </w:tcPr>
                <w:p w14:paraId="31A66B70" w14:textId="77777777" w:rsidR="00806666" w:rsidRPr="008145C5" w:rsidRDefault="00806666" w:rsidP="00806666">
                  <w:pPr>
                    <w:spacing w:after="0"/>
                    <w:rPr>
                      <w:rFonts w:ascii="HelveticaNeueLT Std Cn" w:eastAsia="SimSun" w:hAnsi="HelveticaNeueLT Std Cn"/>
                    </w:rPr>
                  </w:pPr>
                  <w:r w:rsidRPr="008145C5">
                    <w:rPr>
                      <w:rFonts w:ascii="HelveticaNeueLT Std Cn" w:eastAsia="SimSun" w:hAnsi="HelveticaNeueLT Std Cn"/>
                    </w:rPr>
                    <w:t xml:space="preserve"> Black</w:t>
                  </w:r>
                </w:p>
              </w:tc>
              <w:tc>
                <w:tcPr>
                  <w:tcW w:w="2738" w:type="dxa"/>
                </w:tcPr>
                <w:p w14:paraId="587485DF" w14:textId="77777777" w:rsidR="00806666" w:rsidRPr="008145C5" w:rsidRDefault="00806666" w:rsidP="00806666">
                  <w:pPr>
                    <w:spacing w:after="0"/>
                    <w:rPr>
                      <w:rFonts w:ascii="HelveticaNeueLT Std Cn" w:eastAsia="SimSun" w:hAnsi="HelveticaNeueLT Std Cn"/>
                    </w:rPr>
                  </w:pPr>
                  <w:r w:rsidRPr="008145C5">
                    <w:rPr>
                      <w:rFonts w:ascii="HelveticaNeueLT Std Cn" w:eastAsia="SimSun" w:hAnsi="HelveticaNeueLT Std Cn"/>
                    </w:rPr>
                    <w:t xml:space="preserve"> Eschar</w:t>
                  </w:r>
                </w:p>
              </w:tc>
            </w:tr>
            <w:tr w:rsidR="00806666" w:rsidRPr="008145C5" w14:paraId="54602A50" w14:textId="77777777" w:rsidTr="00D533A3">
              <w:trPr>
                <w:trHeight w:val="439"/>
              </w:trPr>
              <w:tc>
                <w:tcPr>
                  <w:tcW w:w="2093" w:type="dxa"/>
                </w:tcPr>
                <w:p w14:paraId="0F9BE888" w14:textId="77777777" w:rsidR="00806666" w:rsidRPr="008145C5" w:rsidRDefault="00806666" w:rsidP="00806666">
                  <w:pPr>
                    <w:spacing w:after="0"/>
                    <w:rPr>
                      <w:rFonts w:ascii="HelveticaNeueLT Std Cn" w:eastAsia="SimSun" w:hAnsi="HelveticaNeueLT Std Cn"/>
                    </w:rPr>
                  </w:pPr>
                  <w:r w:rsidRPr="008145C5">
                    <w:rPr>
                      <w:rFonts w:ascii="HelveticaNeueLT Std Cn" w:eastAsia="SimSun" w:hAnsi="HelveticaNeueLT Std Cn"/>
                    </w:rPr>
                    <w:t xml:space="preserve"> Tan</w:t>
                  </w:r>
                </w:p>
              </w:tc>
              <w:tc>
                <w:tcPr>
                  <w:tcW w:w="2738" w:type="dxa"/>
                </w:tcPr>
                <w:p w14:paraId="6B3466FF" w14:textId="77777777" w:rsidR="00806666" w:rsidRPr="008145C5" w:rsidRDefault="00806666" w:rsidP="00806666">
                  <w:pPr>
                    <w:spacing w:after="0"/>
                    <w:rPr>
                      <w:rFonts w:ascii="HelveticaNeueLT Std Cn" w:eastAsia="SimSun" w:hAnsi="HelveticaNeueLT Std Cn"/>
                    </w:rPr>
                  </w:pPr>
                  <w:r w:rsidRPr="008145C5">
                    <w:rPr>
                      <w:rFonts w:ascii="HelveticaNeueLT Std Cn" w:eastAsia="SimSun" w:hAnsi="HelveticaNeueLT Std Cn"/>
                    </w:rPr>
                    <w:t xml:space="preserve"> Granular</w:t>
                  </w:r>
                </w:p>
              </w:tc>
            </w:tr>
            <w:tr w:rsidR="00806666" w:rsidRPr="008145C5" w14:paraId="61CB0DE9" w14:textId="77777777" w:rsidTr="00D533A3">
              <w:trPr>
                <w:trHeight w:val="439"/>
              </w:trPr>
              <w:tc>
                <w:tcPr>
                  <w:tcW w:w="2093" w:type="dxa"/>
                </w:tcPr>
                <w:p w14:paraId="08442BA3" w14:textId="77777777" w:rsidR="00806666" w:rsidRPr="008145C5" w:rsidRDefault="00806666" w:rsidP="00806666">
                  <w:pPr>
                    <w:spacing w:after="0"/>
                    <w:rPr>
                      <w:rFonts w:ascii="HelveticaNeueLT Std Cn" w:eastAsia="SimSun" w:hAnsi="HelveticaNeueLT Std Cn"/>
                    </w:rPr>
                  </w:pPr>
                  <w:r w:rsidRPr="008145C5">
                    <w:rPr>
                      <w:rFonts w:ascii="HelveticaNeueLT Std Cn" w:eastAsia="SimSun" w:hAnsi="HelveticaNeueLT Std Cn"/>
                    </w:rPr>
                    <w:t xml:space="preserve"> Brown</w:t>
                  </w:r>
                </w:p>
              </w:tc>
              <w:tc>
                <w:tcPr>
                  <w:tcW w:w="2738" w:type="dxa"/>
                </w:tcPr>
                <w:p w14:paraId="3A4AC742" w14:textId="77777777" w:rsidR="00806666" w:rsidRPr="008145C5" w:rsidRDefault="00806666" w:rsidP="00806666">
                  <w:pPr>
                    <w:spacing w:after="0"/>
                    <w:rPr>
                      <w:rFonts w:ascii="HelveticaNeueLT Std Cn" w:eastAsia="SimSun" w:hAnsi="HelveticaNeueLT Std Cn"/>
                    </w:rPr>
                  </w:pPr>
                  <w:r w:rsidRPr="008145C5">
                    <w:rPr>
                      <w:rFonts w:ascii="HelveticaNeueLT Std Cn" w:eastAsia="SimSun" w:hAnsi="HelveticaNeueLT Std Cn"/>
                    </w:rPr>
                    <w:t xml:space="preserve"> Weeping</w:t>
                  </w:r>
                </w:p>
              </w:tc>
            </w:tr>
            <w:tr w:rsidR="00806666" w:rsidRPr="008145C5" w14:paraId="4E8FFD78" w14:textId="77777777" w:rsidTr="00D533A3">
              <w:trPr>
                <w:trHeight w:val="439"/>
              </w:trPr>
              <w:tc>
                <w:tcPr>
                  <w:tcW w:w="2093" w:type="dxa"/>
                </w:tcPr>
                <w:p w14:paraId="45E182CE" w14:textId="77777777" w:rsidR="00806666" w:rsidRPr="008145C5" w:rsidRDefault="00806666" w:rsidP="00806666">
                  <w:pPr>
                    <w:spacing w:after="0"/>
                    <w:rPr>
                      <w:rFonts w:ascii="HelveticaNeueLT Std Cn" w:eastAsia="SimSun" w:hAnsi="HelveticaNeueLT Std Cn"/>
                    </w:rPr>
                  </w:pPr>
                </w:p>
              </w:tc>
              <w:tc>
                <w:tcPr>
                  <w:tcW w:w="2738" w:type="dxa"/>
                </w:tcPr>
                <w:p w14:paraId="7763E689" w14:textId="77777777" w:rsidR="00806666" w:rsidRPr="008145C5" w:rsidRDefault="00806666" w:rsidP="00806666">
                  <w:pPr>
                    <w:spacing w:after="0"/>
                    <w:rPr>
                      <w:rFonts w:ascii="HelveticaNeueLT Std Cn" w:eastAsia="SimSun" w:hAnsi="HelveticaNeueLT Std Cn"/>
                    </w:rPr>
                  </w:pPr>
                  <w:r w:rsidRPr="008145C5">
                    <w:rPr>
                      <w:rFonts w:ascii="HelveticaNeueLT Std Cn" w:eastAsia="SimSun" w:hAnsi="HelveticaNeueLT Std Cn"/>
                    </w:rPr>
                    <w:t xml:space="preserve"> Healthy</w:t>
                  </w:r>
                </w:p>
              </w:tc>
            </w:tr>
          </w:tbl>
          <w:p w14:paraId="04FBCD6C" w14:textId="77777777" w:rsidR="00806666" w:rsidRPr="008145C5" w:rsidRDefault="00806666" w:rsidP="00806666">
            <w:pPr>
              <w:spacing w:after="0" w:line="240" w:lineRule="auto"/>
              <w:rPr>
                <w:rFonts w:ascii="HelveticaNeueLT Std Cn" w:eastAsia="SimSun" w:hAnsi="HelveticaNeueLT Std Cn"/>
              </w:rPr>
            </w:pPr>
          </w:p>
        </w:tc>
      </w:tr>
      <w:tr w:rsidR="00806666" w:rsidRPr="008145C5" w14:paraId="49835D71" w14:textId="77777777" w:rsidTr="00806666">
        <w:trPr>
          <w:trHeight w:val="3807"/>
          <w:jc w:val="center"/>
        </w:trPr>
        <w:tc>
          <w:tcPr>
            <w:tcW w:w="2448" w:type="dxa"/>
          </w:tcPr>
          <w:p w14:paraId="01E8BF2A" w14:textId="77777777" w:rsidR="00806666" w:rsidRPr="008145C5" w:rsidRDefault="00806666" w:rsidP="00806666">
            <w:pPr>
              <w:spacing w:after="0" w:line="240" w:lineRule="auto"/>
              <w:rPr>
                <w:rFonts w:ascii="HelveticaNeueLT Std Cn" w:eastAsia="SimSun" w:hAnsi="HelveticaNeueLT Std Cn"/>
                <w:b/>
              </w:rPr>
            </w:pPr>
            <w:r w:rsidRPr="008145C5">
              <w:rPr>
                <w:rFonts w:ascii="HelveticaNeueLT Std Cn" w:eastAsia="SimSun" w:hAnsi="HelveticaNeueLT Std Cn"/>
                <w:b/>
              </w:rPr>
              <w:t>Wound Margins:</w:t>
            </w:r>
          </w:p>
          <w:p w14:paraId="58FA5452" w14:textId="77777777" w:rsidR="00806666" w:rsidRPr="008145C5" w:rsidRDefault="00806666" w:rsidP="00806666">
            <w:pPr>
              <w:spacing w:after="0" w:line="240" w:lineRule="auto"/>
              <w:rPr>
                <w:rFonts w:ascii="HelveticaNeueLT Std Cn" w:eastAsia="SimSun" w:hAnsi="HelveticaNeueLT Std Cn"/>
                <w:b/>
              </w:rPr>
            </w:pPr>
          </w:p>
          <w:tbl>
            <w:tblPr>
              <w:tblStyle w:val="TableGrid5"/>
              <w:tblpPr w:leftFromText="180" w:rightFromText="180" w:vertAnchor="page" w:horzAnchor="margin" w:tblpY="436"/>
              <w:tblOverlap w:val="never"/>
              <w:tblW w:w="22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9"/>
            </w:tblGrid>
            <w:tr w:rsidR="00806666" w:rsidRPr="008145C5" w14:paraId="089B2210" w14:textId="77777777" w:rsidTr="00D533A3">
              <w:trPr>
                <w:trHeight w:val="368"/>
              </w:trPr>
              <w:tc>
                <w:tcPr>
                  <w:tcW w:w="2269" w:type="dxa"/>
                  <w:vAlign w:val="center"/>
                </w:tcPr>
                <w:p w14:paraId="1681B220" w14:textId="77777777" w:rsidR="00806666" w:rsidRPr="008145C5" w:rsidRDefault="00806666" w:rsidP="00806666">
                  <w:pPr>
                    <w:spacing w:after="0"/>
                    <w:rPr>
                      <w:rFonts w:ascii="HelveticaNeueLT Std Cn" w:eastAsia="SimSun" w:hAnsi="HelveticaNeueLT Std Cn"/>
                    </w:rPr>
                  </w:pPr>
                  <w:r w:rsidRPr="008145C5">
                    <w:rPr>
                      <w:rFonts w:ascii="HelveticaNeueLT Std Cn" w:eastAsia="SimSun" w:hAnsi="HelveticaNeueLT Std Cn"/>
                    </w:rPr>
                    <w:t xml:space="preserve"> Edematous</w:t>
                  </w:r>
                </w:p>
              </w:tc>
            </w:tr>
            <w:tr w:rsidR="00806666" w:rsidRPr="008145C5" w14:paraId="538B2291" w14:textId="77777777" w:rsidTr="00D533A3">
              <w:trPr>
                <w:trHeight w:val="368"/>
              </w:trPr>
              <w:tc>
                <w:tcPr>
                  <w:tcW w:w="2269" w:type="dxa"/>
                  <w:vAlign w:val="center"/>
                </w:tcPr>
                <w:p w14:paraId="42766846" w14:textId="77777777" w:rsidR="00806666" w:rsidRPr="008145C5" w:rsidRDefault="00806666" w:rsidP="00806666">
                  <w:pPr>
                    <w:spacing w:after="0"/>
                    <w:rPr>
                      <w:rFonts w:ascii="HelveticaNeueLT Std Cn" w:eastAsia="SimSun" w:hAnsi="HelveticaNeueLT Std Cn"/>
                    </w:rPr>
                  </w:pPr>
                  <w:r w:rsidRPr="008145C5">
                    <w:rPr>
                      <w:rFonts w:ascii="HelveticaNeueLT Std Cn" w:eastAsia="SimSun" w:hAnsi="HelveticaNeueLT Std Cn"/>
                    </w:rPr>
                    <w:t xml:space="preserve"> Calloused</w:t>
                  </w:r>
                </w:p>
              </w:tc>
            </w:tr>
            <w:tr w:rsidR="00806666" w:rsidRPr="008145C5" w14:paraId="45BB3E3D" w14:textId="77777777" w:rsidTr="00D533A3">
              <w:trPr>
                <w:trHeight w:val="368"/>
              </w:trPr>
              <w:tc>
                <w:tcPr>
                  <w:tcW w:w="2269" w:type="dxa"/>
                  <w:vAlign w:val="center"/>
                </w:tcPr>
                <w:p w14:paraId="1BB9E60D" w14:textId="77777777" w:rsidR="00806666" w:rsidRPr="008145C5" w:rsidRDefault="00806666" w:rsidP="00806666">
                  <w:pPr>
                    <w:spacing w:after="0"/>
                    <w:rPr>
                      <w:rFonts w:ascii="HelveticaNeueLT Std Cn" w:eastAsia="SimSun" w:hAnsi="HelveticaNeueLT Std Cn"/>
                    </w:rPr>
                  </w:pPr>
                  <w:r w:rsidRPr="008145C5">
                    <w:rPr>
                      <w:rFonts w:ascii="HelveticaNeueLT Std Cn" w:eastAsia="SimSun" w:hAnsi="HelveticaNeueLT Std Cn"/>
                    </w:rPr>
                    <w:t xml:space="preserve"> Macerated</w:t>
                  </w:r>
                </w:p>
              </w:tc>
            </w:tr>
            <w:tr w:rsidR="00806666" w:rsidRPr="008145C5" w14:paraId="75429D43" w14:textId="77777777" w:rsidTr="00D533A3">
              <w:trPr>
                <w:trHeight w:val="368"/>
              </w:trPr>
              <w:tc>
                <w:tcPr>
                  <w:tcW w:w="2269" w:type="dxa"/>
                  <w:vAlign w:val="center"/>
                </w:tcPr>
                <w:p w14:paraId="3B4F88DF" w14:textId="77777777" w:rsidR="00806666" w:rsidRPr="008145C5" w:rsidRDefault="00806666" w:rsidP="00806666">
                  <w:pPr>
                    <w:spacing w:after="0"/>
                    <w:rPr>
                      <w:rFonts w:ascii="HelveticaNeueLT Std Cn" w:eastAsia="SimSun" w:hAnsi="HelveticaNeueLT Std Cn"/>
                    </w:rPr>
                  </w:pPr>
                  <w:r w:rsidRPr="008145C5">
                    <w:rPr>
                      <w:rFonts w:ascii="HelveticaNeueLT Std Cn" w:eastAsia="SimSun" w:hAnsi="HelveticaNeueLT Std Cn"/>
                    </w:rPr>
                    <w:t xml:space="preserve"> Clean</w:t>
                  </w:r>
                </w:p>
              </w:tc>
            </w:tr>
            <w:tr w:rsidR="00806666" w:rsidRPr="008145C5" w14:paraId="403B2CEE" w14:textId="77777777" w:rsidTr="00D533A3">
              <w:trPr>
                <w:trHeight w:val="368"/>
              </w:trPr>
              <w:tc>
                <w:tcPr>
                  <w:tcW w:w="2269" w:type="dxa"/>
                  <w:vAlign w:val="center"/>
                </w:tcPr>
                <w:p w14:paraId="179813C5" w14:textId="77777777" w:rsidR="00806666" w:rsidRPr="008145C5" w:rsidRDefault="00806666" w:rsidP="00806666">
                  <w:pPr>
                    <w:spacing w:after="0"/>
                    <w:rPr>
                      <w:rFonts w:ascii="HelveticaNeueLT Std Cn" w:eastAsia="SimSun" w:hAnsi="HelveticaNeueLT Std Cn"/>
                    </w:rPr>
                  </w:pPr>
                  <w:r w:rsidRPr="008145C5">
                    <w:rPr>
                      <w:rFonts w:ascii="HelveticaNeueLT Std Cn" w:eastAsia="SimSun" w:hAnsi="HelveticaNeueLT Std Cn"/>
                    </w:rPr>
                    <w:t xml:space="preserve"> Intact</w:t>
                  </w:r>
                </w:p>
              </w:tc>
            </w:tr>
            <w:tr w:rsidR="00806666" w:rsidRPr="008145C5" w14:paraId="216CF9B5" w14:textId="77777777" w:rsidTr="00D533A3">
              <w:trPr>
                <w:trHeight w:val="368"/>
              </w:trPr>
              <w:tc>
                <w:tcPr>
                  <w:tcW w:w="2269" w:type="dxa"/>
                  <w:vAlign w:val="center"/>
                </w:tcPr>
                <w:p w14:paraId="3937816D" w14:textId="77777777" w:rsidR="00806666" w:rsidRPr="008145C5" w:rsidRDefault="00806666" w:rsidP="00806666">
                  <w:pPr>
                    <w:spacing w:after="0"/>
                    <w:rPr>
                      <w:rFonts w:ascii="HelveticaNeueLT Std Cn" w:eastAsia="SimSun" w:hAnsi="HelveticaNeueLT Std Cn"/>
                    </w:rPr>
                  </w:pPr>
                  <w:r w:rsidRPr="008145C5">
                    <w:rPr>
                      <w:rFonts w:ascii="HelveticaNeueLT Std Cn" w:eastAsia="SimSun" w:hAnsi="HelveticaNeueLT Std Cn"/>
                    </w:rPr>
                    <w:t xml:space="preserve"> Jagged</w:t>
                  </w:r>
                </w:p>
              </w:tc>
            </w:tr>
          </w:tbl>
          <w:p w14:paraId="6CB456B0" w14:textId="77777777" w:rsidR="00806666" w:rsidRPr="008145C5" w:rsidRDefault="00806666" w:rsidP="00806666">
            <w:pPr>
              <w:spacing w:after="0" w:line="240" w:lineRule="auto"/>
              <w:rPr>
                <w:rFonts w:ascii="HelveticaNeueLT Std Cn" w:eastAsia="SimSun" w:hAnsi="HelveticaNeueLT Std Cn"/>
                <w:b/>
              </w:rPr>
            </w:pPr>
          </w:p>
        </w:tc>
        <w:tc>
          <w:tcPr>
            <w:tcW w:w="2909" w:type="dxa"/>
          </w:tcPr>
          <w:p w14:paraId="5D6E9825" w14:textId="77777777" w:rsidR="00806666" w:rsidRPr="008145C5" w:rsidRDefault="00806666" w:rsidP="00806666">
            <w:pPr>
              <w:spacing w:after="0" w:line="240" w:lineRule="auto"/>
              <w:rPr>
                <w:rFonts w:ascii="HelveticaNeueLT Std Cn" w:eastAsia="SimSun" w:hAnsi="HelveticaNeueLT Std Cn"/>
                <w:b/>
              </w:rPr>
            </w:pPr>
            <w:r w:rsidRPr="008145C5">
              <w:rPr>
                <w:rFonts w:ascii="HelveticaNeueLT Std Cn" w:eastAsia="SimSun" w:hAnsi="HelveticaNeueLT Std Cn"/>
                <w:b/>
              </w:rPr>
              <w:t>Surrounding Tissue:</w:t>
            </w:r>
          </w:p>
          <w:p w14:paraId="76CFA72B" w14:textId="77777777" w:rsidR="00806666" w:rsidRPr="008145C5" w:rsidRDefault="00806666" w:rsidP="00806666">
            <w:pPr>
              <w:spacing w:after="0" w:line="240" w:lineRule="auto"/>
              <w:rPr>
                <w:rFonts w:ascii="HelveticaNeueLT Std Cn" w:eastAsia="SimSun" w:hAnsi="HelveticaNeueLT Std Cn"/>
              </w:rPr>
            </w:pPr>
          </w:p>
          <w:tbl>
            <w:tblPr>
              <w:tblStyle w:val="TableGrid5"/>
              <w:tblW w:w="208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87"/>
            </w:tblGrid>
            <w:tr w:rsidR="00806666" w:rsidRPr="008145C5" w14:paraId="02FBCC20" w14:textId="77777777" w:rsidTr="00D533A3">
              <w:trPr>
                <w:trHeight w:val="354"/>
              </w:trPr>
              <w:tc>
                <w:tcPr>
                  <w:tcW w:w="2087" w:type="dxa"/>
                  <w:vAlign w:val="center"/>
                </w:tcPr>
                <w:p w14:paraId="174D13C3" w14:textId="77777777" w:rsidR="00806666" w:rsidRPr="008145C5" w:rsidRDefault="00806666" w:rsidP="00806666">
                  <w:pPr>
                    <w:spacing w:after="0"/>
                    <w:rPr>
                      <w:rFonts w:ascii="HelveticaNeueLT Std Cn" w:eastAsia="SimSun" w:hAnsi="HelveticaNeueLT Std Cn"/>
                    </w:rPr>
                  </w:pPr>
                  <w:r w:rsidRPr="008145C5">
                    <w:rPr>
                      <w:rFonts w:ascii="HelveticaNeueLT Std Cn" w:eastAsia="SimSun" w:hAnsi="HelveticaNeueLT Std Cn"/>
                    </w:rPr>
                    <w:t xml:space="preserve"> Pink</w:t>
                  </w:r>
                </w:p>
              </w:tc>
            </w:tr>
            <w:tr w:rsidR="00806666" w:rsidRPr="008145C5" w14:paraId="7C978EF7" w14:textId="77777777" w:rsidTr="00D533A3">
              <w:trPr>
                <w:trHeight w:val="354"/>
              </w:trPr>
              <w:tc>
                <w:tcPr>
                  <w:tcW w:w="2087" w:type="dxa"/>
                  <w:vAlign w:val="center"/>
                </w:tcPr>
                <w:p w14:paraId="10D2A884" w14:textId="77777777" w:rsidR="00806666" w:rsidRPr="008145C5" w:rsidRDefault="00806666" w:rsidP="00806666">
                  <w:pPr>
                    <w:spacing w:after="0"/>
                    <w:rPr>
                      <w:rFonts w:ascii="HelveticaNeueLT Std Cn" w:eastAsia="SimSun" w:hAnsi="HelveticaNeueLT Std Cn"/>
                    </w:rPr>
                  </w:pPr>
                  <w:r w:rsidRPr="008145C5">
                    <w:rPr>
                      <w:rFonts w:ascii="HelveticaNeueLT Std Cn" w:eastAsia="SimSun" w:hAnsi="HelveticaNeueLT Std Cn"/>
                    </w:rPr>
                    <w:t xml:space="preserve"> White</w:t>
                  </w:r>
                </w:p>
              </w:tc>
            </w:tr>
            <w:tr w:rsidR="00806666" w:rsidRPr="008145C5" w14:paraId="13B31FC7" w14:textId="77777777" w:rsidTr="00D533A3">
              <w:trPr>
                <w:trHeight w:val="354"/>
              </w:trPr>
              <w:tc>
                <w:tcPr>
                  <w:tcW w:w="2087" w:type="dxa"/>
                  <w:vAlign w:val="center"/>
                </w:tcPr>
                <w:p w14:paraId="5D54A7B8" w14:textId="77777777" w:rsidR="00806666" w:rsidRPr="008145C5" w:rsidRDefault="00806666" w:rsidP="00806666">
                  <w:pPr>
                    <w:spacing w:after="0"/>
                    <w:rPr>
                      <w:rFonts w:ascii="HelveticaNeueLT Std Cn" w:eastAsia="SimSun" w:hAnsi="HelveticaNeueLT Std Cn"/>
                    </w:rPr>
                  </w:pPr>
                  <w:r w:rsidRPr="008145C5">
                    <w:rPr>
                      <w:rFonts w:ascii="HelveticaNeueLT Std Cn" w:eastAsia="SimSun" w:hAnsi="HelveticaNeueLT Std Cn"/>
                    </w:rPr>
                    <w:t xml:space="preserve"> Red</w:t>
                  </w:r>
                </w:p>
              </w:tc>
            </w:tr>
            <w:tr w:rsidR="00806666" w:rsidRPr="008145C5" w14:paraId="22340478" w14:textId="77777777" w:rsidTr="00D533A3">
              <w:trPr>
                <w:trHeight w:val="354"/>
              </w:trPr>
              <w:tc>
                <w:tcPr>
                  <w:tcW w:w="2087" w:type="dxa"/>
                  <w:vAlign w:val="center"/>
                </w:tcPr>
                <w:p w14:paraId="59D6D847" w14:textId="77777777" w:rsidR="00806666" w:rsidRPr="008145C5" w:rsidRDefault="00806666" w:rsidP="00806666">
                  <w:pPr>
                    <w:spacing w:after="0"/>
                    <w:rPr>
                      <w:rFonts w:ascii="HelveticaNeueLT Std Cn" w:eastAsia="SimSun" w:hAnsi="HelveticaNeueLT Std Cn"/>
                    </w:rPr>
                  </w:pPr>
                  <w:r w:rsidRPr="008145C5">
                    <w:rPr>
                      <w:rFonts w:ascii="HelveticaNeueLT Std Cn" w:eastAsia="SimSun" w:hAnsi="HelveticaNeueLT Std Cn"/>
                    </w:rPr>
                    <w:t xml:space="preserve"> Pale</w:t>
                  </w:r>
                </w:p>
              </w:tc>
            </w:tr>
            <w:tr w:rsidR="00806666" w:rsidRPr="008145C5" w14:paraId="454CE96C" w14:textId="77777777" w:rsidTr="00D533A3">
              <w:trPr>
                <w:trHeight w:val="354"/>
              </w:trPr>
              <w:tc>
                <w:tcPr>
                  <w:tcW w:w="2087" w:type="dxa"/>
                  <w:vAlign w:val="center"/>
                </w:tcPr>
                <w:p w14:paraId="409C3FEB" w14:textId="77777777" w:rsidR="00806666" w:rsidRPr="008145C5" w:rsidRDefault="00806666" w:rsidP="00806666">
                  <w:pPr>
                    <w:spacing w:after="0"/>
                    <w:rPr>
                      <w:rFonts w:ascii="HelveticaNeueLT Std Cn" w:eastAsia="SimSun" w:hAnsi="HelveticaNeueLT Std Cn"/>
                    </w:rPr>
                  </w:pPr>
                  <w:r w:rsidRPr="008145C5">
                    <w:rPr>
                      <w:rFonts w:ascii="HelveticaNeueLT Std Cn" w:eastAsia="SimSun" w:hAnsi="HelveticaNeueLT Std Cn"/>
                    </w:rPr>
                    <w:t xml:space="preserve"> Warm</w:t>
                  </w:r>
                </w:p>
              </w:tc>
            </w:tr>
            <w:tr w:rsidR="00806666" w:rsidRPr="008145C5" w14:paraId="4A3A9904" w14:textId="77777777" w:rsidTr="00D533A3">
              <w:trPr>
                <w:trHeight w:val="354"/>
              </w:trPr>
              <w:tc>
                <w:tcPr>
                  <w:tcW w:w="2087" w:type="dxa"/>
                  <w:vAlign w:val="center"/>
                </w:tcPr>
                <w:p w14:paraId="32A39FEA" w14:textId="77777777" w:rsidR="00806666" w:rsidRPr="008145C5" w:rsidRDefault="00806666" w:rsidP="00806666">
                  <w:pPr>
                    <w:spacing w:after="0"/>
                    <w:rPr>
                      <w:rFonts w:ascii="HelveticaNeueLT Std Cn" w:eastAsia="SimSun" w:hAnsi="HelveticaNeueLT Std Cn"/>
                    </w:rPr>
                  </w:pPr>
                  <w:r w:rsidRPr="008145C5">
                    <w:rPr>
                      <w:rFonts w:ascii="HelveticaNeueLT Std Cn" w:eastAsia="SimSun" w:hAnsi="HelveticaNeueLT Std Cn"/>
                    </w:rPr>
                    <w:t xml:space="preserve"> Cool</w:t>
                  </w:r>
                </w:p>
              </w:tc>
            </w:tr>
            <w:tr w:rsidR="00806666" w:rsidRPr="008145C5" w14:paraId="21B043A7" w14:textId="77777777" w:rsidTr="00D533A3">
              <w:trPr>
                <w:trHeight w:val="373"/>
              </w:trPr>
              <w:tc>
                <w:tcPr>
                  <w:tcW w:w="2087" w:type="dxa"/>
                  <w:vAlign w:val="center"/>
                </w:tcPr>
                <w:p w14:paraId="450D1375" w14:textId="77777777" w:rsidR="00806666" w:rsidRPr="008145C5" w:rsidRDefault="00806666" w:rsidP="00806666">
                  <w:pPr>
                    <w:spacing w:after="0"/>
                    <w:rPr>
                      <w:rFonts w:ascii="HelveticaNeueLT Std Cn" w:eastAsia="SimSun" w:hAnsi="HelveticaNeueLT Std Cn"/>
                    </w:rPr>
                  </w:pPr>
                  <w:r w:rsidRPr="008145C5">
                    <w:rPr>
                      <w:rFonts w:ascii="HelveticaNeueLT Std Cn" w:eastAsia="SimSun" w:hAnsi="HelveticaNeueLT Std Cn"/>
                    </w:rPr>
                    <w:t xml:space="preserve"> Blanched</w:t>
                  </w:r>
                </w:p>
              </w:tc>
            </w:tr>
            <w:tr w:rsidR="00806666" w:rsidRPr="008145C5" w14:paraId="2324AB47" w14:textId="77777777" w:rsidTr="00D533A3">
              <w:trPr>
                <w:trHeight w:val="354"/>
              </w:trPr>
              <w:tc>
                <w:tcPr>
                  <w:tcW w:w="2087" w:type="dxa"/>
                  <w:vAlign w:val="center"/>
                </w:tcPr>
                <w:p w14:paraId="02201079" w14:textId="77777777" w:rsidR="00806666" w:rsidRPr="008145C5" w:rsidRDefault="00806666" w:rsidP="00806666">
                  <w:pPr>
                    <w:spacing w:after="0"/>
                    <w:rPr>
                      <w:rFonts w:ascii="HelveticaNeueLT Std Cn" w:eastAsia="SimSun" w:hAnsi="HelveticaNeueLT Std Cn"/>
                    </w:rPr>
                  </w:pPr>
                  <w:r w:rsidRPr="008145C5">
                    <w:rPr>
                      <w:rFonts w:ascii="HelveticaNeueLT Std Cn" w:eastAsia="SimSun" w:hAnsi="HelveticaNeueLT Std Cn"/>
                    </w:rPr>
                    <w:t xml:space="preserve"> Shiny</w:t>
                  </w:r>
                </w:p>
              </w:tc>
            </w:tr>
            <w:tr w:rsidR="00806666" w:rsidRPr="008145C5" w14:paraId="2E02BE81" w14:textId="77777777" w:rsidTr="00D533A3">
              <w:trPr>
                <w:trHeight w:val="225"/>
              </w:trPr>
              <w:tc>
                <w:tcPr>
                  <w:tcW w:w="2087" w:type="dxa"/>
                  <w:vAlign w:val="center"/>
                </w:tcPr>
                <w:p w14:paraId="50CB9AE9" w14:textId="77777777" w:rsidR="00806666" w:rsidRPr="008145C5" w:rsidRDefault="00806666" w:rsidP="00806666">
                  <w:pPr>
                    <w:spacing w:after="0"/>
                    <w:rPr>
                      <w:rFonts w:ascii="HelveticaNeueLT Std Cn" w:eastAsia="SimSun" w:hAnsi="HelveticaNeueLT Std Cn"/>
                    </w:rPr>
                  </w:pPr>
                  <w:r w:rsidRPr="008145C5">
                    <w:rPr>
                      <w:rFonts w:ascii="HelveticaNeueLT Std Cn" w:eastAsia="SimSun" w:hAnsi="HelveticaNeueLT Std Cn"/>
                    </w:rPr>
                    <w:t xml:space="preserve"> Edematous</w:t>
                  </w:r>
                </w:p>
              </w:tc>
            </w:tr>
          </w:tbl>
          <w:p w14:paraId="3A5316E2" w14:textId="77777777" w:rsidR="00806666" w:rsidRPr="008145C5" w:rsidRDefault="00806666" w:rsidP="00806666">
            <w:pPr>
              <w:spacing w:after="0" w:line="240" w:lineRule="auto"/>
              <w:rPr>
                <w:rFonts w:ascii="HelveticaNeueLT Std Cn" w:eastAsia="SimSun" w:hAnsi="HelveticaNeueLT Std Cn"/>
                <w:b/>
              </w:rPr>
            </w:pPr>
          </w:p>
        </w:tc>
        <w:tc>
          <w:tcPr>
            <w:tcW w:w="4381" w:type="dxa"/>
          </w:tcPr>
          <w:p w14:paraId="20A1A289" w14:textId="77777777" w:rsidR="00806666" w:rsidRPr="008145C5" w:rsidRDefault="00806666" w:rsidP="00806666">
            <w:pPr>
              <w:spacing w:after="0" w:line="240" w:lineRule="auto"/>
              <w:rPr>
                <w:rFonts w:ascii="HelveticaNeueLT Std Cn" w:eastAsia="SimSun" w:hAnsi="HelveticaNeueLT Std Cn"/>
              </w:rPr>
            </w:pPr>
            <w:r w:rsidRPr="008145C5">
              <w:rPr>
                <w:rFonts w:ascii="HelveticaNeueLT Std Cn" w:eastAsia="SimSun" w:hAnsi="HelveticaNeueLT Std Cn"/>
                <w:b/>
              </w:rPr>
              <w:t xml:space="preserve">Undermining: </w:t>
            </w:r>
            <w:r w:rsidRPr="008145C5">
              <w:rPr>
                <w:rFonts w:ascii="HelveticaNeueLT Std Cn" w:eastAsia="SimSun" w:hAnsi="HelveticaNeueLT Std Cn"/>
              </w:rPr>
              <w:t>NONE</w:t>
            </w:r>
          </w:p>
          <w:p w14:paraId="73E531B7" w14:textId="77777777" w:rsidR="00806666" w:rsidRPr="008145C5" w:rsidRDefault="00806666" w:rsidP="00806666">
            <w:pPr>
              <w:spacing w:after="0" w:line="240" w:lineRule="auto"/>
              <w:rPr>
                <w:rFonts w:ascii="HelveticaNeueLT Std Cn" w:eastAsia="SimSun" w:hAnsi="HelveticaNeueLT Std Cn"/>
                <w:b/>
              </w:rPr>
            </w:pPr>
          </w:p>
          <w:p w14:paraId="3AB1326A" w14:textId="77777777" w:rsidR="00806666" w:rsidRPr="008145C5" w:rsidRDefault="00806666" w:rsidP="00806666">
            <w:pPr>
              <w:spacing w:after="0" w:line="240" w:lineRule="auto"/>
              <w:rPr>
                <w:rFonts w:ascii="HelveticaNeueLT Std Cn" w:eastAsia="SimSun" w:hAnsi="HelveticaNeueLT Std Cn"/>
              </w:rPr>
            </w:pPr>
            <w:r w:rsidRPr="008145C5">
              <w:rPr>
                <w:rFonts w:ascii="HelveticaNeueLT Std Cn" w:eastAsia="SimSun" w:hAnsi="HelveticaNeueLT Std Cn"/>
                <w:b/>
              </w:rPr>
              <w:t xml:space="preserve">Tunneling: </w:t>
            </w:r>
            <w:r w:rsidRPr="008145C5">
              <w:rPr>
                <w:rFonts w:ascii="HelveticaNeueLT Std Cn" w:eastAsia="SimSun" w:hAnsi="HelveticaNeueLT Std Cn"/>
              </w:rPr>
              <w:t>NONE</w:t>
            </w:r>
          </w:p>
          <w:p w14:paraId="3AE7ECF1" w14:textId="77777777" w:rsidR="00806666" w:rsidRPr="008145C5" w:rsidRDefault="00806666" w:rsidP="00806666">
            <w:pPr>
              <w:spacing w:after="0" w:line="240" w:lineRule="auto"/>
              <w:rPr>
                <w:rFonts w:ascii="HelveticaNeueLT Std Cn" w:eastAsia="SimSun" w:hAnsi="HelveticaNeueLT Std Cn"/>
              </w:rPr>
            </w:pPr>
          </w:p>
          <w:p w14:paraId="6E79AA9F" w14:textId="77777777" w:rsidR="00806666" w:rsidRPr="008145C5" w:rsidRDefault="00806666" w:rsidP="00806666">
            <w:pPr>
              <w:spacing w:after="0" w:line="240" w:lineRule="auto"/>
              <w:rPr>
                <w:rFonts w:ascii="HelveticaNeueLT Std Cn" w:eastAsia="SimSun" w:hAnsi="HelveticaNeueLT Std Cn"/>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75"/>
              <w:gridCol w:w="2075"/>
            </w:tblGrid>
            <w:tr w:rsidR="00806666" w:rsidRPr="008145C5" w14:paraId="1C4214B4" w14:textId="77777777" w:rsidTr="00D533A3">
              <w:trPr>
                <w:trHeight w:val="368"/>
              </w:trPr>
              <w:tc>
                <w:tcPr>
                  <w:tcW w:w="2075" w:type="dxa"/>
                </w:tcPr>
                <w:p w14:paraId="4C938421" w14:textId="77777777" w:rsidR="00806666" w:rsidRPr="008145C5" w:rsidRDefault="00806666" w:rsidP="00806666">
                  <w:pPr>
                    <w:spacing w:after="0" w:line="240" w:lineRule="auto"/>
                    <w:rPr>
                      <w:rFonts w:ascii="HelveticaNeueLT Std Cn" w:eastAsia="SimSun" w:hAnsi="HelveticaNeueLT Std Cn"/>
                    </w:rPr>
                  </w:pPr>
                  <w:r w:rsidRPr="008145C5">
                    <w:rPr>
                      <w:rFonts w:ascii="HelveticaNeueLT Std Cn" w:eastAsia="SimSun" w:hAnsi="HelveticaNeueLT Std Cn"/>
                      <w:b/>
                    </w:rPr>
                    <w:t xml:space="preserve">Pain: </w:t>
                  </w:r>
                </w:p>
              </w:tc>
              <w:tc>
                <w:tcPr>
                  <w:tcW w:w="2075" w:type="dxa"/>
                </w:tcPr>
                <w:p w14:paraId="5240D542" w14:textId="77777777" w:rsidR="00806666" w:rsidRPr="008145C5" w:rsidRDefault="00806666" w:rsidP="00806666">
                  <w:pPr>
                    <w:spacing w:after="0" w:line="240" w:lineRule="auto"/>
                    <w:rPr>
                      <w:rFonts w:ascii="HelveticaNeueLT Std Cn" w:eastAsia="SimSun" w:hAnsi="HelveticaNeueLT Std Cn"/>
                      <w:b/>
                    </w:rPr>
                  </w:pPr>
                  <w:r w:rsidRPr="008145C5">
                    <w:rPr>
                      <w:rFonts w:ascii="HelveticaNeueLT Std Cn" w:eastAsia="SimSun" w:hAnsi="HelveticaNeueLT Std Cn"/>
                      <w:b/>
                    </w:rPr>
                    <w:t>Scale (1-10):</w:t>
                  </w:r>
                </w:p>
              </w:tc>
            </w:tr>
            <w:tr w:rsidR="00806666" w:rsidRPr="008145C5" w14:paraId="008FD250" w14:textId="77777777" w:rsidTr="00D533A3">
              <w:trPr>
                <w:trHeight w:val="368"/>
              </w:trPr>
              <w:tc>
                <w:tcPr>
                  <w:tcW w:w="2075" w:type="dxa"/>
                </w:tcPr>
                <w:p w14:paraId="2E20FB0F" w14:textId="77777777" w:rsidR="00806666" w:rsidRPr="008145C5" w:rsidRDefault="00806666" w:rsidP="00806666">
                  <w:pPr>
                    <w:spacing w:after="0" w:line="240" w:lineRule="auto"/>
                    <w:rPr>
                      <w:rFonts w:ascii="HelveticaNeueLT Std Cn" w:eastAsia="SimSun" w:hAnsi="HelveticaNeueLT Std Cn"/>
                    </w:rPr>
                  </w:pPr>
                  <w:bookmarkStart w:id="1" w:name="Check6"/>
                  <w:bookmarkEnd w:id="1"/>
                  <w:r w:rsidRPr="008145C5">
                    <w:rPr>
                      <w:rFonts w:ascii="HelveticaNeueLT Std Cn" w:eastAsia="SimSun" w:hAnsi="HelveticaNeueLT Std Cn"/>
                    </w:rPr>
                    <w:t xml:space="preserve"> yes</w:t>
                  </w:r>
                </w:p>
              </w:tc>
              <w:tc>
                <w:tcPr>
                  <w:tcW w:w="2075" w:type="dxa"/>
                </w:tcPr>
                <w:p w14:paraId="424C34BB" w14:textId="77777777" w:rsidR="00806666" w:rsidRPr="008145C5" w:rsidRDefault="00806666" w:rsidP="00806666">
                  <w:pPr>
                    <w:spacing w:after="0" w:line="240" w:lineRule="auto"/>
                    <w:rPr>
                      <w:rFonts w:ascii="HelveticaNeueLT Std Cn" w:eastAsia="SimSun" w:hAnsi="HelveticaNeueLT Std Cn"/>
                    </w:rPr>
                  </w:pPr>
                  <w:r w:rsidRPr="008145C5">
                    <w:rPr>
                      <w:rFonts w:ascii="HelveticaNeueLT Std Cn" w:eastAsia="SimSun" w:hAnsi="HelveticaNeueLT Std Cn"/>
                    </w:rPr>
                    <w:t>_____</w:t>
                  </w:r>
                  <w:r w:rsidRPr="008145C5">
                    <w:rPr>
                      <w:rFonts w:ascii="HelveticaNeueLT Std Cn" w:eastAsia="SimSun" w:hAnsi="HelveticaNeueLT Std Cn"/>
                      <w:u w:val="single"/>
                    </w:rPr>
                    <w:t>3</w:t>
                  </w:r>
                  <w:r w:rsidRPr="008145C5">
                    <w:rPr>
                      <w:rFonts w:ascii="HelveticaNeueLT Std Cn" w:eastAsia="SimSun" w:hAnsi="HelveticaNeueLT Std Cn"/>
                    </w:rPr>
                    <w:t>______</w:t>
                  </w:r>
                </w:p>
              </w:tc>
            </w:tr>
            <w:tr w:rsidR="00806666" w:rsidRPr="008145C5" w14:paraId="4DF5914E" w14:textId="77777777" w:rsidTr="00D533A3">
              <w:trPr>
                <w:trHeight w:val="368"/>
              </w:trPr>
              <w:tc>
                <w:tcPr>
                  <w:tcW w:w="2075" w:type="dxa"/>
                </w:tcPr>
                <w:p w14:paraId="2883FB84" w14:textId="77777777" w:rsidR="00806666" w:rsidRPr="008145C5" w:rsidRDefault="00806666" w:rsidP="00806666">
                  <w:pPr>
                    <w:spacing w:after="0" w:line="240" w:lineRule="auto"/>
                    <w:rPr>
                      <w:rFonts w:ascii="HelveticaNeueLT Std Cn" w:eastAsia="SimSun" w:hAnsi="HelveticaNeueLT Std Cn"/>
                    </w:rPr>
                  </w:pPr>
                  <w:r w:rsidRPr="008145C5">
                    <w:rPr>
                      <w:rFonts w:ascii="HelveticaNeueLT Std Cn" w:eastAsia="SimSun" w:hAnsi="HelveticaNeueLT Std Cn"/>
                    </w:rPr>
                    <w:t xml:space="preserve"> no </w:t>
                  </w:r>
                </w:p>
              </w:tc>
              <w:tc>
                <w:tcPr>
                  <w:tcW w:w="2075" w:type="dxa"/>
                </w:tcPr>
                <w:p w14:paraId="6A54B01F" w14:textId="77777777" w:rsidR="00806666" w:rsidRPr="008145C5" w:rsidRDefault="00806666" w:rsidP="00806666">
                  <w:pPr>
                    <w:spacing w:after="0" w:line="240" w:lineRule="auto"/>
                    <w:rPr>
                      <w:rFonts w:ascii="HelveticaNeueLT Std Cn" w:eastAsia="SimSun" w:hAnsi="HelveticaNeueLT Std Cn"/>
                    </w:rPr>
                  </w:pPr>
                </w:p>
              </w:tc>
            </w:tr>
          </w:tbl>
          <w:p w14:paraId="60D43F0A" w14:textId="525FAE18" w:rsidR="00806666" w:rsidRPr="008145C5" w:rsidRDefault="00806666" w:rsidP="008145C5">
            <w:pPr>
              <w:spacing w:after="0" w:line="240" w:lineRule="auto"/>
              <w:rPr>
                <w:rFonts w:ascii="HelveticaNeueLT Std Cn" w:eastAsia="SimSun" w:hAnsi="HelveticaNeueLT Std Cn"/>
              </w:rPr>
            </w:pPr>
            <w:r w:rsidRPr="008145C5">
              <w:rPr>
                <w:rFonts w:ascii="HelveticaNeueLT Std Cn" w:eastAsia="SimSun" w:hAnsi="HelveticaNeueLT Std Cn"/>
              </w:rPr>
              <w:t xml:space="preserve">Using </w:t>
            </w:r>
            <w:r w:rsidR="008145C5">
              <w:rPr>
                <w:rFonts w:ascii="HelveticaNeueLT Std Cn" w:eastAsia="SimSun" w:hAnsi="HelveticaNeueLT Std Cn"/>
              </w:rPr>
              <w:t>acetaminophen</w:t>
            </w:r>
            <w:r w:rsidR="008145C5" w:rsidRPr="008145C5">
              <w:rPr>
                <w:rFonts w:ascii="HelveticaNeueLT Std Cn" w:eastAsia="SimSun" w:hAnsi="HelveticaNeueLT Std Cn"/>
              </w:rPr>
              <w:t xml:space="preserve"> </w:t>
            </w:r>
            <w:r w:rsidRPr="008145C5">
              <w:rPr>
                <w:rFonts w:ascii="HelveticaNeueLT Std Cn" w:eastAsia="SimSun" w:hAnsi="HelveticaNeueLT Std Cn"/>
              </w:rPr>
              <w:t>650 mg</w:t>
            </w:r>
          </w:p>
        </w:tc>
      </w:tr>
      <w:tr w:rsidR="00806666" w:rsidRPr="008145C5" w14:paraId="79DF86D6" w14:textId="77777777" w:rsidTr="00806666">
        <w:trPr>
          <w:trHeight w:val="1152"/>
          <w:jc w:val="center"/>
        </w:trPr>
        <w:tc>
          <w:tcPr>
            <w:tcW w:w="9738" w:type="dxa"/>
            <w:gridSpan w:val="3"/>
          </w:tcPr>
          <w:p w14:paraId="4FA486BA" w14:textId="309170BC" w:rsidR="00806666" w:rsidRPr="008145C5" w:rsidRDefault="00806666" w:rsidP="00806666">
            <w:pPr>
              <w:spacing w:after="0" w:line="240" w:lineRule="auto"/>
              <w:rPr>
                <w:rFonts w:ascii="HelveticaNeueLT Std Cn" w:eastAsia="SimSun" w:hAnsi="HelveticaNeueLT Std Cn"/>
              </w:rPr>
            </w:pPr>
            <w:r w:rsidRPr="008145C5">
              <w:rPr>
                <w:rFonts w:ascii="HelveticaNeueLT Std Cn" w:eastAsia="SimSun" w:hAnsi="HelveticaNeueLT Std Cn"/>
                <w:b/>
              </w:rPr>
              <w:t xml:space="preserve">Treatment: </w:t>
            </w:r>
            <w:r w:rsidRPr="008145C5">
              <w:rPr>
                <w:rFonts w:ascii="HelveticaNeueLT Std Cn" w:eastAsia="SimSun" w:hAnsi="HelveticaNeueLT Std Cn"/>
              </w:rPr>
              <w:t xml:space="preserve">(Please describe dressing change and materials used. Example: Irrigation with saline using 10 ml syringe; redressed with 2 4x4 gauze and one </w:t>
            </w:r>
            <w:r w:rsidR="00F82CE3">
              <w:rPr>
                <w:rFonts w:ascii="HelveticaNeueLT Std Cn" w:eastAsia="SimSun" w:hAnsi="HelveticaNeueLT Std Cn"/>
              </w:rPr>
              <w:t>stretch gauze</w:t>
            </w:r>
            <w:r w:rsidRPr="008145C5">
              <w:rPr>
                <w:rFonts w:ascii="HelveticaNeueLT Std Cn" w:eastAsia="SimSun" w:hAnsi="HelveticaNeueLT Std Cn"/>
              </w:rPr>
              <w:t xml:space="preserve"> wrap).</w:t>
            </w:r>
          </w:p>
          <w:p w14:paraId="75D15CC4" w14:textId="77777777" w:rsidR="00806666" w:rsidRPr="008145C5" w:rsidRDefault="00806666" w:rsidP="00806666">
            <w:pPr>
              <w:spacing w:after="0" w:line="240" w:lineRule="auto"/>
              <w:rPr>
                <w:rFonts w:ascii="HelveticaNeueLT Std Cn" w:eastAsia="SimSun" w:hAnsi="HelveticaNeueLT Std Cn"/>
              </w:rPr>
            </w:pPr>
          </w:p>
          <w:p w14:paraId="7BE0CB2D" w14:textId="4EB9D2AE" w:rsidR="00806666" w:rsidRPr="008145C5" w:rsidRDefault="00806666" w:rsidP="00F82CE3">
            <w:pPr>
              <w:spacing w:after="0" w:line="240" w:lineRule="auto"/>
              <w:rPr>
                <w:rFonts w:ascii="HelveticaNeueLT Std Cn" w:eastAsia="SimSun" w:hAnsi="HelveticaNeueLT Std Cn"/>
              </w:rPr>
            </w:pPr>
            <w:r w:rsidRPr="008145C5">
              <w:rPr>
                <w:rFonts w:ascii="HelveticaNeueLT Std Cn" w:eastAsia="SimSun" w:hAnsi="HelveticaNeueLT Std Cn"/>
              </w:rPr>
              <w:t xml:space="preserve">Irrigated with normal saline. Redressed using damp 4x4 as packing. Wrapped with </w:t>
            </w:r>
            <w:r w:rsidR="00F82CE3">
              <w:rPr>
                <w:rFonts w:ascii="HelveticaNeueLT Std Cn" w:eastAsia="SimSun" w:hAnsi="HelveticaNeueLT Std Cn"/>
              </w:rPr>
              <w:t>stretch gauze wrap</w:t>
            </w:r>
            <w:r w:rsidRPr="008145C5">
              <w:rPr>
                <w:rFonts w:ascii="HelveticaNeueLT Std Cn" w:eastAsia="SimSun" w:hAnsi="HelveticaNeueLT Std Cn"/>
              </w:rPr>
              <w:t xml:space="preserve">. </w:t>
            </w:r>
          </w:p>
        </w:tc>
      </w:tr>
      <w:tr w:rsidR="00806666" w:rsidRPr="008145C5" w14:paraId="0FC24C97" w14:textId="77777777" w:rsidTr="00806666">
        <w:trPr>
          <w:trHeight w:val="648"/>
          <w:jc w:val="center"/>
        </w:trPr>
        <w:tc>
          <w:tcPr>
            <w:tcW w:w="9738" w:type="dxa"/>
            <w:gridSpan w:val="3"/>
          </w:tcPr>
          <w:tbl>
            <w:tblPr>
              <w:tblStyle w:val="TableGrid5"/>
              <w:tblpPr w:leftFromText="180" w:rightFromText="180" w:vertAnchor="text" w:horzAnchor="margin" w:tblpY="264"/>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753"/>
              <w:gridCol w:w="4754"/>
            </w:tblGrid>
            <w:tr w:rsidR="00806666" w:rsidRPr="008145C5" w14:paraId="7017FA41" w14:textId="77777777" w:rsidTr="00D533A3">
              <w:tc>
                <w:tcPr>
                  <w:tcW w:w="4753" w:type="dxa"/>
                </w:tcPr>
                <w:p w14:paraId="0F44CBF0" w14:textId="77777777" w:rsidR="00806666" w:rsidRPr="008145C5" w:rsidRDefault="00806666" w:rsidP="00806666">
                  <w:pPr>
                    <w:spacing w:after="0" w:line="240" w:lineRule="auto"/>
                    <w:rPr>
                      <w:rFonts w:ascii="HelveticaNeueLT Std Cn" w:eastAsia="SimSun" w:hAnsi="HelveticaNeueLT Std Cn"/>
                    </w:rPr>
                  </w:pPr>
                  <w:r w:rsidRPr="008145C5">
                    <w:rPr>
                      <w:rFonts w:ascii="HelveticaNeueLT Std Cn" w:eastAsia="SimSun" w:hAnsi="HelveticaNeueLT Std Cn"/>
                      <w:b/>
                    </w:rPr>
                    <w:t xml:space="preserve">Completed by:  </w:t>
                  </w:r>
                  <w:r w:rsidRPr="008145C5">
                    <w:rPr>
                      <w:rFonts w:ascii="HelveticaNeueLT Std Cn" w:eastAsia="SimSun" w:hAnsi="HelveticaNeueLT Std Cn"/>
                    </w:rPr>
                    <w:t>M. Landers, RN</w:t>
                  </w:r>
                </w:p>
              </w:tc>
              <w:tc>
                <w:tcPr>
                  <w:tcW w:w="4754" w:type="dxa"/>
                </w:tcPr>
                <w:p w14:paraId="5D5063F8" w14:textId="19F27601" w:rsidR="00806666" w:rsidRPr="008145C5" w:rsidRDefault="00806666" w:rsidP="00806666">
                  <w:pPr>
                    <w:spacing w:after="0" w:line="240" w:lineRule="auto"/>
                    <w:rPr>
                      <w:rFonts w:ascii="HelveticaNeueLT Std Cn" w:eastAsia="SimSun" w:hAnsi="HelveticaNeueLT Std Cn"/>
                      <w:b/>
                    </w:rPr>
                  </w:pPr>
                  <w:r w:rsidRPr="008145C5">
                    <w:rPr>
                      <w:rFonts w:ascii="HelveticaNeueLT Std Cn" w:eastAsia="SimSun" w:hAnsi="HelveticaNeueLT Std Cn"/>
                      <w:b/>
                    </w:rPr>
                    <w:t>Date</w:t>
                  </w:r>
                  <w:r w:rsidRPr="00642AC8">
                    <w:rPr>
                      <w:rFonts w:ascii="HelveticaNeueLT Std Cn" w:eastAsia="SimSun" w:hAnsi="HelveticaNeueLT Std Cn"/>
                    </w:rPr>
                    <w:t xml:space="preserve">:  </w:t>
                  </w:r>
                  <w:r w:rsidR="00642AC8" w:rsidRPr="00642AC8">
                    <w:rPr>
                      <w:rFonts w:ascii="HelveticaNeueLT Std Cn" w:eastAsia="SimSun" w:hAnsi="HelveticaNeueLT Std Cn"/>
                    </w:rPr>
                    <w:t>Homecare Day 2</w:t>
                  </w:r>
                </w:p>
              </w:tc>
            </w:tr>
          </w:tbl>
          <w:p w14:paraId="62E895A8" w14:textId="77777777" w:rsidR="00806666" w:rsidRPr="008145C5" w:rsidRDefault="00806666" w:rsidP="00806666">
            <w:pPr>
              <w:spacing w:after="0" w:line="240" w:lineRule="auto"/>
              <w:rPr>
                <w:rFonts w:ascii="HelveticaNeueLT Std Cn" w:eastAsia="SimSun" w:hAnsi="HelveticaNeueLT Std Cn"/>
                <w:b/>
              </w:rPr>
            </w:pPr>
          </w:p>
        </w:tc>
      </w:tr>
    </w:tbl>
    <w:p w14:paraId="1F1DCF91" w14:textId="5E92B6FB" w:rsidR="00B8138C" w:rsidRPr="00616594" w:rsidRDefault="00ED5743" w:rsidP="00ED5743">
      <w:pPr>
        <w:rPr>
          <w:rFonts w:ascii="HelveticaNeueLT Std Cn" w:hAnsi="HelveticaNeueLT Std Cn" w:cs="Arial"/>
          <w:color w:val="274191"/>
          <w:sz w:val="36"/>
          <w:szCs w:val="36"/>
        </w:rPr>
      </w:pPr>
      <w:r w:rsidRPr="00616594">
        <w:rPr>
          <w:rFonts w:ascii="HelveticaNeueLT Std Cn" w:hAnsi="HelveticaNeueLT Std Cn" w:cs="Arial"/>
          <w:color w:val="274191"/>
          <w:sz w:val="36"/>
          <w:szCs w:val="36"/>
        </w:rPr>
        <w:lastRenderedPageBreak/>
        <w:t>Wound Care Flow Sheet</w:t>
      </w:r>
    </w:p>
    <w:tbl>
      <w:tblPr>
        <w:tblStyle w:val="TableGrid6"/>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48"/>
        <w:gridCol w:w="2909"/>
        <w:gridCol w:w="4381"/>
      </w:tblGrid>
      <w:tr w:rsidR="00ED5743" w:rsidRPr="00CA3EA0" w14:paraId="737B5C1B" w14:textId="77777777" w:rsidTr="00ED5743">
        <w:trPr>
          <w:trHeight w:val="1250"/>
          <w:jc w:val="center"/>
        </w:trPr>
        <w:tc>
          <w:tcPr>
            <w:tcW w:w="9738" w:type="dxa"/>
            <w:gridSpan w:val="3"/>
          </w:tcPr>
          <w:p w14:paraId="55B0B2AF" w14:textId="77777777" w:rsidR="00ED5743" w:rsidRPr="00CA3EA0" w:rsidRDefault="00ED5743" w:rsidP="00ED5743">
            <w:pPr>
              <w:spacing w:after="0"/>
              <w:rPr>
                <w:rFonts w:ascii="HelveticaNeueLT Std Cn" w:eastAsia="SimSun" w:hAnsi="HelveticaNeueLT Std Cn"/>
              </w:rPr>
            </w:pPr>
            <w:r w:rsidRPr="00CA3EA0">
              <w:rPr>
                <w:rFonts w:ascii="HelveticaNeueLT Std Cn" w:eastAsia="SimSun" w:hAnsi="HelveticaNeueLT Std Cn"/>
                <w:b/>
              </w:rPr>
              <w:t xml:space="preserve">Patient Name: </w:t>
            </w:r>
            <w:r w:rsidRPr="00CA3EA0">
              <w:rPr>
                <w:rFonts w:ascii="HelveticaNeueLT Std Cn" w:eastAsia="SimSun" w:hAnsi="HelveticaNeueLT Std Cn"/>
              </w:rPr>
              <w:t>Butch Sampson</w:t>
            </w:r>
          </w:p>
          <w:p w14:paraId="76C3C893" w14:textId="55FD84DE" w:rsidR="00ED5743" w:rsidRPr="00CA3EA0" w:rsidRDefault="00ED5743" w:rsidP="00ED5743">
            <w:pPr>
              <w:spacing w:after="0"/>
              <w:rPr>
                <w:rFonts w:ascii="HelveticaNeueLT Std Cn" w:eastAsia="SimSun" w:hAnsi="HelveticaNeueLT Std Cn"/>
              </w:rPr>
            </w:pPr>
            <w:r w:rsidRPr="00CA3EA0">
              <w:rPr>
                <w:rFonts w:ascii="HelveticaNeueLT Std Cn" w:eastAsia="SimSun" w:hAnsi="HelveticaNeueLT Std Cn"/>
                <w:b/>
              </w:rPr>
              <w:t>Age:</w:t>
            </w:r>
            <w:r w:rsidRPr="00CA3EA0">
              <w:rPr>
                <w:rFonts w:ascii="HelveticaNeueLT Std Cn" w:eastAsia="SimSun" w:hAnsi="HelveticaNeueLT Std Cn"/>
              </w:rPr>
              <w:t xml:space="preserve"> 6</w:t>
            </w:r>
            <w:r w:rsidR="00CF2B6C">
              <w:rPr>
                <w:rFonts w:ascii="HelveticaNeueLT Std Cn" w:eastAsia="SimSun" w:hAnsi="HelveticaNeueLT Std Cn"/>
              </w:rPr>
              <w:t>8</w:t>
            </w:r>
            <w:r w:rsidRPr="00CA3EA0">
              <w:rPr>
                <w:rFonts w:ascii="HelveticaNeueLT Std Cn" w:eastAsia="SimSun" w:hAnsi="HelveticaNeueLT Std Cn"/>
              </w:rPr>
              <w:t xml:space="preserve"> years</w:t>
            </w:r>
          </w:p>
          <w:p w14:paraId="4FF2A9E9" w14:textId="77777777" w:rsidR="00ED5743" w:rsidRPr="00CA3EA0" w:rsidRDefault="00ED5743" w:rsidP="00ED5743">
            <w:pPr>
              <w:spacing w:after="0"/>
              <w:rPr>
                <w:rFonts w:ascii="HelveticaNeueLT Std Cn" w:eastAsia="SimSun" w:hAnsi="HelveticaNeueLT Std Cn"/>
              </w:rPr>
            </w:pPr>
            <w:r w:rsidRPr="00CA3EA0">
              <w:rPr>
                <w:rFonts w:ascii="HelveticaNeueLT Std Cn" w:eastAsia="SimSun" w:hAnsi="HelveticaNeueLT Std Cn"/>
                <w:b/>
              </w:rPr>
              <w:t>Wound Size:</w:t>
            </w:r>
            <w:r w:rsidRPr="00CA3EA0">
              <w:rPr>
                <w:rFonts w:ascii="HelveticaNeueLT Std Cn" w:eastAsia="SimSun" w:hAnsi="HelveticaNeueLT Std Cn"/>
              </w:rPr>
              <w:t xml:space="preserve"> 2.5 cm in circumference (size of a quarter) </w:t>
            </w:r>
          </w:p>
          <w:p w14:paraId="2B6D28E3" w14:textId="77777777" w:rsidR="00ED5743" w:rsidRPr="00CA3EA0" w:rsidRDefault="00ED5743" w:rsidP="00ED5743">
            <w:pPr>
              <w:spacing w:after="0"/>
              <w:rPr>
                <w:rFonts w:ascii="HelveticaNeueLT Std Cn" w:eastAsia="SimSun" w:hAnsi="HelveticaNeueLT Std Cn"/>
              </w:rPr>
            </w:pPr>
            <w:r w:rsidRPr="00CA3EA0">
              <w:rPr>
                <w:rFonts w:ascii="HelveticaNeueLT Std Cn" w:eastAsia="SimSun" w:hAnsi="HelveticaNeueLT Std Cn"/>
                <w:b/>
              </w:rPr>
              <w:t>Location:</w:t>
            </w:r>
            <w:r w:rsidRPr="00CA3EA0">
              <w:rPr>
                <w:rFonts w:ascii="HelveticaNeueLT Std Cn" w:eastAsia="SimSun" w:hAnsi="HelveticaNeueLT Std Cn"/>
              </w:rPr>
              <w:t xml:space="preserve"> right great toe</w:t>
            </w:r>
          </w:p>
          <w:p w14:paraId="15C64CC2" w14:textId="77777777" w:rsidR="00ED5743" w:rsidRPr="00CA3EA0" w:rsidRDefault="00ED5743" w:rsidP="00ED5743">
            <w:pPr>
              <w:spacing w:after="0" w:line="240" w:lineRule="auto"/>
              <w:rPr>
                <w:rFonts w:ascii="HelveticaNeueLT Std Cn" w:eastAsia="SimSun" w:hAnsi="HelveticaNeueLT Std Cn"/>
                <w:b/>
                <w:sz w:val="20"/>
              </w:rPr>
            </w:pPr>
          </w:p>
        </w:tc>
      </w:tr>
      <w:tr w:rsidR="00ED5743" w:rsidRPr="00CA3EA0" w14:paraId="67C2437A" w14:textId="77777777" w:rsidTr="00ED5743">
        <w:trPr>
          <w:trHeight w:val="4490"/>
          <w:jc w:val="center"/>
        </w:trPr>
        <w:tc>
          <w:tcPr>
            <w:tcW w:w="5357" w:type="dxa"/>
            <w:gridSpan w:val="2"/>
          </w:tcPr>
          <w:tbl>
            <w:tblPr>
              <w:tblStyle w:val="TableGrid6"/>
              <w:tblpPr w:leftFromText="180" w:rightFromText="180" w:tblpY="435"/>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26"/>
              <w:gridCol w:w="1715"/>
              <w:gridCol w:w="1394"/>
            </w:tblGrid>
            <w:tr w:rsidR="00ED5743" w:rsidRPr="00CA3EA0" w14:paraId="1FF6D41F" w14:textId="77777777" w:rsidTr="00D533A3">
              <w:trPr>
                <w:trHeight w:val="442"/>
              </w:trPr>
              <w:tc>
                <w:tcPr>
                  <w:tcW w:w="1526" w:type="dxa"/>
                  <w:vAlign w:val="center"/>
                </w:tcPr>
                <w:p w14:paraId="5E896966" w14:textId="77777777" w:rsidR="00ED5743" w:rsidRPr="00CA3EA0" w:rsidRDefault="00ED5743" w:rsidP="00ED5743">
                  <w:pPr>
                    <w:spacing w:after="0"/>
                    <w:rPr>
                      <w:rFonts w:ascii="HelveticaNeueLT Std Cn" w:eastAsia="SimSun" w:hAnsi="HelveticaNeueLT Std Cn"/>
                      <w:b/>
                    </w:rPr>
                  </w:pPr>
                  <w:r w:rsidRPr="00CA3EA0">
                    <w:rPr>
                      <w:rFonts w:ascii="HelveticaNeueLT Std Cn" w:eastAsia="SimSun" w:hAnsi="HelveticaNeueLT Std Cn"/>
                      <w:b/>
                    </w:rPr>
                    <w:t>Quantity</w:t>
                  </w:r>
                </w:p>
              </w:tc>
              <w:tc>
                <w:tcPr>
                  <w:tcW w:w="1715" w:type="dxa"/>
                  <w:vAlign w:val="center"/>
                </w:tcPr>
                <w:p w14:paraId="589D55FB" w14:textId="77777777" w:rsidR="00ED5743" w:rsidRPr="00CA3EA0" w:rsidRDefault="00ED5743" w:rsidP="00ED5743">
                  <w:pPr>
                    <w:spacing w:after="0"/>
                    <w:rPr>
                      <w:rFonts w:ascii="HelveticaNeueLT Std Cn" w:eastAsia="SimSun" w:hAnsi="HelveticaNeueLT Std Cn"/>
                      <w:b/>
                    </w:rPr>
                  </w:pPr>
                  <w:r w:rsidRPr="00CA3EA0">
                    <w:rPr>
                      <w:rFonts w:ascii="HelveticaNeueLT Std Cn" w:eastAsia="SimSun" w:hAnsi="HelveticaNeueLT Std Cn"/>
                      <w:b/>
                    </w:rPr>
                    <w:t>Type/Color</w:t>
                  </w:r>
                </w:p>
              </w:tc>
              <w:tc>
                <w:tcPr>
                  <w:tcW w:w="1394" w:type="dxa"/>
                  <w:vAlign w:val="center"/>
                </w:tcPr>
                <w:p w14:paraId="26F8558D" w14:textId="77777777" w:rsidR="00ED5743" w:rsidRPr="00CA3EA0" w:rsidRDefault="00ED5743" w:rsidP="00ED5743">
                  <w:pPr>
                    <w:spacing w:after="0"/>
                    <w:rPr>
                      <w:rFonts w:ascii="HelveticaNeueLT Std Cn" w:eastAsia="SimSun" w:hAnsi="HelveticaNeueLT Std Cn"/>
                      <w:b/>
                    </w:rPr>
                  </w:pPr>
                  <w:r w:rsidRPr="00CA3EA0">
                    <w:rPr>
                      <w:rFonts w:ascii="HelveticaNeueLT Std Cn" w:eastAsia="SimSun" w:hAnsi="HelveticaNeueLT Std Cn"/>
                      <w:b/>
                    </w:rPr>
                    <w:t>Odor</w:t>
                  </w:r>
                </w:p>
              </w:tc>
            </w:tr>
            <w:tr w:rsidR="00ED5743" w:rsidRPr="00CA3EA0" w14:paraId="56CF3AA5" w14:textId="77777777" w:rsidTr="00D533A3">
              <w:trPr>
                <w:trHeight w:val="402"/>
              </w:trPr>
              <w:tc>
                <w:tcPr>
                  <w:tcW w:w="1526" w:type="dxa"/>
                  <w:vAlign w:val="center"/>
                </w:tcPr>
                <w:p w14:paraId="5B347131" w14:textId="77777777" w:rsidR="00ED5743" w:rsidRPr="00CA3EA0" w:rsidRDefault="00ED5743" w:rsidP="00ED5743">
                  <w:pPr>
                    <w:spacing w:after="0"/>
                    <w:rPr>
                      <w:rFonts w:ascii="HelveticaNeueLT Std Cn" w:eastAsia="SimSun" w:hAnsi="HelveticaNeueLT Std Cn"/>
                    </w:rPr>
                  </w:pPr>
                  <w:r w:rsidRPr="00CA3EA0">
                    <w:rPr>
                      <w:rFonts w:ascii="HelveticaNeueLT Std Cn" w:eastAsia="SimSun" w:hAnsi="HelveticaNeueLT Std Cn"/>
                    </w:rPr>
                    <w:t xml:space="preserve"> Scant</w:t>
                  </w:r>
                </w:p>
              </w:tc>
              <w:tc>
                <w:tcPr>
                  <w:tcW w:w="1715" w:type="dxa"/>
                  <w:vAlign w:val="center"/>
                </w:tcPr>
                <w:p w14:paraId="05E74D08" w14:textId="77777777" w:rsidR="00ED5743" w:rsidRPr="00CA3EA0" w:rsidRDefault="00ED5743" w:rsidP="00ED5743">
                  <w:pPr>
                    <w:spacing w:after="0"/>
                    <w:rPr>
                      <w:rFonts w:ascii="HelveticaNeueLT Std Cn" w:eastAsia="SimSun" w:hAnsi="HelveticaNeueLT Std Cn"/>
                    </w:rPr>
                  </w:pPr>
                  <w:r w:rsidRPr="00CA3EA0">
                    <w:rPr>
                      <w:rFonts w:ascii="HelveticaNeueLT Std Cn" w:eastAsia="SimSun" w:hAnsi="HelveticaNeueLT Std Cn"/>
                    </w:rPr>
                    <w:t xml:space="preserve"> Clear</w:t>
                  </w:r>
                </w:p>
              </w:tc>
              <w:tc>
                <w:tcPr>
                  <w:tcW w:w="1394" w:type="dxa"/>
                  <w:vAlign w:val="center"/>
                </w:tcPr>
                <w:p w14:paraId="1582D26C" w14:textId="77777777" w:rsidR="00ED5743" w:rsidRPr="00CA3EA0" w:rsidRDefault="00ED5743" w:rsidP="00ED5743">
                  <w:pPr>
                    <w:spacing w:after="0"/>
                    <w:rPr>
                      <w:rFonts w:ascii="HelveticaNeueLT Std Cn" w:eastAsia="SimSun" w:hAnsi="HelveticaNeueLT Std Cn"/>
                    </w:rPr>
                  </w:pPr>
                  <w:r w:rsidRPr="00CA3EA0">
                    <w:rPr>
                      <w:rFonts w:ascii="HelveticaNeueLT Std Cn" w:eastAsia="SimSun" w:hAnsi="HelveticaNeueLT Std Cn"/>
                    </w:rPr>
                    <w:t xml:space="preserve"> Present</w:t>
                  </w:r>
                </w:p>
              </w:tc>
            </w:tr>
            <w:tr w:rsidR="00ED5743" w:rsidRPr="00CA3EA0" w14:paraId="2D118411" w14:textId="77777777" w:rsidTr="00D533A3">
              <w:trPr>
                <w:trHeight w:val="402"/>
              </w:trPr>
              <w:tc>
                <w:tcPr>
                  <w:tcW w:w="1526" w:type="dxa"/>
                  <w:vAlign w:val="center"/>
                </w:tcPr>
                <w:p w14:paraId="6709BBBB" w14:textId="77777777" w:rsidR="00ED5743" w:rsidRPr="00CA3EA0" w:rsidRDefault="00ED5743" w:rsidP="00ED5743">
                  <w:pPr>
                    <w:spacing w:after="0"/>
                    <w:rPr>
                      <w:rFonts w:ascii="HelveticaNeueLT Std Cn" w:eastAsia="SimSun" w:hAnsi="HelveticaNeueLT Std Cn"/>
                    </w:rPr>
                  </w:pPr>
                  <w:r w:rsidRPr="00CA3EA0">
                    <w:rPr>
                      <w:rFonts w:ascii="HelveticaNeueLT Std Cn" w:eastAsia="SimSun" w:hAnsi="HelveticaNeueLT Std Cn"/>
                    </w:rPr>
                    <w:t xml:space="preserve"> Small</w:t>
                  </w:r>
                </w:p>
              </w:tc>
              <w:tc>
                <w:tcPr>
                  <w:tcW w:w="1715" w:type="dxa"/>
                  <w:vAlign w:val="center"/>
                </w:tcPr>
                <w:p w14:paraId="7B73F56F" w14:textId="77777777" w:rsidR="00ED5743" w:rsidRPr="00CA3EA0" w:rsidRDefault="00ED5743" w:rsidP="00ED5743">
                  <w:pPr>
                    <w:spacing w:after="0"/>
                    <w:rPr>
                      <w:rFonts w:ascii="HelveticaNeueLT Std Cn" w:eastAsia="SimSun" w:hAnsi="HelveticaNeueLT Std Cn"/>
                    </w:rPr>
                  </w:pPr>
                  <w:r w:rsidRPr="00CA3EA0">
                    <w:rPr>
                      <w:rFonts w:ascii="HelveticaNeueLT Std Cn" w:eastAsia="SimSun" w:hAnsi="HelveticaNeueLT Std Cn"/>
                    </w:rPr>
                    <w:t xml:space="preserve"> Blood Tinged</w:t>
                  </w:r>
                </w:p>
              </w:tc>
              <w:tc>
                <w:tcPr>
                  <w:tcW w:w="1394" w:type="dxa"/>
                  <w:vAlign w:val="center"/>
                </w:tcPr>
                <w:p w14:paraId="2A9B90DF" w14:textId="77777777" w:rsidR="00ED5743" w:rsidRPr="00CA3EA0" w:rsidRDefault="00ED5743" w:rsidP="00ED5743">
                  <w:pPr>
                    <w:spacing w:after="0"/>
                    <w:rPr>
                      <w:rFonts w:ascii="HelveticaNeueLT Std Cn" w:eastAsia="SimSun" w:hAnsi="HelveticaNeueLT Std Cn"/>
                    </w:rPr>
                  </w:pPr>
                  <w:r w:rsidRPr="00CA3EA0">
                    <w:rPr>
                      <w:rFonts w:ascii="HelveticaNeueLT Std Cn" w:eastAsia="SimSun" w:hAnsi="HelveticaNeueLT Std Cn"/>
                    </w:rPr>
                    <w:t xml:space="preserve"> Absent</w:t>
                  </w:r>
                </w:p>
              </w:tc>
            </w:tr>
            <w:tr w:rsidR="00ED5743" w:rsidRPr="00CA3EA0" w14:paraId="2A161805" w14:textId="77777777" w:rsidTr="00D533A3">
              <w:trPr>
                <w:trHeight w:val="402"/>
              </w:trPr>
              <w:tc>
                <w:tcPr>
                  <w:tcW w:w="1526" w:type="dxa"/>
                  <w:vAlign w:val="center"/>
                </w:tcPr>
                <w:p w14:paraId="14045DD7" w14:textId="77777777" w:rsidR="00ED5743" w:rsidRPr="00CA3EA0" w:rsidRDefault="00ED5743" w:rsidP="00ED5743">
                  <w:pPr>
                    <w:spacing w:after="0"/>
                    <w:rPr>
                      <w:rFonts w:ascii="HelveticaNeueLT Std Cn" w:eastAsia="SimSun" w:hAnsi="HelveticaNeueLT Std Cn"/>
                    </w:rPr>
                  </w:pPr>
                  <w:r w:rsidRPr="00CA3EA0">
                    <w:rPr>
                      <w:rFonts w:ascii="HelveticaNeueLT Std Cn" w:eastAsia="SimSun" w:hAnsi="HelveticaNeueLT Std Cn"/>
                    </w:rPr>
                    <w:t xml:space="preserve"> Moderate</w:t>
                  </w:r>
                </w:p>
              </w:tc>
              <w:tc>
                <w:tcPr>
                  <w:tcW w:w="1715" w:type="dxa"/>
                  <w:vAlign w:val="center"/>
                </w:tcPr>
                <w:p w14:paraId="0690B688" w14:textId="77777777" w:rsidR="00ED5743" w:rsidRPr="00CA3EA0" w:rsidRDefault="00ED5743" w:rsidP="00ED5743">
                  <w:pPr>
                    <w:spacing w:after="0"/>
                    <w:rPr>
                      <w:rFonts w:ascii="HelveticaNeueLT Std Cn" w:eastAsia="SimSun" w:hAnsi="HelveticaNeueLT Std Cn"/>
                    </w:rPr>
                  </w:pPr>
                  <w:r w:rsidRPr="00CA3EA0">
                    <w:rPr>
                      <w:rFonts w:ascii="HelveticaNeueLT Std Cn" w:eastAsia="SimSun" w:hAnsi="HelveticaNeueLT Std Cn"/>
                    </w:rPr>
                    <w:t xml:space="preserve"> Yellow</w:t>
                  </w:r>
                </w:p>
              </w:tc>
              <w:tc>
                <w:tcPr>
                  <w:tcW w:w="1394" w:type="dxa"/>
                  <w:vAlign w:val="center"/>
                </w:tcPr>
                <w:p w14:paraId="78B7466F" w14:textId="77777777" w:rsidR="00ED5743" w:rsidRPr="00CA3EA0" w:rsidRDefault="00ED5743" w:rsidP="00ED5743">
                  <w:pPr>
                    <w:spacing w:after="0"/>
                    <w:rPr>
                      <w:rFonts w:ascii="HelveticaNeueLT Std Cn" w:eastAsia="SimSun" w:hAnsi="HelveticaNeueLT Std Cn"/>
                    </w:rPr>
                  </w:pPr>
                  <w:r w:rsidRPr="00CA3EA0">
                    <w:rPr>
                      <w:rFonts w:ascii="HelveticaNeueLT Std Cn" w:eastAsia="SimSun" w:hAnsi="HelveticaNeueLT Std Cn"/>
                    </w:rPr>
                    <w:t xml:space="preserve"> Foul</w:t>
                  </w:r>
                </w:p>
              </w:tc>
            </w:tr>
            <w:tr w:rsidR="00ED5743" w:rsidRPr="00CA3EA0" w14:paraId="737E8F03" w14:textId="77777777" w:rsidTr="00D533A3">
              <w:trPr>
                <w:trHeight w:val="402"/>
              </w:trPr>
              <w:tc>
                <w:tcPr>
                  <w:tcW w:w="1526" w:type="dxa"/>
                  <w:vAlign w:val="center"/>
                </w:tcPr>
                <w:p w14:paraId="2CA44FDC" w14:textId="77777777" w:rsidR="00ED5743" w:rsidRPr="00CA3EA0" w:rsidRDefault="00ED5743" w:rsidP="00ED5743">
                  <w:pPr>
                    <w:spacing w:after="0"/>
                    <w:rPr>
                      <w:rFonts w:ascii="HelveticaNeueLT Std Cn" w:eastAsia="SimSun" w:hAnsi="HelveticaNeueLT Std Cn"/>
                    </w:rPr>
                  </w:pPr>
                  <w:r w:rsidRPr="00CA3EA0">
                    <w:rPr>
                      <w:rFonts w:ascii="HelveticaNeueLT Std Cn" w:eastAsia="SimSun" w:hAnsi="HelveticaNeueLT Std Cn"/>
                    </w:rPr>
                    <w:t xml:space="preserve"> Large</w:t>
                  </w:r>
                </w:p>
              </w:tc>
              <w:tc>
                <w:tcPr>
                  <w:tcW w:w="1715" w:type="dxa"/>
                  <w:vAlign w:val="center"/>
                </w:tcPr>
                <w:p w14:paraId="36986ECF" w14:textId="77777777" w:rsidR="00ED5743" w:rsidRPr="00CA3EA0" w:rsidRDefault="00ED5743" w:rsidP="00ED5743">
                  <w:pPr>
                    <w:spacing w:after="0"/>
                    <w:rPr>
                      <w:rFonts w:ascii="HelveticaNeueLT Std Cn" w:eastAsia="SimSun" w:hAnsi="HelveticaNeueLT Std Cn"/>
                    </w:rPr>
                  </w:pPr>
                  <w:r w:rsidRPr="00CA3EA0">
                    <w:rPr>
                      <w:rFonts w:ascii="HelveticaNeueLT Std Cn" w:eastAsia="SimSun" w:hAnsi="HelveticaNeueLT Std Cn"/>
                    </w:rPr>
                    <w:t xml:space="preserve"> Tan</w:t>
                  </w:r>
                </w:p>
              </w:tc>
              <w:tc>
                <w:tcPr>
                  <w:tcW w:w="1394" w:type="dxa"/>
                  <w:vAlign w:val="center"/>
                </w:tcPr>
                <w:p w14:paraId="10DFC468" w14:textId="77777777" w:rsidR="00ED5743" w:rsidRPr="00CA3EA0" w:rsidRDefault="00ED5743" w:rsidP="00ED5743">
                  <w:pPr>
                    <w:spacing w:after="0"/>
                    <w:rPr>
                      <w:rFonts w:ascii="HelveticaNeueLT Std Cn" w:eastAsia="SimSun" w:hAnsi="HelveticaNeueLT Std Cn"/>
                    </w:rPr>
                  </w:pPr>
                </w:p>
              </w:tc>
            </w:tr>
            <w:tr w:rsidR="00ED5743" w:rsidRPr="00CA3EA0" w14:paraId="596BEBEC" w14:textId="77777777" w:rsidTr="00D533A3">
              <w:trPr>
                <w:trHeight w:val="402"/>
              </w:trPr>
              <w:tc>
                <w:tcPr>
                  <w:tcW w:w="1526" w:type="dxa"/>
                  <w:vAlign w:val="center"/>
                </w:tcPr>
                <w:p w14:paraId="59415FFF" w14:textId="77777777" w:rsidR="00ED5743" w:rsidRPr="00CA3EA0" w:rsidRDefault="00ED5743" w:rsidP="00ED5743">
                  <w:pPr>
                    <w:spacing w:after="0"/>
                    <w:rPr>
                      <w:rFonts w:ascii="HelveticaNeueLT Std Cn" w:eastAsia="SimSun" w:hAnsi="HelveticaNeueLT Std Cn"/>
                    </w:rPr>
                  </w:pPr>
                  <w:r w:rsidRPr="00CA3EA0">
                    <w:rPr>
                      <w:rFonts w:ascii="HelveticaNeueLT Std Cn" w:eastAsia="SimSun" w:hAnsi="HelveticaNeueLT Std Cn"/>
                    </w:rPr>
                    <w:t xml:space="preserve"> Copious</w:t>
                  </w:r>
                </w:p>
              </w:tc>
              <w:tc>
                <w:tcPr>
                  <w:tcW w:w="1715" w:type="dxa"/>
                  <w:vAlign w:val="center"/>
                </w:tcPr>
                <w:p w14:paraId="3C0CA7DB" w14:textId="77777777" w:rsidR="00ED5743" w:rsidRPr="00CA3EA0" w:rsidRDefault="00ED5743" w:rsidP="00ED5743">
                  <w:pPr>
                    <w:spacing w:after="0"/>
                    <w:rPr>
                      <w:rFonts w:ascii="HelveticaNeueLT Std Cn" w:eastAsia="SimSun" w:hAnsi="HelveticaNeueLT Std Cn"/>
                    </w:rPr>
                  </w:pPr>
                  <w:r w:rsidRPr="00CA3EA0">
                    <w:rPr>
                      <w:rFonts w:ascii="HelveticaNeueLT Std Cn" w:eastAsia="SimSun" w:hAnsi="HelveticaNeueLT Std Cn"/>
                    </w:rPr>
                    <w:t xml:space="preserve"> Purulent</w:t>
                  </w:r>
                </w:p>
              </w:tc>
              <w:tc>
                <w:tcPr>
                  <w:tcW w:w="1394" w:type="dxa"/>
                  <w:vAlign w:val="center"/>
                </w:tcPr>
                <w:p w14:paraId="4C905DD1" w14:textId="77777777" w:rsidR="00ED5743" w:rsidRPr="00CA3EA0" w:rsidRDefault="00ED5743" w:rsidP="00ED5743">
                  <w:pPr>
                    <w:spacing w:after="0"/>
                    <w:rPr>
                      <w:rFonts w:ascii="HelveticaNeueLT Std Cn" w:eastAsia="SimSun" w:hAnsi="HelveticaNeueLT Std Cn"/>
                    </w:rPr>
                  </w:pPr>
                </w:p>
              </w:tc>
            </w:tr>
            <w:tr w:rsidR="00ED5743" w:rsidRPr="00CA3EA0" w14:paraId="5D4EB92C" w14:textId="77777777" w:rsidTr="00D533A3">
              <w:trPr>
                <w:trHeight w:val="402"/>
              </w:trPr>
              <w:tc>
                <w:tcPr>
                  <w:tcW w:w="1526" w:type="dxa"/>
                  <w:vAlign w:val="center"/>
                </w:tcPr>
                <w:p w14:paraId="1C46A423" w14:textId="77777777" w:rsidR="00ED5743" w:rsidRPr="00CA3EA0" w:rsidRDefault="00ED5743" w:rsidP="00ED5743">
                  <w:pPr>
                    <w:spacing w:after="0"/>
                    <w:rPr>
                      <w:rFonts w:ascii="HelveticaNeueLT Std Cn" w:eastAsia="SimSun" w:hAnsi="HelveticaNeueLT Std Cn"/>
                    </w:rPr>
                  </w:pPr>
                </w:p>
              </w:tc>
              <w:tc>
                <w:tcPr>
                  <w:tcW w:w="1715" w:type="dxa"/>
                  <w:vAlign w:val="center"/>
                </w:tcPr>
                <w:p w14:paraId="5D139FAA" w14:textId="77777777" w:rsidR="00ED5743" w:rsidRPr="00CA3EA0" w:rsidRDefault="00ED5743" w:rsidP="00ED5743">
                  <w:pPr>
                    <w:spacing w:after="0"/>
                    <w:rPr>
                      <w:rFonts w:ascii="HelveticaNeueLT Std Cn" w:eastAsia="SimSun" w:hAnsi="HelveticaNeueLT Std Cn"/>
                    </w:rPr>
                  </w:pPr>
                  <w:r w:rsidRPr="00CA3EA0">
                    <w:rPr>
                      <w:rFonts w:ascii="HelveticaNeueLT Std Cn" w:eastAsia="SimSun" w:hAnsi="HelveticaNeueLT Std Cn"/>
                    </w:rPr>
                    <w:t xml:space="preserve"> Green</w:t>
                  </w:r>
                </w:p>
              </w:tc>
              <w:tc>
                <w:tcPr>
                  <w:tcW w:w="1394" w:type="dxa"/>
                  <w:vAlign w:val="center"/>
                </w:tcPr>
                <w:p w14:paraId="54E12B80" w14:textId="77777777" w:rsidR="00ED5743" w:rsidRPr="00CA3EA0" w:rsidRDefault="00ED5743" w:rsidP="00ED5743">
                  <w:pPr>
                    <w:spacing w:after="0"/>
                    <w:rPr>
                      <w:rFonts w:ascii="HelveticaNeueLT Std Cn" w:eastAsia="SimSun" w:hAnsi="HelveticaNeueLT Std Cn"/>
                    </w:rPr>
                  </w:pPr>
                </w:p>
              </w:tc>
            </w:tr>
            <w:tr w:rsidR="00ED5743" w:rsidRPr="00CA3EA0" w14:paraId="5AC7278B" w14:textId="77777777" w:rsidTr="00D533A3">
              <w:trPr>
                <w:trHeight w:val="402"/>
              </w:trPr>
              <w:tc>
                <w:tcPr>
                  <w:tcW w:w="1526" w:type="dxa"/>
                  <w:vAlign w:val="center"/>
                </w:tcPr>
                <w:p w14:paraId="3022A780" w14:textId="77777777" w:rsidR="00ED5743" w:rsidRPr="00CA3EA0" w:rsidRDefault="00ED5743" w:rsidP="00ED5743">
                  <w:pPr>
                    <w:spacing w:after="0"/>
                    <w:rPr>
                      <w:rFonts w:ascii="HelveticaNeueLT Std Cn" w:eastAsia="SimSun" w:hAnsi="HelveticaNeueLT Std Cn"/>
                      <w:sz w:val="20"/>
                    </w:rPr>
                  </w:pPr>
                </w:p>
              </w:tc>
              <w:tc>
                <w:tcPr>
                  <w:tcW w:w="1715" w:type="dxa"/>
                  <w:vAlign w:val="center"/>
                </w:tcPr>
                <w:p w14:paraId="3C809D29" w14:textId="77777777" w:rsidR="00ED5743" w:rsidRPr="00CA3EA0" w:rsidRDefault="00ED5743" w:rsidP="00ED5743">
                  <w:pPr>
                    <w:spacing w:after="0"/>
                    <w:rPr>
                      <w:rFonts w:ascii="HelveticaNeueLT Std Cn" w:eastAsia="SimSun" w:hAnsi="HelveticaNeueLT Std Cn"/>
                    </w:rPr>
                  </w:pPr>
                  <w:r w:rsidRPr="00CA3EA0">
                    <w:rPr>
                      <w:rFonts w:ascii="HelveticaNeueLT Std Cn" w:eastAsia="SimSun" w:hAnsi="HelveticaNeueLT Std Cn"/>
                    </w:rPr>
                    <w:t xml:space="preserve"> Gray</w:t>
                  </w:r>
                </w:p>
              </w:tc>
              <w:tc>
                <w:tcPr>
                  <w:tcW w:w="1394" w:type="dxa"/>
                  <w:vAlign w:val="center"/>
                </w:tcPr>
                <w:p w14:paraId="2D1A088F" w14:textId="77777777" w:rsidR="00ED5743" w:rsidRPr="00CA3EA0" w:rsidRDefault="00ED5743" w:rsidP="00ED5743">
                  <w:pPr>
                    <w:spacing w:after="0"/>
                    <w:rPr>
                      <w:rFonts w:ascii="HelveticaNeueLT Std Cn" w:eastAsia="SimSun" w:hAnsi="HelveticaNeueLT Std Cn"/>
                      <w:sz w:val="20"/>
                    </w:rPr>
                  </w:pPr>
                </w:p>
              </w:tc>
            </w:tr>
          </w:tbl>
          <w:p w14:paraId="2544F848" w14:textId="77777777" w:rsidR="00ED5743" w:rsidRPr="00CA3EA0" w:rsidRDefault="00ED5743" w:rsidP="00ED5743">
            <w:pPr>
              <w:spacing w:after="0" w:line="240" w:lineRule="auto"/>
              <w:rPr>
                <w:rFonts w:ascii="HelveticaNeueLT Std Cn" w:eastAsia="SimSun" w:hAnsi="HelveticaNeueLT Std Cn"/>
                <w:sz w:val="20"/>
              </w:rPr>
            </w:pPr>
            <w:r w:rsidRPr="00CA3EA0">
              <w:rPr>
                <w:rFonts w:ascii="HelveticaNeueLT Std Cn" w:eastAsia="SimSun" w:hAnsi="HelveticaNeueLT Std Cn"/>
                <w:b/>
              </w:rPr>
              <w:t>Exudate:</w:t>
            </w:r>
          </w:p>
        </w:tc>
        <w:tc>
          <w:tcPr>
            <w:tcW w:w="4381" w:type="dxa"/>
          </w:tcPr>
          <w:p w14:paraId="61F5B480" w14:textId="77777777" w:rsidR="00ED5743" w:rsidRPr="00CA3EA0" w:rsidRDefault="00ED5743" w:rsidP="00ED5743">
            <w:pPr>
              <w:spacing w:after="0" w:line="240" w:lineRule="auto"/>
              <w:rPr>
                <w:rFonts w:ascii="HelveticaNeueLT Std Cn" w:eastAsia="SimSun" w:hAnsi="HelveticaNeueLT Std Cn"/>
                <w:b/>
              </w:rPr>
            </w:pPr>
            <w:r w:rsidRPr="00CA3EA0">
              <w:rPr>
                <w:rFonts w:ascii="HelveticaNeueLT Std Cn" w:eastAsia="SimSun" w:hAnsi="HelveticaNeueLT Std Cn"/>
                <w:b/>
              </w:rPr>
              <w:t>Wound Bed:</w:t>
            </w:r>
          </w:p>
          <w:p w14:paraId="2A1A843E" w14:textId="77777777" w:rsidR="00ED5743" w:rsidRPr="00CA3EA0" w:rsidRDefault="00ED5743" w:rsidP="00ED5743">
            <w:pPr>
              <w:spacing w:after="0" w:line="240" w:lineRule="auto"/>
              <w:rPr>
                <w:rFonts w:ascii="HelveticaNeueLT Std Cn" w:eastAsia="SimSun" w:hAnsi="HelveticaNeueLT Std Cn"/>
                <w:sz w:val="20"/>
                <w:szCs w:val="28"/>
              </w:rPr>
            </w:pPr>
          </w:p>
          <w:tbl>
            <w:tblPr>
              <w:tblStyle w:val="TableGrid6"/>
              <w:tblpPr w:leftFromText="180" w:rightFromText="180" w:vertAnchor="text" w:horzAnchor="margin" w:tblpY="14"/>
              <w:tblOverlap w:val="never"/>
              <w:tblW w:w="48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93"/>
              <w:gridCol w:w="2738"/>
            </w:tblGrid>
            <w:tr w:rsidR="00ED5743" w:rsidRPr="00CA3EA0" w14:paraId="492241FB" w14:textId="77777777" w:rsidTr="00D533A3">
              <w:trPr>
                <w:trHeight w:val="439"/>
              </w:trPr>
              <w:tc>
                <w:tcPr>
                  <w:tcW w:w="2093" w:type="dxa"/>
                </w:tcPr>
                <w:p w14:paraId="56500E05" w14:textId="77777777" w:rsidR="00ED5743" w:rsidRPr="00CA3EA0" w:rsidRDefault="00ED5743" w:rsidP="00ED5743">
                  <w:pPr>
                    <w:spacing w:after="0"/>
                    <w:rPr>
                      <w:rFonts w:ascii="HelveticaNeueLT Std Cn" w:eastAsia="SimSun" w:hAnsi="HelveticaNeueLT Std Cn"/>
                      <w:b/>
                    </w:rPr>
                  </w:pPr>
                  <w:r w:rsidRPr="00CA3EA0">
                    <w:rPr>
                      <w:rFonts w:ascii="HelveticaNeueLT Std Cn" w:eastAsia="SimSun" w:hAnsi="HelveticaNeueLT Std Cn"/>
                      <w:b/>
                    </w:rPr>
                    <w:t>Color</w:t>
                  </w:r>
                </w:p>
              </w:tc>
              <w:tc>
                <w:tcPr>
                  <w:tcW w:w="2738" w:type="dxa"/>
                </w:tcPr>
                <w:p w14:paraId="5836CB4E" w14:textId="77777777" w:rsidR="00ED5743" w:rsidRPr="00CA3EA0" w:rsidRDefault="00ED5743" w:rsidP="00ED5743">
                  <w:pPr>
                    <w:spacing w:after="0"/>
                    <w:rPr>
                      <w:rFonts w:ascii="HelveticaNeueLT Std Cn" w:eastAsia="SimSun" w:hAnsi="HelveticaNeueLT Std Cn"/>
                      <w:b/>
                    </w:rPr>
                  </w:pPr>
                  <w:r w:rsidRPr="00CA3EA0">
                    <w:rPr>
                      <w:rFonts w:ascii="HelveticaNeueLT Std Cn" w:eastAsia="SimSun" w:hAnsi="HelveticaNeueLT Std Cn"/>
                      <w:b/>
                    </w:rPr>
                    <w:t>Tissue</w:t>
                  </w:r>
                </w:p>
              </w:tc>
            </w:tr>
            <w:tr w:rsidR="00ED5743" w:rsidRPr="00CA3EA0" w14:paraId="3C7CBE04" w14:textId="77777777" w:rsidTr="00D533A3">
              <w:trPr>
                <w:trHeight w:val="439"/>
              </w:trPr>
              <w:tc>
                <w:tcPr>
                  <w:tcW w:w="2093" w:type="dxa"/>
                </w:tcPr>
                <w:p w14:paraId="424A216F" w14:textId="77777777" w:rsidR="00ED5743" w:rsidRPr="00CA3EA0" w:rsidRDefault="00ED5743" w:rsidP="00ED5743">
                  <w:pPr>
                    <w:spacing w:after="0"/>
                    <w:rPr>
                      <w:rFonts w:ascii="HelveticaNeueLT Std Cn" w:eastAsia="SimSun" w:hAnsi="HelveticaNeueLT Std Cn"/>
                    </w:rPr>
                  </w:pPr>
                  <w:r w:rsidRPr="00CA3EA0">
                    <w:rPr>
                      <w:rFonts w:ascii="HelveticaNeueLT Std Cn" w:eastAsia="SimSun" w:hAnsi="HelveticaNeueLT Std Cn"/>
                    </w:rPr>
                    <w:t xml:space="preserve"> Red</w:t>
                  </w:r>
                </w:p>
              </w:tc>
              <w:tc>
                <w:tcPr>
                  <w:tcW w:w="2738" w:type="dxa"/>
                </w:tcPr>
                <w:p w14:paraId="30F184B4" w14:textId="77777777" w:rsidR="00ED5743" w:rsidRPr="00CA3EA0" w:rsidRDefault="00ED5743" w:rsidP="00ED5743">
                  <w:pPr>
                    <w:spacing w:after="0"/>
                    <w:rPr>
                      <w:rFonts w:ascii="HelveticaNeueLT Std Cn" w:eastAsia="SimSun" w:hAnsi="HelveticaNeueLT Std Cn"/>
                    </w:rPr>
                  </w:pPr>
                  <w:r w:rsidRPr="00CA3EA0">
                    <w:rPr>
                      <w:rFonts w:ascii="HelveticaNeueLT Std Cn" w:eastAsia="SimSun" w:hAnsi="HelveticaNeueLT Std Cn"/>
                    </w:rPr>
                    <w:t xml:space="preserve"> Bloody</w:t>
                  </w:r>
                </w:p>
              </w:tc>
            </w:tr>
            <w:tr w:rsidR="00ED5743" w:rsidRPr="00CA3EA0" w14:paraId="6439AECF" w14:textId="77777777" w:rsidTr="00D533A3">
              <w:trPr>
                <w:trHeight w:val="439"/>
              </w:trPr>
              <w:tc>
                <w:tcPr>
                  <w:tcW w:w="2093" w:type="dxa"/>
                </w:tcPr>
                <w:p w14:paraId="18926404" w14:textId="77777777" w:rsidR="00ED5743" w:rsidRPr="00CA3EA0" w:rsidRDefault="00ED5743" w:rsidP="00ED5743">
                  <w:pPr>
                    <w:spacing w:after="0"/>
                    <w:rPr>
                      <w:rFonts w:ascii="HelveticaNeueLT Std Cn" w:eastAsia="SimSun" w:hAnsi="HelveticaNeueLT Std Cn"/>
                    </w:rPr>
                  </w:pPr>
                  <w:r w:rsidRPr="00CA3EA0">
                    <w:rPr>
                      <w:rFonts w:ascii="HelveticaNeueLT Std Cn" w:eastAsia="SimSun" w:hAnsi="HelveticaNeueLT Std Cn"/>
                    </w:rPr>
                    <w:t xml:space="preserve"> Pink</w:t>
                  </w:r>
                </w:p>
              </w:tc>
              <w:tc>
                <w:tcPr>
                  <w:tcW w:w="2738" w:type="dxa"/>
                </w:tcPr>
                <w:p w14:paraId="4313A8A6" w14:textId="77777777" w:rsidR="00ED5743" w:rsidRPr="00CA3EA0" w:rsidRDefault="00ED5743" w:rsidP="00ED5743">
                  <w:pPr>
                    <w:spacing w:after="0"/>
                    <w:rPr>
                      <w:rFonts w:ascii="HelveticaNeueLT Std Cn" w:eastAsia="SimSun" w:hAnsi="HelveticaNeueLT Std Cn"/>
                    </w:rPr>
                  </w:pPr>
                  <w:r w:rsidRPr="00CA3EA0">
                    <w:rPr>
                      <w:rFonts w:ascii="HelveticaNeueLT Std Cn" w:eastAsia="SimSun" w:hAnsi="HelveticaNeueLT Std Cn"/>
                    </w:rPr>
                    <w:t xml:space="preserve"> Pale</w:t>
                  </w:r>
                </w:p>
              </w:tc>
            </w:tr>
            <w:tr w:rsidR="00ED5743" w:rsidRPr="00CA3EA0" w14:paraId="58911A02" w14:textId="77777777" w:rsidTr="00D533A3">
              <w:trPr>
                <w:trHeight w:val="439"/>
              </w:trPr>
              <w:tc>
                <w:tcPr>
                  <w:tcW w:w="2093" w:type="dxa"/>
                </w:tcPr>
                <w:p w14:paraId="13F4387B" w14:textId="77777777" w:rsidR="00ED5743" w:rsidRPr="00CA3EA0" w:rsidRDefault="00ED5743" w:rsidP="00ED5743">
                  <w:pPr>
                    <w:spacing w:after="0"/>
                    <w:rPr>
                      <w:rFonts w:ascii="HelveticaNeueLT Std Cn" w:eastAsia="SimSun" w:hAnsi="HelveticaNeueLT Std Cn"/>
                    </w:rPr>
                  </w:pPr>
                  <w:r w:rsidRPr="00CA3EA0">
                    <w:rPr>
                      <w:rFonts w:ascii="HelveticaNeueLT Std Cn" w:eastAsia="SimSun" w:hAnsi="HelveticaNeueLT Std Cn"/>
                    </w:rPr>
                    <w:t xml:space="preserve"> White</w:t>
                  </w:r>
                </w:p>
              </w:tc>
              <w:tc>
                <w:tcPr>
                  <w:tcW w:w="2738" w:type="dxa"/>
                </w:tcPr>
                <w:p w14:paraId="1B279523" w14:textId="77777777" w:rsidR="00ED5743" w:rsidRPr="00CA3EA0" w:rsidRDefault="00ED5743" w:rsidP="00ED5743">
                  <w:pPr>
                    <w:spacing w:after="0"/>
                    <w:rPr>
                      <w:rFonts w:ascii="HelveticaNeueLT Std Cn" w:eastAsia="SimSun" w:hAnsi="HelveticaNeueLT Std Cn"/>
                    </w:rPr>
                  </w:pPr>
                  <w:r w:rsidRPr="00CA3EA0">
                    <w:rPr>
                      <w:rFonts w:ascii="HelveticaNeueLT Std Cn" w:eastAsia="SimSun" w:hAnsi="HelveticaNeueLT Std Cn"/>
                    </w:rPr>
                    <w:t xml:space="preserve"> Sloughing</w:t>
                  </w:r>
                </w:p>
              </w:tc>
            </w:tr>
            <w:tr w:rsidR="00ED5743" w:rsidRPr="00CA3EA0" w14:paraId="31846603" w14:textId="77777777" w:rsidTr="00D533A3">
              <w:trPr>
                <w:trHeight w:val="439"/>
              </w:trPr>
              <w:tc>
                <w:tcPr>
                  <w:tcW w:w="2093" w:type="dxa"/>
                </w:tcPr>
                <w:p w14:paraId="519FA4B4" w14:textId="77777777" w:rsidR="00ED5743" w:rsidRPr="00CA3EA0" w:rsidRDefault="00ED5743" w:rsidP="00ED5743">
                  <w:pPr>
                    <w:spacing w:after="0"/>
                    <w:rPr>
                      <w:rFonts w:ascii="HelveticaNeueLT Std Cn" w:eastAsia="SimSun" w:hAnsi="HelveticaNeueLT Std Cn"/>
                    </w:rPr>
                  </w:pPr>
                  <w:r w:rsidRPr="00CA3EA0">
                    <w:rPr>
                      <w:rFonts w:ascii="HelveticaNeueLT Std Cn" w:eastAsia="SimSun" w:hAnsi="HelveticaNeueLT Std Cn"/>
                    </w:rPr>
                    <w:t xml:space="preserve"> Gray</w:t>
                  </w:r>
                </w:p>
              </w:tc>
              <w:tc>
                <w:tcPr>
                  <w:tcW w:w="2738" w:type="dxa"/>
                </w:tcPr>
                <w:p w14:paraId="747E6F65" w14:textId="77777777" w:rsidR="00ED5743" w:rsidRPr="00CA3EA0" w:rsidRDefault="00ED5743" w:rsidP="00ED5743">
                  <w:pPr>
                    <w:spacing w:after="0"/>
                    <w:rPr>
                      <w:rFonts w:ascii="HelveticaNeueLT Std Cn" w:eastAsia="SimSun" w:hAnsi="HelveticaNeueLT Std Cn"/>
                    </w:rPr>
                  </w:pPr>
                  <w:r w:rsidRPr="00CA3EA0">
                    <w:rPr>
                      <w:rFonts w:ascii="HelveticaNeueLT Std Cn" w:eastAsia="SimSun" w:hAnsi="HelveticaNeueLT Std Cn"/>
                    </w:rPr>
                    <w:t xml:space="preserve"> Necrotic</w:t>
                  </w:r>
                </w:p>
              </w:tc>
            </w:tr>
            <w:tr w:rsidR="00ED5743" w:rsidRPr="00CA3EA0" w14:paraId="64B16FFA" w14:textId="77777777" w:rsidTr="00D533A3">
              <w:trPr>
                <w:trHeight w:val="439"/>
              </w:trPr>
              <w:tc>
                <w:tcPr>
                  <w:tcW w:w="2093" w:type="dxa"/>
                </w:tcPr>
                <w:p w14:paraId="3F4A3F5B" w14:textId="77777777" w:rsidR="00ED5743" w:rsidRPr="00CA3EA0" w:rsidRDefault="00ED5743" w:rsidP="00ED5743">
                  <w:pPr>
                    <w:spacing w:after="0"/>
                    <w:rPr>
                      <w:rFonts w:ascii="HelveticaNeueLT Std Cn" w:eastAsia="SimSun" w:hAnsi="HelveticaNeueLT Std Cn"/>
                    </w:rPr>
                  </w:pPr>
                  <w:r w:rsidRPr="00CA3EA0">
                    <w:rPr>
                      <w:rFonts w:ascii="HelveticaNeueLT Std Cn" w:eastAsia="SimSun" w:hAnsi="HelveticaNeueLT Std Cn"/>
                    </w:rPr>
                    <w:t xml:space="preserve"> Black</w:t>
                  </w:r>
                </w:p>
              </w:tc>
              <w:tc>
                <w:tcPr>
                  <w:tcW w:w="2738" w:type="dxa"/>
                </w:tcPr>
                <w:p w14:paraId="1E6D5DBA" w14:textId="77777777" w:rsidR="00ED5743" w:rsidRPr="00CA3EA0" w:rsidRDefault="00ED5743" w:rsidP="00ED5743">
                  <w:pPr>
                    <w:spacing w:after="0"/>
                    <w:rPr>
                      <w:rFonts w:ascii="HelveticaNeueLT Std Cn" w:eastAsia="SimSun" w:hAnsi="HelveticaNeueLT Std Cn"/>
                    </w:rPr>
                  </w:pPr>
                  <w:r w:rsidRPr="00CA3EA0">
                    <w:rPr>
                      <w:rFonts w:ascii="HelveticaNeueLT Std Cn" w:eastAsia="SimSun" w:hAnsi="HelveticaNeueLT Std Cn"/>
                    </w:rPr>
                    <w:t xml:space="preserve"> Eschar</w:t>
                  </w:r>
                </w:p>
              </w:tc>
            </w:tr>
            <w:tr w:rsidR="00ED5743" w:rsidRPr="00CA3EA0" w14:paraId="38BCBDC5" w14:textId="77777777" w:rsidTr="00D533A3">
              <w:trPr>
                <w:trHeight w:val="439"/>
              </w:trPr>
              <w:tc>
                <w:tcPr>
                  <w:tcW w:w="2093" w:type="dxa"/>
                </w:tcPr>
                <w:p w14:paraId="0621A7A2" w14:textId="77777777" w:rsidR="00ED5743" w:rsidRPr="00CA3EA0" w:rsidRDefault="00ED5743" w:rsidP="00ED5743">
                  <w:pPr>
                    <w:spacing w:after="0"/>
                    <w:rPr>
                      <w:rFonts w:ascii="HelveticaNeueLT Std Cn" w:eastAsia="SimSun" w:hAnsi="HelveticaNeueLT Std Cn"/>
                    </w:rPr>
                  </w:pPr>
                  <w:r w:rsidRPr="00CA3EA0">
                    <w:rPr>
                      <w:rFonts w:ascii="HelveticaNeueLT Std Cn" w:eastAsia="SimSun" w:hAnsi="HelveticaNeueLT Std Cn"/>
                    </w:rPr>
                    <w:t xml:space="preserve"> Tan</w:t>
                  </w:r>
                </w:p>
              </w:tc>
              <w:tc>
                <w:tcPr>
                  <w:tcW w:w="2738" w:type="dxa"/>
                </w:tcPr>
                <w:p w14:paraId="5428B536" w14:textId="77777777" w:rsidR="00ED5743" w:rsidRPr="00CA3EA0" w:rsidRDefault="00ED5743" w:rsidP="00ED5743">
                  <w:pPr>
                    <w:spacing w:after="0"/>
                    <w:rPr>
                      <w:rFonts w:ascii="HelveticaNeueLT Std Cn" w:eastAsia="SimSun" w:hAnsi="HelveticaNeueLT Std Cn"/>
                    </w:rPr>
                  </w:pPr>
                  <w:r w:rsidRPr="00CA3EA0">
                    <w:rPr>
                      <w:rFonts w:ascii="HelveticaNeueLT Std Cn" w:eastAsia="SimSun" w:hAnsi="HelveticaNeueLT Std Cn"/>
                    </w:rPr>
                    <w:t xml:space="preserve"> Granular</w:t>
                  </w:r>
                </w:p>
              </w:tc>
            </w:tr>
            <w:tr w:rsidR="00ED5743" w:rsidRPr="00CA3EA0" w14:paraId="61BA6E80" w14:textId="77777777" w:rsidTr="00D533A3">
              <w:trPr>
                <w:trHeight w:val="439"/>
              </w:trPr>
              <w:tc>
                <w:tcPr>
                  <w:tcW w:w="2093" w:type="dxa"/>
                </w:tcPr>
                <w:p w14:paraId="3BC910A6" w14:textId="77777777" w:rsidR="00ED5743" w:rsidRPr="00CA3EA0" w:rsidRDefault="00ED5743" w:rsidP="00ED5743">
                  <w:pPr>
                    <w:spacing w:after="0"/>
                    <w:rPr>
                      <w:rFonts w:ascii="HelveticaNeueLT Std Cn" w:eastAsia="SimSun" w:hAnsi="HelveticaNeueLT Std Cn"/>
                    </w:rPr>
                  </w:pPr>
                  <w:r w:rsidRPr="00CA3EA0">
                    <w:rPr>
                      <w:rFonts w:ascii="HelveticaNeueLT Std Cn" w:eastAsia="SimSun" w:hAnsi="HelveticaNeueLT Std Cn"/>
                    </w:rPr>
                    <w:t xml:space="preserve"> Brown</w:t>
                  </w:r>
                </w:p>
              </w:tc>
              <w:tc>
                <w:tcPr>
                  <w:tcW w:w="2738" w:type="dxa"/>
                </w:tcPr>
                <w:p w14:paraId="2B90813B" w14:textId="77777777" w:rsidR="00ED5743" w:rsidRPr="00CA3EA0" w:rsidRDefault="00ED5743" w:rsidP="00ED5743">
                  <w:pPr>
                    <w:spacing w:after="0"/>
                    <w:rPr>
                      <w:rFonts w:ascii="HelveticaNeueLT Std Cn" w:eastAsia="SimSun" w:hAnsi="HelveticaNeueLT Std Cn"/>
                    </w:rPr>
                  </w:pPr>
                  <w:r w:rsidRPr="00CA3EA0">
                    <w:rPr>
                      <w:rFonts w:ascii="HelveticaNeueLT Std Cn" w:eastAsia="SimSun" w:hAnsi="HelveticaNeueLT Std Cn"/>
                    </w:rPr>
                    <w:t xml:space="preserve"> Weeping</w:t>
                  </w:r>
                </w:p>
              </w:tc>
            </w:tr>
            <w:tr w:rsidR="00ED5743" w:rsidRPr="00CA3EA0" w14:paraId="1345DCFF" w14:textId="77777777" w:rsidTr="00D533A3">
              <w:trPr>
                <w:trHeight w:val="439"/>
              </w:trPr>
              <w:tc>
                <w:tcPr>
                  <w:tcW w:w="2093" w:type="dxa"/>
                </w:tcPr>
                <w:p w14:paraId="482E1BEF" w14:textId="77777777" w:rsidR="00ED5743" w:rsidRPr="00CA3EA0" w:rsidRDefault="00ED5743" w:rsidP="00ED5743">
                  <w:pPr>
                    <w:spacing w:after="0"/>
                    <w:rPr>
                      <w:rFonts w:ascii="HelveticaNeueLT Std Cn" w:eastAsia="SimSun" w:hAnsi="HelveticaNeueLT Std Cn"/>
                    </w:rPr>
                  </w:pPr>
                </w:p>
              </w:tc>
              <w:tc>
                <w:tcPr>
                  <w:tcW w:w="2738" w:type="dxa"/>
                </w:tcPr>
                <w:p w14:paraId="2BF28E32" w14:textId="77777777" w:rsidR="00ED5743" w:rsidRPr="00CA3EA0" w:rsidRDefault="00ED5743" w:rsidP="00ED5743">
                  <w:pPr>
                    <w:spacing w:after="0"/>
                    <w:rPr>
                      <w:rFonts w:ascii="HelveticaNeueLT Std Cn" w:eastAsia="SimSun" w:hAnsi="HelveticaNeueLT Std Cn"/>
                    </w:rPr>
                  </w:pPr>
                  <w:r w:rsidRPr="00CA3EA0">
                    <w:rPr>
                      <w:rFonts w:ascii="HelveticaNeueLT Std Cn" w:eastAsia="SimSun" w:hAnsi="HelveticaNeueLT Std Cn"/>
                    </w:rPr>
                    <w:t xml:space="preserve"> Healthy</w:t>
                  </w:r>
                </w:p>
              </w:tc>
            </w:tr>
          </w:tbl>
          <w:p w14:paraId="7A3BEB64" w14:textId="77777777" w:rsidR="00ED5743" w:rsidRPr="00CA3EA0" w:rsidRDefault="00ED5743" w:rsidP="00ED5743">
            <w:pPr>
              <w:spacing w:after="0" w:line="240" w:lineRule="auto"/>
              <w:rPr>
                <w:rFonts w:ascii="HelveticaNeueLT Std Cn" w:eastAsia="SimSun" w:hAnsi="HelveticaNeueLT Std Cn"/>
                <w:sz w:val="20"/>
              </w:rPr>
            </w:pPr>
          </w:p>
        </w:tc>
      </w:tr>
      <w:tr w:rsidR="00ED5743" w:rsidRPr="00CA3EA0" w14:paraId="62BE7C40" w14:textId="77777777" w:rsidTr="009611B9">
        <w:trPr>
          <w:trHeight w:val="927"/>
          <w:jc w:val="center"/>
        </w:trPr>
        <w:tc>
          <w:tcPr>
            <w:tcW w:w="2448" w:type="dxa"/>
          </w:tcPr>
          <w:p w14:paraId="22A38BBE" w14:textId="77777777" w:rsidR="00ED5743" w:rsidRPr="00CA3EA0" w:rsidRDefault="00ED5743" w:rsidP="00ED5743">
            <w:pPr>
              <w:spacing w:after="0" w:line="240" w:lineRule="auto"/>
              <w:rPr>
                <w:rFonts w:ascii="HelveticaNeueLT Std Cn" w:eastAsia="SimSun" w:hAnsi="HelveticaNeueLT Std Cn"/>
                <w:b/>
              </w:rPr>
            </w:pPr>
            <w:r w:rsidRPr="00CA3EA0">
              <w:rPr>
                <w:rFonts w:ascii="HelveticaNeueLT Std Cn" w:eastAsia="SimSun" w:hAnsi="HelveticaNeueLT Std Cn"/>
                <w:b/>
              </w:rPr>
              <w:t>Wound Margins:</w:t>
            </w:r>
          </w:p>
          <w:p w14:paraId="7734CB7E" w14:textId="77777777" w:rsidR="00ED5743" w:rsidRPr="00CA3EA0" w:rsidRDefault="00ED5743" w:rsidP="00ED5743">
            <w:pPr>
              <w:spacing w:after="0" w:line="240" w:lineRule="auto"/>
              <w:rPr>
                <w:rFonts w:ascii="HelveticaNeueLT Std Cn" w:eastAsia="SimSun" w:hAnsi="HelveticaNeueLT Std Cn"/>
                <w:b/>
              </w:rPr>
            </w:pPr>
          </w:p>
          <w:tbl>
            <w:tblPr>
              <w:tblStyle w:val="TableGrid6"/>
              <w:tblpPr w:leftFromText="180" w:rightFromText="180" w:vertAnchor="page" w:horzAnchor="margin" w:tblpY="436"/>
              <w:tblOverlap w:val="never"/>
              <w:tblW w:w="22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9"/>
            </w:tblGrid>
            <w:tr w:rsidR="00ED5743" w:rsidRPr="00CA3EA0" w14:paraId="34BF53C3" w14:textId="77777777" w:rsidTr="00D533A3">
              <w:trPr>
                <w:trHeight w:val="368"/>
              </w:trPr>
              <w:tc>
                <w:tcPr>
                  <w:tcW w:w="2269" w:type="dxa"/>
                  <w:vAlign w:val="center"/>
                </w:tcPr>
                <w:p w14:paraId="3F6F87F3" w14:textId="77777777" w:rsidR="00ED5743" w:rsidRPr="00CA3EA0" w:rsidRDefault="00ED5743" w:rsidP="00ED5743">
                  <w:pPr>
                    <w:spacing w:after="0"/>
                    <w:rPr>
                      <w:rFonts w:ascii="HelveticaNeueLT Std Cn" w:eastAsia="SimSun" w:hAnsi="HelveticaNeueLT Std Cn"/>
                    </w:rPr>
                  </w:pPr>
                  <w:r w:rsidRPr="00CA3EA0">
                    <w:rPr>
                      <w:rFonts w:ascii="HelveticaNeueLT Std Cn" w:eastAsia="SimSun" w:hAnsi="HelveticaNeueLT Std Cn"/>
                    </w:rPr>
                    <w:t xml:space="preserve"> Edematous</w:t>
                  </w:r>
                </w:p>
              </w:tc>
            </w:tr>
            <w:tr w:rsidR="00ED5743" w:rsidRPr="00CA3EA0" w14:paraId="4FE276A6" w14:textId="77777777" w:rsidTr="00D533A3">
              <w:trPr>
                <w:trHeight w:val="368"/>
              </w:trPr>
              <w:tc>
                <w:tcPr>
                  <w:tcW w:w="2269" w:type="dxa"/>
                  <w:vAlign w:val="center"/>
                </w:tcPr>
                <w:p w14:paraId="2AFD3B8E" w14:textId="77777777" w:rsidR="00ED5743" w:rsidRPr="00CA3EA0" w:rsidRDefault="00ED5743" w:rsidP="00ED5743">
                  <w:pPr>
                    <w:spacing w:after="0"/>
                    <w:rPr>
                      <w:rFonts w:ascii="HelveticaNeueLT Std Cn" w:eastAsia="SimSun" w:hAnsi="HelveticaNeueLT Std Cn"/>
                    </w:rPr>
                  </w:pPr>
                  <w:r w:rsidRPr="00CA3EA0">
                    <w:rPr>
                      <w:rFonts w:ascii="HelveticaNeueLT Std Cn" w:eastAsia="SimSun" w:hAnsi="HelveticaNeueLT Std Cn"/>
                    </w:rPr>
                    <w:t xml:space="preserve"> Calloused</w:t>
                  </w:r>
                </w:p>
              </w:tc>
            </w:tr>
            <w:tr w:rsidR="00ED5743" w:rsidRPr="00CA3EA0" w14:paraId="070D2112" w14:textId="77777777" w:rsidTr="00D533A3">
              <w:trPr>
                <w:trHeight w:val="368"/>
              </w:trPr>
              <w:tc>
                <w:tcPr>
                  <w:tcW w:w="2269" w:type="dxa"/>
                  <w:vAlign w:val="center"/>
                </w:tcPr>
                <w:p w14:paraId="3DEEA3C2" w14:textId="77777777" w:rsidR="00ED5743" w:rsidRPr="00CA3EA0" w:rsidRDefault="00ED5743" w:rsidP="00ED5743">
                  <w:pPr>
                    <w:spacing w:after="0"/>
                    <w:rPr>
                      <w:rFonts w:ascii="HelveticaNeueLT Std Cn" w:eastAsia="SimSun" w:hAnsi="HelveticaNeueLT Std Cn"/>
                    </w:rPr>
                  </w:pPr>
                  <w:r w:rsidRPr="00CA3EA0">
                    <w:rPr>
                      <w:rFonts w:ascii="HelveticaNeueLT Std Cn" w:eastAsia="SimSun" w:hAnsi="HelveticaNeueLT Std Cn"/>
                    </w:rPr>
                    <w:t xml:space="preserve"> Macerated</w:t>
                  </w:r>
                </w:p>
              </w:tc>
            </w:tr>
            <w:tr w:rsidR="00ED5743" w:rsidRPr="00CA3EA0" w14:paraId="1466ABC1" w14:textId="77777777" w:rsidTr="00D533A3">
              <w:trPr>
                <w:trHeight w:val="368"/>
              </w:trPr>
              <w:tc>
                <w:tcPr>
                  <w:tcW w:w="2269" w:type="dxa"/>
                  <w:vAlign w:val="center"/>
                </w:tcPr>
                <w:p w14:paraId="1DBA6FFB" w14:textId="77777777" w:rsidR="00ED5743" w:rsidRPr="00CA3EA0" w:rsidRDefault="00ED5743" w:rsidP="00ED5743">
                  <w:pPr>
                    <w:spacing w:after="0"/>
                    <w:rPr>
                      <w:rFonts w:ascii="HelveticaNeueLT Std Cn" w:eastAsia="SimSun" w:hAnsi="HelveticaNeueLT Std Cn"/>
                    </w:rPr>
                  </w:pPr>
                  <w:r w:rsidRPr="00CA3EA0">
                    <w:rPr>
                      <w:rFonts w:ascii="HelveticaNeueLT Std Cn" w:eastAsia="SimSun" w:hAnsi="HelveticaNeueLT Std Cn"/>
                    </w:rPr>
                    <w:t xml:space="preserve"> Clean</w:t>
                  </w:r>
                </w:p>
              </w:tc>
            </w:tr>
            <w:tr w:rsidR="00ED5743" w:rsidRPr="00CA3EA0" w14:paraId="0F0A7DC3" w14:textId="77777777" w:rsidTr="00D533A3">
              <w:trPr>
                <w:trHeight w:val="368"/>
              </w:trPr>
              <w:tc>
                <w:tcPr>
                  <w:tcW w:w="2269" w:type="dxa"/>
                  <w:vAlign w:val="center"/>
                </w:tcPr>
                <w:p w14:paraId="41D7CE19" w14:textId="77777777" w:rsidR="00ED5743" w:rsidRPr="00CA3EA0" w:rsidRDefault="00ED5743" w:rsidP="00ED5743">
                  <w:pPr>
                    <w:spacing w:after="0"/>
                    <w:rPr>
                      <w:rFonts w:ascii="HelveticaNeueLT Std Cn" w:eastAsia="SimSun" w:hAnsi="HelveticaNeueLT Std Cn"/>
                    </w:rPr>
                  </w:pPr>
                  <w:r w:rsidRPr="00CA3EA0">
                    <w:rPr>
                      <w:rFonts w:ascii="HelveticaNeueLT Std Cn" w:eastAsia="SimSun" w:hAnsi="HelveticaNeueLT Std Cn"/>
                    </w:rPr>
                    <w:t xml:space="preserve"> Intact</w:t>
                  </w:r>
                </w:p>
              </w:tc>
            </w:tr>
            <w:tr w:rsidR="00ED5743" w:rsidRPr="00CA3EA0" w14:paraId="0173C687" w14:textId="77777777" w:rsidTr="00D533A3">
              <w:trPr>
                <w:trHeight w:val="368"/>
              </w:trPr>
              <w:tc>
                <w:tcPr>
                  <w:tcW w:w="2269" w:type="dxa"/>
                  <w:vAlign w:val="center"/>
                </w:tcPr>
                <w:p w14:paraId="20874BCD" w14:textId="77777777" w:rsidR="00ED5743" w:rsidRPr="00CA3EA0" w:rsidRDefault="00ED5743" w:rsidP="00ED5743">
                  <w:pPr>
                    <w:spacing w:after="0"/>
                    <w:rPr>
                      <w:rFonts w:ascii="HelveticaNeueLT Std Cn" w:eastAsia="SimSun" w:hAnsi="HelveticaNeueLT Std Cn"/>
                    </w:rPr>
                  </w:pPr>
                  <w:r w:rsidRPr="00CA3EA0">
                    <w:rPr>
                      <w:rFonts w:ascii="HelveticaNeueLT Std Cn" w:eastAsia="SimSun" w:hAnsi="HelveticaNeueLT Std Cn"/>
                    </w:rPr>
                    <w:t xml:space="preserve"> Jagged</w:t>
                  </w:r>
                </w:p>
              </w:tc>
            </w:tr>
          </w:tbl>
          <w:p w14:paraId="5193CE5B" w14:textId="77777777" w:rsidR="00ED5743" w:rsidRPr="00CA3EA0" w:rsidRDefault="00ED5743" w:rsidP="00ED5743">
            <w:pPr>
              <w:spacing w:after="0" w:line="240" w:lineRule="auto"/>
              <w:rPr>
                <w:rFonts w:ascii="HelveticaNeueLT Std Cn" w:eastAsia="SimSun" w:hAnsi="HelveticaNeueLT Std Cn"/>
                <w:b/>
              </w:rPr>
            </w:pPr>
          </w:p>
        </w:tc>
        <w:tc>
          <w:tcPr>
            <w:tcW w:w="2909" w:type="dxa"/>
          </w:tcPr>
          <w:p w14:paraId="2E60646F" w14:textId="77777777" w:rsidR="00ED5743" w:rsidRPr="00CA3EA0" w:rsidRDefault="00ED5743" w:rsidP="00ED5743">
            <w:pPr>
              <w:spacing w:after="0" w:line="240" w:lineRule="auto"/>
              <w:rPr>
                <w:rFonts w:ascii="HelveticaNeueLT Std Cn" w:eastAsia="SimSun" w:hAnsi="HelveticaNeueLT Std Cn"/>
                <w:b/>
              </w:rPr>
            </w:pPr>
            <w:r w:rsidRPr="00CA3EA0">
              <w:rPr>
                <w:rFonts w:ascii="HelveticaNeueLT Std Cn" w:eastAsia="SimSun" w:hAnsi="HelveticaNeueLT Std Cn"/>
                <w:b/>
              </w:rPr>
              <w:t>Surrounding Tissue:</w:t>
            </w:r>
          </w:p>
          <w:p w14:paraId="42F9C06E" w14:textId="77777777" w:rsidR="00ED5743" w:rsidRPr="00CA3EA0" w:rsidRDefault="00ED5743" w:rsidP="00ED5743">
            <w:pPr>
              <w:spacing w:after="0" w:line="240" w:lineRule="auto"/>
              <w:rPr>
                <w:rFonts w:ascii="HelveticaNeueLT Std Cn" w:eastAsia="SimSun" w:hAnsi="HelveticaNeueLT Std Cn"/>
                <w:sz w:val="20"/>
                <w:szCs w:val="28"/>
              </w:rPr>
            </w:pPr>
          </w:p>
          <w:tbl>
            <w:tblPr>
              <w:tblStyle w:val="TableGrid6"/>
              <w:tblW w:w="208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87"/>
            </w:tblGrid>
            <w:tr w:rsidR="00ED5743" w:rsidRPr="00CA3EA0" w14:paraId="063B22D1" w14:textId="77777777" w:rsidTr="00D533A3">
              <w:trPr>
                <w:trHeight w:val="354"/>
              </w:trPr>
              <w:tc>
                <w:tcPr>
                  <w:tcW w:w="2087" w:type="dxa"/>
                  <w:vAlign w:val="center"/>
                </w:tcPr>
                <w:p w14:paraId="02580818" w14:textId="77777777" w:rsidR="00ED5743" w:rsidRPr="00CA3EA0" w:rsidRDefault="00ED5743" w:rsidP="00ED5743">
                  <w:pPr>
                    <w:spacing w:after="0"/>
                    <w:rPr>
                      <w:rFonts w:ascii="HelveticaNeueLT Std Cn" w:eastAsia="SimSun" w:hAnsi="HelveticaNeueLT Std Cn"/>
                    </w:rPr>
                  </w:pPr>
                  <w:r w:rsidRPr="00CA3EA0">
                    <w:rPr>
                      <w:rFonts w:ascii="HelveticaNeueLT Std Cn" w:eastAsia="SimSun" w:hAnsi="HelveticaNeueLT Std Cn"/>
                    </w:rPr>
                    <w:t xml:space="preserve"> Pink</w:t>
                  </w:r>
                </w:p>
              </w:tc>
            </w:tr>
            <w:tr w:rsidR="00ED5743" w:rsidRPr="00CA3EA0" w14:paraId="6B57927D" w14:textId="77777777" w:rsidTr="00D533A3">
              <w:trPr>
                <w:trHeight w:val="354"/>
              </w:trPr>
              <w:tc>
                <w:tcPr>
                  <w:tcW w:w="2087" w:type="dxa"/>
                  <w:vAlign w:val="center"/>
                </w:tcPr>
                <w:p w14:paraId="25B351D8" w14:textId="77777777" w:rsidR="00ED5743" w:rsidRPr="00CA3EA0" w:rsidRDefault="00ED5743" w:rsidP="00ED5743">
                  <w:pPr>
                    <w:spacing w:after="0"/>
                    <w:rPr>
                      <w:rFonts w:ascii="HelveticaNeueLT Std Cn" w:eastAsia="SimSun" w:hAnsi="HelveticaNeueLT Std Cn"/>
                    </w:rPr>
                  </w:pPr>
                  <w:r w:rsidRPr="00CA3EA0">
                    <w:rPr>
                      <w:rFonts w:ascii="HelveticaNeueLT Std Cn" w:eastAsia="SimSun" w:hAnsi="HelveticaNeueLT Std Cn"/>
                    </w:rPr>
                    <w:t xml:space="preserve"> White</w:t>
                  </w:r>
                </w:p>
              </w:tc>
            </w:tr>
            <w:tr w:rsidR="00ED5743" w:rsidRPr="00CA3EA0" w14:paraId="06CF6722" w14:textId="77777777" w:rsidTr="00D533A3">
              <w:trPr>
                <w:trHeight w:val="354"/>
              </w:trPr>
              <w:tc>
                <w:tcPr>
                  <w:tcW w:w="2087" w:type="dxa"/>
                  <w:vAlign w:val="center"/>
                </w:tcPr>
                <w:p w14:paraId="199BBDDC" w14:textId="77777777" w:rsidR="00ED5743" w:rsidRPr="00CA3EA0" w:rsidRDefault="00ED5743" w:rsidP="00ED5743">
                  <w:pPr>
                    <w:spacing w:after="0"/>
                    <w:rPr>
                      <w:rFonts w:ascii="HelveticaNeueLT Std Cn" w:eastAsia="SimSun" w:hAnsi="HelveticaNeueLT Std Cn"/>
                    </w:rPr>
                  </w:pPr>
                  <w:r w:rsidRPr="00CA3EA0">
                    <w:rPr>
                      <w:rFonts w:ascii="HelveticaNeueLT Std Cn" w:eastAsia="SimSun" w:hAnsi="HelveticaNeueLT Std Cn"/>
                    </w:rPr>
                    <w:t xml:space="preserve"> Red</w:t>
                  </w:r>
                </w:p>
              </w:tc>
            </w:tr>
            <w:tr w:rsidR="00ED5743" w:rsidRPr="00CA3EA0" w14:paraId="66CA87A0" w14:textId="77777777" w:rsidTr="00D533A3">
              <w:trPr>
                <w:trHeight w:val="354"/>
              </w:trPr>
              <w:tc>
                <w:tcPr>
                  <w:tcW w:w="2087" w:type="dxa"/>
                  <w:vAlign w:val="center"/>
                </w:tcPr>
                <w:p w14:paraId="5DB43E65" w14:textId="77777777" w:rsidR="00ED5743" w:rsidRPr="00CA3EA0" w:rsidRDefault="00ED5743" w:rsidP="00ED5743">
                  <w:pPr>
                    <w:spacing w:after="0"/>
                    <w:rPr>
                      <w:rFonts w:ascii="HelveticaNeueLT Std Cn" w:eastAsia="SimSun" w:hAnsi="HelveticaNeueLT Std Cn"/>
                    </w:rPr>
                  </w:pPr>
                  <w:r w:rsidRPr="00CA3EA0">
                    <w:rPr>
                      <w:rFonts w:ascii="HelveticaNeueLT Std Cn" w:eastAsia="SimSun" w:hAnsi="HelveticaNeueLT Std Cn"/>
                    </w:rPr>
                    <w:t xml:space="preserve"> Pale</w:t>
                  </w:r>
                </w:p>
              </w:tc>
            </w:tr>
            <w:tr w:rsidR="00ED5743" w:rsidRPr="00CA3EA0" w14:paraId="635F9238" w14:textId="77777777" w:rsidTr="00D533A3">
              <w:trPr>
                <w:trHeight w:val="354"/>
              </w:trPr>
              <w:tc>
                <w:tcPr>
                  <w:tcW w:w="2087" w:type="dxa"/>
                  <w:vAlign w:val="center"/>
                </w:tcPr>
                <w:p w14:paraId="02C1E44A" w14:textId="77777777" w:rsidR="00ED5743" w:rsidRPr="00CA3EA0" w:rsidRDefault="00ED5743" w:rsidP="00ED5743">
                  <w:pPr>
                    <w:spacing w:after="0"/>
                    <w:rPr>
                      <w:rFonts w:ascii="HelveticaNeueLT Std Cn" w:eastAsia="SimSun" w:hAnsi="HelveticaNeueLT Std Cn"/>
                    </w:rPr>
                  </w:pPr>
                  <w:r w:rsidRPr="00CA3EA0">
                    <w:rPr>
                      <w:rFonts w:ascii="HelveticaNeueLT Std Cn" w:eastAsia="SimSun" w:hAnsi="HelveticaNeueLT Std Cn"/>
                    </w:rPr>
                    <w:t xml:space="preserve"> Warm</w:t>
                  </w:r>
                </w:p>
              </w:tc>
            </w:tr>
            <w:tr w:rsidR="00ED5743" w:rsidRPr="00CA3EA0" w14:paraId="1DE6E3D3" w14:textId="77777777" w:rsidTr="00D533A3">
              <w:trPr>
                <w:trHeight w:val="354"/>
              </w:trPr>
              <w:tc>
                <w:tcPr>
                  <w:tcW w:w="2087" w:type="dxa"/>
                  <w:vAlign w:val="center"/>
                </w:tcPr>
                <w:p w14:paraId="6479560C" w14:textId="77777777" w:rsidR="00ED5743" w:rsidRPr="00CA3EA0" w:rsidRDefault="00ED5743" w:rsidP="00ED5743">
                  <w:pPr>
                    <w:spacing w:after="0"/>
                    <w:rPr>
                      <w:rFonts w:ascii="HelveticaNeueLT Std Cn" w:eastAsia="SimSun" w:hAnsi="HelveticaNeueLT Std Cn"/>
                    </w:rPr>
                  </w:pPr>
                  <w:r w:rsidRPr="00CA3EA0">
                    <w:rPr>
                      <w:rFonts w:ascii="HelveticaNeueLT Std Cn" w:eastAsia="SimSun" w:hAnsi="HelveticaNeueLT Std Cn"/>
                    </w:rPr>
                    <w:t xml:space="preserve"> Cool</w:t>
                  </w:r>
                </w:p>
              </w:tc>
            </w:tr>
            <w:tr w:rsidR="00ED5743" w:rsidRPr="00CA3EA0" w14:paraId="60444E76" w14:textId="77777777" w:rsidTr="00D533A3">
              <w:trPr>
                <w:trHeight w:val="373"/>
              </w:trPr>
              <w:tc>
                <w:tcPr>
                  <w:tcW w:w="2087" w:type="dxa"/>
                  <w:vAlign w:val="center"/>
                </w:tcPr>
                <w:p w14:paraId="3DBEEAD9" w14:textId="77777777" w:rsidR="00ED5743" w:rsidRPr="00CA3EA0" w:rsidRDefault="00ED5743" w:rsidP="00ED5743">
                  <w:pPr>
                    <w:spacing w:after="0"/>
                    <w:rPr>
                      <w:rFonts w:ascii="HelveticaNeueLT Std Cn" w:eastAsia="SimSun" w:hAnsi="HelveticaNeueLT Std Cn"/>
                    </w:rPr>
                  </w:pPr>
                  <w:r w:rsidRPr="00CA3EA0">
                    <w:rPr>
                      <w:rFonts w:ascii="HelveticaNeueLT Std Cn" w:eastAsia="SimSun" w:hAnsi="HelveticaNeueLT Std Cn"/>
                    </w:rPr>
                    <w:t xml:space="preserve"> Blanched</w:t>
                  </w:r>
                </w:p>
              </w:tc>
            </w:tr>
            <w:tr w:rsidR="00ED5743" w:rsidRPr="00CA3EA0" w14:paraId="3660EC7E" w14:textId="77777777" w:rsidTr="00D533A3">
              <w:trPr>
                <w:trHeight w:val="354"/>
              </w:trPr>
              <w:tc>
                <w:tcPr>
                  <w:tcW w:w="2087" w:type="dxa"/>
                  <w:vAlign w:val="center"/>
                </w:tcPr>
                <w:p w14:paraId="3782F795" w14:textId="77777777" w:rsidR="00ED5743" w:rsidRPr="00CA3EA0" w:rsidRDefault="00ED5743" w:rsidP="00ED5743">
                  <w:pPr>
                    <w:spacing w:after="0"/>
                    <w:rPr>
                      <w:rFonts w:ascii="HelveticaNeueLT Std Cn" w:eastAsia="SimSun" w:hAnsi="HelveticaNeueLT Std Cn"/>
                      <w:sz w:val="20"/>
                    </w:rPr>
                  </w:pPr>
                  <w:r w:rsidRPr="00CA3EA0">
                    <w:rPr>
                      <w:rFonts w:ascii="HelveticaNeueLT Std Cn" w:eastAsia="SimSun" w:hAnsi="HelveticaNeueLT Std Cn"/>
                    </w:rPr>
                    <w:t xml:space="preserve"> Shiny</w:t>
                  </w:r>
                </w:p>
              </w:tc>
            </w:tr>
            <w:tr w:rsidR="00ED5743" w:rsidRPr="00CA3EA0" w14:paraId="7BE00073" w14:textId="77777777" w:rsidTr="00D533A3">
              <w:trPr>
                <w:trHeight w:val="225"/>
              </w:trPr>
              <w:tc>
                <w:tcPr>
                  <w:tcW w:w="2087" w:type="dxa"/>
                  <w:vAlign w:val="center"/>
                </w:tcPr>
                <w:p w14:paraId="3F5D5DB0" w14:textId="77777777" w:rsidR="00ED5743" w:rsidRPr="00CA3EA0" w:rsidRDefault="00ED5743" w:rsidP="00ED5743">
                  <w:pPr>
                    <w:spacing w:after="0"/>
                    <w:rPr>
                      <w:rFonts w:ascii="HelveticaNeueLT Std Cn" w:eastAsia="SimSun" w:hAnsi="HelveticaNeueLT Std Cn"/>
                      <w:sz w:val="20"/>
                    </w:rPr>
                  </w:pPr>
                  <w:r w:rsidRPr="00CA3EA0">
                    <w:rPr>
                      <w:rFonts w:ascii="HelveticaNeueLT Std Cn" w:eastAsia="SimSun" w:hAnsi="HelveticaNeueLT Std Cn"/>
                    </w:rPr>
                    <w:t xml:space="preserve"> Edematous</w:t>
                  </w:r>
                </w:p>
              </w:tc>
            </w:tr>
          </w:tbl>
          <w:p w14:paraId="5B7E41F9" w14:textId="77777777" w:rsidR="00ED5743" w:rsidRPr="00CA3EA0" w:rsidRDefault="00ED5743" w:rsidP="00ED5743">
            <w:pPr>
              <w:spacing w:after="0" w:line="240" w:lineRule="auto"/>
              <w:rPr>
                <w:rFonts w:ascii="HelveticaNeueLT Std Cn" w:eastAsia="SimSun" w:hAnsi="HelveticaNeueLT Std Cn"/>
                <w:b/>
                <w:sz w:val="20"/>
              </w:rPr>
            </w:pPr>
          </w:p>
        </w:tc>
        <w:tc>
          <w:tcPr>
            <w:tcW w:w="4381" w:type="dxa"/>
          </w:tcPr>
          <w:p w14:paraId="15B5D396" w14:textId="77777777" w:rsidR="00ED5743" w:rsidRPr="00CA3EA0" w:rsidRDefault="00ED5743" w:rsidP="00ED5743">
            <w:pPr>
              <w:spacing w:after="0" w:line="240" w:lineRule="auto"/>
              <w:rPr>
                <w:rFonts w:ascii="HelveticaNeueLT Std Cn" w:eastAsia="SimSun" w:hAnsi="HelveticaNeueLT Std Cn"/>
              </w:rPr>
            </w:pPr>
            <w:r w:rsidRPr="00CA3EA0">
              <w:rPr>
                <w:rFonts w:ascii="HelveticaNeueLT Std Cn" w:eastAsia="SimSun" w:hAnsi="HelveticaNeueLT Std Cn"/>
                <w:b/>
              </w:rPr>
              <w:t xml:space="preserve">Undermining: </w:t>
            </w:r>
            <w:r w:rsidRPr="00CA3EA0">
              <w:rPr>
                <w:rFonts w:ascii="HelveticaNeueLT Std Cn" w:eastAsia="SimSun" w:hAnsi="HelveticaNeueLT Std Cn"/>
              </w:rPr>
              <w:t>NONE</w:t>
            </w:r>
          </w:p>
          <w:p w14:paraId="7B82EB12" w14:textId="77777777" w:rsidR="00ED5743" w:rsidRPr="00CA3EA0" w:rsidRDefault="00ED5743" w:rsidP="00ED5743">
            <w:pPr>
              <w:spacing w:after="0" w:line="240" w:lineRule="auto"/>
              <w:rPr>
                <w:rFonts w:ascii="HelveticaNeueLT Std Cn" w:eastAsia="SimSun" w:hAnsi="HelveticaNeueLT Std Cn"/>
                <w:b/>
              </w:rPr>
            </w:pPr>
          </w:p>
          <w:p w14:paraId="6880F99D" w14:textId="77777777" w:rsidR="00ED5743" w:rsidRPr="00CA3EA0" w:rsidRDefault="00ED5743" w:rsidP="00ED5743">
            <w:pPr>
              <w:spacing w:after="0" w:line="240" w:lineRule="auto"/>
              <w:rPr>
                <w:rFonts w:ascii="HelveticaNeueLT Std Cn" w:eastAsia="SimSun" w:hAnsi="HelveticaNeueLT Std Cn"/>
              </w:rPr>
            </w:pPr>
            <w:r w:rsidRPr="00CA3EA0">
              <w:rPr>
                <w:rFonts w:ascii="HelveticaNeueLT Std Cn" w:eastAsia="SimSun" w:hAnsi="HelveticaNeueLT Std Cn"/>
                <w:b/>
              </w:rPr>
              <w:t xml:space="preserve">Tunneling: </w:t>
            </w:r>
            <w:r w:rsidRPr="00CA3EA0">
              <w:rPr>
                <w:rFonts w:ascii="HelveticaNeueLT Std Cn" w:eastAsia="SimSun" w:hAnsi="HelveticaNeueLT Std Cn"/>
              </w:rPr>
              <w:t>NONE</w:t>
            </w:r>
          </w:p>
          <w:p w14:paraId="36F4E16A" w14:textId="77777777" w:rsidR="00ED5743" w:rsidRPr="00CA3EA0" w:rsidRDefault="00ED5743" w:rsidP="00ED5743">
            <w:pPr>
              <w:spacing w:after="0" w:line="240" w:lineRule="auto"/>
              <w:rPr>
                <w:rFonts w:ascii="HelveticaNeueLT Std Cn" w:eastAsia="SimSun" w:hAnsi="HelveticaNeueLT Std Cn"/>
              </w:rPr>
            </w:pPr>
          </w:p>
          <w:p w14:paraId="6B787021" w14:textId="77777777" w:rsidR="00ED5743" w:rsidRPr="00CA3EA0" w:rsidRDefault="00ED5743" w:rsidP="00ED5743">
            <w:pPr>
              <w:spacing w:after="0" w:line="240" w:lineRule="auto"/>
              <w:rPr>
                <w:rFonts w:ascii="HelveticaNeueLT Std Cn" w:eastAsia="SimSun" w:hAnsi="HelveticaNeueLT Std Cn"/>
              </w:rPr>
            </w:pPr>
          </w:p>
          <w:tbl>
            <w:tblPr>
              <w:tblStyle w:val="TableGrid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75"/>
              <w:gridCol w:w="2075"/>
            </w:tblGrid>
            <w:tr w:rsidR="00ED5743" w:rsidRPr="00CA3EA0" w14:paraId="29087945" w14:textId="77777777" w:rsidTr="00D533A3">
              <w:trPr>
                <w:trHeight w:val="368"/>
              </w:trPr>
              <w:tc>
                <w:tcPr>
                  <w:tcW w:w="2075" w:type="dxa"/>
                </w:tcPr>
                <w:p w14:paraId="06728CEA" w14:textId="77777777" w:rsidR="00ED5743" w:rsidRPr="00CA3EA0" w:rsidRDefault="00ED5743" w:rsidP="00ED5743">
                  <w:pPr>
                    <w:spacing w:after="0" w:line="240" w:lineRule="auto"/>
                    <w:rPr>
                      <w:rFonts w:ascii="HelveticaNeueLT Std Cn" w:eastAsia="SimSun" w:hAnsi="HelveticaNeueLT Std Cn"/>
                    </w:rPr>
                  </w:pPr>
                  <w:r w:rsidRPr="00CA3EA0">
                    <w:rPr>
                      <w:rFonts w:ascii="HelveticaNeueLT Std Cn" w:eastAsia="SimSun" w:hAnsi="HelveticaNeueLT Std Cn"/>
                      <w:b/>
                    </w:rPr>
                    <w:t xml:space="preserve">Pain: </w:t>
                  </w:r>
                </w:p>
              </w:tc>
              <w:tc>
                <w:tcPr>
                  <w:tcW w:w="2075" w:type="dxa"/>
                </w:tcPr>
                <w:p w14:paraId="7394A846" w14:textId="77777777" w:rsidR="00ED5743" w:rsidRPr="00CA3EA0" w:rsidRDefault="00ED5743" w:rsidP="00ED5743">
                  <w:pPr>
                    <w:spacing w:after="0" w:line="240" w:lineRule="auto"/>
                    <w:rPr>
                      <w:rFonts w:ascii="HelveticaNeueLT Std Cn" w:eastAsia="SimSun" w:hAnsi="HelveticaNeueLT Std Cn"/>
                      <w:b/>
                    </w:rPr>
                  </w:pPr>
                  <w:r w:rsidRPr="00CA3EA0">
                    <w:rPr>
                      <w:rFonts w:ascii="HelveticaNeueLT Std Cn" w:eastAsia="SimSun" w:hAnsi="HelveticaNeueLT Std Cn"/>
                      <w:b/>
                    </w:rPr>
                    <w:t>Scale (1-10):</w:t>
                  </w:r>
                </w:p>
              </w:tc>
            </w:tr>
            <w:tr w:rsidR="00ED5743" w:rsidRPr="00CA3EA0" w14:paraId="44A18A17" w14:textId="77777777" w:rsidTr="00D533A3">
              <w:trPr>
                <w:trHeight w:val="368"/>
              </w:trPr>
              <w:tc>
                <w:tcPr>
                  <w:tcW w:w="2075" w:type="dxa"/>
                </w:tcPr>
                <w:p w14:paraId="45211F03" w14:textId="77777777" w:rsidR="00ED5743" w:rsidRPr="00CA3EA0" w:rsidRDefault="00ED5743" w:rsidP="00ED5743">
                  <w:pPr>
                    <w:spacing w:after="0" w:line="240" w:lineRule="auto"/>
                    <w:rPr>
                      <w:rFonts w:ascii="HelveticaNeueLT Std Cn" w:eastAsia="SimSun" w:hAnsi="HelveticaNeueLT Std Cn"/>
                      <w:sz w:val="20"/>
                    </w:rPr>
                  </w:pPr>
                  <w:r w:rsidRPr="00CA3EA0">
                    <w:rPr>
                      <w:rFonts w:ascii="HelveticaNeueLT Std Cn" w:eastAsia="SimSun" w:hAnsi="HelveticaNeueLT Std Cn"/>
                    </w:rPr>
                    <w:t xml:space="preserve"> yes</w:t>
                  </w:r>
                </w:p>
              </w:tc>
              <w:tc>
                <w:tcPr>
                  <w:tcW w:w="2075" w:type="dxa"/>
                </w:tcPr>
                <w:p w14:paraId="22AF92DA" w14:textId="487A9D2D" w:rsidR="00ED5743" w:rsidRPr="00CA3EA0" w:rsidRDefault="00ED5743" w:rsidP="00ED5743">
                  <w:pPr>
                    <w:spacing w:after="0" w:line="240" w:lineRule="auto"/>
                    <w:rPr>
                      <w:rFonts w:ascii="HelveticaNeueLT Std Cn" w:eastAsia="SimSun" w:hAnsi="HelveticaNeueLT Std Cn"/>
                    </w:rPr>
                  </w:pPr>
                  <w:r w:rsidRPr="00CA3EA0">
                    <w:rPr>
                      <w:rFonts w:ascii="HelveticaNeueLT Std Cn" w:eastAsia="SimSun" w:hAnsi="HelveticaNeueLT Std Cn"/>
                    </w:rPr>
                    <w:t>______</w:t>
                  </w:r>
                  <w:r w:rsidR="005608D3" w:rsidRPr="00FE5C90">
                    <w:rPr>
                      <w:rFonts w:ascii="HelveticaNeueLT Std Cn" w:eastAsia="SimSun" w:hAnsi="HelveticaNeueLT Std Cn"/>
                      <w:u w:val="single"/>
                    </w:rPr>
                    <w:t>2</w:t>
                  </w:r>
                  <w:r w:rsidRPr="00CA3EA0">
                    <w:rPr>
                      <w:rFonts w:ascii="HelveticaNeueLT Std Cn" w:eastAsia="SimSun" w:hAnsi="HelveticaNeueLT Std Cn"/>
                    </w:rPr>
                    <w:t>_____</w:t>
                  </w:r>
                </w:p>
              </w:tc>
            </w:tr>
            <w:tr w:rsidR="00ED5743" w:rsidRPr="00CA3EA0" w14:paraId="5BD26164" w14:textId="77777777" w:rsidTr="00D533A3">
              <w:trPr>
                <w:trHeight w:val="368"/>
              </w:trPr>
              <w:tc>
                <w:tcPr>
                  <w:tcW w:w="2075" w:type="dxa"/>
                </w:tcPr>
                <w:p w14:paraId="043B667B" w14:textId="77777777" w:rsidR="00ED5743" w:rsidRPr="00CA3EA0" w:rsidRDefault="00ED5743" w:rsidP="00ED5743">
                  <w:pPr>
                    <w:spacing w:after="0" w:line="240" w:lineRule="auto"/>
                    <w:rPr>
                      <w:rFonts w:ascii="HelveticaNeueLT Std Cn" w:eastAsia="SimSun" w:hAnsi="HelveticaNeueLT Std Cn"/>
                      <w:sz w:val="20"/>
                    </w:rPr>
                  </w:pPr>
                  <w:r w:rsidRPr="00CA3EA0">
                    <w:rPr>
                      <w:rFonts w:ascii="HelveticaNeueLT Std Cn" w:eastAsia="SimSun" w:hAnsi="HelveticaNeueLT Std Cn"/>
                    </w:rPr>
                    <w:t xml:space="preserve"> no </w:t>
                  </w:r>
                </w:p>
              </w:tc>
              <w:tc>
                <w:tcPr>
                  <w:tcW w:w="2075" w:type="dxa"/>
                </w:tcPr>
                <w:p w14:paraId="75D73327" w14:textId="77777777" w:rsidR="00ED5743" w:rsidRPr="00CA3EA0" w:rsidRDefault="00ED5743" w:rsidP="00ED5743">
                  <w:pPr>
                    <w:spacing w:after="0" w:line="240" w:lineRule="auto"/>
                    <w:rPr>
                      <w:rFonts w:ascii="HelveticaNeueLT Std Cn" w:eastAsia="SimSun" w:hAnsi="HelveticaNeueLT Std Cn"/>
                      <w:sz w:val="20"/>
                    </w:rPr>
                  </w:pPr>
                </w:p>
              </w:tc>
            </w:tr>
          </w:tbl>
          <w:p w14:paraId="30EF2DD8" w14:textId="77777777" w:rsidR="00ED5743" w:rsidRPr="00CA3EA0" w:rsidRDefault="00ED5743" w:rsidP="00ED5743">
            <w:pPr>
              <w:spacing w:after="0" w:line="240" w:lineRule="auto"/>
              <w:rPr>
                <w:rFonts w:ascii="HelveticaNeueLT Std Cn" w:eastAsia="SimSun" w:hAnsi="HelveticaNeueLT Std Cn"/>
              </w:rPr>
            </w:pPr>
          </w:p>
        </w:tc>
      </w:tr>
      <w:tr w:rsidR="00ED5743" w:rsidRPr="00CA3EA0" w14:paraId="5D335294" w14:textId="77777777" w:rsidTr="00ED5743">
        <w:trPr>
          <w:trHeight w:val="1107"/>
          <w:jc w:val="center"/>
        </w:trPr>
        <w:tc>
          <w:tcPr>
            <w:tcW w:w="9738" w:type="dxa"/>
            <w:gridSpan w:val="3"/>
          </w:tcPr>
          <w:p w14:paraId="40B199B6" w14:textId="568DCC09" w:rsidR="00ED5743" w:rsidRPr="00CA3EA0" w:rsidRDefault="00ED5743" w:rsidP="00ED5743">
            <w:pPr>
              <w:spacing w:after="0" w:line="240" w:lineRule="auto"/>
              <w:rPr>
                <w:rFonts w:ascii="HelveticaNeueLT Std Cn" w:eastAsia="SimSun" w:hAnsi="HelveticaNeueLT Std Cn"/>
              </w:rPr>
            </w:pPr>
            <w:r w:rsidRPr="00CA3EA0">
              <w:rPr>
                <w:rFonts w:ascii="HelveticaNeueLT Std Cn" w:eastAsia="SimSun" w:hAnsi="HelveticaNeueLT Std Cn"/>
                <w:b/>
              </w:rPr>
              <w:t xml:space="preserve">Treatment: </w:t>
            </w:r>
            <w:r w:rsidRPr="00CA3EA0">
              <w:rPr>
                <w:rFonts w:ascii="HelveticaNeueLT Std Cn" w:eastAsia="SimSun" w:hAnsi="HelveticaNeueLT Std Cn"/>
              </w:rPr>
              <w:t xml:space="preserve">(Please describe dressing change and materials used. Example: Irrigation with saline using 10 ml syringe; redressed with 2 4x4 gauze and one </w:t>
            </w:r>
            <w:r w:rsidR="00F82CE3">
              <w:rPr>
                <w:rFonts w:ascii="HelveticaNeueLT Std Cn" w:eastAsia="SimSun" w:hAnsi="HelveticaNeueLT Std Cn"/>
              </w:rPr>
              <w:t>stretch gauze</w:t>
            </w:r>
            <w:r w:rsidRPr="00CA3EA0">
              <w:rPr>
                <w:rFonts w:ascii="HelveticaNeueLT Std Cn" w:eastAsia="SimSun" w:hAnsi="HelveticaNeueLT Std Cn"/>
              </w:rPr>
              <w:t xml:space="preserve"> wrap).</w:t>
            </w:r>
          </w:p>
          <w:p w14:paraId="7862BB9F" w14:textId="77777777" w:rsidR="00ED5743" w:rsidRPr="00CA3EA0" w:rsidRDefault="00ED5743" w:rsidP="00ED5743">
            <w:pPr>
              <w:spacing w:after="0" w:line="240" w:lineRule="auto"/>
              <w:rPr>
                <w:rFonts w:ascii="HelveticaNeueLT Std Cn" w:eastAsia="SimSun" w:hAnsi="HelveticaNeueLT Std Cn"/>
              </w:rPr>
            </w:pPr>
          </w:p>
          <w:p w14:paraId="7EC4C12A" w14:textId="6B11F8D3" w:rsidR="00ED5743" w:rsidRPr="00CA3EA0" w:rsidRDefault="00ED5743" w:rsidP="00F82CE3">
            <w:pPr>
              <w:spacing w:after="0" w:line="240" w:lineRule="auto"/>
              <w:rPr>
                <w:rFonts w:ascii="HelveticaNeueLT Std Cn" w:eastAsia="SimSun" w:hAnsi="HelveticaNeueLT Std Cn"/>
              </w:rPr>
            </w:pPr>
            <w:r w:rsidRPr="00CA3EA0">
              <w:rPr>
                <w:rFonts w:ascii="HelveticaNeueLT Std Cn" w:eastAsia="SimSun" w:hAnsi="HelveticaNeueLT Std Cn"/>
              </w:rPr>
              <w:t xml:space="preserve">Irrigated with normal saline. Redressed using damp 4x4 as packing. Wrapped with </w:t>
            </w:r>
            <w:r w:rsidR="00F82CE3">
              <w:rPr>
                <w:rFonts w:ascii="HelveticaNeueLT Std Cn" w:eastAsia="SimSun" w:hAnsi="HelveticaNeueLT Std Cn"/>
              </w:rPr>
              <w:t>stretch gauze</w:t>
            </w:r>
            <w:r w:rsidRPr="00CA3EA0">
              <w:rPr>
                <w:rFonts w:ascii="HelveticaNeueLT Std Cn" w:eastAsia="SimSun" w:hAnsi="HelveticaNeueLT Std Cn"/>
              </w:rPr>
              <w:t xml:space="preserve">. </w:t>
            </w:r>
          </w:p>
        </w:tc>
      </w:tr>
      <w:tr w:rsidR="00ED5743" w:rsidRPr="00CA3EA0" w14:paraId="4EDDB8CE" w14:textId="77777777" w:rsidTr="00ED5743">
        <w:trPr>
          <w:trHeight w:val="648"/>
          <w:jc w:val="center"/>
        </w:trPr>
        <w:tc>
          <w:tcPr>
            <w:tcW w:w="9738" w:type="dxa"/>
            <w:gridSpan w:val="3"/>
          </w:tcPr>
          <w:tbl>
            <w:tblPr>
              <w:tblStyle w:val="TableGrid6"/>
              <w:tblpPr w:leftFromText="180" w:rightFromText="180" w:vertAnchor="text" w:horzAnchor="margin" w:tblpY="264"/>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753"/>
              <w:gridCol w:w="4754"/>
            </w:tblGrid>
            <w:tr w:rsidR="00ED5743" w:rsidRPr="00CA3EA0" w14:paraId="1E476497" w14:textId="77777777" w:rsidTr="00ED5743">
              <w:tc>
                <w:tcPr>
                  <w:tcW w:w="4753" w:type="dxa"/>
                </w:tcPr>
                <w:p w14:paraId="14F3EE61" w14:textId="77777777" w:rsidR="00ED5743" w:rsidRPr="00CA3EA0" w:rsidRDefault="00ED5743" w:rsidP="00ED5743">
                  <w:pPr>
                    <w:spacing w:after="0" w:line="240" w:lineRule="auto"/>
                    <w:rPr>
                      <w:rFonts w:ascii="HelveticaNeueLT Std Cn" w:eastAsia="SimSun" w:hAnsi="HelveticaNeueLT Std Cn"/>
                    </w:rPr>
                  </w:pPr>
                  <w:r w:rsidRPr="00CA3EA0">
                    <w:rPr>
                      <w:rFonts w:ascii="HelveticaNeueLT Std Cn" w:eastAsia="SimSun" w:hAnsi="HelveticaNeueLT Std Cn"/>
                      <w:b/>
                    </w:rPr>
                    <w:t xml:space="preserve">Completed by:  </w:t>
                  </w:r>
                  <w:r w:rsidRPr="00CA3EA0">
                    <w:rPr>
                      <w:rFonts w:ascii="HelveticaNeueLT Std Cn" w:eastAsia="SimSun" w:hAnsi="HelveticaNeueLT Std Cn"/>
                    </w:rPr>
                    <w:t>M. Landers, RN</w:t>
                  </w:r>
                </w:p>
              </w:tc>
              <w:tc>
                <w:tcPr>
                  <w:tcW w:w="4754" w:type="dxa"/>
                </w:tcPr>
                <w:p w14:paraId="6D0CC751" w14:textId="62C601B8" w:rsidR="00ED5743" w:rsidRPr="00CA3EA0" w:rsidRDefault="00ED5743" w:rsidP="00ED5743">
                  <w:pPr>
                    <w:spacing w:after="0" w:line="240" w:lineRule="auto"/>
                    <w:rPr>
                      <w:rFonts w:ascii="HelveticaNeueLT Std Cn" w:eastAsia="SimSun" w:hAnsi="HelveticaNeueLT Std Cn"/>
                      <w:b/>
                    </w:rPr>
                  </w:pPr>
                  <w:r w:rsidRPr="00CA3EA0">
                    <w:rPr>
                      <w:rFonts w:ascii="HelveticaNeueLT Std Cn" w:eastAsia="SimSun" w:hAnsi="HelveticaNeueLT Std Cn"/>
                      <w:b/>
                    </w:rPr>
                    <w:t xml:space="preserve">Date:  </w:t>
                  </w:r>
                  <w:r w:rsidR="00642AC8">
                    <w:rPr>
                      <w:rFonts w:ascii="HelveticaNeueLT Std Cn" w:eastAsia="SimSun" w:hAnsi="HelveticaNeueLT Std Cn"/>
                    </w:rPr>
                    <w:t>Homecare Day 3</w:t>
                  </w:r>
                </w:p>
              </w:tc>
            </w:tr>
          </w:tbl>
          <w:p w14:paraId="33EAB991" w14:textId="77777777" w:rsidR="00ED5743" w:rsidRPr="00CA3EA0" w:rsidRDefault="00ED5743" w:rsidP="00ED5743">
            <w:pPr>
              <w:spacing w:after="0" w:line="240" w:lineRule="auto"/>
              <w:rPr>
                <w:rFonts w:ascii="HelveticaNeueLT Std Cn" w:eastAsia="SimSun" w:hAnsi="HelveticaNeueLT Std Cn"/>
                <w:b/>
              </w:rPr>
            </w:pPr>
          </w:p>
        </w:tc>
      </w:tr>
    </w:tbl>
    <w:p w14:paraId="2B079B77" w14:textId="77777777" w:rsidR="00B96908" w:rsidRPr="00CA3EA0" w:rsidRDefault="00B96908" w:rsidP="00760ACB">
      <w:pPr>
        <w:spacing w:after="0" w:line="240" w:lineRule="auto"/>
        <w:rPr>
          <w:rFonts w:ascii="HelveticaNeueLT Std Cn" w:hAnsi="HelveticaNeueLT Std Cn"/>
          <w:b/>
          <w:sz w:val="36"/>
          <w:szCs w:val="36"/>
        </w:rPr>
        <w:sectPr w:rsidR="00B96908" w:rsidRPr="00CA3EA0" w:rsidSect="008145C5">
          <w:headerReference w:type="default" r:id="rId10"/>
          <w:footerReference w:type="default" r:id="rId11"/>
          <w:headerReference w:type="first" r:id="rId12"/>
          <w:footerReference w:type="first" r:id="rId13"/>
          <w:pgSz w:w="12240" w:h="15840"/>
          <w:pgMar w:top="720" w:right="720" w:bottom="720" w:left="720" w:header="720" w:footer="720" w:gutter="0"/>
          <w:cols w:space="720"/>
          <w:titlePg/>
          <w:docGrid w:linePitch="360"/>
        </w:sectPr>
      </w:pPr>
    </w:p>
    <w:p w14:paraId="790B750A" w14:textId="77777777" w:rsidR="0034270F" w:rsidRPr="00616594" w:rsidRDefault="0034270F" w:rsidP="0034270F">
      <w:pPr>
        <w:rPr>
          <w:rFonts w:ascii="HelveticaNeueLT Std Cn" w:hAnsi="HelveticaNeueLT Std Cn" w:cs="Arial"/>
          <w:color w:val="274191"/>
          <w:sz w:val="36"/>
          <w:szCs w:val="36"/>
        </w:rPr>
      </w:pPr>
      <w:r w:rsidRPr="00616594">
        <w:rPr>
          <w:rFonts w:ascii="HelveticaNeueLT Std Cn" w:hAnsi="HelveticaNeueLT Std Cn" w:cs="Arial"/>
          <w:color w:val="274191"/>
          <w:sz w:val="36"/>
          <w:szCs w:val="36"/>
        </w:rPr>
        <w:lastRenderedPageBreak/>
        <w:t>Wound Care Flow Sheet</w:t>
      </w:r>
    </w:p>
    <w:tbl>
      <w:tblPr>
        <w:tblStyle w:val="TableGrid6"/>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48"/>
        <w:gridCol w:w="2909"/>
        <w:gridCol w:w="4381"/>
      </w:tblGrid>
      <w:tr w:rsidR="0034270F" w:rsidRPr="00CA3EA0" w14:paraId="7A0E02EA" w14:textId="77777777" w:rsidTr="00285218">
        <w:trPr>
          <w:trHeight w:val="1250"/>
          <w:jc w:val="center"/>
        </w:trPr>
        <w:tc>
          <w:tcPr>
            <w:tcW w:w="9738" w:type="dxa"/>
            <w:gridSpan w:val="3"/>
          </w:tcPr>
          <w:p w14:paraId="4796069B" w14:textId="77777777" w:rsidR="0034270F" w:rsidRPr="00CA3EA0" w:rsidRDefault="0034270F" w:rsidP="00285218">
            <w:pPr>
              <w:spacing w:after="0"/>
              <w:rPr>
                <w:rFonts w:ascii="HelveticaNeueLT Std Cn" w:eastAsia="SimSun" w:hAnsi="HelveticaNeueLT Std Cn"/>
              </w:rPr>
            </w:pPr>
            <w:r w:rsidRPr="00CA3EA0">
              <w:rPr>
                <w:rFonts w:ascii="HelveticaNeueLT Std Cn" w:eastAsia="SimSun" w:hAnsi="HelveticaNeueLT Std Cn"/>
                <w:b/>
              </w:rPr>
              <w:t xml:space="preserve">Patient Name: </w:t>
            </w:r>
            <w:r w:rsidRPr="00CA3EA0">
              <w:rPr>
                <w:rFonts w:ascii="HelveticaNeueLT Std Cn" w:eastAsia="SimSun" w:hAnsi="HelveticaNeueLT Std Cn"/>
              </w:rPr>
              <w:t>Butch Sampson</w:t>
            </w:r>
          </w:p>
          <w:p w14:paraId="61883974" w14:textId="7C98E54E" w:rsidR="0034270F" w:rsidRPr="00CA3EA0" w:rsidRDefault="0034270F" w:rsidP="00285218">
            <w:pPr>
              <w:spacing w:after="0"/>
              <w:rPr>
                <w:rFonts w:ascii="HelveticaNeueLT Std Cn" w:eastAsia="SimSun" w:hAnsi="HelveticaNeueLT Std Cn"/>
              </w:rPr>
            </w:pPr>
            <w:r w:rsidRPr="00CA3EA0">
              <w:rPr>
                <w:rFonts w:ascii="HelveticaNeueLT Std Cn" w:eastAsia="SimSun" w:hAnsi="HelveticaNeueLT Std Cn"/>
                <w:b/>
              </w:rPr>
              <w:t>Age:</w:t>
            </w:r>
            <w:r w:rsidRPr="00CA3EA0">
              <w:rPr>
                <w:rFonts w:ascii="HelveticaNeueLT Std Cn" w:eastAsia="SimSun" w:hAnsi="HelveticaNeueLT Std Cn"/>
              </w:rPr>
              <w:t xml:space="preserve"> 6</w:t>
            </w:r>
            <w:r w:rsidR="00CF2B6C">
              <w:rPr>
                <w:rFonts w:ascii="HelveticaNeueLT Std Cn" w:eastAsia="SimSun" w:hAnsi="HelveticaNeueLT Std Cn"/>
              </w:rPr>
              <w:t>8</w:t>
            </w:r>
            <w:r w:rsidRPr="00CA3EA0">
              <w:rPr>
                <w:rFonts w:ascii="HelveticaNeueLT Std Cn" w:eastAsia="SimSun" w:hAnsi="HelveticaNeueLT Std Cn"/>
              </w:rPr>
              <w:t xml:space="preserve"> years</w:t>
            </w:r>
          </w:p>
          <w:p w14:paraId="42110C7B" w14:textId="77777777" w:rsidR="0034270F" w:rsidRPr="00CA3EA0" w:rsidRDefault="0034270F" w:rsidP="00285218">
            <w:pPr>
              <w:spacing w:after="0"/>
              <w:rPr>
                <w:rFonts w:ascii="HelveticaNeueLT Std Cn" w:eastAsia="SimSun" w:hAnsi="HelveticaNeueLT Std Cn"/>
              </w:rPr>
            </w:pPr>
            <w:r w:rsidRPr="00CA3EA0">
              <w:rPr>
                <w:rFonts w:ascii="HelveticaNeueLT Std Cn" w:eastAsia="SimSun" w:hAnsi="HelveticaNeueLT Std Cn"/>
                <w:b/>
              </w:rPr>
              <w:t>Wound Size:</w:t>
            </w:r>
            <w:r w:rsidRPr="00CA3EA0">
              <w:rPr>
                <w:rFonts w:ascii="HelveticaNeueLT Std Cn" w:eastAsia="SimSun" w:hAnsi="HelveticaNeueLT Std Cn"/>
              </w:rPr>
              <w:t xml:space="preserve"> 2.5 cm in circumference (size of a quarter) </w:t>
            </w:r>
          </w:p>
          <w:p w14:paraId="23188F65" w14:textId="77777777" w:rsidR="0034270F" w:rsidRPr="00CA3EA0" w:rsidRDefault="0034270F" w:rsidP="00285218">
            <w:pPr>
              <w:spacing w:after="0"/>
              <w:rPr>
                <w:rFonts w:ascii="HelveticaNeueLT Std Cn" w:eastAsia="SimSun" w:hAnsi="HelveticaNeueLT Std Cn"/>
              </w:rPr>
            </w:pPr>
            <w:r w:rsidRPr="00CA3EA0">
              <w:rPr>
                <w:rFonts w:ascii="HelveticaNeueLT Std Cn" w:eastAsia="SimSun" w:hAnsi="HelveticaNeueLT Std Cn"/>
                <w:b/>
              </w:rPr>
              <w:t>Location:</w:t>
            </w:r>
            <w:r w:rsidRPr="00CA3EA0">
              <w:rPr>
                <w:rFonts w:ascii="HelveticaNeueLT Std Cn" w:eastAsia="SimSun" w:hAnsi="HelveticaNeueLT Std Cn"/>
              </w:rPr>
              <w:t xml:space="preserve"> right great toe</w:t>
            </w:r>
          </w:p>
          <w:p w14:paraId="0041DED3" w14:textId="77777777" w:rsidR="0034270F" w:rsidRPr="00CA3EA0" w:rsidRDefault="0034270F" w:rsidP="00285218">
            <w:pPr>
              <w:spacing w:after="0" w:line="240" w:lineRule="auto"/>
              <w:rPr>
                <w:rFonts w:ascii="HelveticaNeueLT Std Cn" w:eastAsia="SimSun" w:hAnsi="HelveticaNeueLT Std Cn"/>
                <w:b/>
                <w:sz w:val="20"/>
              </w:rPr>
            </w:pPr>
          </w:p>
        </w:tc>
      </w:tr>
      <w:tr w:rsidR="0034270F" w:rsidRPr="00CA3EA0" w14:paraId="4BCAAC5C" w14:textId="77777777" w:rsidTr="00285218">
        <w:trPr>
          <w:trHeight w:val="4490"/>
          <w:jc w:val="center"/>
        </w:trPr>
        <w:tc>
          <w:tcPr>
            <w:tcW w:w="5357" w:type="dxa"/>
            <w:gridSpan w:val="2"/>
          </w:tcPr>
          <w:tbl>
            <w:tblPr>
              <w:tblStyle w:val="TableGrid6"/>
              <w:tblpPr w:leftFromText="180" w:rightFromText="180" w:tblpY="435"/>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26"/>
              <w:gridCol w:w="1715"/>
              <w:gridCol w:w="1394"/>
            </w:tblGrid>
            <w:tr w:rsidR="0034270F" w:rsidRPr="00CA3EA0" w14:paraId="0079B8C9" w14:textId="77777777" w:rsidTr="00285218">
              <w:trPr>
                <w:trHeight w:val="442"/>
              </w:trPr>
              <w:tc>
                <w:tcPr>
                  <w:tcW w:w="1526" w:type="dxa"/>
                  <w:vAlign w:val="center"/>
                </w:tcPr>
                <w:p w14:paraId="0692C90B" w14:textId="77777777" w:rsidR="0034270F" w:rsidRPr="00CA3EA0" w:rsidRDefault="0034270F" w:rsidP="00285218">
                  <w:pPr>
                    <w:spacing w:after="0"/>
                    <w:rPr>
                      <w:rFonts w:ascii="HelveticaNeueLT Std Cn" w:eastAsia="SimSun" w:hAnsi="HelveticaNeueLT Std Cn"/>
                      <w:b/>
                    </w:rPr>
                  </w:pPr>
                  <w:r w:rsidRPr="00CA3EA0">
                    <w:rPr>
                      <w:rFonts w:ascii="HelveticaNeueLT Std Cn" w:eastAsia="SimSun" w:hAnsi="HelveticaNeueLT Std Cn"/>
                      <w:b/>
                    </w:rPr>
                    <w:t>Quantity</w:t>
                  </w:r>
                </w:p>
              </w:tc>
              <w:tc>
                <w:tcPr>
                  <w:tcW w:w="1715" w:type="dxa"/>
                  <w:vAlign w:val="center"/>
                </w:tcPr>
                <w:p w14:paraId="48375A6D" w14:textId="77777777" w:rsidR="0034270F" w:rsidRPr="00CA3EA0" w:rsidRDefault="0034270F" w:rsidP="00285218">
                  <w:pPr>
                    <w:spacing w:after="0"/>
                    <w:rPr>
                      <w:rFonts w:ascii="HelveticaNeueLT Std Cn" w:eastAsia="SimSun" w:hAnsi="HelveticaNeueLT Std Cn"/>
                      <w:b/>
                    </w:rPr>
                  </w:pPr>
                  <w:r w:rsidRPr="00CA3EA0">
                    <w:rPr>
                      <w:rFonts w:ascii="HelveticaNeueLT Std Cn" w:eastAsia="SimSun" w:hAnsi="HelveticaNeueLT Std Cn"/>
                      <w:b/>
                    </w:rPr>
                    <w:t>Type/Color</w:t>
                  </w:r>
                </w:p>
              </w:tc>
              <w:tc>
                <w:tcPr>
                  <w:tcW w:w="1394" w:type="dxa"/>
                  <w:vAlign w:val="center"/>
                </w:tcPr>
                <w:p w14:paraId="0E94E09E" w14:textId="77777777" w:rsidR="0034270F" w:rsidRPr="00CA3EA0" w:rsidRDefault="0034270F" w:rsidP="00285218">
                  <w:pPr>
                    <w:spacing w:after="0"/>
                    <w:rPr>
                      <w:rFonts w:ascii="HelveticaNeueLT Std Cn" w:eastAsia="SimSun" w:hAnsi="HelveticaNeueLT Std Cn"/>
                      <w:b/>
                    </w:rPr>
                  </w:pPr>
                  <w:r w:rsidRPr="00CA3EA0">
                    <w:rPr>
                      <w:rFonts w:ascii="HelveticaNeueLT Std Cn" w:eastAsia="SimSun" w:hAnsi="HelveticaNeueLT Std Cn"/>
                      <w:b/>
                    </w:rPr>
                    <w:t>Odor</w:t>
                  </w:r>
                </w:p>
              </w:tc>
            </w:tr>
            <w:tr w:rsidR="0034270F" w:rsidRPr="00CA3EA0" w14:paraId="4231D5EF" w14:textId="77777777" w:rsidTr="00285218">
              <w:trPr>
                <w:trHeight w:val="402"/>
              </w:trPr>
              <w:tc>
                <w:tcPr>
                  <w:tcW w:w="1526" w:type="dxa"/>
                  <w:vAlign w:val="center"/>
                </w:tcPr>
                <w:p w14:paraId="58B2B103" w14:textId="77777777" w:rsidR="0034270F" w:rsidRPr="00CA3EA0" w:rsidRDefault="0034270F" w:rsidP="00285218">
                  <w:pPr>
                    <w:spacing w:after="0"/>
                    <w:rPr>
                      <w:rFonts w:ascii="HelveticaNeueLT Std Cn" w:eastAsia="SimSun" w:hAnsi="HelveticaNeueLT Std Cn"/>
                    </w:rPr>
                  </w:pPr>
                  <w:r w:rsidRPr="00CA3EA0">
                    <w:rPr>
                      <w:rFonts w:ascii="HelveticaNeueLT Std Cn" w:eastAsia="SimSun" w:hAnsi="HelveticaNeueLT Std Cn"/>
                    </w:rPr>
                    <w:t xml:space="preserve"> Scant</w:t>
                  </w:r>
                </w:p>
              </w:tc>
              <w:tc>
                <w:tcPr>
                  <w:tcW w:w="1715" w:type="dxa"/>
                  <w:vAlign w:val="center"/>
                </w:tcPr>
                <w:p w14:paraId="5A3DB08F" w14:textId="77777777" w:rsidR="0034270F" w:rsidRPr="00CA3EA0" w:rsidRDefault="0034270F" w:rsidP="00285218">
                  <w:pPr>
                    <w:spacing w:after="0"/>
                    <w:rPr>
                      <w:rFonts w:ascii="HelveticaNeueLT Std Cn" w:eastAsia="SimSun" w:hAnsi="HelveticaNeueLT Std Cn"/>
                    </w:rPr>
                  </w:pPr>
                  <w:r w:rsidRPr="00CA3EA0">
                    <w:rPr>
                      <w:rFonts w:ascii="HelveticaNeueLT Std Cn" w:eastAsia="SimSun" w:hAnsi="HelveticaNeueLT Std Cn"/>
                    </w:rPr>
                    <w:t xml:space="preserve"> Clear</w:t>
                  </w:r>
                </w:p>
              </w:tc>
              <w:tc>
                <w:tcPr>
                  <w:tcW w:w="1394" w:type="dxa"/>
                  <w:vAlign w:val="center"/>
                </w:tcPr>
                <w:p w14:paraId="0BAB358B" w14:textId="77777777" w:rsidR="0034270F" w:rsidRPr="00CA3EA0" w:rsidRDefault="0034270F" w:rsidP="00285218">
                  <w:pPr>
                    <w:spacing w:after="0"/>
                    <w:rPr>
                      <w:rFonts w:ascii="HelveticaNeueLT Std Cn" w:eastAsia="SimSun" w:hAnsi="HelveticaNeueLT Std Cn"/>
                    </w:rPr>
                  </w:pPr>
                  <w:r w:rsidRPr="00CA3EA0">
                    <w:rPr>
                      <w:rFonts w:ascii="HelveticaNeueLT Std Cn" w:eastAsia="SimSun" w:hAnsi="HelveticaNeueLT Std Cn"/>
                    </w:rPr>
                    <w:t xml:space="preserve"> Present</w:t>
                  </w:r>
                </w:p>
              </w:tc>
            </w:tr>
            <w:tr w:rsidR="0034270F" w:rsidRPr="00CA3EA0" w14:paraId="21271BD2" w14:textId="77777777" w:rsidTr="00285218">
              <w:trPr>
                <w:trHeight w:val="402"/>
              </w:trPr>
              <w:tc>
                <w:tcPr>
                  <w:tcW w:w="1526" w:type="dxa"/>
                  <w:vAlign w:val="center"/>
                </w:tcPr>
                <w:p w14:paraId="0CE913C2" w14:textId="77777777" w:rsidR="0034270F" w:rsidRPr="00CA3EA0" w:rsidRDefault="0034270F" w:rsidP="00285218">
                  <w:pPr>
                    <w:spacing w:after="0"/>
                    <w:rPr>
                      <w:rFonts w:ascii="HelveticaNeueLT Std Cn" w:eastAsia="SimSun" w:hAnsi="HelveticaNeueLT Std Cn"/>
                    </w:rPr>
                  </w:pPr>
                  <w:r w:rsidRPr="00CA3EA0">
                    <w:rPr>
                      <w:rFonts w:ascii="HelveticaNeueLT Std Cn" w:eastAsia="SimSun" w:hAnsi="HelveticaNeueLT Std Cn"/>
                    </w:rPr>
                    <w:t xml:space="preserve"> Small</w:t>
                  </w:r>
                </w:p>
              </w:tc>
              <w:tc>
                <w:tcPr>
                  <w:tcW w:w="1715" w:type="dxa"/>
                  <w:vAlign w:val="center"/>
                </w:tcPr>
                <w:p w14:paraId="64A7BC76" w14:textId="77777777" w:rsidR="0034270F" w:rsidRPr="00CA3EA0" w:rsidRDefault="0034270F" w:rsidP="00285218">
                  <w:pPr>
                    <w:spacing w:after="0"/>
                    <w:rPr>
                      <w:rFonts w:ascii="HelveticaNeueLT Std Cn" w:eastAsia="SimSun" w:hAnsi="HelveticaNeueLT Std Cn"/>
                    </w:rPr>
                  </w:pPr>
                  <w:r w:rsidRPr="00CA3EA0">
                    <w:rPr>
                      <w:rFonts w:ascii="HelveticaNeueLT Std Cn" w:eastAsia="SimSun" w:hAnsi="HelveticaNeueLT Std Cn"/>
                    </w:rPr>
                    <w:t xml:space="preserve"> Blood Tinged</w:t>
                  </w:r>
                </w:p>
              </w:tc>
              <w:tc>
                <w:tcPr>
                  <w:tcW w:w="1394" w:type="dxa"/>
                  <w:vAlign w:val="center"/>
                </w:tcPr>
                <w:p w14:paraId="11F5E38C" w14:textId="2A167D80" w:rsidR="0034270F" w:rsidRPr="00CA3EA0" w:rsidRDefault="0034270F" w:rsidP="00285218">
                  <w:pPr>
                    <w:spacing w:after="0"/>
                    <w:rPr>
                      <w:rFonts w:ascii="HelveticaNeueLT Std Cn" w:eastAsia="SimSun" w:hAnsi="HelveticaNeueLT Std Cn"/>
                    </w:rPr>
                  </w:pPr>
                  <w:r w:rsidRPr="00CA3EA0">
                    <w:rPr>
                      <w:rFonts w:ascii="HelveticaNeueLT Std Cn" w:eastAsia="SimSun" w:hAnsi="HelveticaNeueLT Std Cn"/>
                    </w:rPr>
                    <w:t xml:space="preserve"> Absent</w:t>
                  </w:r>
                </w:p>
              </w:tc>
            </w:tr>
            <w:tr w:rsidR="0034270F" w:rsidRPr="00CA3EA0" w14:paraId="0D4A4BCB" w14:textId="77777777" w:rsidTr="00285218">
              <w:trPr>
                <w:trHeight w:val="402"/>
              </w:trPr>
              <w:tc>
                <w:tcPr>
                  <w:tcW w:w="1526" w:type="dxa"/>
                  <w:vAlign w:val="center"/>
                </w:tcPr>
                <w:p w14:paraId="74631656" w14:textId="77777777" w:rsidR="0034270F" w:rsidRPr="00CA3EA0" w:rsidRDefault="0034270F" w:rsidP="00285218">
                  <w:pPr>
                    <w:spacing w:after="0"/>
                    <w:rPr>
                      <w:rFonts w:ascii="HelveticaNeueLT Std Cn" w:eastAsia="SimSun" w:hAnsi="HelveticaNeueLT Std Cn"/>
                    </w:rPr>
                  </w:pPr>
                  <w:r w:rsidRPr="00CA3EA0">
                    <w:rPr>
                      <w:rFonts w:ascii="HelveticaNeueLT Std Cn" w:eastAsia="SimSun" w:hAnsi="HelveticaNeueLT Std Cn"/>
                    </w:rPr>
                    <w:t xml:space="preserve"> Moderate</w:t>
                  </w:r>
                </w:p>
              </w:tc>
              <w:tc>
                <w:tcPr>
                  <w:tcW w:w="1715" w:type="dxa"/>
                  <w:vAlign w:val="center"/>
                </w:tcPr>
                <w:p w14:paraId="185CD349" w14:textId="77777777" w:rsidR="0034270F" w:rsidRPr="00CA3EA0" w:rsidRDefault="0034270F" w:rsidP="00285218">
                  <w:pPr>
                    <w:spacing w:after="0"/>
                    <w:rPr>
                      <w:rFonts w:ascii="HelveticaNeueLT Std Cn" w:eastAsia="SimSun" w:hAnsi="HelveticaNeueLT Std Cn"/>
                    </w:rPr>
                  </w:pPr>
                  <w:r w:rsidRPr="00CA3EA0">
                    <w:rPr>
                      <w:rFonts w:ascii="HelveticaNeueLT Std Cn" w:eastAsia="SimSun" w:hAnsi="HelveticaNeueLT Std Cn"/>
                    </w:rPr>
                    <w:t xml:space="preserve"> Yellow</w:t>
                  </w:r>
                </w:p>
              </w:tc>
              <w:tc>
                <w:tcPr>
                  <w:tcW w:w="1394" w:type="dxa"/>
                  <w:vAlign w:val="center"/>
                </w:tcPr>
                <w:p w14:paraId="3C225CAE" w14:textId="77777777" w:rsidR="0034270F" w:rsidRPr="00CA3EA0" w:rsidRDefault="0034270F" w:rsidP="00285218">
                  <w:pPr>
                    <w:spacing w:after="0"/>
                    <w:rPr>
                      <w:rFonts w:ascii="HelveticaNeueLT Std Cn" w:eastAsia="SimSun" w:hAnsi="HelveticaNeueLT Std Cn"/>
                    </w:rPr>
                  </w:pPr>
                  <w:r w:rsidRPr="00CA3EA0">
                    <w:rPr>
                      <w:rFonts w:ascii="HelveticaNeueLT Std Cn" w:eastAsia="SimSun" w:hAnsi="HelveticaNeueLT Std Cn"/>
                    </w:rPr>
                    <w:t xml:space="preserve"> Foul</w:t>
                  </w:r>
                </w:p>
              </w:tc>
            </w:tr>
            <w:tr w:rsidR="0034270F" w:rsidRPr="00CA3EA0" w14:paraId="2EC65500" w14:textId="77777777" w:rsidTr="00285218">
              <w:trPr>
                <w:trHeight w:val="402"/>
              </w:trPr>
              <w:tc>
                <w:tcPr>
                  <w:tcW w:w="1526" w:type="dxa"/>
                  <w:vAlign w:val="center"/>
                </w:tcPr>
                <w:p w14:paraId="764A5048" w14:textId="77777777" w:rsidR="0034270F" w:rsidRPr="00CA3EA0" w:rsidRDefault="0034270F" w:rsidP="00285218">
                  <w:pPr>
                    <w:spacing w:after="0"/>
                    <w:rPr>
                      <w:rFonts w:ascii="HelveticaNeueLT Std Cn" w:eastAsia="SimSun" w:hAnsi="HelveticaNeueLT Std Cn"/>
                    </w:rPr>
                  </w:pPr>
                  <w:r w:rsidRPr="00CA3EA0">
                    <w:rPr>
                      <w:rFonts w:ascii="HelveticaNeueLT Std Cn" w:eastAsia="SimSun" w:hAnsi="HelveticaNeueLT Std Cn"/>
                    </w:rPr>
                    <w:t xml:space="preserve"> Large</w:t>
                  </w:r>
                </w:p>
              </w:tc>
              <w:tc>
                <w:tcPr>
                  <w:tcW w:w="1715" w:type="dxa"/>
                  <w:vAlign w:val="center"/>
                </w:tcPr>
                <w:p w14:paraId="1BF6DA70" w14:textId="77777777" w:rsidR="0034270F" w:rsidRPr="00CA3EA0" w:rsidRDefault="0034270F" w:rsidP="00285218">
                  <w:pPr>
                    <w:spacing w:after="0"/>
                    <w:rPr>
                      <w:rFonts w:ascii="HelveticaNeueLT Std Cn" w:eastAsia="SimSun" w:hAnsi="HelveticaNeueLT Std Cn"/>
                    </w:rPr>
                  </w:pPr>
                  <w:r w:rsidRPr="00CA3EA0">
                    <w:rPr>
                      <w:rFonts w:ascii="HelveticaNeueLT Std Cn" w:eastAsia="SimSun" w:hAnsi="HelveticaNeueLT Std Cn"/>
                    </w:rPr>
                    <w:t xml:space="preserve"> Tan</w:t>
                  </w:r>
                </w:p>
              </w:tc>
              <w:tc>
                <w:tcPr>
                  <w:tcW w:w="1394" w:type="dxa"/>
                  <w:vAlign w:val="center"/>
                </w:tcPr>
                <w:p w14:paraId="6826ACF6" w14:textId="77777777" w:rsidR="0034270F" w:rsidRPr="00CA3EA0" w:rsidRDefault="0034270F" w:rsidP="00285218">
                  <w:pPr>
                    <w:spacing w:after="0"/>
                    <w:rPr>
                      <w:rFonts w:ascii="HelveticaNeueLT Std Cn" w:eastAsia="SimSun" w:hAnsi="HelveticaNeueLT Std Cn"/>
                    </w:rPr>
                  </w:pPr>
                </w:p>
              </w:tc>
            </w:tr>
            <w:tr w:rsidR="0034270F" w:rsidRPr="00CA3EA0" w14:paraId="3539DB63" w14:textId="77777777" w:rsidTr="00285218">
              <w:trPr>
                <w:trHeight w:val="402"/>
              </w:trPr>
              <w:tc>
                <w:tcPr>
                  <w:tcW w:w="1526" w:type="dxa"/>
                  <w:vAlign w:val="center"/>
                </w:tcPr>
                <w:p w14:paraId="09B7AF9A" w14:textId="77777777" w:rsidR="0034270F" w:rsidRPr="00CA3EA0" w:rsidRDefault="0034270F" w:rsidP="00285218">
                  <w:pPr>
                    <w:spacing w:after="0"/>
                    <w:rPr>
                      <w:rFonts w:ascii="HelveticaNeueLT Std Cn" w:eastAsia="SimSun" w:hAnsi="HelveticaNeueLT Std Cn"/>
                    </w:rPr>
                  </w:pPr>
                  <w:r w:rsidRPr="00CA3EA0">
                    <w:rPr>
                      <w:rFonts w:ascii="HelveticaNeueLT Std Cn" w:eastAsia="SimSun" w:hAnsi="HelveticaNeueLT Std Cn"/>
                    </w:rPr>
                    <w:t xml:space="preserve"> Copious</w:t>
                  </w:r>
                </w:p>
              </w:tc>
              <w:tc>
                <w:tcPr>
                  <w:tcW w:w="1715" w:type="dxa"/>
                  <w:vAlign w:val="center"/>
                </w:tcPr>
                <w:p w14:paraId="66D86F2D" w14:textId="77777777" w:rsidR="0034270F" w:rsidRPr="00CA3EA0" w:rsidRDefault="0034270F" w:rsidP="00285218">
                  <w:pPr>
                    <w:spacing w:after="0"/>
                    <w:rPr>
                      <w:rFonts w:ascii="HelveticaNeueLT Std Cn" w:eastAsia="SimSun" w:hAnsi="HelveticaNeueLT Std Cn"/>
                    </w:rPr>
                  </w:pPr>
                  <w:r w:rsidRPr="00CA3EA0">
                    <w:rPr>
                      <w:rFonts w:ascii="HelveticaNeueLT Std Cn" w:eastAsia="SimSun" w:hAnsi="HelveticaNeueLT Std Cn"/>
                    </w:rPr>
                    <w:t xml:space="preserve"> Purulent</w:t>
                  </w:r>
                </w:p>
              </w:tc>
              <w:tc>
                <w:tcPr>
                  <w:tcW w:w="1394" w:type="dxa"/>
                  <w:vAlign w:val="center"/>
                </w:tcPr>
                <w:p w14:paraId="182DEF16" w14:textId="77777777" w:rsidR="0034270F" w:rsidRPr="00CA3EA0" w:rsidRDefault="0034270F" w:rsidP="00285218">
                  <w:pPr>
                    <w:spacing w:after="0"/>
                    <w:rPr>
                      <w:rFonts w:ascii="HelveticaNeueLT Std Cn" w:eastAsia="SimSun" w:hAnsi="HelveticaNeueLT Std Cn"/>
                    </w:rPr>
                  </w:pPr>
                </w:p>
              </w:tc>
            </w:tr>
            <w:tr w:rsidR="0034270F" w:rsidRPr="00CA3EA0" w14:paraId="37FB87A7" w14:textId="77777777" w:rsidTr="00285218">
              <w:trPr>
                <w:trHeight w:val="402"/>
              </w:trPr>
              <w:tc>
                <w:tcPr>
                  <w:tcW w:w="1526" w:type="dxa"/>
                  <w:vAlign w:val="center"/>
                </w:tcPr>
                <w:p w14:paraId="07A227E1" w14:textId="77777777" w:rsidR="0034270F" w:rsidRPr="00CA3EA0" w:rsidRDefault="0034270F" w:rsidP="00285218">
                  <w:pPr>
                    <w:spacing w:after="0"/>
                    <w:rPr>
                      <w:rFonts w:ascii="HelveticaNeueLT Std Cn" w:eastAsia="SimSun" w:hAnsi="HelveticaNeueLT Std Cn"/>
                    </w:rPr>
                  </w:pPr>
                </w:p>
              </w:tc>
              <w:tc>
                <w:tcPr>
                  <w:tcW w:w="1715" w:type="dxa"/>
                  <w:vAlign w:val="center"/>
                </w:tcPr>
                <w:p w14:paraId="72E09E14" w14:textId="77777777" w:rsidR="0034270F" w:rsidRPr="00CA3EA0" w:rsidRDefault="0034270F" w:rsidP="00285218">
                  <w:pPr>
                    <w:spacing w:after="0"/>
                    <w:rPr>
                      <w:rFonts w:ascii="HelveticaNeueLT Std Cn" w:eastAsia="SimSun" w:hAnsi="HelveticaNeueLT Std Cn"/>
                    </w:rPr>
                  </w:pPr>
                  <w:r w:rsidRPr="00CA3EA0">
                    <w:rPr>
                      <w:rFonts w:ascii="HelveticaNeueLT Std Cn" w:eastAsia="SimSun" w:hAnsi="HelveticaNeueLT Std Cn"/>
                    </w:rPr>
                    <w:t xml:space="preserve"> Green</w:t>
                  </w:r>
                </w:p>
              </w:tc>
              <w:tc>
                <w:tcPr>
                  <w:tcW w:w="1394" w:type="dxa"/>
                  <w:vAlign w:val="center"/>
                </w:tcPr>
                <w:p w14:paraId="2E1D6013" w14:textId="77777777" w:rsidR="0034270F" w:rsidRPr="00CA3EA0" w:rsidRDefault="0034270F" w:rsidP="00285218">
                  <w:pPr>
                    <w:spacing w:after="0"/>
                    <w:rPr>
                      <w:rFonts w:ascii="HelveticaNeueLT Std Cn" w:eastAsia="SimSun" w:hAnsi="HelveticaNeueLT Std Cn"/>
                    </w:rPr>
                  </w:pPr>
                </w:p>
              </w:tc>
            </w:tr>
            <w:tr w:rsidR="0034270F" w:rsidRPr="00CA3EA0" w14:paraId="3E850B34" w14:textId="77777777" w:rsidTr="00285218">
              <w:trPr>
                <w:trHeight w:val="402"/>
              </w:trPr>
              <w:tc>
                <w:tcPr>
                  <w:tcW w:w="1526" w:type="dxa"/>
                  <w:vAlign w:val="center"/>
                </w:tcPr>
                <w:p w14:paraId="478FE7D6" w14:textId="77777777" w:rsidR="0034270F" w:rsidRPr="00CA3EA0" w:rsidRDefault="0034270F" w:rsidP="00285218">
                  <w:pPr>
                    <w:spacing w:after="0"/>
                    <w:rPr>
                      <w:rFonts w:ascii="HelveticaNeueLT Std Cn" w:eastAsia="SimSun" w:hAnsi="HelveticaNeueLT Std Cn"/>
                      <w:sz w:val="20"/>
                    </w:rPr>
                  </w:pPr>
                </w:p>
              </w:tc>
              <w:tc>
                <w:tcPr>
                  <w:tcW w:w="1715" w:type="dxa"/>
                  <w:vAlign w:val="center"/>
                </w:tcPr>
                <w:p w14:paraId="76BDD23B" w14:textId="77777777" w:rsidR="0034270F" w:rsidRPr="00CA3EA0" w:rsidRDefault="0034270F" w:rsidP="00285218">
                  <w:pPr>
                    <w:spacing w:after="0"/>
                    <w:rPr>
                      <w:rFonts w:ascii="HelveticaNeueLT Std Cn" w:eastAsia="SimSun" w:hAnsi="HelveticaNeueLT Std Cn"/>
                    </w:rPr>
                  </w:pPr>
                  <w:r w:rsidRPr="00CA3EA0">
                    <w:rPr>
                      <w:rFonts w:ascii="HelveticaNeueLT Std Cn" w:eastAsia="SimSun" w:hAnsi="HelveticaNeueLT Std Cn"/>
                    </w:rPr>
                    <w:t xml:space="preserve"> Gray</w:t>
                  </w:r>
                </w:p>
              </w:tc>
              <w:tc>
                <w:tcPr>
                  <w:tcW w:w="1394" w:type="dxa"/>
                  <w:vAlign w:val="center"/>
                </w:tcPr>
                <w:p w14:paraId="6B372B4D" w14:textId="77777777" w:rsidR="0034270F" w:rsidRPr="00CA3EA0" w:rsidRDefault="0034270F" w:rsidP="00285218">
                  <w:pPr>
                    <w:spacing w:after="0"/>
                    <w:rPr>
                      <w:rFonts w:ascii="HelveticaNeueLT Std Cn" w:eastAsia="SimSun" w:hAnsi="HelveticaNeueLT Std Cn"/>
                      <w:sz w:val="20"/>
                    </w:rPr>
                  </w:pPr>
                </w:p>
              </w:tc>
            </w:tr>
          </w:tbl>
          <w:p w14:paraId="110BA8D4" w14:textId="77777777" w:rsidR="0034270F" w:rsidRPr="00CA3EA0" w:rsidRDefault="0034270F" w:rsidP="00285218">
            <w:pPr>
              <w:spacing w:after="0" w:line="240" w:lineRule="auto"/>
              <w:rPr>
                <w:rFonts w:ascii="HelveticaNeueLT Std Cn" w:eastAsia="SimSun" w:hAnsi="HelveticaNeueLT Std Cn"/>
                <w:sz w:val="20"/>
              </w:rPr>
            </w:pPr>
            <w:r w:rsidRPr="00CA3EA0">
              <w:rPr>
                <w:rFonts w:ascii="HelveticaNeueLT Std Cn" w:eastAsia="SimSun" w:hAnsi="HelveticaNeueLT Std Cn"/>
                <w:b/>
              </w:rPr>
              <w:t>Exudate:</w:t>
            </w:r>
          </w:p>
        </w:tc>
        <w:tc>
          <w:tcPr>
            <w:tcW w:w="4381" w:type="dxa"/>
          </w:tcPr>
          <w:p w14:paraId="075885D1" w14:textId="77777777" w:rsidR="0034270F" w:rsidRPr="00CA3EA0" w:rsidRDefault="0034270F" w:rsidP="00285218">
            <w:pPr>
              <w:spacing w:after="0" w:line="240" w:lineRule="auto"/>
              <w:rPr>
                <w:rFonts w:ascii="HelveticaNeueLT Std Cn" w:eastAsia="SimSun" w:hAnsi="HelveticaNeueLT Std Cn"/>
                <w:b/>
              </w:rPr>
            </w:pPr>
            <w:r w:rsidRPr="00CA3EA0">
              <w:rPr>
                <w:rFonts w:ascii="HelveticaNeueLT Std Cn" w:eastAsia="SimSun" w:hAnsi="HelveticaNeueLT Std Cn"/>
                <w:b/>
              </w:rPr>
              <w:t>Wound Bed:</w:t>
            </w:r>
          </w:p>
          <w:p w14:paraId="6A124A43" w14:textId="77777777" w:rsidR="0034270F" w:rsidRPr="00CA3EA0" w:rsidRDefault="0034270F" w:rsidP="00285218">
            <w:pPr>
              <w:spacing w:after="0" w:line="240" w:lineRule="auto"/>
              <w:rPr>
                <w:rFonts w:ascii="HelveticaNeueLT Std Cn" w:eastAsia="SimSun" w:hAnsi="HelveticaNeueLT Std Cn"/>
                <w:sz w:val="20"/>
                <w:szCs w:val="28"/>
              </w:rPr>
            </w:pPr>
          </w:p>
          <w:tbl>
            <w:tblPr>
              <w:tblStyle w:val="TableGrid6"/>
              <w:tblpPr w:leftFromText="180" w:rightFromText="180" w:vertAnchor="text" w:horzAnchor="margin" w:tblpY="14"/>
              <w:tblOverlap w:val="never"/>
              <w:tblW w:w="48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93"/>
              <w:gridCol w:w="2738"/>
            </w:tblGrid>
            <w:tr w:rsidR="0034270F" w:rsidRPr="00CA3EA0" w14:paraId="30A3A2C4" w14:textId="77777777" w:rsidTr="00285218">
              <w:trPr>
                <w:trHeight w:val="439"/>
              </w:trPr>
              <w:tc>
                <w:tcPr>
                  <w:tcW w:w="2093" w:type="dxa"/>
                </w:tcPr>
                <w:p w14:paraId="5AB7D40A" w14:textId="77777777" w:rsidR="0034270F" w:rsidRPr="00CA3EA0" w:rsidRDefault="0034270F" w:rsidP="00285218">
                  <w:pPr>
                    <w:spacing w:after="0"/>
                    <w:rPr>
                      <w:rFonts w:ascii="HelveticaNeueLT Std Cn" w:eastAsia="SimSun" w:hAnsi="HelveticaNeueLT Std Cn"/>
                      <w:b/>
                    </w:rPr>
                  </w:pPr>
                  <w:r w:rsidRPr="00CA3EA0">
                    <w:rPr>
                      <w:rFonts w:ascii="HelveticaNeueLT Std Cn" w:eastAsia="SimSun" w:hAnsi="HelveticaNeueLT Std Cn"/>
                      <w:b/>
                    </w:rPr>
                    <w:t>Color</w:t>
                  </w:r>
                </w:p>
              </w:tc>
              <w:tc>
                <w:tcPr>
                  <w:tcW w:w="2738" w:type="dxa"/>
                </w:tcPr>
                <w:p w14:paraId="594E6C75" w14:textId="77777777" w:rsidR="0034270F" w:rsidRPr="00CA3EA0" w:rsidRDefault="0034270F" w:rsidP="00285218">
                  <w:pPr>
                    <w:spacing w:after="0"/>
                    <w:rPr>
                      <w:rFonts w:ascii="HelveticaNeueLT Std Cn" w:eastAsia="SimSun" w:hAnsi="HelveticaNeueLT Std Cn"/>
                      <w:b/>
                    </w:rPr>
                  </w:pPr>
                  <w:r w:rsidRPr="00CA3EA0">
                    <w:rPr>
                      <w:rFonts w:ascii="HelveticaNeueLT Std Cn" w:eastAsia="SimSun" w:hAnsi="HelveticaNeueLT Std Cn"/>
                      <w:b/>
                    </w:rPr>
                    <w:t>Tissue</w:t>
                  </w:r>
                </w:p>
              </w:tc>
            </w:tr>
            <w:tr w:rsidR="0034270F" w:rsidRPr="00CA3EA0" w14:paraId="02328F49" w14:textId="77777777" w:rsidTr="00285218">
              <w:trPr>
                <w:trHeight w:val="439"/>
              </w:trPr>
              <w:tc>
                <w:tcPr>
                  <w:tcW w:w="2093" w:type="dxa"/>
                </w:tcPr>
                <w:p w14:paraId="10A80003" w14:textId="77777777" w:rsidR="0034270F" w:rsidRPr="00CA3EA0" w:rsidRDefault="0034270F" w:rsidP="00285218">
                  <w:pPr>
                    <w:spacing w:after="0"/>
                    <w:rPr>
                      <w:rFonts w:ascii="HelveticaNeueLT Std Cn" w:eastAsia="SimSun" w:hAnsi="HelveticaNeueLT Std Cn"/>
                    </w:rPr>
                  </w:pPr>
                  <w:r w:rsidRPr="00CA3EA0">
                    <w:rPr>
                      <w:rFonts w:ascii="HelveticaNeueLT Std Cn" w:eastAsia="SimSun" w:hAnsi="HelveticaNeueLT Std Cn"/>
                    </w:rPr>
                    <w:t xml:space="preserve"> Red</w:t>
                  </w:r>
                </w:p>
              </w:tc>
              <w:tc>
                <w:tcPr>
                  <w:tcW w:w="2738" w:type="dxa"/>
                </w:tcPr>
                <w:p w14:paraId="18153F85" w14:textId="77777777" w:rsidR="0034270F" w:rsidRPr="00CA3EA0" w:rsidRDefault="0034270F" w:rsidP="00285218">
                  <w:pPr>
                    <w:spacing w:after="0"/>
                    <w:rPr>
                      <w:rFonts w:ascii="HelveticaNeueLT Std Cn" w:eastAsia="SimSun" w:hAnsi="HelveticaNeueLT Std Cn"/>
                    </w:rPr>
                  </w:pPr>
                  <w:r w:rsidRPr="00CA3EA0">
                    <w:rPr>
                      <w:rFonts w:ascii="HelveticaNeueLT Std Cn" w:eastAsia="SimSun" w:hAnsi="HelveticaNeueLT Std Cn"/>
                    </w:rPr>
                    <w:t xml:space="preserve"> Bloody</w:t>
                  </w:r>
                </w:p>
              </w:tc>
            </w:tr>
            <w:tr w:rsidR="0034270F" w:rsidRPr="00CA3EA0" w14:paraId="1DF55EF5" w14:textId="77777777" w:rsidTr="00285218">
              <w:trPr>
                <w:trHeight w:val="439"/>
              </w:trPr>
              <w:tc>
                <w:tcPr>
                  <w:tcW w:w="2093" w:type="dxa"/>
                </w:tcPr>
                <w:p w14:paraId="68AF9F4F" w14:textId="77777777" w:rsidR="0034270F" w:rsidRPr="00CA3EA0" w:rsidRDefault="0034270F" w:rsidP="00285218">
                  <w:pPr>
                    <w:spacing w:after="0"/>
                    <w:rPr>
                      <w:rFonts w:ascii="HelveticaNeueLT Std Cn" w:eastAsia="SimSun" w:hAnsi="HelveticaNeueLT Std Cn"/>
                    </w:rPr>
                  </w:pPr>
                  <w:r w:rsidRPr="00CA3EA0">
                    <w:rPr>
                      <w:rFonts w:ascii="HelveticaNeueLT Std Cn" w:eastAsia="SimSun" w:hAnsi="HelveticaNeueLT Std Cn"/>
                    </w:rPr>
                    <w:t xml:space="preserve"> Pink</w:t>
                  </w:r>
                </w:p>
              </w:tc>
              <w:tc>
                <w:tcPr>
                  <w:tcW w:w="2738" w:type="dxa"/>
                </w:tcPr>
                <w:p w14:paraId="347F97F5" w14:textId="77777777" w:rsidR="0034270F" w:rsidRPr="00CA3EA0" w:rsidRDefault="0034270F" w:rsidP="00285218">
                  <w:pPr>
                    <w:spacing w:after="0"/>
                    <w:rPr>
                      <w:rFonts w:ascii="HelveticaNeueLT Std Cn" w:eastAsia="SimSun" w:hAnsi="HelveticaNeueLT Std Cn"/>
                    </w:rPr>
                  </w:pPr>
                  <w:r w:rsidRPr="00CA3EA0">
                    <w:rPr>
                      <w:rFonts w:ascii="HelveticaNeueLT Std Cn" w:eastAsia="SimSun" w:hAnsi="HelveticaNeueLT Std Cn"/>
                    </w:rPr>
                    <w:t xml:space="preserve"> Pale</w:t>
                  </w:r>
                </w:p>
              </w:tc>
            </w:tr>
            <w:tr w:rsidR="0034270F" w:rsidRPr="00CA3EA0" w14:paraId="73FB33F1" w14:textId="77777777" w:rsidTr="00285218">
              <w:trPr>
                <w:trHeight w:val="439"/>
              </w:trPr>
              <w:tc>
                <w:tcPr>
                  <w:tcW w:w="2093" w:type="dxa"/>
                </w:tcPr>
                <w:p w14:paraId="6948A562" w14:textId="77777777" w:rsidR="0034270F" w:rsidRPr="00CA3EA0" w:rsidRDefault="0034270F" w:rsidP="00285218">
                  <w:pPr>
                    <w:spacing w:after="0"/>
                    <w:rPr>
                      <w:rFonts w:ascii="HelveticaNeueLT Std Cn" w:eastAsia="SimSun" w:hAnsi="HelveticaNeueLT Std Cn"/>
                    </w:rPr>
                  </w:pPr>
                  <w:r w:rsidRPr="00CA3EA0">
                    <w:rPr>
                      <w:rFonts w:ascii="HelveticaNeueLT Std Cn" w:eastAsia="SimSun" w:hAnsi="HelveticaNeueLT Std Cn"/>
                    </w:rPr>
                    <w:t xml:space="preserve"> White</w:t>
                  </w:r>
                </w:p>
              </w:tc>
              <w:tc>
                <w:tcPr>
                  <w:tcW w:w="2738" w:type="dxa"/>
                </w:tcPr>
                <w:p w14:paraId="22FD8C47" w14:textId="77777777" w:rsidR="0034270F" w:rsidRPr="00CA3EA0" w:rsidRDefault="0034270F" w:rsidP="00285218">
                  <w:pPr>
                    <w:spacing w:after="0"/>
                    <w:rPr>
                      <w:rFonts w:ascii="HelveticaNeueLT Std Cn" w:eastAsia="SimSun" w:hAnsi="HelveticaNeueLT Std Cn"/>
                    </w:rPr>
                  </w:pPr>
                  <w:r w:rsidRPr="00CA3EA0">
                    <w:rPr>
                      <w:rFonts w:ascii="HelveticaNeueLT Std Cn" w:eastAsia="SimSun" w:hAnsi="HelveticaNeueLT Std Cn"/>
                    </w:rPr>
                    <w:t xml:space="preserve"> Sloughing</w:t>
                  </w:r>
                </w:p>
              </w:tc>
            </w:tr>
            <w:tr w:rsidR="0034270F" w:rsidRPr="00CA3EA0" w14:paraId="75B3D5A4" w14:textId="77777777" w:rsidTr="00285218">
              <w:trPr>
                <w:trHeight w:val="439"/>
              </w:trPr>
              <w:tc>
                <w:tcPr>
                  <w:tcW w:w="2093" w:type="dxa"/>
                </w:tcPr>
                <w:p w14:paraId="07048E94" w14:textId="77777777" w:rsidR="0034270F" w:rsidRPr="00CA3EA0" w:rsidRDefault="0034270F" w:rsidP="00285218">
                  <w:pPr>
                    <w:spacing w:after="0"/>
                    <w:rPr>
                      <w:rFonts w:ascii="HelveticaNeueLT Std Cn" w:eastAsia="SimSun" w:hAnsi="HelveticaNeueLT Std Cn"/>
                    </w:rPr>
                  </w:pPr>
                  <w:r w:rsidRPr="00CA3EA0">
                    <w:rPr>
                      <w:rFonts w:ascii="HelveticaNeueLT Std Cn" w:eastAsia="SimSun" w:hAnsi="HelveticaNeueLT Std Cn"/>
                    </w:rPr>
                    <w:t xml:space="preserve"> Gray</w:t>
                  </w:r>
                </w:p>
              </w:tc>
              <w:tc>
                <w:tcPr>
                  <w:tcW w:w="2738" w:type="dxa"/>
                </w:tcPr>
                <w:p w14:paraId="54DE7824" w14:textId="77777777" w:rsidR="0034270F" w:rsidRPr="00CA3EA0" w:rsidRDefault="0034270F" w:rsidP="00285218">
                  <w:pPr>
                    <w:spacing w:after="0"/>
                    <w:rPr>
                      <w:rFonts w:ascii="HelveticaNeueLT Std Cn" w:eastAsia="SimSun" w:hAnsi="HelveticaNeueLT Std Cn"/>
                    </w:rPr>
                  </w:pPr>
                  <w:r w:rsidRPr="00CA3EA0">
                    <w:rPr>
                      <w:rFonts w:ascii="HelveticaNeueLT Std Cn" w:eastAsia="SimSun" w:hAnsi="HelveticaNeueLT Std Cn"/>
                    </w:rPr>
                    <w:t xml:space="preserve"> Necrotic</w:t>
                  </w:r>
                </w:p>
              </w:tc>
            </w:tr>
            <w:tr w:rsidR="0034270F" w:rsidRPr="00CA3EA0" w14:paraId="123A929E" w14:textId="77777777" w:rsidTr="00285218">
              <w:trPr>
                <w:trHeight w:val="439"/>
              </w:trPr>
              <w:tc>
                <w:tcPr>
                  <w:tcW w:w="2093" w:type="dxa"/>
                </w:tcPr>
                <w:p w14:paraId="0F17E93F" w14:textId="77777777" w:rsidR="0034270F" w:rsidRPr="00CA3EA0" w:rsidRDefault="0034270F" w:rsidP="00285218">
                  <w:pPr>
                    <w:spacing w:after="0"/>
                    <w:rPr>
                      <w:rFonts w:ascii="HelveticaNeueLT Std Cn" w:eastAsia="SimSun" w:hAnsi="HelveticaNeueLT Std Cn"/>
                    </w:rPr>
                  </w:pPr>
                  <w:r w:rsidRPr="00CA3EA0">
                    <w:rPr>
                      <w:rFonts w:ascii="HelveticaNeueLT Std Cn" w:eastAsia="SimSun" w:hAnsi="HelveticaNeueLT Std Cn"/>
                    </w:rPr>
                    <w:t xml:space="preserve"> Black</w:t>
                  </w:r>
                </w:p>
              </w:tc>
              <w:tc>
                <w:tcPr>
                  <w:tcW w:w="2738" w:type="dxa"/>
                </w:tcPr>
                <w:p w14:paraId="235BC252" w14:textId="77777777" w:rsidR="0034270F" w:rsidRPr="00CA3EA0" w:rsidRDefault="0034270F" w:rsidP="00285218">
                  <w:pPr>
                    <w:spacing w:after="0"/>
                    <w:rPr>
                      <w:rFonts w:ascii="HelveticaNeueLT Std Cn" w:eastAsia="SimSun" w:hAnsi="HelveticaNeueLT Std Cn"/>
                    </w:rPr>
                  </w:pPr>
                  <w:r w:rsidRPr="00CA3EA0">
                    <w:rPr>
                      <w:rFonts w:ascii="HelveticaNeueLT Std Cn" w:eastAsia="SimSun" w:hAnsi="HelveticaNeueLT Std Cn"/>
                    </w:rPr>
                    <w:t xml:space="preserve"> Eschar</w:t>
                  </w:r>
                </w:p>
              </w:tc>
            </w:tr>
            <w:tr w:rsidR="0034270F" w:rsidRPr="00CA3EA0" w14:paraId="0F590A17" w14:textId="77777777" w:rsidTr="00285218">
              <w:trPr>
                <w:trHeight w:val="439"/>
              </w:trPr>
              <w:tc>
                <w:tcPr>
                  <w:tcW w:w="2093" w:type="dxa"/>
                </w:tcPr>
                <w:p w14:paraId="6C176E2B" w14:textId="77777777" w:rsidR="0034270F" w:rsidRPr="00CA3EA0" w:rsidRDefault="0034270F" w:rsidP="00285218">
                  <w:pPr>
                    <w:spacing w:after="0"/>
                    <w:rPr>
                      <w:rFonts w:ascii="HelveticaNeueLT Std Cn" w:eastAsia="SimSun" w:hAnsi="HelveticaNeueLT Std Cn"/>
                    </w:rPr>
                  </w:pPr>
                  <w:r w:rsidRPr="00CA3EA0">
                    <w:rPr>
                      <w:rFonts w:ascii="HelveticaNeueLT Std Cn" w:eastAsia="SimSun" w:hAnsi="HelveticaNeueLT Std Cn"/>
                    </w:rPr>
                    <w:t xml:space="preserve"> Tan</w:t>
                  </w:r>
                </w:p>
              </w:tc>
              <w:tc>
                <w:tcPr>
                  <w:tcW w:w="2738" w:type="dxa"/>
                </w:tcPr>
                <w:p w14:paraId="59EA5F5B" w14:textId="1B93D9AF" w:rsidR="0034270F" w:rsidRPr="00CA3EA0" w:rsidRDefault="0034270F" w:rsidP="00285218">
                  <w:pPr>
                    <w:spacing w:after="0"/>
                    <w:rPr>
                      <w:rFonts w:ascii="HelveticaNeueLT Std Cn" w:eastAsia="SimSun" w:hAnsi="HelveticaNeueLT Std Cn"/>
                    </w:rPr>
                  </w:pPr>
                  <w:r w:rsidRPr="00CA3EA0">
                    <w:rPr>
                      <w:rFonts w:ascii="HelveticaNeueLT Std Cn" w:eastAsia="SimSun" w:hAnsi="HelveticaNeueLT Std Cn"/>
                    </w:rPr>
                    <w:t xml:space="preserve"> Granular</w:t>
                  </w:r>
                </w:p>
              </w:tc>
            </w:tr>
            <w:tr w:rsidR="0034270F" w:rsidRPr="00CA3EA0" w14:paraId="1DF286AC" w14:textId="77777777" w:rsidTr="00285218">
              <w:trPr>
                <w:trHeight w:val="439"/>
              </w:trPr>
              <w:tc>
                <w:tcPr>
                  <w:tcW w:w="2093" w:type="dxa"/>
                </w:tcPr>
                <w:p w14:paraId="65E4DAA3" w14:textId="77777777" w:rsidR="0034270F" w:rsidRPr="00CA3EA0" w:rsidRDefault="0034270F" w:rsidP="00285218">
                  <w:pPr>
                    <w:spacing w:after="0"/>
                    <w:rPr>
                      <w:rFonts w:ascii="HelveticaNeueLT Std Cn" w:eastAsia="SimSun" w:hAnsi="HelveticaNeueLT Std Cn"/>
                    </w:rPr>
                  </w:pPr>
                  <w:r w:rsidRPr="00CA3EA0">
                    <w:rPr>
                      <w:rFonts w:ascii="HelveticaNeueLT Std Cn" w:eastAsia="SimSun" w:hAnsi="HelveticaNeueLT Std Cn"/>
                    </w:rPr>
                    <w:t xml:space="preserve"> Brown</w:t>
                  </w:r>
                </w:p>
              </w:tc>
              <w:tc>
                <w:tcPr>
                  <w:tcW w:w="2738" w:type="dxa"/>
                </w:tcPr>
                <w:p w14:paraId="17A48798" w14:textId="77777777" w:rsidR="0034270F" w:rsidRPr="00CA3EA0" w:rsidRDefault="0034270F" w:rsidP="00285218">
                  <w:pPr>
                    <w:spacing w:after="0"/>
                    <w:rPr>
                      <w:rFonts w:ascii="HelveticaNeueLT Std Cn" w:eastAsia="SimSun" w:hAnsi="HelveticaNeueLT Std Cn"/>
                    </w:rPr>
                  </w:pPr>
                  <w:r w:rsidRPr="00CA3EA0">
                    <w:rPr>
                      <w:rFonts w:ascii="HelveticaNeueLT Std Cn" w:eastAsia="SimSun" w:hAnsi="HelveticaNeueLT Std Cn"/>
                    </w:rPr>
                    <w:t xml:space="preserve"> Weeping</w:t>
                  </w:r>
                </w:p>
              </w:tc>
            </w:tr>
            <w:tr w:rsidR="0034270F" w:rsidRPr="00CA3EA0" w14:paraId="18F2FADD" w14:textId="77777777" w:rsidTr="00285218">
              <w:trPr>
                <w:trHeight w:val="439"/>
              </w:trPr>
              <w:tc>
                <w:tcPr>
                  <w:tcW w:w="2093" w:type="dxa"/>
                </w:tcPr>
                <w:p w14:paraId="7C252DA7" w14:textId="77777777" w:rsidR="0034270F" w:rsidRPr="00CA3EA0" w:rsidRDefault="0034270F" w:rsidP="00285218">
                  <w:pPr>
                    <w:spacing w:after="0"/>
                    <w:rPr>
                      <w:rFonts w:ascii="HelveticaNeueLT Std Cn" w:eastAsia="SimSun" w:hAnsi="HelveticaNeueLT Std Cn"/>
                    </w:rPr>
                  </w:pPr>
                </w:p>
              </w:tc>
              <w:tc>
                <w:tcPr>
                  <w:tcW w:w="2738" w:type="dxa"/>
                </w:tcPr>
                <w:p w14:paraId="39555036" w14:textId="77777777" w:rsidR="0034270F" w:rsidRPr="00CA3EA0" w:rsidRDefault="0034270F" w:rsidP="00285218">
                  <w:pPr>
                    <w:spacing w:after="0"/>
                    <w:rPr>
                      <w:rFonts w:ascii="HelveticaNeueLT Std Cn" w:eastAsia="SimSun" w:hAnsi="HelveticaNeueLT Std Cn"/>
                    </w:rPr>
                  </w:pPr>
                  <w:r w:rsidRPr="00CA3EA0">
                    <w:rPr>
                      <w:rFonts w:ascii="HelveticaNeueLT Std Cn" w:eastAsia="SimSun" w:hAnsi="HelveticaNeueLT Std Cn"/>
                    </w:rPr>
                    <w:t xml:space="preserve"> Healthy</w:t>
                  </w:r>
                </w:p>
              </w:tc>
            </w:tr>
          </w:tbl>
          <w:p w14:paraId="3C8EC28F" w14:textId="77777777" w:rsidR="0034270F" w:rsidRPr="00CA3EA0" w:rsidRDefault="0034270F" w:rsidP="00285218">
            <w:pPr>
              <w:spacing w:after="0" w:line="240" w:lineRule="auto"/>
              <w:rPr>
                <w:rFonts w:ascii="HelveticaNeueLT Std Cn" w:eastAsia="SimSun" w:hAnsi="HelveticaNeueLT Std Cn"/>
                <w:sz w:val="20"/>
              </w:rPr>
            </w:pPr>
          </w:p>
        </w:tc>
      </w:tr>
      <w:tr w:rsidR="0034270F" w:rsidRPr="00CA3EA0" w14:paraId="76780F23" w14:textId="77777777" w:rsidTr="00285218">
        <w:trPr>
          <w:trHeight w:val="927"/>
          <w:jc w:val="center"/>
        </w:trPr>
        <w:tc>
          <w:tcPr>
            <w:tcW w:w="2448" w:type="dxa"/>
          </w:tcPr>
          <w:p w14:paraId="3943190B" w14:textId="77777777" w:rsidR="0034270F" w:rsidRPr="00CA3EA0" w:rsidRDefault="0034270F" w:rsidP="00285218">
            <w:pPr>
              <w:spacing w:after="0" w:line="240" w:lineRule="auto"/>
              <w:rPr>
                <w:rFonts w:ascii="HelveticaNeueLT Std Cn" w:eastAsia="SimSun" w:hAnsi="HelveticaNeueLT Std Cn"/>
                <w:b/>
              </w:rPr>
            </w:pPr>
            <w:r w:rsidRPr="00CA3EA0">
              <w:rPr>
                <w:rFonts w:ascii="HelveticaNeueLT Std Cn" w:eastAsia="SimSun" w:hAnsi="HelveticaNeueLT Std Cn"/>
                <w:b/>
              </w:rPr>
              <w:t>Wound Margins:</w:t>
            </w:r>
          </w:p>
          <w:p w14:paraId="5E2489BF" w14:textId="77777777" w:rsidR="0034270F" w:rsidRPr="00CA3EA0" w:rsidRDefault="0034270F" w:rsidP="00285218">
            <w:pPr>
              <w:spacing w:after="0" w:line="240" w:lineRule="auto"/>
              <w:rPr>
                <w:rFonts w:ascii="HelveticaNeueLT Std Cn" w:eastAsia="SimSun" w:hAnsi="HelveticaNeueLT Std Cn"/>
                <w:b/>
              </w:rPr>
            </w:pPr>
          </w:p>
          <w:tbl>
            <w:tblPr>
              <w:tblStyle w:val="TableGrid6"/>
              <w:tblpPr w:leftFromText="180" w:rightFromText="180" w:vertAnchor="page" w:horzAnchor="margin" w:tblpY="436"/>
              <w:tblOverlap w:val="never"/>
              <w:tblW w:w="22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9"/>
            </w:tblGrid>
            <w:tr w:rsidR="0034270F" w:rsidRPr="00CA3EA0" w14:paraId="3B642F14" w14:textId="77777777" w:rsidTr="00285218">
              <w:trPr>
                <w:trHeight w:val="368"/>
              </w:trPr>
              <w:tc>
                <w:tcPr>
                  <w:tcW w:w="2269" w:type="dxa"/>
                  <w:vAlign w:val="center"/>
                </w:tcPr>
                <w:p w14:paraId="3AC53A8E" w14:textId="74CDBCD7" w:rsidR="0034270F" w:rsidRPr="00CA3EA0" w:rsidRDefault="0034270F" w:rsidP="00285218">
                  <w:pPr>
                    <w:spacing w:after="0"/>
                    <w:rPr>
                      <w:rFonts w:ascii="HelveticaNeueLT Std Cn" w:eastAsia="SimSun" w:hAnsi="HelveticaNeueLT Std Cn"/>
                    </w:rPr>
                  </w:pPr>
                  <w:r w:rsidRPr="00CA3EA0">
                    <w:rPr>
                      <w:rFonts w:ascii="HelveticaNeueLT Std Cn" w:eastAsia="SimSun" w:hAnsi="HelveticaNeueLT Std Cn"/>
                    </w:rPr>
                    <w:t xml:space="preserve"> Edematous</w:t>
                  </w:r>
                </w:p>
              </w:tc>
            </w:tr>
            <w:tr w:rsidR="0034270F" w:rsidRPr="00CA3EA0" w14:paraId="74D768CB" w14:textId="77777777" w:rsidTr="00285218">
              <w:trPr>
                <w:trHeight w:val="368"/>
              </w:trPr>
              <w:tc>
                <w:tcPr>
                  <w:tcW w:w="2269" w:type="dxa"/>
                  <w:vAlign w:val="center"/>
                </w:tcPr>
                <w:p w14:paraId="0D6EF5C6" w14:textId="0C6FF05E" w:rsidR="0034270F" w:rsidRPr="00CA3EA0" w:rsidRDefault="0034270F" w:rsidP="00285218">
                  <w:pPr>
                    <w:spacing w:after="0"/>
                    <w:rPr>
                      <w:rFonts w:ascii="HelveticaNeueLT Std Cn" w:eastAsia="SimSun" w:hAnsi="HelveticaNeueLT Std Cn"/>
                    </w:rPr>
                  </w:pPr>
                  <w:r w:rsidRPr="00CA3EA0">
                    <w:rPr>
                      <w:rFonts w:ascii="HelveticaNeueLT Std Cn" w:eastAsia="SimSun" w:hAnsi="HelveticaNeueLT Std Cn"/>
                    </w:rPr>
                    <w:t xml:space="preserve"> Calloused</w:t>
                  </w:r>
                </w:p>
              </w:tc>
            </w:tr>
            <w:tr w:rsidR="0034270F" w:rsidRPr="00CA3EA0" w14:paraId="49825A6F" w14:textId="77777777" w:rsidTr="00285218">
              <w:trPr>
                <w:trHeight w:val="368"/>
              </w:trPr>
              <w:tc>
                <w:tcPr>
                  <w:tcW w:w="2269" w:type="dxa"/>
                  <w:vAlign w:val="center"/>
                </w:tcPr>
                <w:p w14:paraId="06DC38F9" w14:textId="77777777" w:rsidR="0034270F" w:rsidRPr="00CA3EA0" w:rsidRDefault="0034270F" w:rsidP="00285218">
                  <w:pPr>
                    <w:spacing w:after="0"/>
                    <w:rPr>
                      <w:rFonts w:ascii="HelveticaNeueLT Std Cn" w:eastAsia="SimSun" w:hAnsi="HelveticaNeueLT Std Cn"/>
                    </w:rPr>
                  </w:pPr>
                  <w:r w:rsidRPr="00CA3EA0">
                    <w:rPr>
                      <w:rFonts w:ascii="HelveticaNeueLT Std Cn" w:eastAsia="SimSun" w:hAnsi="HelveticaNeueLT Std Cn"/>
                    </w:rPr>
                    <w:t xml:space="preserve"> Macerated</w:t>
                  </w:r>
                </w:p>
              </w:tc>
            </w:tr>
            <w:tr w:rsidR="0034270F" w:rsidRPr="00CA3EA0" w14:paraId="6FDEE8B6" w14:textId="77777777" w:rsidTr="00285218">
              <w:trPr>
                <w:trHeight w:val="368"/>
              </w:trPr>
              <w:tc>
                <w:tcPr>
                  <w:tcW w:w="2269" w:type="dxa"/>
                  <w:vAlign w:val="center"/>
                </w:tcPr>
                <w:p w14:paraId="28D43416" w14:textId="77777777" w:rsidR="0034270F" w:rsidRPr="00CA3EA0" w:rsidRDefault="0034270F" w:rsidP="00285218">
                  <w:pPr>
                    <w:spacing w:after="0"/>
                    <w:rPr>
                      <w:rFonts w:ascii="HelveticaNeueLT Std Cn" w:eastAsia="SimSun" w:hAnsi="HelveticaNeueLT Std Cn"/>
                    </w:rPr>
                  </w:pPr>
                  <w:r w:rsidRPr="00CA3EA0">
                    <w:rPr>
                      <w:rFonts w:ascii="HelveticaNeueLT Std Cn" w:eastAsia="SimSun" w:hAnsi="HelveticaNeueLT Std Cn"/>
                    </w:rPr>
                    <w:t xml:space="preserve"> Clean</w:t>
                  </w:r>
                </w:p>
              </w:tc>
            </w:tr>
            <w:tr w:rsidR="0034270F" w:rsidRPr="00CA3EA0" w14:paraId="6F8DB270" w14:textId="77777777" w:rsidTr="00285218">
              <w:trPr>
                <w:trHeight w:val="368"/>
              </w:trPr>
              <w:tc>
                <w:tcPr>
                  <w:tcW w:w="2269" w:type="dxa"/>
                  <w:vAlign w:val="center"/>
                </w:tcPr>
                <w:p w14:paraId="55927B36" w14:textId="77777777" w:rsidR="0034270F" w:rsidRPr="00CA3EA0" w:rsidRDefault="0034270F" w:rsidP="00285218">
                  <w:pPr>
                    <w:spacing w:after="0"/>
                    <w:rPr>
                      <w:rFonts w:ascii="HelveticaNeueLT Std Cn" w:eastAsia="SimSun" w:hAnsi="HelveticaNeueLT Std Cn"/>
                    </w:rPr>
                  </w:pPr>
                  <w:r w:rsidRPr="00CA3EA0">
                    <w:rPr>
                      <w:rFonts w:ascii="HelveticaNeueLT Std Cn" w:eastAsia="SimSun" w:hAnsi="HelveticaNeueLT Std Cn"/>
                    </w:rPr>
                    <w:t xml:space="preserve"> Intact</w:t>
                  </w:r>
                </w:p>
              </w:tc>
            </w:tr>
            <w:tr w:rsidR="0034270F" w:rsidRPr="00CA3EA0" w14:paraId="5DCC2FA5" w14:textId="77777777" w:rsidTr="00285218">
              <w:trPr>
                <w:trHeight w:val="368"/>
              </w:trPr>
              <w:tc>
                <w:tcPr>
                  <w:tcW w:w="2269" w:type="dxa"/>
                  <w:vAlign w:val="center"/>
                </w:tcPr>
                <w:p w14:paraId="2A035B24" w14:textId="77777777" w:rsidR="0034270F" w:rsidRPr="00CA3EA0" w:rsidRDefault="0034270F" w:rsidP="00285218">
                  <w:pPr>
                    <w:spacing w:after="0"/>
                    <w:rPr>
                      <w:rFonts w:ascii="HelveticaNeueLT Std Cn" w:eastAsia="SimSun" w:hAnsi="HelveticaNeueLT Std Cn"/>
                    </w:rPr>
                  </w:pPr>
                  <w:r w:rsidRPr="00CA3EA0">
                    <w:rPr>
                      <w:rFonts w:ascii="HelveticaNeueLT Std Cn" w:eastAsia="SimSun" w:hAnsi="HelveticaNeueLT Std Cn"/>
                    </w:rPr>
                    <w:t xml:space="preserve"> Jagged</w:t>
                  </w:r>
                </w:p>
              </w:tc>
            </w:tr>
          </w:tbl>
          <w:p w14:paraId="7D4CB64A" w14:textId="77777777" w:rsidR="0034270F" w:rsidRPr="00CA3EA0" w:rsidRDefault="0034270F" w:rsidP="00285218">
            <w:pPr>
              <w:spacing w:after="0" w:line="240" w:lineRule="auto"/>
              <w:rPr>
                <w:rFonts w:ascii="HelveticaNeueLT Std Cn" w:eastAsia="SimSun" w:hAnsi="HelveticaNeueLT Std Cn"/>
                <w:b/>
              </w:rPr>
            </w:pPr>
          </w:p>
        </w:tc>
        <w:tc>
          <w:tcPr>
            <w:tcW w:w="2909" w:type="dxa"/>
          </w:tcPr>
          <w:p w14:paraId="02FA1D90" w14:textId="77777777" w:rsidR="0034270F" w:rsidRPr="00CA3EA0" w:rsidRDefault="0034270F" w:rsidP="00285218">
            <w:pPr>
              <w:spacing w:after="0" w:line="240" w:lineRule="auto"/>
              <w:rPr>
                <w:rFonts w:ascii="HelveticaNeueLT Std Cn" w:eastAsia="SimSun" w:hAnsi="HelveticaNeueLT Std Cn"/>
                <w:b/>
              </w:rPr>
            </w:pPr>
            <w:r w:rsidRPr="00CA3EA0">
              <w:rPr>
                <w:rFonts w:ascii="HelveticaNeueLT Std Cn" w:eastAsia="SimSun" w:hAnsi="HelveticaNeueLT Std Cn"/>
                <w:b/>
              </w:rPr>
              <w:t>Surrounding Tissue:</w:t>
            </w:r>
          </w:p>
          <w:p w14:paraId="504CC759" w14:textId="77777777" w:rsidR="0034270F" w:rsidRPr="00CA3EA0" w:rsidRDefault="0034270F" w:rsidP="00285218">
            <w:pPr>
              <w:spacing w:after="0" w:line="240" w:lineRule="auto"/>
              <w:rPr>
                <w:rFonts w:ascii="HelveticaNeueLT Std Cn" w:eastAsia="SimSun" w:hAnsi="HelveticaNeueLT Std Cn"/>
                <w:sz w:val="20"/>
                <w:szCs w:val="28"/>
              </w:rPr>
            </w:pPr>
          </w:p>
          <w:tbl>
            <w:tblPr>
              <w:tblStyle w:val="TableGrid6"/>
              <w:tblW w:w="208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87"/>
            </w:tblGrid>
            <w:tr w:rsidR="0034270F" w:rsidRPr="00CA3EA0" w14:paraId="0A579642" w14:textId="77777777" w:rsidTr="00285218">
              <w:trPr>
                <w:trHeight w:val="354"/>
              </w:trPr>
              <w:tc>
                <w:tcPr>
                  <w:tcW w:w="2087" w:type="dxa"/>
                  <w:vAlign w:val="center"/>
                </w:tcPr>
                <w:p w14:paraId="2C88775B" w14:textId="77777777" w:rsidR="0034270F" w:rsidRPr="00CA3EA0" w:rsidRDefault="0034270F" w:rsidP="00285218">
                  <w:pPr>
                    <w:spacing w:after="0"/>
                    <w:rPr>
                      <w:rFonts w:ascii="HelveticaNeueLT Std Cn" w:eastAsia="SimSun" w:hAnsi="HelveticaNeueLT Std Cn"/>
                    </w:rPr>
                  </w:pPr>
                  <w:r w:rsidRPr="00CA3EA0">
                    <w:rPr>
                      <w:rFonts w:ascii="HelveticaNeueLT Std Cn" w:eastAsia="SimSun" w:hAnsi="HelveticaNeueLT Std Cn"/>
                    </w:rPr>
                    <w:t xml:space="preserve"> Pink</w:t>
                  </w:r>
                </w:p>
              </w:tc>
            </w:tr>
            <w:tr w:rsidR="0034270F" w:rsidRPr="00CA3EA0" w14:paraId="0093058E" w14:textId="77777777" w:rsidTr="00285218">
              <w:trPr>
                <w:trHeight w:val="354"/>
              </w:trPr>
              <w:tc>
                <w:tcPr>
                  <w:tcW w:w="2087" w:type="dxa"/>
                  <w:vAlign w:val="center"/>
                </w:tcPr>
                <w:p w14:paraId="5D2C1E4B" w14:textId="77777777" w:rsidR="0034270F" w:rsidRPr="00CA3EA0" w:rsidRDefault="0034270F" w:rsidP="00285218">
                  <w:pPr>
                    <w:spacing w:after="0"/>
                    <w:rPr>
                      <w:rFonts w:ascii="HelveticaNeueLT Std Cn" w:eastAsia="SimSun" w:hAnsi="HelveticaNeueLT Std Cn"/>
                    </w:rPr>
                  </w:pPr>
                  <w:r w:rsidRPr="00CA3EA0">
                    <w:rPr>
                      <w:rFonts w:ascii="HelveticaNeueLT Std Cn" w:eastAsia="SimSun" w:hAnsi="HelveticaNeueLT Std Cn"/>
                    </w:rPr>
                    <w:t xml:space="preserve"> White</w:t>
                  </w:r>
                </w:p>
              </w:tc>
            </w:tr>
            <w:tr w:rsidR="0034270F" w:rsidRPr="00CA3EA0" w14:paraId="3C953ECB" w14:textId="77777777" w:rsidTr="00285218">
              <w:trPr>
                <w:trHeight w:val="354"/>
              </w:trPr>
              <w:tc>
                <w:tcPr>
                  <w:tcW w:w="2087" w:type="dxa"/>
                  <w:vAlign w:val="center"/>
                </w:tcPr>
                <w:p w14:paraId="2348D80D" w14:textId="77777777" w:rsidR="0034270F" w:rsidRPr="00CA3EA0" w:rsidRDefault="0034270F" w:rsidP="00285218">
                  <w:pPr>
                    <w:spacing w:after="0"/>
                    <w:rPr>
                      <w:rFonts w:ascii="HelveticaNeueLT Std Cn" w:eastAsia="SimSun" w:hAnsi="HelveticaNeueLT Std Cn"/>
                    </w:rPr>
                  </w:pPr>
                  <w:r w:rsidRPr="00CA3EA0">
                    <w:rPr>
                      <w:rFonts w:ascii="HelveticaNeueLT Std Cn" w:eastAsia="SimSun" w:hAnsi="HelveticaNeueLT Std Cn"/>
                    </w:rPr>
                    <w:t xml:space="preserve"> Red</w:t>
                  </w:r>
                </w:p>
              </w:tc>
            </w:tr>
            <w:tr w:rsidR="0034270F" w:rsidRPr="00CA3EA0" w14:paraId="68A1148A" w14:textId="77777777" w:rsidTr="00285218">
              <w:trPr>
                <w:trHeight w:val="354"/>
              </w:trPr>
              <w:tc>
                <w:tcPr>
                  <w:tcW w:w="2087" w:type="dxa"/>
                  <w:vAlign w:val="center"/>
                </w:tcPr>
                <w:p w14:paraId="4496CF72" w14:textId="6422B3CE" w:rsidR="0034270F" w:rsidRPr="00CA3EA0" w:rsidRDefault="0034270F" w:rsidP="00285218">
                  <w:pPr>
                    <w:spacing w:after="0"/>
                    <w:rPr>
                      <w:rFonts w:ascii="HelveticaNeueLT Std Cn" w:eastAsia="SimSun" w:hAnsi="HelveticaNeueLT Std Cn"/>
                    </w:rPr>
                  </w:pPr>
                  <w:r w:rsidRPr="00CA3EA0">
                    <w:rPr>
                      <w:rFonts w:ascii="HelveticaNeueLT Std Cn" w:eastAsia="SimSun" w:hAnsi="HelveticaNeueLT Std Cn"/>
                    </w:rPr>
                    <w:t xml:space="preserve"> Pale</w:t>
                  </w:r>
                </w:p>
              </w:tc>
            </w:tr>
            <w:tr w:rsidR="0034270F" w:rsidRPr="00CA3EA0" w14:paraId="71CBBCEA" w14:textId="77777777" w:rsidTr="00285218">
              <w:trPr>
                <w:trHeight w:val="354"/>
              </w:trPr>
              <w:tc>
                <w:tcPr>
                  <w:tcW w:w="2087" w:type="dxa"/>
                  <w:vAlign w:val="center"/>
                </w:tcPr>
                <w:p w14:paraId="069DE0F5" w14:textId="77777777" w:rsidR="0034270F" w:rsidRPr="00CA3EA0" w:rsidRDefault="0034270F" w:rsidP="00285218">
                  <w:pPr>
                    <w:spacing w:after="0"/>
                    <w:rPr>
                      <w:rFonts w:ascii="HelveticaNeueLT Std Cn" w:eastAsia="SimSun" w:hAnsi="HelveticaNeueLT Std Cn"/>
                    </w:rPr>
                  </w:pPr>
                  <w:r w:rsidRPr="00CA3EA0">
                    <w:rPr>
                      <w:rFonts w:ascii="HelveticaNeueLT Std Cn" w:eastAsia="SimSun" w:hAnsi="HelveticaNeueLT Std Cn"/>
                    </w:rPr>
                    <w:t xml:space="preserve"> Warm</w:t>
                  </w:r>
                </w:p>
              </w:tc>
            </w:tr>
            <w:tr w:rsidR="0034270F" w:rsidRPr="00CA3EA0" w14:paraId="244F7851" w14:textId="77777777" w:rsidTr="00285218">
              <w:trPr>
                <w:trHeight w:val="354"/>
              </w:trPr>
              <w:tc>
                <w:tcPr>
                  <w:tcW w:w="2087" w:type="dxa"/>
                  <w:vAlign w:val="center"/>
                </w:tcPr>
                <w:p w14:paraId="301B59C4" w14:textId="77777777" w:rsidR="0034270F" w:rsidRPr="00CA3EA0" w:rsidRDefault="0034270F" w:rsidP="00285218">
                  <w:pPr>
                    <w:spacing w:after="0"/>
                    <w:rPr>
                      <w:rFonts w:ascii="HelveticaNeueLT Std Cn" w:eastAsia="SimSun" w:hAnsi="HelveticaNeueLT Std Cn"/>
                    </w:rPr>
                  </w:pPr>
                  <w:r w:rsidRPr="00CA3EA0">
                    <w:rPr>
                      <w:rFonts w:ascii="HelveticaNeueLT Std Cn" w:eastAsia="SimSun" w:hAnsi="HelveticaNeueLT Std Cn"/>
                    </w:rPr>
                    <w:t xml:space="preserve"> Cool</w:t>
                  </w:r>
                </w:p>
              </w:tc>
            </w:tr>
            <w:tr w:rsidR="0034270F" w:rsidRPr="00CA3EA0" w14:paraId="599A3E38" w14:textId="77777777" w:rsidTr="00285218">
              <w:trPr>
                <w:trHeight w:val="373"/>
              </w:trPr>
              <w:tc>
                <w:tcPr>
                  <w:tcW w:w="2087" w:type="dxa"/>
                  <w:vAlign w:val="center"/>
                </w:tcPr>
                <w:p w14:paraId="17C7732D" w14:textId="77777777" w:rsidR="0034270F" w:rsidRPr="00CA3EA0" w:rsidRDefault="0034270F" w:rsidP="00285218">
                  <w:pPr>
                    <w:spacing w:after="0"/>
                    <w:rPr>
                      <w:rFonts w:ascii="HelveticaNeueLT Std Cn" w:eastAsia="SimSun" w:hAnsi="HelveticaNeueLT Std Cn"/>
                    </w:rPr>
                  </w:pPr>
                  <w:r w:rsidRPr="00CA3EA0">
                    <w:rPr>
                      <w:rFonts w:ascii="HelveticaNeueLT Std Cn" w:eastAsia="SimSun" w:hAnsi="HelveticaNeueLT Std Cn"/>
                    </w:rPr>
                    <w:t xml:space="preserve"> Blanched</w:t>
                  </w:r>
                </w:p>
              </w:tc>
            </w:tr>
            <w:tr w:rsidR="0034270F" w:rsidRPr="00CA3EA0" w14:paraId="1419B9AC" w14:textId="77777777" w:rsidTr="00285218">
              <w:trPr>
                <w:trHeight w:val="354"/>
              </w:trPr>
              <w:tc>
                <w:tcPr>
                  <w:tcW w:w="2087" w:type="dxa"/>
                  <w:vAlign w:val="center"/>
                </w:tcPr>
                <w:p w14:paraId="0D51BF04" w14:textId="77777777" w:rsidR="0034270F" w:rsidRPr="00CA3EA0" w:rsidRDefault="0034270F" w:rsidP="00285218">
                  <w:pPr>
                    <w:spacing w:after="0"/>
                    <w:rPr>
                      <w:rFonts w:ascii="HelveticaNeueLT Std Cn" w:eastAsia="SimSun" w:hAnsi="HelveticaNeueLT Std Cn"/>
                      <w:sz w:val="20"/>
                    </w:rPr>
                  </w:pPr>
                  <w:r w:rsidRPr="00CA3EA0">
                    <w:rPr>
                      <w:rFonts w:ascii="HelveticaNeueLT Std Cn" w:eastAsia="SimSun" w:hAnsi="HelveticaNeueLT Std Cn"/>
                    </w:rPr>
                    <w:t xml:space="preserve"> Shiny</w:t>
                  </w:r>
                </w:p>
              </w:tc>
            </w:tr>
            <w:tr w:rsidR="0034270F" w:rsidRPr="00CA3EA0" w14:paraId="7D362A86" w14:textId="77777777" w:rsidTr="00285218">
              <w:trPr>
                <w:trHeight w:val="225"/>
              </w:trPr>
              <w:tc>
                <w:tcPr>
                  <w:tcW w:w="2087" w:type="dxa"/>
                  <w:vAlign w:val="center"/>
                </w:tcPr>
                <w:p w14:paraId="39F4BE52" w14:textId="46390DEB" w:rsidR="0034270F" w:rsidRPr="00CA3EA0" w:rsidRDefault="0034270F" w:rsidP="00285218">
                  <w:pPr>
                    <w:spacing w:after="0"/>
                    <w:rPr>
                      <w:rFonts w:ascii="HelveticaNeueLT Std Cn" w:eastAsia="SimSun" w:hAnsi="HelveticaNeueLT Std Cn"/>
                      <w:sz w:val="20"/>
                    </w:rPr>
                  </w:pPr>
                  <w:r w:rsidRPr="00CA3EA0">
                    <w:rPr>
                      <w:rFonts w:ascii="HelveticaNeueLT Std Cn" w:eastAsia="SimSun" w:hAnsi="HelveticaNeueLT Std Cn"/>
                    </w:rPr>
                    <w:t xml:space="preserve"> Edematous</w:t>
                  </w:r>
                </w:p>
              </w:tc>
            </w:tr>
          </w:tbl>
          <w:p w14:paraId="220A559C" w14:textId="77777777" w:rsidR="0034270F" w:rsidRPr="00CA3EA0" w:rsidRDefault="0034270F" w:rsidP="00285218">
            <w:pPr>
              <w:spacing w:after="0" w:line="240" w:lineRule="auto"/>
              <w:rPr>
                <w:rFonts w:ascii="HelveticaNeueLT Std Cn" w:eastAsia="SimSun" w:hAnsi="HelveticaNeueLT Std Cn"/>
                <w:b/>
                <w:sz w:val="20"/>
              </w:rPr>
            </w:pPr>
          </w:p>
        </w:tc>
        <w:tc>
          <w:tcPr>
            <w:tcW w:w="4381" w:type="dxa"/>
          </w:tcPr>
          <w:p w14:paraId="01831020" w14:textId="77777777" w:rsidR="0034270F" w:rsidRPr="00CA3EA0" w:rsidRDefault="0034270F" w:rsidP="00285218">
            <w:pPr>
              <w:spacing w:after="0" w:line="240" w:lineRule="auto"/>
              <w:rPr>
                <w:rFonts w:ascii="HelveticaNeueLT Std Cn" w:eastAsia="SimSun" w:hAnsi="HelveticaNeueLT Std Cn"/>
              </w:rPr>
            </w:pPr>
            <w:r w:rsidRPr="00CA3EA0">
              <w:rPr>
                <w:rFonts w:ascii="HelveticaNeueLT Std Cn" w:eastAsia="SimSun" w:hAnsi="HelveticaNeueLT Std Cn"/>
                <w:b/>
              </w:rPr>
              <w:t xml:space="preserve">Undermining: </w:t>
            </w:r>
            <w:r w:rsidRPr="00CA3EA0">
              <w:rPr>
                <w:rFonts w:ascii="HelveticaNeueLT Std Cn" w:eastAsia="SimSun" w:hAnsi="HelveticaNeueLT Std Cn"/>
              </w:rPr>
              <w:t>NONE</w:t>
            </w:r>
          </w:p>
          <w:p w14:paraId="1C0E55EC" w14:textId="77777777" w:rsidR="0034270F" w:rsidRPr="00CA3EA0" w:rsidRDefault="0034270F" w:rsidP="00285218">
            <w:pPr>
              <w:spacing w:after="0" w:line="240" w:lineRule="auto"/>
              <w:rPr>
                <w:rFonts w:ascii="HelveticaNeueLT Std Cn" w:eastAsia="SimSun" w:hAnsi="HelveticaNeueLT Std Cn"/>
                <w:b/>
              </w:rPr>
            </w:pPr>
          </w:p>
          <w:p w14:paraId="6D02FE59" w14:textId="77777777" w:rsidR="0034270F" w:rsidRPr="00CA3EA0" w:rsidRDefault="0034270F" w:rsidP="00285218">
            <w:pPr>
              <w:spacing w:after="0" w:line="240" w:lineRule="auto"/>
              <w:rPr>
                <w:rFonts w:ascii="HelveticaNeueLT Std Cn" w:eastAsia="SimSun" w:hAnsi="HelveticaNeueLT Std Cn"/>
              </w:rPr>
            </w:pPr>
            <w:r w:rsidRPr="00CA3EA0">
              <w:rPr>
                <w:rFonts w:ascii="HelveticaNeueLT Std Cn" w:eastAsia="SimSun" w:hAnsi="HelveticaNeueLT Std Cn"/>
                <w:b/>
              </w:rPr>
              <w:t xml:space="preserve">Tunneling: </w:t>
            </w:r>
            <w:r w:rsidRPr="00CA3EA0">
              <w:rPr>
                <w:rFonts w:ascii="HelveticaNeueLT Std Cn" w:eastAsia="SimSun" w:hAnsi="HelveticaNeueLT Std Cn"/>
              </w:rPr>
              <w:t>NONE</w:t>
            </w:r>
          </w:p>
          <w:p w14:paraId="26E489D7" w14:textId="77777777" w:rsidR="0034270F" w:rsidRPr="00CA3EA0" w:rsidRDefault="0034270F" w:rsidP="00285218">
            <w:pPr>
              <w:spacing w:after="0" w:line="240" w:lineRule="auto"/>
              <w:rPr>
                <w:rFonts w:ascii="HelveticaNeueLT Std Cn" w:eastAsia="SimSun" w:hAnsi="HelveticaNeueLT Std Cn"/>
              </w:rPr>
            </w:pPr>
          </w:p>
          <w:p w14:paraId="2888D5BF" w14:textId="77777777" w:rsidR="0034270F" w:rsidRPr="00CA3EA0" w:rsidRDefault="0034270F" w:rsidP="00285218">
            <w:pPr>
              <w:spacing w:after="0" w:line="240" w:lineRule="auto"/>
              <w:rPr>
                <w:rFonts w:ascii="HelveticaNeueLT Std Cn" w:eastAsia="SimSun" w:hAnsi="HelveticaNeueLT Std Cn"/>
              </w:rPr>
            </w:pPr>
          </w:p>
          <w:tbl>
            <w:tblPr>
              <w:tblStyle w:val="TableGrid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75"/>
              <w:gridCol w:w="2075"/>
            </w:tblGrid>
            <w:tr w:rsidR="0034270F" w:rsidRPr="00CA3EA0" w14:paraId="55777B15" w14:textId="77777777" w:rsidTr="00285218">
              <w:trPr>
                <w:trHeight w:val="368"/>
              </w:trPr>
              <w:tc>
                <w:tcPr>
                  <w:tcW w:w="2075" w:type="dxa"/>
                </w:tcPr>
                <w:p w14:paraId="247CD5A8" w14:textId="77777777" w:rsidR="0034270F" w:rsidRPr="00CA3EA0" w:rsidRDefault="0034270F" w:rsidP="00285218">
                  <w:pPr>
                    <w:spacing w:after="0" w:line="240" w:lineRule="auto"/>
                    <w:rPr>
                      <w:rFonts w:ascii="HelveticaNeueLT Std Cn" w:eastAsia="SimSun" w:hAnsi="HelveticaNeueLT Std Cn"/>
                    </w:rPr>
                  </w:pPr>
                  <w:r w:rsidRPr="00CA3EA0">
                    <w:rPr>
                      <w:rFonts w:ascii="HelveticaNeueLT Std Cn" w:eastAsia="SimSun" w:hAnsi="HelveticaNeueLT Std Cn"/>
                      <w:b/>
                    </w:rPr>
                    <w:t xml:space="preserve">Pain: </w:t>
                  </w:r>
                </w:p>
              </w:tc>
              <w:tc>
                <w:tcPr>
                  <w:tcW w:w="2075" w:type="dxa"/>
                </w:tcPr>
                <w:p w14:paraId="641D5CA1" w14:textId="77777777" w:rsidR="0034270F" w:rsidRPr="00CA3EA0" w:rsidRDefault="0034270F" w:rsidP="00285218">
                  <w:pPr>
                    <w:spacing w:after="0" w:line="240" w:lineRule="auto"/>
                    <w:rPr>
                      <w:rFonts w:ascii="HelveticaNeueLT Std Cn" w:eastAsia="SimSun" w:hAnsi="HelveticaNeueLT Std Cn"/>
                      <w:b/>
                    </w:rPr>
                  </w:pPr>
                  <w:r w:rsidRPr="00CA3EA0">
                    <w:rPr>
                      <w:rFonts w:ascii="HelveticaNeueLT Std Cn" w:eastAsia="SimSun" w:hAnsi="HelveticaNeueLT Std Cn"/>
                      <w:b/>
                    </w:rPr>
                    <w:t>Scale (1-10):</w:t>
                  </w:r>
                </w:p>
              </w:tc>
            </w:tr>
            <w:tr w:rsidR="0034270F" w:rsidRPr="00CA3EA0" w14:paraId="2242A369" w14:textId="77777777" w:rsidTr="00285218">
              <w:trPr>
                <w:trHeight w:val="368"/>
              </w:trPr>
              <w:tc>
                <w:tcPr>
                  <w:tcW w:w="2075" w:type="dxa"/>
                </w:tcPr>
                <w:p w14:paraId="63B9B25D" w14:textId="77777777" w:rsidR="0034270F" w:rsidRPr="00CA3EA0" w:rsidRDefault="0034270F" w:rsidP="00285218">
                  <w:pPr>
                    <w:spacing w:after="0" w:line="240" w:lineRule="auto"/>
                    <w:rPr>
                      <w:rFonts w:ascii="HelveticaNeueLT Std Cn" w:eastAsia="SimSun" w:hAnsi="HelveticaNeueLT Std Cn"/>
                      <w:sz w:val="20"/>
                    </w:rPr>
                  </w:pPr>
                  <w:r w:rsidRPr="00CA3EA0">
                    <w:rPr>
                      <w:rFonts w:ascii="HelveticaNeueLT Std Cn" w:eastAsia="SimSun" w:hAnsi="HelveticaNeueLT Std Cn"/>
                    </w:rPr>
                    <w:t xml:space="preserve"> yes</w:t>
                  </w:r>
                </w:p>
              </w:tc>
              <w:tc>
                <w:tcPr>
                  <w:tcW w:w="2075" w:type="dxa"/>
                </w:tcPr>
                <w:p w14:paraId="65FC7C8A" w14:textId="575340B8" w:rsidR="0034270F" w:rsidRPr="00CA3EA0" w:rsidRDefault="0034270F" w:rsidP="00285218">
                  <w:pPr>
                    <w:spacing w:after="0" w:line="240" w:lineRule="auto"/>
                    <w:rPr>
                      <w:rFonts w:ascii="HelveticaNeueLT Std Cn" w:eastAsia="SimSun" w:hAnsi="HelveticaNeueLT Std Cn"/>
                    </w:rPr>
                  </w:pPr>
                  <w:r w:rsidRPr="00CA3EA0">
                    <w:rPr>
                      <w:rFonts w:ascii="HelveticaNeueLT Std Cn" w:eastAsia="SimSun" w:hAnsi="HelveticaNeueLT Std Cn"/>
                    </w:rPr>
                    <w:t>_____</w:t>
                  </w:r>
                  <w:proofErr w:type="gramStart"/>
                  <w:r w:rsidR="005608D3" w:rsidRPr="00FE5C90">
                    <w:rPr>
                      <w:rFonts w:ascii="HelveticaNeueLT Std Cn" w:eastAsia="SimSun" w:hAnsi="HelveticaNeueLT Std Cn"/>
                      <w:u w:val="single"/>
                    </w:rPr>
                    <w:t>2</w:t>
                  </w:r>
                  <w:r w:rsidRPr="00CA3EA0">
                    <w:rPr>
                      <w:rFonts w:ascii="HelveticaNeueLT Std Cn" w:eastAsia="SimSun" w:hAnsi="HelveticaNeueLT Std Cn"/>
                    </w:rPr>
                    <w:t>__</w:t>
                  </w:r>
                  <w:proofErr w:type="gramEnd"/>
                  <w:r w:rsidRPr="00CA3EA0">
                    <w:rPr>
                      <w:rFonts w:ascii="HelveticaNeueLT Std Cn" w:eastAsia="SimSun" w:hAnsi="HelveticaNeueLT Std Cn"/>
                    </w:rPr>
                    <w:t>____</w:t>
                  </w:r>
                </w:p>
              </w:tc>
            </w:tr>
            <w:tr w:rsidR="0034270F" w:rsidRPr="00CA3EA0" w14:paraId="4EB8314F" w14:textId="77777777" w:rsidTr="00285218">
              <w:trPr>
                <w:trHeight w:val="368"/>
              </w:trPr>
              <w:tc>
                <w:tcPr>
                  <w:tcW w:w="2075" w:type="dxa"/>
                </w:tcPr>
                <w:p w14:paraId="7183AE7C" w14:textId="133022E3" w:rsidR="0034270F" w:rsidRPr="00CA3EA0" w:rsidRDefault="0034270F" w:rsidP="00285218">
                  <w:pPr>
                    <w:spacing w:after="0" w:line="240" w:lineRule="auto"/>
                    <w:rPr>
                      <w:rFonts w:ascii="HelveticaNeueLT Std Cn" w:eastAsia="SimSun" w:hAnsi="HelveticaNeueLT Std Cn"/>
                      <w:sz w:val="20"/>
                    </w:rPr>
                  </w:pPr>
                  <w:r w:rsidRPr="00CA3EA0">
                    <w:rPr>
                      <w:rFonts w:ascii="HelveticaNeueLT Std Cn" w:eastAsia="SimSun" w:hAnsi="HelveticaNeueLT Std Cn"/>
                    </w:rPr>
                    <w:t xml:space="preserve"> no </w:t>
                  </w:r>
                </w:p>
              </w:tc>
              <w:tc>
                <w:tcPr>
                  <w:tcW w:w="2075" w:type="dxa"/>
                </w:tcPr>
                <w:p w14:paraId="63C9C5DA" w14:textId="77777777" w:rsidR="0034270F" w:rsidRPr="00CA3EA0" w:rsidRDefault="0034270F" w:rsidP="00285218">
                  <w:pPr>
                    <w:spacing w:after="0" w:line="240" w:lineRule="auto"/>
                    <w:rPr>
                      <w:rFonts w:ascii="HelveticaNeueLT Std Cn" w:eastAsia="SimSun" w:hAnsi="HelveticaNeueLT Std Cn"/>
                      <w:sz w:val="20"/>
                    </w:rPr>
                  </w:pPr>
                </w:p>
              </w:tc>
            </w:tr>
          </w:tbl>
          <w:p w14:paraId="0B4879DF" w14:textId="77777777" w:rsidR="0034270F" w:rsidRPr="00CA3EA0" w:rsidRDefault="0034270F" w:rsidP="00285218">
            <w:pPr>
              <w:spacing w:after="0" w:line="240" w:lineRule="auto"/>
              <w:rPr>
                <w:rFonts w:ascii="HelveticaNeueLT Std Cn" w:eastAsia="SimSun" w:hAnsi="HelveticaNeueLT Std Cn"/>
              </w:rPr>
            </w:pPr>
          </w:p>
        </w:tc>
      </w:tr>
      <w:tr w:rsidR="0034270F" w:rsidRPr="00CA3EA0" w14:paraId="0DE5974C" w14:textId="77777777" w:rsidTr="00285218">
        <w:trPr>
          <w:trHeight w:val="1107"/>
          <w:jc w:val="center"/>
        </w:trPr>
        <w:tc>
          <w:tcPr>
            <w:tcW w:w="9738" w:type="dxa"/>
            <w:gridSpan w:val="3"/>
          </w:tcPr>
          <w:p w14:paraId="76E9BB94" w14:textId="258401AC" w:rsidR="0034270F" w:rsidRPr="00CA3EA0" w:rsidRDefault="0034270F" w:rsidP="00285218">
            <w:pPr>
              <w:spacing w:after="0" w:line="240" w:lineRule="auto"/>
              <w:rPr>
                <w:rFonts w:ascii="HelveticaNeueLT Std Cn" w:eastAsia="SimSun" w:hAnsi="HelveticaNeueLT Std Cn"/>
              </w:rPr>
            </w:pPr>
            <w:r w:rsidRPr="00CA3EA0">
              <w:rPr>
                <w:rFonts w:ascii="HelveticaNeueLT Std Cn" w:eastAsia="SimSun" w:hAnsi="HelveticaNeueLT Std Cn"/>
                <w:b/>
              </w:rPr>
              <w:t xml:space="preserve">Treatment: </w:t>
            </w:r>
            <w:r w:rsidRPr="00CA3EA0">
              <w:rPr>
                <w:rFonts w:ascii="HelveticaNeueLT Std Cn" w:eastAsia="SimSun" w:hAnsi="HelveticaNeueLT Std Cn"/>
              </w:rPr>
              <w:t xml:space="preserve">(Please describe dressing change and materials used. Example: Irrigation with saline using 10 ml syringe; redressed with 2 4x4 gauze and one </w:t>
            </w:r>
            <w:r w:rsidR="00F82CE3">
              <w:rPr>
                <w:rFonts w:ascii="HelveticaNeueLT Std Cn" w:eastAsia="SimSun" w:hAnsi="HelveticaNeueLT Std Cn"/>
              </w:rPr>
              <w:t>stretch gauze</w:t>
            </w:r>
            <w:r w:rsidRPr="00CA3EA0">
              <w:rPr>
                <w:rFonts w:ascii="HelveticaNeueLT Std Cn" w:eastAsia="SimSun" w:hAnsi="HelveticaNeueLT Std Cn"/>
              </w:rPr>
              <w:t xml:space="preserve"> wrap).</w:t>
            </w:r>
          </w:p>
          <w:p w14:paraId="7FCE255B" w14:textId="77777777" w:rsidR="0034270F" w:rsidRPr="00CA3EA0" w:rsidRDefault="0034270F" w:rsidP="00285218">
            <w:pPr>
              <w:spacing w:after="0" w:line="240" w:lineRule="auto"/>
              <w:rPr>
                <w:rFonts w:ascii="HelveticaNeueLT Std Cn" w:eastAsia="SimSun" w:hAnsi="HelveticaNeueLT Std Cn"/>
              </w:rPr>
            </w:pPr>
          </w:p>
          <w:p w14:paraId="227C195C" w14:textId="3D2EF19C" w:rsidR="0034270F" w:rsidRPr="00CA3EA0" w:rsidRDefault="0034270F" w:rsidP="00285218">
            <w:pPr>
              <w:spacing w:after="0" w:line="240" w:lineRule="auto"/>
              <w:rPr>
                <w:rFonts w:ascii="HelveticaNeueLT Std Cn" w:eastAsia="SimSun" w:hAnsi="HelveticaNeueLT Std Cn"/>
              </w:rPr>
            </w:pPr>
          </w:p>
        </w:tc>
      </w:tr>
      <w:tr w:rsidR="0034270F" w:rsidRPr="00CA3EA0" w14:paraId="3F1FC046" w14:textId="77777777" w:rsidTr="00285218">
        <w:trPr>
          <w:trHeight w:val="648"/>
          <w:jc w:val="center"/>
        </w:trPr>
        <w:tc>
          <w:tcPr>
            <w:tcW w:w="9738" w:type="dxa"/>
            <w:gridSpan w:val="3"/>
          </w:tcPr>
          <w:tbl>
            <w:tblPr>
              <w:tblStyle w:val="TableGrid6"/>
              <w:tblpPr w:leftFromText="180" w:rightFromText="180" w:vertAnchor="text" w:horzAnchor="margin" w:tblpY="264"/>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753"/>
              <w:gridCol w:w="4754"/>
            </w:tblGrid>
            <w:tr w:rsidR="0034270F" w:rsidRPr="00CA3EA0" w14:paraId="6BAD53B0" w14:textId="77777777" w:rsidTr="00285218">
              <w:tc>
                <w:tcPr>
                  <w:tcW w:w="4753" w:type="dxa"/>
                </w:tcPr>
                <w:p w14:paraId="3BE9ECEA" w14:textId="5D438199" w:rsidR="0034270F" w:rsidRPr="00CA3EA0" w:rsidRDefault="0034270F" w:rsidP="00F82CE3">
                  <w:pPr>
                    <w:spacing w:after="0" w:line="240" w:lineRule="auto"/>
                    <w:rPr>
                      <w:rFonts w:ascii="HelveticaNeueLT Std Cn" w:eastAsia="SimSun" w:hAnsi="HelveticaNeueLT Std Cn"/>
                    </w:rPr>
                  </w:pPr>
                  <w:r w:rsidRPr="00CA3EA0">
                    <w:rPr>
                      <w:rFonts w:ascii="HelveticaNeueLT Std Cn" w:eastAsia="SimSun" w:hAnsi="HelveticaNeueLT Std Cn"/>
                      <w:b/>
                    </w:rPr>
                    <w:t xml:space="preserve">Completed by:  </w:t>
                  </w:r>
                </w:p>
              </w:tc>
              <w:tc>
                <w:tcPr>
                  <w:tcW w:w="4754" w:type="dxa"/>
                </w:tcPr>
                <w:p w14:paraId="1832B097" w14:textId="297D0B80" w:rsidR="0034270F" w:rsidRPr="00CA3EA0" w:rsidRDefault="0034270F" w:rsidP="00285218">
                  <w:pPr>
                    <w:spacing w:after="0" w:line="240" w:lineRule="auto"/>
                    <w:rPr>
                      <w:rFonts w:ascii="HelveticaNeueLT Std Cn" w:eastAsia="SimSun" w:hAnsi="HelveticaNeueLT Std Cn"/>
                      <w:b/>
                    </w:rPr>
                  </w:pPr>
                  <w:r w:rsidRPr="00CA3EA0">
                    <w:rPr>
                      <w:rFonts w:ascii="HelveticaNeueLT Std Cn" w:eastAsia="SimSun" w:hAnsi="HelveticaNeueLT Std Cn"/>
                      <w:b/>
                    </w:rPr>
                    <w:t xml:space="preserve">Date:  </w:t>
                  </w:r>
                  <w:r>
                    <w:rPr>
                      <w:rFonts w:ascii="HelveticaNeueLT Std Cn" w:eastAsia="SimSun" w:hAnsi="HelveticaNeueLT Std Cn"/>
                    </w:rPr>
                    <w:t>Homecare Day 4</w:t>
                  </w:r>
                </w:p>
              </w:tc>
            </w:tr>
          </w:tbl>
          <w:p w14:paraId="73708809" w14:textId="77777777" w:rsidR="0034270F" w:rsidRPr="00CA3EA0" w:rsidRDefault="0034270F" w:rsidP="00285218">
            <w:pPr>
              <w:spacing w:after="0" w:line="240" w:lineRule="auto"/>
              <w:rPr>
                <w:rFonts w:ascii="HelveticaNeueLT Std Cn" w:eastAsia="SimSun" w:hAnsi="HelveticaNeueLT Std Cn"/>
                <w:b/>
              </w:rPr>
            </w:pPr>
          </w:p>
        </w:tc>
      </w:tr>
    </w:tbl>
    <w:p w14:paraId="54D64C36" w14:textId="77777777" w:rsidR="00C201BE" w:rsidRDefault="00C201BE" w:rsidP="008145C5">
      <w:pPr>
        <w:spacing w:after="0" w:line="240" w:lineRule="auto"/>
        <w:rPr>
          <w:rFonts w:ascii="HelveticaNeueLT Std Cn" w:hAnsi="HelveticaNeueLT Std Cn"/>
          <w:color w:val="4D75B1"/>
          <w:sz w:val="36"/>
          <w:szCs w:val="36"/>
        </w:rPr>
      </w:pPr>
    </w:p>
    <w:p w14:paraId="5DE3FBE5" w14:textId="2269EDD8" w:rsidR="00B96908" w:rsidRPr="00616594" w:rsidRDefault="00B96908" w:rsidP="008145C5">
      <w:pPr>
        <w:spacing w:after="0" w:line="240" w:lineRule="auto"/>
        <w:rPr>
          <w:rFonts w:asciiTheme="minorHAnsi" w:hAnsiTheme="minorHAnsi" w:cstheme="minorHAnsi"/>
          <w:color w:val="274191"/>
          <w:sz w:val="36"/>
          <w:szCs w:val="36"/>
        </w:rPr>
      </w:pPr>
      <w:r w:rsidRPr="00616594">
        <w:rPr>
          <w:rFonts w:asciiTheme="minorHAnsi" w:hAnsiTheme="minorHAnsi" w:cstheme="minorHAnsi"/>
          <w:color w:val="274191"/>
          <w:sz w:val="36"/>
          <w:szCs w:val="36"/>
        </w:rPr>
        <w:lastRenderedPageBreak/>
        <w:t>Transitional Housing Program Guidelines</w:t>
      </w:r>
    </w:p>
    <w:p w14:paraId="0E436DF7" w14:textId="77777777" w:rsidR="008145C5" w:rsidRPr="00F62D23" w:rsidRDefault="008145C5" w:rsidP="008145C5">
      <w:pPr>
        <w:spacing w:after="0" w:line="240" w:lineRule="auto"/>
        <w:rPr>
          <w:rFonts w:asciiTheme="minorHAnsi" w:hAnsiTheme="minorHAnsi" w:cstheme="minorHAnsi"/>
          <w:sz w:val="24"/>
          <w:szCs w:val="24"/>
        </w:rPr>
      </w:pPr>
    </w:p>
    <w:p w14:paraId="4BDE542D" w14:textId="0C717CAA" w:rsidR="00B96908" w:rsidRPr="00616594" w:rsidRDefault="00B96908" w:rsidP="008145C5">
      <w:pPr>
        <w:spacing w:after="0" w:line="240" w:lineRule="auto"/>
        <w:ind w:left="360"/>
        <w:rPr>
          <w:rFonts w:asciiTheme="minorHAnsi" w:hAnsiTheme="minorHAnsi" w:cstheme="minorHAnsi"/>
          <w:sz w:val="24"/>
          <w:szCs w:val="24"/>
        </w:rPr>
      </w:pPr>
      <w:r w:rsidRPr="00F62D23">
        <w:rPr>
          <w:rFonts w:asciiTheme="minorHAnsi" w:hAnsiTheme="minorHAnsi" w:cstheme="minorHAnsi"/>
          <w:sz w:val="24"/>
          <w:szCs w:val="24"/>
        </w:rPr>
        <w:t xml:space="preserve">The goal of </w:t>
      </w:r>
      <w:r w:rsidRPr="00616594">
        <w:rPr>
          <w:rFonts w:asciiTheme="minorHAnsi" w:hAnsiTheme="minorHAnsi" w:cstheme="minorHAnsi"/>
          <w:sz w:val="24"/>
          <w:szCs w:val="24"/>
        </w:rPr>
        <w:t xml:space="preserve">the TH is to provide the opportunity for </w:t>
      </w:r>
      <w:r w:rsidR="00693915">
        <w:rPr>
          <w:rFonts w:asciiTheme="minorHAnsi" w:hAnsiTheme="minorHAnsi" w:cstheme="minorHAnsi"/>
          <w:sz w:val="24"/>
          <w:szCs w:val="24"/>
        </w:rPr>
        <w:t>unhoused</w:t>
      </w:r>
      <w:r w:rsidRPr="00616594">
        <w:rPr>
          <w:rFonts w:asciiTheme="minorHAnsi" w:hAnsiTheme="minorHAnsi" w:cstheme="minorHAnsi"/>
          <w:sz w:val="24"/>
          <w:szCs w:val="24"/>
        </w:rPr>
        <w:t xml:space="preserve"> veterans to complete the transition back into the community after completing inpatient or residential care.</w:t>
      </w:r>
    </w:p>
    <w:p w14:paraId="2B502C13" w14:textId="77777777" w:rsidR="00B96908" w:rsidRPr="00616594" w:rsidRDefault="00B96908" w:rsidP="008145C5">
      <w:pPr>
        <w:numPr>
          <w:ilvl w:val="0"/>
          <w:numId w:val="10"/>
        </w:numPr>
        <w:spacing w:after="0" w:line="240" w:lineRule="auto"/>
        <w:contextualSpacing/>
        <w:rPr>
          <w:rFonts w:asciiTheme="minorHAnsi" w:hAnsiTheme="minorHAnsi" w:cstheme="minorHAnsi"/>
          <w:sz w:val="24"/>
          <w:szCs w:val="24"/>
        </w:rPr>
      </w:pPr>
      <w:r w:rsidRPr="00616594">
        <w:rPr>
          <w:rFonts w:asciiTheme="minorHAnsi" w:hAnsiTheme="minorHAnsi" w:cstheme="minorHAnsi"/>
          <w:sz w:val="24"/>
          <w:szCs w:val="24"/>
        </w:rPr>
        <w:t>Veteran must be eligible for services under the Veteran’s Administration guidelines.</w:t>
      </w:r>
    </w:p>
    <w:p w14:paraId="3DB793B1" w14:textId="46AE4F98" w:rsidR="00B96908" w:rsidRPr="00616594" w:rsidRDefault="00B96908" w:rsidP="008145C5">
      <w:pPr>
        <w:numPr>
          <w:ilvl w:val="0"/>
          <w:numId w:val="10"/>
        </w:numPr>
        <w:spacing w:after="0" w:line="240" w:lineRule="auto"/>
        <w:contextualSpacing/>
        <w:rPr>
          <w:rFonts w:asciiTheme="minorHAnsi" w:hAnsiTheme="minorHAnsi" w:cstheme="minorHAnsi"/>
          <w:sz w:val="24"/>
          <w:szCs w:val="24"/>
        </w:rPr>
      </w:pPr>
      <w:proofErr w:type="gramStart"/>
      <w:r w:rsidRPr="00616594">
        <w:rPr>
          <w:rFonts w:asciiTheme="minorHAnsi" w:hAnsiTheme="minorHAnsi" w:cstheme="minorHAnsi"/>
          <w:sz w:val="24"/>
          <w:szCs w:val="24"/>
        </w:rPr>
        <w:t>Veteran</w:t>
      </w:r>
      <w:proofErr w:type="gramEnd"/>
      <w:r w:rsidRPr="00616594">
        <w:rPr>
          <w:rFonts w:asciiTheme="minorHAnsi" w:hAnsiTheme="minorHAnsi" w:cstheme="minorHAnsi"/>
          <w:sz w:val="24"/>
          <w:szCs w:val="24"/>
        </w:rPr>
        <w:t xml:space="preserve"> must be </w:t>
      </w:r>
      <w:r w:rsidR="00693915">
        <w:rPr>
          <w:rFonts w:asciiTheme="minorHAnsi" w:hAnsiTheme="minorHAnsi" w:cstheme="minorHAnsi"/>
          <w:sz w:val="24"/>
          <w:szCs w:val="24"/>
        </w:rPr>
        <w:t>unhoused</w:t>
      </w:r>
      <w:r w:rsidRPr="00616594">
        <w:rPr>
          <w:rFonts w:asciiTheme="minorHAnsi" w:hAnsiTheme="minorHAnsi" w:cstheme="minorHAnsi"/>
          <w:sz w:val="24"/>
          <w:szCs w:val="24"/>
        </w:rPr>
        <w:t xml:space="preserve"> or at risk for </w:t>
      </w:r>
      <w:r w:rsidR="00693915">
        <w:rPr>
          <w:rFonts w:asciiTheme="minorHAnsi" w:hAnsiTheme="minorHAnsi" w:cstheme="minorHAnsi"/>
          <w:sz w:val="24"/>
          <w:szCs w:val="24"/>
        </w:rPr>
        <w:t>becoming unhoused</w:t>
      </w:r>
      <w:r w:rsidRPr="00616594">
        <w:rPr>
          <w:rFonts w:asciiTheme="minorHAnsi" w:hAnsiTheme="minorHAnsi" w:cstheme="minorHAnsi"/>
          <w:sz w:val="24"/>
          <w:szCs w:val="24"/>
        </w:rPr>
        <w:t>.</w:t>
      </w:r>
    </w:p>
    <w:p w14:paraId="46A9CF62" w14:textId="77777777" w:rsidR="00B96908" w:rsidRPr="00616594" w:rsidRDefault="00B96908" w:rsidP="008145C5">
      <w:pPr>
        <w:numPr>
          <w:ilvl w:val="0"/>
          <w:numId w:val="10"/>
        </w:numPr>
        <w:spacing w:after="0" w:line="240" w:lineRule="auto"/>
        <w:contextualSpacing/>
        <w:rPr>
          <w:rFonts w:asciiTheme="minorHAnsi" w:hAnsiTheme="minorHAnsi" w:cstheme="minorHAnsi"/>
          <w:sz w:val="24"/>
          <w:szCs w:val="24"/>
        </w:rPr>
      </w:pPr>
      <w:r w:rsidRPr="00616594">
        <w:rPr>
          <w:rFonts w:asciiTheme="minorHAnsi" w:hAnsiTheme="minorHAnsi" w:cstheme="minorHAnsi"/>
          <w:sz w:val="24"/>
          <w:szCs w:val="24"/>
        </w:rPr>
        <w:t>Veteran agrees to remain drug and alcohol free while living in the TH environment.</w:t>
      </w:r>
    </w:p>
    <w:p w14:paraId="7B85B385" w14:textId="77777777" w:rsidR="00B96908" w:rsidRPr="00616594" w:rsidRDefault="00B96908" w:rsidP="008145C5">
      <w:pPr>
        <w:numPr>
          <w:ilvl w:val="0"/>
          <w:numId w:val="10"/>
        </w:numPr>
        <w:spacing w:after="0" w:line="240" w:lineRule="auto"/>
        <w:contextualSpacing/>
        <w:rPr>
          <w:rFonts w:asciiTheme="minorHAnsi" w:hAnsiTheme="minorHAnsi" w:cstheme="minorHAnsi"/>
          <w:sz w:val="24"/>
          <w:szCs w:val="24"/>
        </w:rPr>
      </w:pPr>
      <w:r w:rsidRPr="00616594">
        <w:rPr>
          <w:rFonts w:asciiTheme="minorHAnsi" w:hAnsiTheme="minorHAnsi" w:cstheme="minorHAnsi"/>
          <w:sz w:val="24"/>
          <w:szCs w:val="24"/>
        </w:rPr>
        <w:t xml:space="preserve">Veteran agrees to follow </w:t>
      </w:r>
      <w:proofErr w:type="gramStart"/>
      <w:r w:rsidRPr="00616594">
        <w:rPr>
          <w:rFonts w:asciiTheme="minorHAnsi" w:hAnsiTheme="minorHAnsi" w:cstheme="minorHAnsi"/>
          <w:sz w:val="24"/>
          <w:szCs w:val="24"/>
        </w:rPr>
        <w:t>plan</w:t>
      </w:r>
      <w:proofErr w:type="gramEnd"/>
      <w:r w:rsidRPr="00616594">
        <w:rPr>
          <w:rFonts w:asciiTheme="minorHAnsi" w:hAnsiTheme="minorHAnsi" w:cstheme="minorHAnsi"/>
          <w:sz w:val="24"/>
          <w:szCs w:val="24"/>
        </w:rPr>
        <w:t xml:space="preserve"> for recovery and rehabilitation while in TH.</w:t>
      </w:r>
    </w:p>
    <w:p w14:paraId="5344FC1D" w14:textId="77777777" w:rsidR="00B96908" w:rsidRPr="00616594" w:rsidRDefault="00B96908" w:rsidP="008145C5">
      <w:pPr>
        <w:numPr>
          <w:ilvl w:val="0"/>
          <w:numId w:val="10"/>
        </w:numPr>
        <w:spacing w:after="0" w:line="240" w:lineRule="auto"/>
        <w:contextualSpacing/>
        <w:rPr>
          <w:rFonts w:asciiTheme="minorHAnsi" w:hAnsiTheme="minorHAnsi" w:cstheme="minorHAnsi"/>
          <w:sz w:val="24"/>
          <w:szCs w:val="24"/>
        </w:rPr>
      </w:pPr>
      <w:r w:rsidRPr="00616594">
        <w:rPr>
          <w:rFonts w:asciiTheme="minorHAnsi" w:hAnsiTheme="minorHAnsi" w:cstheme="minorHAnsi"/>
          <w:sz w:val="24"/>
          <w:szCs w:val="24"/>
        </w:rPr>
        <w:t>Veteran agrees to keep appointments as set with the VA and with VA care providers.</w:t>
      </w:r>
    </w:p>
    <w:p w14:paraId="1888B5AF" w14:textId="77777777" w:rsidR="00B96908" w:rsidRPr="00616594" w:rsidRDefault="00B96908" w:rsidP="008145C5">
      <w:pPr>
        <w:numPr>
          <w:ilvl w:val="0"/>
          <w:numId w:val="10"/>
        </w:numPr>
        <w:spacing w:after="0" w:line="240" w:lineRule="auto"/>
        <w:contextualSpacing/>
        <w:rPr>
          <w:rFonts w:asciiTheme="minorHAnsi" w:hAnsiTheme="minorHAnsi" w:cstheme="minorHAnsi"/>
          <w:sz w:val="24"/>
          <w:szCs w:val="24"/>
        </w:rPr>
      </w:pPr>
      <w:r w:rsidRPr="00616594">
        <w:rPr>
          <w:rFonts w:asciiTheme="minorHAnsi" w:hAnsiTheme="minorHAnsi" w:cstheme="minorHAnsi"/>
          <w:sz w:val="24"/>
          <w:szCs w:val="24"/>
        </w:rPr>
        <w:t>Veteran agrees to keep living quarters clean and habitable and will notify the manager of any plumbing or electrical problems or damage to the quarters.</w:t>
      </w:r>
    </w:p>
    <w:p w14:paraId="4FAEC98C" w14:textId="77777777" w:rsidR="00B96908" w:rsidRPr="00616594" w:rsidRDefault="00B96908" w:rsidP="008145C5">
      <w:pPr>
        <w:numPr>
          <w:ilvl w:val="0"/>
          <w:numId w:val="10"/>
        </w:numPr>
        <w:spacing w:after="0" w:line="240" w:lineRule="auto"/>
        <w:contextualSpacing/>
        <w:rPr>
          <w:rFonts w:asciiTheme="minorHAnsi" w:hAnsiTheme="minorHAnsi" w:cstheme="minorHAnsi"/>
          <w:sz w:val="24"/>
          <w:szCs w:val="24"/>
        </w:rPr>
      </w:pPr>
      <w:proofErr w:type="gramStart"/>
      <w:r w:rsidRPr="00616594">
        <w:rPr>
          <w:rFonts w:asciiTheme="minorHAnsi" w:hAnsiTheme="minorHAnsi" w:cstheme="minorHAnsi"/>
          <w:sz w:val="24"/>
          <w:szCs w:val="24"/>
        </w:rPr>
        <w:t>Veteran</w:t>
      </w:r>
      <w:proofErr w:type="gramEnd"/>
      <w:r w:rsidRPr="00616594">
        <w:rPr>
          <w:rFonts w:asciiTheme="minorHAnsi" w:hAnsiTheme="minorHAnsi" w:cstheme="minorHAnsi"/>
          <w:sz w:val="24"/>
          <w:szCs w:val="24"/>
        </w:rPr>
        <w:t xml:space="preserve"> will not smoke in the living quarters. Smoking is allowed in the smoking area outside the rear exit of the building.</w:t>
      </w:r>
    </w:p>
    <w:p w14:paraId="7F76EAEE" w14:textId="77777777" w:rsidR="00B96908" w:rsidRPr="00616594" w:rsidRDefault="00B96908" w:rsidP="008145C5">
      <w:pPr>
        <w:spacing w:after="0" w:line="240" w:lineRule="auto"/>
        <w:ind w:left="720"/>
        <w:contextualSpacing/>
        <w:rPr>
          <w:rFonts w:asciiTheme="minorHAnsi" w:hAnsiTheme="minorHAnsi" w:cstheme="minorHAnsi"/>
          <w:sz w:val="24"/>
          <w:szCs w:val="24"/>
        </w:rPr>
      </w:pPr>
    </w:p>
    <w:p w14:paraId="101F9BF5" w14:textId="77777777" w:rsidR="00B96908" w:rsidRPr="00616594" w:rsidRDefault="00B96908" w:rsidP="008145C5">
      <w:pPr>
        <w:spacing w:after="0" w:line="240" w:lineRule="auto"/>
        <w:ind w:left="360"/>
        <w:contextualSpacing/>
        <w:jc w:val="both"/>
        <w:rPr>
          <w:rFonts w:asciiTheme="minorHAnsi" w:hAnsiTheme="minorHAnsi" w:cstheme="minorHAnsi"/>
          <w:sz w:val="24"/>
          <w:szCs w:val="24"/>
        </w:rPr>
      </w:pPr>
      <w:r w:rsidRPr="00616594">
        <w:rPr>
          <w:rFonts w:asciiTheme="minorHAnsi" w:hAnsiTheme="minorHAnsi" w:cstheme="minorHAnsi"/>
          <w:sz w:val="24"/>
          <w:szCs w:val="24"/>
        </w:rPr>
        <w:t xml:space="preserve">Violations of the TH guidelines will place the Veteran at risk for expulsion from the TH program as decided by agreement between the case manager, housing manager, and Healthcare for Homeless Veterans program director. </w:t>
      </w:r>
    </w:p>
    <w:p w14:paraId="27AEC445" w14:textId="77777777" w:rsidR="00760ACB" w:rsidRPr="00616594" w:rsidRDefault="00760ACB" w:rsidP="008145C5">
      <w:pPr>
        <w:spacing w:after="0" w:line="240" w:lineRule="auto"/>
        <w:rPr>
          <w:rFonts w:asciiTheme="minorHAnsi" w:hAnsiTheme="minorHAnsi" w:cstheme="minorHAnsi"/>
          <w:b/>
          <w:sz w:val="24"/>
          <w:szCs w:val="24"/>
        </w:rPr>
      </w:pPr>
    </w:p>
    <w:sectPr w:rsidR="00760ACB" w:rsidRPr="00616594" w:rsidSect="00582B9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573A44" w14:textId="77777777" w:rsidR="008A60FC" w:rsidRDefault="008A60FC" w:rsidP="00FC264A">
      <w:pPr>
        <w:spacing w:after="0" w:line="240" w:lineRule="auto"/>
      </w:pPr>
      <w:r>
        <w:separator/>
      </w:r>
    </w:p>
  </w:endnote>
  <w:endnote w:type="continuationSeparator" w:id="0">
    <w:p w14:paraId="58F51894" w14:textId="77777777" w:rsidR="008A60FC" w:rsidRDefault="008A60FC" w:rsidP="00FC26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
    <w:altName w:val="Yu Gothic"/>
    <w:panose1 w:val="00000000000000000000"/>
    <w:charset w:val="80"/>
    <w:family w:val="auto"/>
    <w:notTrueType/>
    <w:pitch w:val="variable"/>
    <w:sig w:usb0="00000001" w:usb1="08070000" w:usb2="00000010" w:usb3="00000000" w:csb0="00020000" w:csb1="00000000"/>
  </w:font>
  <w:font w:name="MS ????">
    <w:panose1 w:val="00000000000000000000"/>
    <w:charset w:val="80"/>
    <w:family w:val="auto"/>
    <w:notTrueType/>
    <w:pitch w:val="variable"/>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Handwriting">
    <w:panose1 w:val="03010101010101010101"/>
    <w:charset w:val="00"/>
    <w:family w:val="script"/>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Baguet Script">
    <w:charset w:val="00"/>
    <w:family w:val="auto"/>
    <w:pitch w:val="variable"/>
    <w:sig w:usb0="00000007" w:usb1="00000000" w:usb2="00000000" w:usb3="00000000" w:csb0="00000093" w:csb1="00000000"/>
  </w:font>
  <w:font w:name="HelveticaNeueLT Std Cn">
    <w:panose1 w:val="020B050603050203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6EB434" w14:textId="77777777" w:rsidR="001F7880" w:rsidRPr="00616594" w:rsidRDefault="001F7880" w:rsidP="008145C5">
    <w:pPr>
      <w:pStyle w:val="Footer"/>
      <w:jc w:val="center"/>
      <w:rPr>
        <w:rFonts w:asciiTheme="minorHAnsi" w:hAnsiTheme="minorHAnsi" w:cstheme="minorHAnsi"/>
        <w:sz w:val="20"/>
        <w:szCs w:val="20"/>
      </w:rPr>
    </w:pPr>
  </w:p>
  <w:p w14:paraId="09040849" w14:textId="77777777" w:rsidR="001F7880" w:rsidRPr="00616594" w:rsidRDefault="001F7880" w:rsidP="008145C5">
    <w:pPr>
      <w:pStyle w:val="Footer"/>
      <w:jc w:val="center"/>
      <w:rPr>
        <w:rFonts w:asciiTheme="minorHAnsi" w:hAnsiTheme="minorHAnsi" w:cstheme="minorHAnsi"/>
        <w:sz w:val="20"/>
        <w:szCs w:val="20"/>
      </w:rPr>
    </w:pPr>
    <w:r w:rsidRPr="00616594">
      <w:rPr>
        <w:rFonts w:asciiTheme="minorHAnsi" w:hAnsiTheme="minorHAnsi" w:cstheme="minorHAnsi"/>
        <w:sz w:val="20"/>
        <w:szCs w:val="20"/>
      </w:rPr>
      <w:t>Chart materials Butch Sampson - Simulation 3</w:t>
    </w:r>
  </w:p>
  <w:p w14:paraId="7ABE8061" w14:textId="5316192F" w:rsidR="001F7880" w:rsidRPr="00616594" w:rsidRDefault="001F7880" w:rsidP="008145C5">
    <w:pPr>
      <w:tabs>
        <w:tab w:val="center" w:pos="4819"/>
        <w:tab w:val="right" w:pos="9638"/>
      </w:tabs>
      <w:jc w:val="right"/>
      <w:rPr>
        <w:rFonts w:asciiTheme="minorHAnsi" w:hAnsiTheme="minorHAnsi" w:cstheme="minorHAnsi"/>
        <w:sz w:val="20"/>
        <w:szCs w:val="20"/>
      </w:rPr>
    </w:pPr>
    <w:r w:rsidRPr="00616594">
      <w:rPr>
        <w:rFonts w:asciiTheme="minorHAnsi" w:eastAsia="SimSun" w:hAnsiTheme="minorHAnsi" w:cstheme="minorHAnsi"/>
        <w:sz w:val="20"/>
        <w:szCs w:val="20"/>
      </w:rPr>
      <w:fldChar w:fldCharType="begin"/>
    </w:r>
    <w:r w:rsidRPr="00616594">
      <w:rPr>
        <w:rFonts w:asciiTheme="minorHAnsi" w:hAnsiTheme="minorHAnsi" w:cstheme="minorHAnsi"/>
        <w:sz w:val="20"/>
        <w:szCs w:val="20"/>
      </w:rPr>
      <w:instrText xml:space="preserve"> PAGE   \* MERGEFORMAT </w:instrText>
    </w:r>
    <w:r w:rsidRPr="00616594">
      <w:rPr>
        <w:rFonts w:asciiTheme="minorHAnsi" w:eastAsia="SimSun" w:hAnsiTheme="minorHAnsi" w:cstheme="minorHAnsi"/>
        <w:sz w:val="20"/>
        <w:szCs w:val="20"/>
      </w:rPr>
      <w:fldChar w:fldCharType="separate"/>
    </w:r>
    <w:r w:rsidR="00F82CE3" w:rsidRPr="00616594">
      <w:rPr>
        <w:rFonts w:asciiTheme="minorHAnsi" w:hAnsiTheme="minorHAnsi" w:cstheme="minorHAnsi"/>
        <w:noProof/>
        <w:sz w:val="20"/>
        <w:szCs w:val="20"/>
      </w:rPr>
      <w:t>2</w:t>
    </w:r>
    <w:r w:rsidRPr="00616594">
      <w:rPr>
        <w:rFonts w:asciiTheme="minorHAnsi" w:hAnsiTheme="minorHAnsi" w:cstheme="minorHAnsi"/>
        <w:noProof/>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7F1673" w14:textId="77777777" w:rsidR="001F7880" w:rsidRPr="00616594" w:rsidRDefault="001F7880" w:rsidP="008145C5">
    <w:pPr>
      <w:pStyle w:val="Footer"/>
      <w:jc w:val="center"/>
      <w:rPr>
        <w:rFonts w:asciiTheme="minorHAnsi" w:hAnsiTheme="minorHAnsi" w:cstheme="minorHAnsi"/>
        <w:sz w:val="20"/>
        <w:szCs w:val="20"/>
      </w:rPr>
    </w:pPr>
    <w:r w:rsidRPr="00616594">
      <w:rPr>
        <w:rFonts w:asciiTheme="minorHAnsi" w:hAnsiTheme="minorHAnsi" w:cstheme="minorHAnsi"/>
        <w:sz w:val="20"/>
        <w:szCs w:val="20"/>
      </w:rPr>
      <w:t>Chart Materials Butch Sampson - Simulation 3</w:t>
    </w:r>
  </w:p>
  <w:p w14:paraId="708D0BD2" w14:textId="03B8AFC8" w:rsidR="001F7880" w:rsidRPr="00616594" w:rsidRDefault="001F7880" w:rsidP="008145C5">
    <w:pPr>
      <w:tabs>
        <w:tab w:val="center" w:pos="4819"/>
        <w:tab w:val="right" w:pos="9638"/>
      </w:tabs>
      <w:jc w:val="center"/>
      <w:rPr>
        <w:rFonts w:asciiTheme="minorHAnsi" w:hAnsiTheme="minorHAnsi" w:cstheme="minorHAnsi"/>
        <w:sz w:val="20"/>
        <w:szCs w:val="20"/>
      </w:rPr>
    </w:pPr>
    <w:r w:rsidRPr="00616594">
      <w:rPr>
        <w:rFonts w:asciiTheme="minorHAnsi" w:hAnsiTheme="minorHAnsi" w:cstheme="minorHAnsi"/>
        <w:sz w:val="20"/>
        <w:szCs w:val="20"/>
      </w:rPr>
      <w:t>© National League for Nursing, 20</w:t>
    </w:r>
    <w:r w:rsidR="00276F7F">
      <w:rPr>
        <w:rFonts w:asciiTheme="minorHAnsi" w:hAnsiTheme="minorHAnsi" w:cstheme="minorHAnsi"/>
        <w:sz w:val="20"/>
        <w:szCs w:val="20"/>
      </w:rPr>
      <w:t>24</w:t>
    </w:r>
  </w:p>
  <w:p w14:paraId="6E0B7385" w14:textId="3DDD95C6" w:rsidR="001F7880" w:rsidRPr="00616594" w:rsidRDefault="001F7880" w:rsidP="008145C5">
    <w:pPr>
      <w:tabs>
        <w:tab w:val="center" w:pos="4819"/>
        <w:tab w:val="right" w:pos="9638"/>
      </w:tabs>
      <w:jc w:val="right"/>
      <w:rPr>
        <w:rFonts w:asciiTheme="minorHAnsi" w:hAnsiTheme="minorHAnsi" w:cstheme="minorHAnsi"/>
        <w:sz w:val="20"/>
        <w:szCs w:val="20"/>
      </w:rPr>
    </w:pPr>
    <w:r w:rsidRPr="00616594">
      <w:rPr>
        <w:rFonts w:asciiTheme="minorHAnsi" w:eastAsia="Times New Roman" w:hAnsiTheme="minorHAnsi" w:cstheme="minorHAnsi"/>
        <w:sz w:val="20"/>
        <w:szCs w:val="20"/>
      </w:rPr>
      <w:fldChar w:fldCharType="begin"/>
    </w:r>
    <w:r w:rsidRPr="00616594">
      <w:rPr>
        <w:rFonts w:asciiTheme="minorHAnsi" w:hAnsiTheme="minorHAnsi" w:cstheme="minorHAnsi"/>
        <w:sz w:val="20"/>
        <w:szCs w:val="20"/>
      </w:rPr>
      <w:instrText xml:space="preserve"> PAGE   \* MERGEFORMAT </w:instrText>
    </w:r>
    <w:r w:rsidRPr="00616594">
      <w:rPr>
        <w:rFonts w:asciiTheme="minorHAnsi" w:eastAsia="Times New Roman" w:hAnsiTheme="minorHAnsi" w:cstheme="minorHAnsi"/>
        <w:sz w:val="20"/>
        <w:szCs w:val="20"/>
      </w:rPr>
      <w:fldChar w:fldCharType="separate"/>
    </w:r>
    <w:r w:rsidR="00F82CE3" w:rsidRPr="00616594">
      <w:rPr>
        <w:rFonts w:asciiTheme="minorHAnsi" w:hAnsiTheme="minorHAnsi" w:cstheme="minorHAnsi"/>
        <w:noProof/>
        <w:sz w:val="20"/>
        <w:szCs w:val="20"/>
      </w:rPr>
      <w:t>1</w:t>
    </w:r>
    <w:r w:rsidRPr="00616594">
      <w:rPr>
        <w:rFonts w:asciiTheme="minorHAnsi" w:hAnsiTheme="minorHAnsi" w:cstheme="minorHAnsi"/>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923DFE" w14:textId="77777777" w:rsidR="008A60FC" w:rsidRDefault="008A60FC" w:rsidP="00FC264A">
      <w:pPr>
        <w:spacing w:after="0" w:line="240" w:lineRule="auto"/>
      </w:pPr>
      <w:r>
        <w:separator/>
      </w:r>
    </w:p>
  </w:footnote>
  <w:footnote w:type="continuationSeparator" w:id="0">
    <w:p w14:paraId="0E8BACAF" w14:textId="77777777" w:rsidR="008A60FC" w:rsidRDefault="008A60FC" w:rsidP="00FC26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975C84" w14:textId="5D0851D9" w:rsidR="001F7880" w:rsidRPr="00C201BE" w:rsidRDefault="00656180" w:rsidP="00276F7F">
    <w:pPr>
      <w:pStyle w:val="Header"/>
      <w:tabs>
        <w:tab w:val="clear" w:pos="9638"/>
        <w:tab w:val="right" w:pos="10800"/>
      </w:tabs>
      <w:spacing w:after="120"/>
      <w:jc w:val="right"/>
      <w:rPr>
        <w:sz w:val="20"/>
      </w:rPr>
    </w:pPr>
    <w:r w:rsidRPr="00C201BE">
      <w:rPr>
        <w:noProof/>
        <w:sz w:val="20"/>
      </w:rPr>
      <w:drawing>
        <wp:inline distT="0" distB="0" distL="0" distR="0" wp14:anchorId="3656451F" wp14:editId="26A67A26">
          <wp:extent cx="1252728" cy="603504"/>
          <wp:effectExtent l="0" t="0" r="5080" b="6350"/>
          <wp:docPr id="2" name="Picture 2" descr="ACE.V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CE.V logo"/>
                  <pic:cNvPicPr/>
                </pic:nvPicPr>
                <pic:blipFill>
                  <a:blip r:embed="rId1">
                    <a:extLst>
                      <a:ext uri="{28A0092B-C50C-407E-A947-70E740481C1C}">
                        <a14:useLocalDpi xmlns:a14="http://schemas.microsoft.com/office/drawing/2010/main" val="0"/>
                      </a:ext>
                    </a:extLst>
                  </a:blip>
                  <a:stretch>
                    <a:fillRect/>
                  </a:stretch>
                </pic:blipFill>
                <pic:spPr>
                  <a:xfrm>
                    <a:off x="0" y="0"/>
                    <a:ext cx="1252728" cy="603504"/>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55F5A2" w14:textId="7155887A" w:rsidR="00C201BE" w:rsidRDefault="00C201BE" w:rsidP="00276F7F">
    <w:pPr>
      <w:pStyle w:val="Header"/>
      <w:spacing w:after="120"/>
      <w:jc w:val="right"/>
    </w:pPr>
    <w:r w:rsidRPr="000C2C5C">
      <w:rPr>
        <w:noProof/>
      </w:rPr>
      <w:drawing>
        <wp:inline distT="0" distB="0" distL="0" distR="0" wp14:anchorId="2A0A5D40" wp14:editId="006CCB70">
          <wp:extent cx="1252728" cy="603504"/>
          <wp:effectExtent l="0" t="0" r="5080" b="6350"/>
          <wp:docPr id="1" name="Picture 1" descr="ACE.V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CE.V logo"/>
                  <pic:cNvPicPr/>
                </pic:nvPicPr>
                <pic:blipFill>
                  <a:blip r:embed="rId1">
                    <a:extLst>
                      <a:ext uri="{28A0092B-C50C-407E-A947-70E740481C1C}">
                        <a14:useLocalDpi xmlns:a14="http://schemas.microsoft.com/office/drawing/2010/main" val="0"/>
                      </a:ext>
                    </a:extLst>
                  </a:blip>
                  <a:stretch>
                    <a:fillRect/>
                  </a:stretch>
                </pic:blipFill>
                <pic:spPr>
                  <a:xfrm>
                    <a:off x="0" y="0"/>
                    <a:ext cx="1252728" cy="60350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29564AA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CF421CA"/>
    <w:multiLevelType w:val="hybridMultilevel"/>
    <w:tmpl w:val="D834D54A"/>
    <w:lvl w:ilvl="0" w:tplc="7434816A">
      <w:start w:val="1"/>
      <w:numFmt w:val="bullet"/>
      <w:lvlText w:val="□"/>
      <w:lvlJc w:val="left"/>
      <w:pPr>
        <w:ind w:left="720" w:hanging="360"/>
      </w:pPr>
      <w:rPr>
        <w:rFonts w:ascii="Calibri" w:hAnsi="Calibri" w:hint="default"/>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14264E"/>
    <w:multiLevelType w:val="hybridMultilevel"/>
    <w:tmpl w:val="FCAE44CE"/>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13B53E68"/>
    <w:multiLevelType w:val="hybridMultilevel"/>
    <w:tmpl w:val="B58AF29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152A2103"/>
    <w:multiLevelType w:val="hybridMultilevel"/>
    <w:tmpl w:val="882C6E30"/>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15:restartNumberingAfterBreak="0">
    <w:nsid w:val="183F6B2F"/>
    <w:multiLevelType w:val="hybridMultilevel"/>
    <w:tmpl w:val="C0D8D0F6"/>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1CBA39EF"/>
    <w:multiLevelType w:val="hybridMultilevel"/>
    <w:tmpl w:val="71124A38"/>
    <w:lvl w:ilvl="0" w:tplc="EFF652D6">
      <w:start w:val="1"/>
      <w:numFmt w:val="bullet"/>
      <w:lvlText w:val=""/>
      <w:lvlJc w:val="left"/>
      <w:pPr>
        <w:ind w:left="720" w:hanging="360"/>
      </w:pPr>
      <w:rPr>
        <w:rFonts w:ascii="Symbol" w:hAnsi="Symbol" w:hint="default"/>
        <w:sz w:val="24"/>
      </w:rPr>
    </w:lvl>
    <w:lvl w:ilvl="1" w:tplc="04090001">
      <w:start w:val="1"/>
      <w:numFmt w:val="bullet"/>
      <w:lvlText w:val=""/>
      <w:lvlJc w:val="left"/>
      <w:pPr>
        <w:ind w:left="1440" w:hanging="360"/>
      </w:pPr>
      <w:rPr>
        <w:rFonts w:ascii="Symbol" w:hAnsi="Symbol"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7" w15:restartNumberingAfterBreak="0">
    <w:nsid w:val="218050C7"/>
    <w:multiLevelType w:val="hybridMultilevel"/>
    <w:tmpl w:val="35C41DDE"/>
    <w:lvl w:ilvl="0" w:tplc="7434816A">
      <w:start w:val="1"/>
      <w:numFmt w:val="bullet"/>
      <w:lvlText w:val="□"/>
      <w:lvlJc w:val="left"/>
      <w:pPr>
        <w:ind w:left="720" w:hanging="360"/>
      </w:pPr>
      <w:rPr>
        <w:rFonts w:ascii="Calibri" w:hAnsi="Calibri" w:hint="default"/>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4F42BF"/>
    <w:multiLevelType w:val="hybridMultilevel"/>
    <w:tmpl w:val="B24EF83C"/>
    <w:lvl w:ilvl="0" w:tplc="0409000F">
      <w:start w:val="1"/>
      <w:numFmt w:val="decimal"/>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102E2C"/>
    <w:multiLevelType w:val="hybridMultilevel"/>
    <w:tmpl w:val="8D0465C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15:restartNumberingAfterBreak="0">
    <w:nsid w:val="35B94067"/>
    <w:multiLevelType w:val="hybridMultilevel"/>
    <w:tmpl w:val="C5DE5F2C"/>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47426456"/>
    <w:multiLevelType w:val="hybridMultilevel"/>
    <w:tmpl w:val="F59CEB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71034B76"/>
    <w:multiLevelType w:val="hybridMultilevel"/>
    <w:tmpl w:val="9406469E"/>
    <w:lvl w:ilvl="0" w:tplc="0409000F">
      <w:start w:val="1"/>
      <w:numFmt w:val="decimal"/>
      <w:lvlText w:val="%1."/>
      <w:lvlJc w:val="left"/>
      <w:pPr>
        <w:ind w:left="540" w:hanging="360"/>
      </w:pPr>
      <w:rPr>
        <w:rFonts w:cs="Times New Roman" w:hint="default"/>
      </w:rPr>
    </w:lvl>
    <w:lvl w:ilvl="1" w:tplc="04090019" w:tentative="1">
      <w:start w:val="1"/>
      <w:numFmt w:val="lowerLetter"/>
      <w:lvlText w:val="%2."/>
      <w:lvlJc w:val="left"/>
      <w:pPr>
        <w:ind w:left="1260" w:hanging="360"/>
      </w:pPr>
      <w:rPr>
        <w:rFonts w:cs="Times New Roman"/>
      </w:rPr>
    </w:lvl>
    <w:lvl w:ilvl="2" w:tplc="0409001B" w:tentative="1">
      <w:start w:val="1"/>
      <w:numFmt w:val="lowerRoman"/>
      <w:lvlText w:val="%3."/>
      <w:lvlJc w:val="right"/>
      <w:pPr>
        <w:ind w:left="1980" w:hanging="180"/>
      </w:pPr>
      <w:rPr>
        <w:rFonts w:cs="Times New Roman"/>
      </w:rPr>
    </w:lvl>
    <w:lvl w:ilvl="3" w:tplc="0409000F" w:tentative="1">
      <w:start w:val="1"/>
      <w:numFmt w:val="decimal"/>
      <w:lvlText w:val="%4."/>
      <w:lvlJc w:val="left"/>
      <w:pPr>
        <w:ind w:left="2700" w:hanging="360"/>
      </w:pPr>
      <w:rPr>
        <w:rFonts w:cs="Times New Roman"/>
      </w:rPr>
    </w:lvl>
    <w:lvl w:ilvl="4" w:tplc="04090019" w:tentative="1">
      <w:start w:val="1"/>
      <w:numFmt w:val="lowerLetter"/>
      <w:lvlText w:val="%5."/>
      <w:lvlJc w:val="left"/>
      <w:pPr>
        <w:ind w:left="3420" w:hanging="360"/>
      </w:pPr>
      <w:rPr>
        <w:rFonts w:cs="Times New Roman"/>
      </w:rPr>
    </w:lvl>
    <w:lvl w:ilvl="5" w:tplc="0409001B" w:tentative="1">
      <w:start w:val="1"/>
      <w:numFmt w:val="lowerRoman"/>
      <w:lvlText w:val="%6."/>
      <w:lvlJc w:val="right"/>
      <w:pPr>
        <w:ind w:left="4140" w:hanging="180"/>
      </w:pPr>
      <w:rPr>
        <w:rFonts w:cs="Times New Roman"/>
      </w:rPr>
    </w:lvl>
    <w:lvl w:ilvl="6" w:tplc="0409000F" w:tentative="1">
      <w:start w:val="1"/>
      <w:numFmt w:val="decimal"/>
      <w:lvlText w:val="%7."/>
      <w:lvlJc w:val="left"/>
      <w:pPr>
        <w:ind w:left="4860" w:hanging="360"/>
      </w:pPr>
      <w:rPr>
        <w:rFonts w:cs="Times New Roman"/>
      </w:rPr>
    </w:lvl>
    <w:lvl w:ilvl="7" w:tplc="04090019" w:tentative="1">
      <w:start w:val="1"/>
      <w:numFmt w:val="lowerLetter"/>
      <w:lvlText w:val="%8."/>
      <w:lvlJc w:val="left"/>
      <w:pPr>
        <w:ind w:left="5580" w:hanging="360"/>
      </w:pPr>
      <w:rPr>
        <w:rFonts w:cs="Times New Roman"/>
      </w:rPr>
    </w:lvl>
    <w:lvl w:ilvl="8" w:tplc="0409001B" w:tentative="1">
      <w:start w:val="1"/>
      <w:numFmt w:val="lowerRoman"/>
      <w:lvlText w:val="%9."/>
      <w:lvlJc w:val="right"/>
      <w:pPr>
        <w:ind w:left="6300" w:hanging="180"/>
      </w:pPr>
      <w:rPr>
        <w:rFonts w:cs="Times New Roman"/>
      </w:rPr>
    </w:lvl>
  </w:abstractNum>
  <w:abstractNum w:abstractNumId="13" w15:restartNumberingAfterBreak="0">
    <w:nsid w:val="7BEC54BD"/>
    <w:multiLevelType w:val="hybridMultilevel"/>
    <w:tmpl w:val="227E9DB8"/>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16cid:durableId="692657028">
    <w:abstractNumId w:val="6"/>
  </w:num>
  <w:num w:numId="2" w16cid:durableId="1777867632">
    <w:abstractNumId w:val="8"/>
  </w:num>
  <w:num w:numId="3" w16cid:durableId="824128906">
    <w:abstractNumId w:val="2"/>
  </w:num>
  <w:num w:numId="4" w16cid:durableId="2076926634">
    <w:abstractNumId w:val="9"/>
  </w:num>
  <w:num w:numId="5" w16cid:durableId="2095934537">
    <w:abstractNumId w:val="10"/>
  </w:num>
  <w:num w:numId="6" w16cid:durableId="585766394">
    <w:abstractNumId w:val="12"/>
  </w:num>
  <w:num w:numId="7" w16cid:durableId="1517571558">
    <w:abstractNumId w:val="4"/>
  </w:num>
  <w:num w:numId="8" w16cid:durableId="1566337641">
    <w:abstractNumId w:val="5"/>
  </w:num>
  <w:num w:numId="9" w16cid:durableId="1183587732">
    <w:abstractNumId w:val="3"/>
  </w:num>
  <w:num w:numId="10" w16cid:durableId="1876430564">
    <w:abstractNumId w:val="13"/>
  </w:num>
  <w:num w:numId="11" w16cid:durableId="1453786362">
    <w:abstractNumId w:val="11"/>
  </w:num>
  <w:num w:numId="12" w16cid:durableId="40711656">
    <w:abstractNumId w:val="7"/>
  </w:num>
  <w:num w:numId="13" w16cid:durableId="562522951">
    <w:abstractNumId w:val="1"/>
  </w:num>
  <w:num w:numId="14" w16cid:durableId="1257596581">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E0MTSxNDc1MTE1MDFX0lEKTi0uzszPAykwqgUA3GcsJCwAAAA="/>
  </w:docVars>
  <w:rsids>
    <w:rsidRoot w:val="005E64B6"/>
    <w:rsid w:val="00013368"/>
    <w:rsid w:val="00042CBF"/>
    <w:rsid w:val="00071209"/>
    <w:rsid w:val="00072E6E"/>
    <w:rsid w:val="00092691"/>
    <w:rsid w:val="00097798"/>
    <w:rsid w:val="00097DB2"/>
    <w:rsid w:val="000A68A6"/>
    <w:rsid w:val="000F3C7C"/>
    <w:rsid w:val="00121A5B"/>
    <w:rsid w:val="00132CBF"/>
    <w:rsid w:val="001438C2"/>
    <w:rsid w:val="00153E81"/>
    <w:rsid w:val="00154A08"/>
    <w:rsid w:val="00162C4F"/>
    <w:rsid w:val="001A04B5"/>
    <w:rsid w:val="001A4C54"/>
    <w:rsid w:val="001B3215"/>
    <w:rsid w:val="001B792E"/>
    <w:rsid w:val="001C5FA2"/>
    <w:rsid w:val="001F7880"/>
    <w:rsid w:val="00251EAB"/>
    <w:rsid w:val="00261F0B"/>
    <w:rsid w:val="00266F0C"/>
    <w:rsid w:val="00276F7F"/>
    <w:rsid w:val="002932D9"/>
    <w:rsid w:val="0034270F"/>
    <w:rsid w:val="00343761"/>
    <w:rsid w:val="00345251"/>
    <w:rsid w:val="0037515F"/>
    <w:rsid w:val="00377259"/>
    <w:rsid w:val="00382592"/>
    <w:rsid w:val="0038455D"/>
    <w:rsid w:val="003C14A8"/>
    <w:rsid w:val="003D5F30"/>
    <w:rsid w:val="003E2013"/>
    <w:rsid w:val="003E4EC4"/>
    <w:rsid w:val="003F33CB"/>
    <w:rsid w:val="00405BEF"/>
    <w:rsid w:val="00426110"/>
    <w:rsid w:val="0043282B"/>
    <w:rsid w:val="00465EDE"/>
    <w:rsid w:val="004671A8"/>
    <w:rsid w:val="00470FE1"/>
    <w:rsid w:val="004903EE"/>
    <w:rsid w:val="004B754C"/>
    <w:rsid w:val="004E28BA"/>
    <w:rsid w:val="004F631E"/>
    <w:rsid w:val="00521553"/>
    <w:rsid w:val="0052250D"/>
    <w:rsid w:val="0053527E"/>
    <w:rsid w:val="00554083"/>
    <w:rsid w:val="00557DD8"/>
    <w:rsid w:val="005608D3"/>
    <w:rsid w:val="00576AE4"/>
    <w:rsid w:val="00582B99"/>
    <w:rsid w:val="005D5288"/>
    <w:rsid w:val="005D5CE7"/>
    <w:rsid w:val="005E2189"/>
    <w:rsid w:val="005E64B6"/>
    <w:rsid w:val="006031E6"/>
    <w:rsid w:val="00616594"/>
    <w:rsid w:val="006233DA"/>
    <w:rsid w:val="00623E71"/>
    <w:rsid w:val="00626FBF"/>
    <w:rsid w:val="00642AC8"/>
    <w:rsid w:val="00656180"/>
    <w:rsid w:val="006603E3"/>
    <w:rsid w:val="0067133B"/>
    <w:rsid w:val="00693915"/>
    <w:rsid w:val="006C0B6C"/>
    <w:rsid w:val="006E59F6"/>
    <w:rsid w:val="00712C6F"/>
    <w:rsid w:val="00760ACB"/>
    <w:rsid w:val="00762E9B"/>
    <w:rsid w:val="007716BA"/>
    <w:rsid w:val="007928F9"/>
    <w:rsid w:val="007A1405"/>
    <w:rsid w:val="007A48FB"/>
    <w:rsid w:val="007B2E39"/>
    <w:rsid w:val="007C640A"/>
    <w:rsid w:val="007D547B"/>
    <w:rsid w:val="007D7CFA"/>
    <w:rsid w:val="007D7FDE"/>
    <w:rsid w:val="007E48A9"/>
    <w:rsid w:val="007F68E0"/>
    <w:rsid w:val="0080143D"/>
    <w:rsid w:val="00806666"/>
    <w:rsid w:val="00806A47"/>
    <w:rsid w:val="008145C5"/>
    <w:rsid w:val="00830C05"/>
    <w:rsid w:val="008477BF"/>
    <w:rsid w:val="00855079"/>
    <w:rsid w:val="008552C3"/>
    <w:rsid w:val="0085570B"/>
    <w:rsid w:val="008629C8"/>
    <w:rsid w:val="008669BE"/>
    <w:rsid w:val="008744D8"/>
    <w:rsid w:val="00874B9D"/>
    <w:rsid w:val="00874C8C"/>
    <w:rsid w:val="00877DFA"/>
    <w:rsid w:val="008A60FC"/>
    <w:rsid w:val="008B020D"/>
    <w:rsid w:val="008B19D6"/>
    <w:rsid w:val="008D0DE2"/>
    <w:rsid w:val="008F267B"/>
    <w:rsid w:val="008F555C"/>
    <w:rsid w:val="009048AA"/>
    <w:rsid w:val="00913974"/>
    <w:rsid w:val="00927481"/>
    <w:rsid w:val="00941626"/>
    <w:rsid w:val="0095322E"/>
    <w:rsid w:val="00954CC9"/>
    <w:rsid w:val="009575FC"/>
    <w:rsid w:val="009611B9"/>
    <w:rsid w:val="00961A51"/>
    <w:rsid w:val="00981C64"/>
    <w:rsid w:val="009952BB"/>
    <w:rsid w:val="009D341E"/>
    <w:rsid w:val="009F06EA"/>
    <w:rsid w:val="00A17A2E"/>
    <w:rsid w:val="00A34E1B"/>
    <w:rsid w:val="00A52B25"/>
    <w:rsid w:val="00A74484"/>
    <w:rsid w:val="00A8211D"/>
    <w:rsid w:val="00A83D35"/>
    <w:rsid w:val="00AA2D43"/>
    <w:rsid w:val="00AA3AEB"/>
    <w:rsid w:val="00B02062"/>
    <w:rsid w:val="00B23245"/>
    <w:rsid w:val="00B5488F"/>
    <w:rsid w:val="00B74FD5"/>
    <w:rsid w:val="00B8138C"/>
    <w:rsid w:val="00B835B4"/>
    <w:rsid w:val="00B85F27"/>
    <w:rsid w:val="00B96908"/>
    <w:rsid w:val="00BB1212"/>
    <w:rsid w:val="00BC56C6"/>
    <w:rsid w:val="00BC6E6F"/>
    <w:rsid w:val="00BC7200"/>
    <w:rsid w:val="00BC7A5D"/>
    <w:rsid w:val="00BF3335"/>
    <w:rsid w:val="00C201BE"/>
    <w:rsid w:val="00C2643F"/>
    <w:rsid w:val="00C358DE"/>
    <w:rsid w:val="00C47830"/>
    <w:rsid w:val="00C510A6"/>
    <w:rsid w:val="00C76424"/>
    <w:rsid w:val="00CA2EBD"/>
    <w:rsid w:val="00CA3917"/>
    <w:rsid w:val="00CA3EA0"/>
    <w:rsid w:val="00CA7EA6"/>
    <w:rsid w:val="00CB1B06"/>
    <w:rsid w:val="00CC4A10"/>
    <w:rsid w:val="00CF2B6C"/>
    <w:rsid w:val="00D17A9B"/>
    <w:rsid w:val="00D2665C"/>
    <w:rsid w:val="00D269A4"/>
    <w:rsid w:val="00D309A6"/>
    <w:rsid w:val="00D533A3"/>
    <w:rsid w:val="00D635EC"/>
    <w:rsid w:val="00D71267"/>
    <w:rsid w:val="00D76938"/>
    <w:rsid w:val="00D941DE"/>
    <w:rsid w:val="00DA7CE2"/>
    <w:rsid w:val="00DC603F"/>
    <w:rsid w:val="00DC73EA"/>
    <w:rsid w:val="00DC7A80"/>
    <w:rsid w:val="00DD311F"/>
    <w:rsid w:val="00DE27F1"/>
    <w:rsid w:val="00DE5291"/>
    <w:rsid w:val="00DE5D3A"/>
    <w:rsid w:val="00DE74E7"/>
    <w:rsid w:val="00DF4A4C"/>
    <w:rsid w:val="00E02268"/>
    <w:rsid w:val="00E22AE0"/>
    <w:rsid w:val="00E3090B"/>
    <w:rsid w:val="00E32145"/>
    <w:rsid w:val="00E40040"/>
    <w:rsid w:val="00E51A8D"/>
    <w:rsid w:val="00E5613C"/>
    <w:rsid w:val="00E56FDA"/>
    <w:rsid w:val="00E7292D"/>
    <w:rsid w:val="00E822BF"/>
    <w:rsid w:val="00E91336"/>
    <w:rsid w:val="00E92503"/>
    <w:rsid w:val="00EB424B"/>
    <w:rsid w:val="00EB5DA9"/>
    <w:rsid w:val="00ED5743"/>
    <w:rsid w:val="00EE0B20"/>
    <w:rsid w:val="00EE61F2"/>
    <w:rsid w:val="00F00A15"/>
    <w:rsid w:val="00F1343C"/>
    <w:rsid w:val="00F33B20"/>
    <w:rsid w:val="00F35C50"/>
    <w:rsid w:val="00F41467"/>
    <w:rsid w:val="00F56EC2"/>
    <w:rsid w:val="00F61FC4"/>
    <w:rsid w:val="00F62D23"/>
    <w:rsid w:val="00F82CE3"/>
    <w:rsid w:val="00F83CE4"/>
    <w:rsid w:val="00FA42D3"/>
    <w:rsid w:val="00FB194F"/>
    <w:rsid w:val="00FB1FD3"/>
    <w:rsid w:val="00FC264A"/>
    <w:rsid w:val="00FC67C4"/>
    <w:rsid w:val="00FE5C90"/>
    <w:rsid w:val="011ED9AD"/>
    <w:rsid w:val="013CBCD8"/>
    <w:rsid w:val="01D7A05C"/>
    <w:rsid w:val="09FB582D"/>
    <w:rsid w:val="0C1C2406"/>
    <w:rsid w:val="0C21AF1A"/>
    <w:rsid w:val="14C05C77"/>
    <w:rsid w:val="3D251FBE"/>
    <w:rsid w:val="46784A9D"/>
    <w:rsid w:val="4795AA51"/>
    <w:rsid w:val="4933F754"/>
    <w:rsid w:val="49566F5B"/>
    <w:rsid w:val="55CF864B"/>
    <w:rsid w:val="5A981D39"/>
    <w:rsid w:val="62BC78EF"/>
    <w:rsid w:val="644A26EB"/>
    <w:rsid w:val="6B7E3619"/>
    <w:rsid w:val="6C9D6523"/>
    <w:rsid w:val="715D9496"/>
    <w:rsid w:val="7722532E"/>
    <w:rsid w:val="7A9CB6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01E4FFE"/>
  <w15:docId w15:val="{CF21E7A4-1AFE-4A4E-973B-C1495DE059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unhideWhenUsed="1" w:qFormat="1"/>
    <w:lsdException w:name="heading 8" w:locked="1" w:uiPriority="0" w:unhideWhenUsed="1" w:qFormat="1"/>
    <w:lsdException w:name="heading 9" w:locked="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unhideWhenUsed="1"/>
    <w:lsdException w:name="toc 2" w:locked="1" w:uiPriority="0" w:unhideWhenUsed="1"/>
    <w:lsdException w:name="toc 3" w:locked="1" w:uiPriority="0"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64B6"/>
    <w:pPr>
      <w:spacing w:after="200" w:line="276" w:lineRule="auto"/>
    </w:pPr>
    <w:rPr>
      <w:rFonts w:eastAsia="MS ??"/>
      <w:sz w:val="22"/>
      <w:szCs w:val="22"/>
    </w:rPr>
  </w:style>
  <w:style w:type="paragraph" w:styleId="Heading1">
    <w:name w:val="heading 1"/>
    <w:basedOn w:val="Normal"/>
    <w:next w:val="Normal"/>
    <w:link w:val="Heading1Char"/>
    <w:uiPriority w:val="99"/>
    <w:qFormat/>
    <w:rsid w:val="005E64B6"/>
    <w:pPr>
      <w:keepNext/>
      <w:spacing w:before="480" w:after="0"/>
      <w:contextualSpacing/>
      <w:outlineLvl w:val="0"/>
    </w:pPr>
    <w:rPr>
      <w:rFonts w:eastAsia="MS ????"/>
      <w:b/>
      <w:bCs/>
      <w:sz w:val="32"/>
      <w:szCs w:val="28"/>
    </w:rPr>
  </w:style>
  <w:style w:type="paragraph" w:styleId="Heading2">
    <w:name w:val="heading 2"/>
    <w:basedOn w:val="Normal"/>
    <w:next w:val="Normal"/>
    <w:link w:val="Heading2Char"/>
    <w:uiPriority w:val="99"/>
    <w:qFormat/>
    <w:rsid w:val="005E64B6"/>
    <w:pPr>
      <w:keepNext/>
      <w:spacing w:before="360" w:after="0"/>
      <w:outlineLvl w:val="1"/>
    </w:pPr>
    <w:rPr>
      <w:rFonts w:eastAsia="MS ????"/>
      <w:b/>
      <w:bCs/>
      <w:sz w:val="28"/>
      <w:szCs w:val="26"/>
    </w:rPr>
  </w:style>
  <w:style w:type="paragraph" w:styleId="Heading3">
    <w:name w:val="heading 3"/>
    <w:basedOn w:val="Normal"/>
    <w:next w:val="Normal"/>
    <w:link w:val="Heading3Char"/>
    <w:uiPriority w:val="99"/>
    <w:qFormat/>
    <w:rsid w:val="005E64B6"/>
    <w:pPr>
      <w:keepNext/>
      <w:spacing w:before="200" w:after="0" w:line="271" w:lineRule="auto"/>
      <w:outlineLvl w:val="2"/>
    </w:pPr>
    <w:rPr>
      <w:rFonts w:eastAsia="MS ????"/>
      <w:b/>
      <w:bCs/>
      <w:sz w:val="24"/>
    </w:rPr>
  </w:style>
  <w:style w:type="paragraph" w:styleId="Heading4">
    <w:name w:val="heading 4"/>
    <w:basedOn w:val="Normal"/>
    <w:next w:val="Normal"/>
    <w:link w:val="Heading4Char"/>
    <w:uiPriority w:val="99"/>
    <w:qFormat/>
    <w:rsid w:val="005E64B6"/>
    <w:pPr>
      <w:spacing w:before="200" w:after="0"/>
      <w:outlineLvl w:val="3"/>
    </w:pPr>
    <w:rPr>
      <w:rFonts w:ascii="Cambria" w:eastAsia="MS ????" w:hAnsi="Cambria"/>
      <w:b/>
      <w:bCs/>
      <w:i/>
      <w:iCs/>
    </w:rPr>
  </w:style>
  <w:style w:type="paragraph" w:styleId="Heading5">
    <w:name w:val="heading 5"/>
    <w:basedOn w:val="Normal"/>
    <w:next w:val="Normal"/>
    <w:link w:val="Heading5Char"/>
    <w:uiPriority w:val="99"/>
    <w:qFormat/>
    <w:rsid w:val="005E64B6"/>
    <w:pPr>
      <w:spacing w:before="200" w:after="0"/>
      <w:outlineLvl w:val="4"/>
    </w:pPr>
    <w:rPr>
      <w:rFonts w:ascii="Cambria" w:eastAsia="MS ????" w:hAnsi="Cambria"/>
      <w:b/>
      <w:bCs/>
      <w:color w:val="7F7F7F"/>
    </w:rPr>
  </w:style>
  <w:style w:type="paragraph" w:styleId="Heading6">
    <w:name w:val="heading 6"/>
    <w:basedOn w:val="Normal"/>
    <w:next w:val="Normal"/>
    <w:link w:val="Heading6Char"/>
    <w:uiPriority w:val="99"/>
    <w:qFormat/>
    <w:rsid w:val="005E64B6"/>
    <w:pPr>
      <w:spacing w:after="0" w:line="271" w:lineRule="auto"/>
      <w:outlineLvl w:val="5"/>
    </w:pPr>
    <w:rPr>
      <w:rFonts w:ascii="Cambria" w:eastAsia="MS ????" w:hAnsi="Cambria"/>
      <w:b/>
      <w:bCs/>
      <w:i/>
      <w:iCs/>
      <w:color w:val="7F7F7F"/>
    </w:rPr>
  </w:style>
  <w:style w:type="paragraph" w:styleId="Heading7">
    <w:name w:val="heading 7"/>
    <w:basedOn w:val="Normal"/>
    <w:next w:val="Normal"/>
    <w:link w:val="Heading7Char"/>
    <w:uiPriority w:val="99"/>
    <w:qFormat/>
    <w:rsid w:val="005E64B6"/>
    <w:pPr>
      <w:spacing w:after="0"/>
      <w:outlineLvl w:val="6"/>
    </w:pPr>
    <w:rPr>
      <w:rFonts w:ascii="Cambria" w:eastAsia="MS ????" w:hAnsi="Cambria"/>
      <w:i/>
      <w:iCs/>
    </w:rPr>
  </w:style>
  <w:style w:type="paragraph" w:styleId="Heading8">
    <w:name w:val="heading 8"/>
    <w:basedOn w:val="Normal"/>
    <w:next w:val="Normal"/>
    <w:link w:val="Heading8Char"/>
    <w:uiPriority w:val="99"/>
    <w:qFormat/>
    <w:rsid w:val="005E64B6"/>
    <w:pPr>
      <w:spacing w:after="0"/>
      <w:outlineLvl w:val="7"/>
    </w:pPr>
    <w:rPr>
      <w:rFonts w:ascii="Cambria" w:eastAsia="MS ????" w:hAnsi="Cambria"/>
      <w:sz w:val="20"/>
      <w:szCs w:val="20"/>
    </w:rPr>
  </w:style>
  <w:style w:type="paragraph" w:styleId="Heading9">
    <w:name w:val="heading 9"/>
    <w:basedOn w:val="Normal"/>
    <w:next w:val="Normal"/>
    <w:link w:val="Heading9Char"/>
    <w:uiPriority w:val="99"/>
    <w:qFormat/>
    <w:rsid w:val="005E64B6"/>
    <w:pPr>
      <w:spacing w:after="0"/>
      <w:outlineLvl w:val="8"/>
    </w:pPr>
    <w:rPr>
      <w:rFonts w:ascii="Cambria" w:eastAsia="MS ????" w:hAnsi="Cambria"/>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5E64B6"/>
    <w:rPr>
      <w:rFonts w:ascii="Calibri" w:eastAsia="MS ????" w:hAnsi="Calibri" w:cs="Times New Roman"/>
      <w:b/>
      <w:bCs/>
      <w:sz w:val="28"/>
      <w:szCs w:val="28"/>
    </w:rPr>
  </w:style>
  <w:style w:type="character" w:customStyle="1" w:styleId="Heading2Char">
    <w:name w:val="Heading 2 Char"/>
    <w:link w:val="Heading2"/>
    <w:uiPriority w:val="99"/>
    <w:locked/>
    <w:rsid w:val="005E64B6"/>
    <w:rPr>
      <w:rFonts w:ascii="Calibri" w:eastAsia="MS ????" w:hAnsi="Calibri" w:cs="Times New Roman"/>
      <w:b/>
      <w:bCs/>
      <w:sz w:val="26"/>
      <w:szCs w:val="26"/>
    </w:rPr>
  </w:style>
  <w:style w:type="character" w:customStyle="1" w:styleId="Heading3Char">
    <w:name w:val="Heading 3 Char"/>
    <w:link w:val="Heading3"/>
    <w:uiPriority w:val="99"/>
    <w:locked/>
    <w:rsid w:val="005E64B6"/>
    <w:rPr>
      <w:rFonts w:ascii="Calibri" w:eastAsia="MS ????" w:hAnsi="Calibri" w:cs="Times New Roman"/>
      <w:b/>
      <w:bCs/>
      <w:sz w:val="24"/>
    </w:rPr>
  </w:style>
  <w:style w:type="character" w:customStyle="1" w:styleId="Heading4Char">
    <w:name w:val="Heading 4 Char"/>
    <w:link w:val="Heading4"/>
    <w:uiPriority w:val="99"/>
    <w:locked/>
    <w:rsid w:val="005E64B6"/>
    <w:rPr>
      <w:rFonts w:ascii="Cambria" w:eastAsia="MS ????" w:hAnsi="Cambria" w:cs="Times New Roman"/>
      <w:b/>
      <w:bCs/>
      <w:i/>
      <w:iCs/>
    </w:rPr>
  </w:style>
  <w:style w:type="character" w:customStyle="1" w:styleId="Heading5Char">
    <w:name w:val="Heading 5 Char"/>
    <w:link w:val="Heading5"/>
    <w:uiPriority w:val="99"/>
    <w:locked/>
    <w:rsid w:val="005E64B6"/>
    <w:rPr>
      <w:rFonts w:ascii="Cambria" w:eastAsia="MS ????" w:hAnsi="Cambria" w:cs="Times New Roman"/>
      <w:b/>
      <w:bCs/>
      <w:color w:val="7F7F7F"/>
    </w:rPr>
  </w:style>
  <w:style w:type="character" w:customStyle="1" w:styleId="Heading6Char">
    <w:name w:val="Heading 6 Char"/>
    <w:link w:val="Heading6"/>
    <w:uiPriority w:val="99"/>
    <w:locked/>
    <w:rsid w:val="005E64B6"/>
    <w:rPr>
      <w:rFonts w:ascii="Cambria" w:eastAsia="MS ????" w:hAnsi="Cambria" w:cs="Times New Roman"/>
      <w:b/>
      <w:bCs/>
      <w:i/>
      <w:iCs/>
      <w:color w:val="7F7F7F"/>
    </w:rPr>
  </w:style>
  <w:style w:type="character" w:customStyle="1" w:styleId="Heading7Char">
    <w:name w:val="Heading 7 Char"/>
    <w:link w:val="Heading7"/>
    <w:uiPriority w:val="99"/>
    <w:locked/>
    <w:rsid w:val="005E64B6"/>
    <w:rPr>
      <w:rFonts w:ascii="Cambria" w:eastAsia="MS ????" w:hAnsi="Cambria" w:cs="Times New Roman"/>
      <w:i/>
      <w:iCs/>
    </w:rPr>
  </w:style>
  <w:style w:type="character" w:customStyle="1" w:styleId="Heading8Char">
    <w:name w:val="Heading 8 Char"/>
    <w:link w:val="Heading8"/>
    <w:uiPriority w:val="99"/>
    <w:locked/>
    <w:rsid w:val="005E64B6"/>
    <w:rPr>
      <w:rFonts w:ascii="Cambria" w:eastAsia="MS ????" w:hAnsi="Cambria" w:cs="Times New Roman"/>
      <w:sz w:val="20"/>
      <w:szCs w:val="20"/>
    </w:rPr>
  </w:style>
  <w:style w:type="character" w:customStyle="1" w:styleId="Heading9Char">
    <w:name w:val="Heading 9 Char"/>
    <w:link w:val="Heading9"/>
    <w:uiPriority w:val="99"/>
    <w:locked/>
    <w:rsid w:val="005E64B6"/>
    <w:rPr>
      <w:rFonts w:ascii="Cambria" w:eastAsia="MS ????" w:hAnsi="Cambria" w:cs="Times New Roman"/>
      <w:i/>
      <w:iCs/>
      <w:spacing w:val="5"/>
      <w:sz w:val="20"/>
      <w:szCs w:val="20"/>
    </w:rPr>
  </w:style>
  <w:style w:type="paragraph" w:styleId="Title">
    <w:name w:val="Title"/>
    <w:basedOn w:val="Normal"/>
    <w:next w:val="Normal"/>
    <w:link w:val="TitleChar"/>
    <w:uiPriority w:val="99"/>
    <w:qFormat/>
    <w:rsid w:val="005E64B6"/>
    <w:pPr>
      <w:spacing w:line="360" w:lineRule="auto"/>
      <w:contextualSpacing/>
    </w:pPr>
    <w:rPr>
      <w:rFonts w:eastAsia="MS ????"/>
      <w:spacing w:val="5"/>
      <w:sz w:val="52"/>
      <w:szCs w:val="52"/>
    </w:rPr>
  </w:style>
  <w:style w:type="character" w:customStyle="1" w:styleId="TitleChar">
    <w:name w:val="Title Char"/>
    <w:link w:val="Title"/>
    <w:uiPriority w:val="99"/>
    <w:locked/>
    <w:rsid w:val="005E64B6"/>
    <w:rPr>
      <w:rFonts w:ascii="Calibri" w:eastAsia="MS ????" w:hAnsi="Calibri" w:cs="Times New Roman"/>
      <w:spacing w:val="5"/>
      <w:sz w:val="52"/>
      <w:szCs w:val="52"/>
    </w:rPr>
  </w:style>
  <w:style w:type="paragraph" w:styleId="Subtitle">
    <w:name w:val="Subtitle"/>
    <w:basedOn w:val="Normal"/>
    <w:next w:val="Normal"/>
    <w:link w:val="SubtitleChar"/>
    <w:uiPriority w:val="99"/>
    <w:qFormat/>
    <w:rsid w:val="005E64B6"/>
    <w:pPr>
      <w:spacing w:after="600"/>
    </w:pPr>
    <w:rPr>
      <w:rFonts w:ascii="Cambria" w:eastAsia="MS ????" w:hAnsi="Cambria"/>
      <w:i/>
      <w:iCs/>
      <w:spacing w:val="13"/>
      <w:sz w:val="24"/>
      <w:szCs w:val="24"/>
    </w:rPr>
  </w:style>
  <w:style w:type="character" w:customStyle="1" w:styleId="SubtitleChar">
    <w:name w:val="Subtitle Char"/>
    <w:link w:val="Subtitle"/>
    <w:uiPriority w:val="99"/>
    <w:locked/>
    <w:rsid w:val="005E64B6"/>
    <w:rPr>
      <w:rFonts w:ascii="Cambria" w:eastAsia="MS ????" w:hAnsi="Cambria" w:cs="Times New Roman"/>
      <w:i/>
      <w:iCs/>
      <w:spacing w:val="13"/>
      <w:sz w:val="24"/>
      <w:szCs w:val="24"/>
    </w:rPr>
  </w:style>
  <w:style w:type="character" w:styleId="Strong">
    <w:name w:val="Strong"/>
    <w:uiPriority w:val="99"/>
    <w:qFormat/>
    <w:rsid w:val="005E64B6"/>
    <w:rPr>
      <w:rFonts w:cs="Times New Roman"/>
      <w:b/>
    </w:rPr>
  </w:style>
  <w:style w:type="character" w:styleId="Emphasis">
    <w:name w:val="Emphasis"/>
    <w:uiPriority w:val="99"/>
    <w:qFormat/>
    <w:rsid w:val="005E64B6"/>
    <w:rPr>
      <w:rFonts w:cs="Times New Roman"/>
      <w:b/>
      <w:i/>
      <w:spacing w:val="10"/>
      <w:shd w:val="clear" w:color="auto" w:fill="auto"/>
    </w:rPr>
  </w:style>
  <w:style w:type="paragraph" w:customStyle="1" w:styleId="NoSpacing1">
    <w:name w:val="No Spacing1"/>
    <w:basedOn w:val="Normal"/>
    <w:uiPriority w:val="99"/>
    <w:qFormat/>
    <w:rsid w:val="005E64B6"/>
    <w:pPr>
      <w:spacing w:after="0" w:line="240" w:lineRule="auto"/>
    </w:pPr>
  </w:style>
  <w:style w:type="paragraph" w:customStyle="1" w:styleId="ColorfulList-Accent11">
    <w:name w:val="Colorful List - Accent 11"/>
    <w:basedOn w:val="Normal"/>
    <w:uiPriority w:val="99"/>
    <w:qFormat/>
    <w:rsid w:val="005E64B6"/>
    <w:pPr>
      <w:ind w:left="720"/>
      <w:contextualSpacing/>
    </w:pPr>
  </w:style>
  <w:style w:type="paragraph" w:customStyle="1" w:styleId="ColorfulGrid-Accent11">
    <w:name w:val="Colorful Grid - Accent 11"/>
    <w:basedOn w:val="Normal"/>
    <w:next w:val="Normal"/>
    <w:link w:val="ColorfulGrid-Accent1Char"/>
    <w:uiPriority w:val="99"/>
    <w:qFormat/>
    <w:rsid w:val="005E64B6"/>
    <w:pPr>
      <w:spacing w:before="200" w:after="0"/>
      <w:ind w:left="360" w:right="360"/>
    </w:pPr>
    <w:rPr>
      <w:i/>
      <w:iCs/>
    </w:rPr>
  </w:style>
  <w:style w:type="character" w:customStyle="1" w:styleId="ColorfulGrid-Accent1Char">
    <w:name w:val="Colorful Grid - Accent 1 Char"/>
    <w:link w:val="ColorfulGrid-Accent11"/>
    <w:uiPriority w:val="99"/>
    <w:locked/>
    <w:rsid w:val="005E64B6"/>
    <w:rPr>
      <w:rFonts w:ascii="Calibri" w:eastAsia="MS ??" w:hAnsi="Calibri" w:cs="Times New Roman"/>
      <w:i/>
      <w:iCs/>
    </w:rPr>
  </w:style>
  <w:style w:type="paragraph" w:customStyle="1" w:styleId="LightShading-Accent21">
    <w:name w:val="Light Shading - Accent 21"/>
    <w:basedOn w:val="Normal"/>
    <w:next w:val="Normal"/>
    <w:link w:val="LightShading-Accent2Char"/>
    <w:uiPriority w:val="99"/>
    <w:qFormat/>
    <w:rsid w:val="005E64B6"/>
    <w:pPr>
      <w:pBdr>
        <w:bottom w:val="single" w:sz="4" w:space="1" w:color="auto"/>
      </w:pBdr>
      <w:spacing w:before="200" w:after="280"/>
      <w:ind w:left="1008" w:right="1152"/>
      <w:jc w:val="both"/>
    </w:pPr>
    <w:rPr>
      <w:b/>
      <w:bCs/>
      <w:i/>
      <w:iCs/>
    </w:rPr>
  </w:style>
  <w:style w:type="character" w:customStyle="1" w:styleId="LightShading-Accent2Char">
    <w:name w:val="Light Shading - Accent 2 Char"/>
    <w:link w:val="LightShading-Accent21"/>
    <w:uiPriority w:val="99"/>
    <w:locked/>
    <w:rsid w:val="005E64B6"/>
    <w:rPr>
      <w:rFonts w:ascii="Calibri" w:eastAsia="MS ??" w:hAnsi="Calibri" w:cs="Times New Roman"/>
      <w:b/>
      <w:bCs/>
      <w:i/>
      <w:iCs/>
    </w:rPr>
  </w:style>
  <w:style w:type="character" w:customStyle="1" w:styleId="SubtleEmphasis1">
    <w:name w:val="Subtle Emphasis1"/>
    <w:uiPriority w:val="99"/>
    <w:qFormat/>
    <w:rsid w:val="005E64B6"/>
    <w:rPr>
      <w:rFonts w:cs="Times New Roman"/>
      <w:i/>
    </w:rPr>
  </w:style>
  <w:style w:type="character" w:customStyle="1" w:styleId="IntenseEmphasis1">
    <w:name w:val="Intense Emphasis1"/>
    <w:uiPriority w:val="99"/>
    <w:qFormat/>
    <w:rsid w:val="005E64B6"/>
    <w:rPr>
      <w:rFonts w:cs="Times New Roman"/>
      <w:b/>
    </w:rPr>
  </w:style>
  <w:style w:type="character" w:customStyle="1" w:styleId="SubtleReference1">
    <w:name w:val="Subtle Reference1"/>
    <w:uiPriority w:val="99"/>
    <w:qFormat/>
    <w:rsid w:val="005E64B6"/>
    <w:rPr>
      <w:rFonts w:cs="Times New Roman"/>
      <w:smallCaps/>
    </w:rPr>
  </w:style>
  <w:style w:type="character" w:customStyle="1" w:styleId="IntenseReference1">
    <w:name w:val="Intense Reference1"/>
    <w:uiPriority w:val="99"/>
    <w:qFormat/>
    <w:rsid w:val="005E64B6"/>
    <w:rPr>
      <w:rFonts w:cs="Times New Roman"/>
      <w:smallCaps/>
      <w:spacing w:val="5"/>
      <w:u w:val="single"/>
    </w:rPr>
  </w:style>
  <w:style w:type="character" w:customStyle="1" w:styleId="BookTitle1">
    <w:name w:val="Book Title1"/>
    <w:uiPriority w:val="99"/>
    <w:qFormat/>
    <w:rsid w:val="005E64B6"/>
    <w:rPr>
      <w:rFonts w:cs="Times New Roman"/>
      <w:i/>
      <w:smallCaps/>
      <w:spacing w:val="5"/>
    </w:rPr>
  </w:style>
  <w:style w:type="paragraph" w:customStyle="1" w:styleId="TOCHeading1">
    <w:name w:val="TOC Heading1"/>
    <w:basedOn w:val="Heading1"/>
    <w:next w:val="Normal"/>
    <w:uiPriority w:val="99"/>
    <w:qFormat/>
    <w:rsid w:val="005E64B6"/>
    <w:pPr>
      <w:outlineLvl w:val="9"/>
    </w:pPr>
  </w:style>
  <w:style w:type="paragraph" w:styleId="BalloonText">
    <w:name w:val="Balloon Text"/>
    <w:basedOn w:val="Normal"/>
    <w:link w:val="BalloonTextChar"/>
    <w:uiPriority w:val="99"/>
    <w:semiHidden/>
    <w:rsid w:val="005E64B6"/>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5E64B6"/>
    <w:rPr>
      <w:rFonts w:ascii="Tahoma" w:eastAsia="MS ??" w:hAnsi="Tahoma" w:cs="Tahoma"/>
      <w:sz w:val="16"/>
      <w:szCs w:val="16"/>
    </w:rPr>
  </w:style>
  <w:style w:type="character" w:customStyle="1" w:styleId="PlaceholderText1">
    <w:name w:val="Placeholder Text1"/>
    <w:uiPriority w:val="99"/>
    <w:semiHidden/>
    <w:rsid w:val="005E64B6"/>
    <w:rPr>
      <w:rFonts w:cs="Times New Roman"/>
      <w:color w:val="808080"/>
    </w:rPr>
  </w:style>
  <w:style w:type="table" w:styleId="TableGrid">
    <w:name w:val="Table Grid"/>
    <w:basedOn w:val="TableNormal"/>
    <w:uiPriority w:val="99"/>
    <w:rsid w:val="005E64B6"/>
    <w:rPr>
      <w:rFonts w:eastAsia="MS ??"/>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5E64B6"/>
    <w:pPr>
      <w:tabs>
        <w:tab w:val="center" w:pos="4819"/>
        <w:tab w:val="right" w:pos="9638"/>
      </w:tabs>
      <w:spacing w:after="0" w:line="240" w:lineRule="auto"/>
    </w:pPr>
  </w:style>
  <w:style w:type="character" w:customStyle="1" w:styleId="HeaderChar">
    <w:name w:val="Header Char"/>
    <w:link w:val="Header"/>
    <w:uiPriority w:val="99"/>
    <w:locked/>
    <w:rsid w:val="005E64B6"/>
    <w:rPr>
      <w:rFonts w:ascii="Calibri" w:eastAsia="MS ??" w:hAnsi="Calibri" w:cs="Times New Roman"/>
    </w:rPr>
  </w:style>
  <w:style w:type="paragraph" w:styleId="Footer">
    <w:name w:val="footer"/>
    <w:basedOn w:val="Normal"/>
    <w:link w:val="FooterChar"/>
    <w:uiPriority w:val="99"/>
    <w:rsid w:val="005E64B6"/>
    <w:pPr>
      <w:tabs>
        <w:tab w:val="center" w:pos="4819"/>
        <w:tab w:val="right" w:pos="9638"/>
      </w:tabs>
      <w:spacing w:after="0" w:line="240" w:lineRule="auto"/>
    </w:pPr>
  </w:style>
  <w:style w:type="character" w:customStyle="1" w:styleId="FooterChar">
    <w:name w:val="Footer Char"/>
    <w:link w:val="Footer"/>
    <w:uiPriority w:val="99"/>
    <w:locked/>
    <w:rsid w:val="005E64B6"/>
    <w:rPr>
      <w:rFonts w:ascii="Calibri" w:eastAsia="MS ??" w:hAnsi="Calibri" w:cs="Times New Roman"/>
    </w:rPr>
  </w:style>
  <w:style w:type="character" w:styleId="CommentReference">
    <w:name w:val="annotation reference"/>
    <w:uiPriority w:val="99"/>
    <w:semiHidden/>
    <w:rsid w:val="005E64B6"/>
    <w:rPr>
      <w:rFonts w:cs="Times New Roman"/>
      <w:sz w:val="16"/>
    </w:rPr>
  </w:style>
  <w:style w:type="paragraph" w:styleId="CommentText">
    <w:name w:val="annotation text"/>
    <w:basedOn w:val="Normal"/>
    <w:link w:val="CommentTextChar"/>
    <w:uiPriority w:val="99"/>
    <w:semiHidden/>
    <w:rsid w:val="005E64B6"/>
    <w:pPr>
      <w:spacing w:line="240" w:lineRule="auto"/>
    </w:pPr>
    <w:rPr>
      <w:sz w:val="20"/>
      <w:szCs w:val="20"/>
    </w:rPr>
  </w:style>
  <w:style w:type="character" w:customStyle="1" w:styleId="CommentTextChar">
    <w:name w:val="Comment Text Char"/>
    <w:link w:val="CommentText"/>
    <w:uiPriority w:val="99"/>
    <w:semiHidden/>
    <w:locked/>
    <w:rsid w:val="005E64B6"/>
    <w:rPr>
      <w:rFonts w:ascii="Calibri" w:eastAsia="MS ??" w:hAnsi="Calibri" w:cs="Times New Roman"/>
      <w:sz w:val="20"/>
      <w:szCs w:val="20"/>
    </w:rPr>
  </w:style>
  <w:style w:type="paragraph" w:styleId="CommentSubject">
    <w:name w:val="annotation subject"/>
    <w:basedOn w:val="CommentText"/>
    <w:next w:val="CommentText"/>
    <w:link w:val="CommentSubjectChar"/>
    <w:uiPriority w:val="99"/>
    <w:semiHidden/>
    <w:rsid w:val="005E64B6"/>
    <w:rPr>
      <w:b/>
      <w:bCs/>
    </w:rPr>
  </w:style>
  <w:style w:type="character" w:customStyle="1" w:styleId="CommentSubjectChar">
    <w:name w:val="Comment Subject Char"/>
    <w:link w:val="CommentSubject"/>
    <w:uiPriority w:val="99"/>
    <w:semiHidden/>
    <w:locked/>
    <w:rsid w:val="005E64B6"/>
    <w:rPr>
      <w:rFonts w:ascii="Calibri" w:eastAsia="MS ??" w:hAnsi="Calibri" w:cs="Times New Roman"/>
      <w:b/>
      <w:bCs/>
      <w:sz w:val="20"/>
      <w:szCs w:val="20"/>
    </w:rPr>
  </w:style>
  <w:style w:type="paragraph" w:customStyle="1" w:styleId="ColorfulList-Accent110">
    <w:name w:val="Colorful List - Accent 110"/>
    <w:basedOn w:val="Normal"/>
    <w:uiPriority w:val="99"/>
    <w:rsid w:val="005E64B6"/>
    <w:pPr>
      <w:spacing w:after="0" w:line="240" w:lineRule="auto"/>
      <w:ind w:left="720"/>
      <w:contextualSpacing/>
    </w:pPr>
    <w:rPr>
      <w:rFonts w:ascii="Times New Roman" w:eastAsia="Times New Roman" w:hAnsi="Times New Roman"/>
      <w:sz w:val="24"/>
      <w:szCs w:val="24"/>
    </w:rPr>
  </w:style>
  <w:style w:type="character" w:styleId="Hyperlink">
    <w:name w:val="Hyperlink"/>
    <w:uiPriority w:val="99"/>
    <w:rsid w:val="000A68A6"/>
    <w:rPr>
      <w:rFonts w:cs="Times New Roman"/>
      <w:color w:val="0000FF"/>
      <w:u w:val="single"/>
    </w:rPr>
  </w:style>
  <w:style w:type="table" w:customStyle="1" w:styleId="TableGrid1">
    <w:name w:val="Table Grid1"/>
    <w:uiPriority w:val="99"/>
    <w:rsid w:val="00712C6F"/>
    <w:rPr>
      <w:rFonts w:ascii="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uiPriority w:val="99"/>
    <w:rsid w:val="00712C6F"/>
    <w:rPr>
      <w:rFonts w:ascii="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uiPriority w:val="99"/>
    <w:rsid w:val="00712C6F"/>
    <w:rPr>
      <w:rFonts w:ascii="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slug-doi">
    <w:name w:val="slug-doi"/>
    <w:uiPriority w:val="99"/>
    <w:rsid w:val="00153E81"/>
    <w:rPr>
      <w:rFonts w:cs="Times New Roman"/>
    </w:rPr>
  </w:style>
  <w:style w:type="character" w:styleId="FollowedHyperlink">
    <w:name w:val="FollowedHyperlink"/>
    <w:uiPriority w:val="99"/>
    <w:semiHidden/>
    <w:rsid w:val="00153E81"/>
    <w:rPr>
      <w:rFonts w:cs="Times New Roman"/>
      <w:color w:val="800080"/>
      <w:u w:val="single"/>
    </w:rPr>
  </w:style>
  <w:style w:type="paragraph" w:styleId="ListParagraph">
    <w:name w:val="List Paragraph"/>
    <w:basedOn w:val="Normal"/>
    <w:uiPriority w:val="99"/>
    <w:qFormat/>
    <w:rsid w:val="00B74FD5"/>
    <w:pPr>
      <w:ind w:left="720"/>
      <w:contextualSpacing/>
    </w:pPr>
  </w:style>
  <w:style w:type="table" w:customStyle="1" w:styleId="TableGrid4">
    <w:name w:val="Table Grid4"/>
    <w:basedOn w:val="TableNormal"/>
    <w:next w:val="TableGrid"/>
    <w:uiPriority w:val="59"/>
    <w:rsid w:val="00B74FD5"/>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806666"/>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ED5743"/>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CB1B06"/>
    <w:rPr>
      <w:rFonts w:eastAsia="MS ??"/>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8202010">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0266290-c2ea-4df9-b805-564429b79e5b">
      <Terms xmlns="http://schemas.microsoft.com/office/infopath/2007/PartnerControls"/>
    </lcf76f155ced4ddcb4097134ff3c332f>
    <TaxCatchAll xmlns="d9cf9cec-06bc-43ab-90cc-5573f68c0cf0" xsi:nil="true"/>
    <MediaLengthInSeconds xmlns="f0266290-c2ea-4df9-b805-564429b79e5b" xsi:nil="true"/>
    <SharedWithUsers xmlns="d9cf9cec-06bc-43ab-90cc-5573f68c0cf0">
      <UserInfo>
        <DisplayName/>
        <AccountId xsi:nil="true"/>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516F104F95053449053E21F0021D9B9" ma:contentTypeVersion="17" ma:contentTypeDescription="Create a new document." ma:contentTypeScope="" ma:versionID="197a70f229a96afbe93092d32b026627">
  <xsd:schema xmlns:xsd="http://www.w3.org/2001/XMLSchema" xmlns:xs="http://www.w3.org/2001/XMLSchema" xmlns:p="http://schemas.microsoft.com/office/2006/metadata/properties" xmlns:ns2="f0266290-c2ea-4df9-b805-564429b79e5b" xmlns:ns3="d9cf9cec-06bc-43ab-90cc-5573f68c0cf0" targetNamespace="http://schemas.microsoft.com/office/2006/metadata/properties" ma:root="true" ma:fieldsID="d7e7a4a95b8c6ca261ffa8530876c799" ns2:_="" ns3:_="">
    <xsd:import namespace="f0266290-c2ea-4df9-b805-564429b79e5b"/>
    <xsd:import namespace="d9cf9cec-06bc-43ab-90cc-5573f68c0cf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266290-c2ea-4df9-b805-564429b79e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67d5b859-ebfe-4755-9808-2198ae9c6033" ma:termSetId="09814cd3-568e-fe90-9814-8d621ff8fb84" ma:anchorId="fba54fb3-c3e1-fe81-a776-ca4b69148c4d" ma:open="true" ma:isKeyword="false">
      <xsd:complexType>
        <xsd:sequence>
          <xsd:element ref="pc:Terms" minOccurs="0" maxOccurs="1"/>
        </xsd:sequence>
      </xsd:complex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9cf9cec-06bc-43ab-90cc-5573f68c0cf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efb99612-0f13-4a98-99db-5bd3d46a25cc}" ma:internalName="TaxCatchAll" ma:showField="CatchAllData" ma:web="d9cf9cec-06bc-43ab-90cc-5573f68c0cf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741708F-B55B-447D-AAEF-D59DADDD5BDF}">
  <ds:schemaRefs>
    <ds:schemaRef ds:uri="http://schemas.microsoft.com/office/2006/metadata/properties"/>
    <ds:schemaRef ds:uri="http://schemas.microsoft.com/office/infopath/2007/PartnerControls"/>
    <ds:schemaRef ds:uri="f0266290-c2ea-4df9-b805-564429b79e5b"/>
    <ds:schemaRef ds:uri="d9cf9cec-06bc-43ab-90cc-5573f68c0cf0"/>
  </ds:schemaRefs>
</ds:datastoreItem>
</file>

<file path=customXml/itemProps2.xml><?xml version="1.0" encoding="utf-8"?>
<ds:datastoreItem xmlns:ds="http://schemas.openxmlformats.org/officeDocument/2006/customXml" ds:itemID="{3B243918-A712-4496-AE64-0C752C62DB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266290-c2ea-4df9-b805-564429b79e5b"/>
    <ds:schemaRef ds:uri="d9cf9cec-06bc-43ab-90cc-5573f68c0c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942B48A-8098-4578-9667-3B3AD0EC11C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1</Pages>
  <Words>1610</Words>
  <Characters>9322</Characters>
  <Application>Microsoft Office Word</Application>
  <DocSecurity>0</DocSecurity>
  <Lines>77</Lines>
  <Paragraphs>21</Paragraphs>
  <ScaleCrop>false</ScaleCrop>
  <Company>Microsoft</Company>
  <LinksUpToDate>false</LinksUpToDate>
  <CharactersWithSpaces>10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ional League for Nursing</dc:creator>
  <cp:keywords>ACE.V</cp:keywords>
  <cp:lastModifiedBy>Andrea L. Browning</cp:lastModifiedBy>
  <cp:revision>27</cp:revision>
  <cp:lastPrinted>2019-01-23T17:23:00Z</cp:lastPrinted>
  <dcterms:created xsi:type="dcterms:W3CDTF">2023-06-26T13:20:00Z</dcterms:created>
  <dcterms:modified xsi:type="dcterms:W3CDTF">2025-02-10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16F104F95053449053E21F0021D9B9</vt:lpwstr>
  </property>
  <property fmtid="{D5CDD505-2E9C-101B-9397-08002B2CF9AE}" pid="3" name="Order">
    <vt:r8>1619300</vt:r8>
  </property>
  <property fmtid="{D5CDD505-2E9C-101B-9397-08002B2CF9AE}" pid="4" name="MediaServiceImageTags">
    <vt:lpwstr/>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y fmtid="{D5CDD505-2E9C-101B-9397-08002B2CF9AE}" pid="11" name="GrammarlyDocumentId">
    <vt:lpwstr>e42525f2b2835e895725b02c53d8300fee5934a8dd6f21e5ce2cc11b23d6ae31</vt:lpwstr>
  </property>
</Properties>
</file>